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612F" w:rsidRPr="00012D81" w:rsidRDefault="00012D81" w:rsidP="00012D81">
      <w:pPr>
        <w:tabs>
          <w:tab w:val="left" w:pos="6053"/>
        </w:tabs>
        <w:bidi w:val="0"/>
        <w:spacing w:after="240"/>
        <w:jc w:val="center"/>
        <w:rPr>
          <w:b/>
          <w:bCs/>
          <w:sz w:val="28"/>
          <w:szCs w:val="28"/>
        </w:rPr>
      </w:pPr>
      <w:bookmarkStart w:id="0" w:name="_GoBack"/>
      <w:bookmarkEnd w:id="0"/>
      <w:r w:rsidRPr="00012D81">
        <w:rPr>
          <w:b/>
          <w:bCs/>
          <w:sz w:val="28"/>
          <w:szCs w:val="28"/>
        </w:rPr>
        <w:t>Supplementary Material</w:t>
      </w:r>
    </w:p>
    <w:p w:rsidR="00B2612F" w:rsidRPr="00012D81" w:rsidRDefault="00B2612F" w:rsidP="00AA4CF3">
      <w:pPr>
        <w:tabs>
          <w:tab w:val="left" w:pos="6053"/>
        </w:tabs>
        <w:bidi w:val="0"/>
        <w:jc w:val="center"/>
      </w:pPr>
    </w:p>
    <w:p w:rsidR="00012D81" w:rsidRPr="00012D81" w:rsidRDefault="00012D81" w:rsidP="00012D81">
      <w:pPr>
        <w:bidi w:val="0"/>
        <w:spacing w:line="264" w:lineRule="auto"/>
        <w:jc w:val="center"/>
        <w:rPr>
          <w:bCs/>
          <w:sz w:val="26"/>
          <w:szCs w:val="26"/>
          <w:lang w:bidi="ar-EG"/>
        </w:rPr>
      </w:pPr>
      <w:r w:rsidRPr="00012D81">
        <w:rPr>
          <w:bCs/>
          <w:i/>
          <w:iCs/>
          <w:sz w:val="26"/>
          <w:szCs w:val="26"/>
          <w:lang w:bidi="ar-EG"/>
        </w:rPr>
        <w:t>cis</w:t>
      </w:r>
      <w:r w:rsidRPr="00012D81">
        <w:rPr>
          <w:bCs/>
          <w:sz w:val="26"/>
          <w:szCs w:val="26"/>
          <w:lang w:bidi="ar-EG"/>
        </w:rPr>
        <w:t>-fac-dichlorotetrakis(dimethylsulfoxide)ruthenium(II) precursor and different oximes as sources of nitrosyl ligand</w:t>
      </w:r>
    </w:p>
    <w:p w:rsidR="00012D81" w:rsidRPr="00012D81" w:rsidRDefault="00012D81" w:rsidP="00012D81">
      <w:pPr>
        <w:bidi w:val="0"/>
        <w:jc w:val="center"/>
        <w:rPr>
          <w:bCs/>
          <w:lang w:bidi="ar-EG"/>
        </w:rPr>
      </w:pPr>
    </w:p>
    <w:p w:rsidR="00B2612F" w:rsidRPr="00012D81" w:rsidRDefault="00012D81" w:rsidP="00012D81">
      <w:pPr>
        <w:bidi w:val="0"/>
        <w:jc w:val="center"/>
        <w:rPr>
          <w:bCs/>
          <w:sz w:val="20"/>
          <w:szCs w:val="20"/>
          <w:vertAlign w:val="superscript"/>
          <w:lang w:bidi="ar-EG"/>
        </w:rPr>
      </w:pPr>
      <w:r w:rsidRPr="00012D81">
        <w:rPr>
          <w:bCs/>
          <w:sz w:val="20"/>
          <w:szCs w:val="20"/>
          <w:lang w:bidi="ar-EG"/>
        </w:rPr>
        <w:t xml:space="preserve">R.Y. AL-SHAWAFY, ABDELRAHMAN A. DAHY, </w:t>
      </w:r>
      <w:r w:rsidRPr="00012D81">
        <w:rPr>
          <w:rFonts w:eastAsia="Times New Roman"/>
          <w:bCs/>
          <w:sz w:val="20"/>
          <w:szCs w:val="20"/>
        </w:rPr>
        <w:t xml:space="preserve">I. WARAD and </w:t>
      </w:r>
      <w:r w:rsidRPr="00012D81">
        <w:rPr>
          <w:bCs/>
          <w:sz w:val="20"/>
          <w:szCs w:val="20"/>
          <w:lang w:bidi="ar-EG"/>
        </w:rPr>
        <w:t>REFAAT M. MAHFOUZ*</w:t>
      </w:r>
    </w:p>
    <w:p w:rsidR="00B2612F" w:rsidRPr="00012D81" w:rsidRDefault="00B2612F" w:rsidP="00C34B42">
      <w:pPr>
        <w:tabs>
          <w:tab w:val="left" w:pos="6053"/>
        </w:tabs>
        <w:bidi w:val="0"/>
        <w:jc w:val="both"/>
        <w:rPr>
          <w:iCs/>
          <w:lang w:bidi="ar-EG"/>
        </w:rPr>
      </w:pPr>
    </w:p>
    <w:p w:rsidR="00B2612F" w:rsidRPr="00012D81" w:rsidRDefault="00B2612F" w:rsidP="00C34B42">
      <w:pPr>
        <w:tabs>
          <w:tab w:val="left" w:pos="6053"/>
        </w:tabs>
        <w:bidi w:val="0"/>
        <w:jc w:val="both"/>
        <w:rPr>
          <w:iCs/>
          <w:lang w:bidi="ar-EG"/>
        </w:rPr>
      </w:pPr>
    </w:p>
    <w:p w:rsidR="00012D81" w:rsidRPr="00012D81" w:rsidRDefault="00012D81" w:rsidP="00012D81">
      <w:pPr>
        <w:tabs>
          <w:tab w:val="left" w:pos="6053"/>
        </w:tabs>
        <w:bidi w:val="0"/>
        <w:jc w:val="both"/>
        <w:rPr>
          <w:iCs/>
          <w:lang w:bidi="ar-EG"/>
        </w:rPr>
      </w:pP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both"/>
        <w:rPr>
          <w:b/>
          <w:bCs/>
          <w:i/>
          <w:iCs/>
        </w:rPr>
      </w:pPr>
      <w:r w:rsidRPr="00012D81">
        <w:rPr>
          <w:b/>
          <w:bCs/>
        </w:rPr>
        <w:t>S3.4 Determination of Kinetic and Thermodynamic Parameters of the Thermal</w:t>
      </w:r>
      <w:r w:rsidR="00012D81" w:rsidRPr="00012D81">
        <w:rPr>
          <w:b/>
          <w:bCs/>
        </w:rPr>
        <w:t xml:space="preserve"> </w:t>
      </w:r>
      <w:r w:rsidRPr="00012D81">
        <w:rPr>
          <w:b/>
          <w:bCs/>
        </w:rPr>
        <w:t>Decomposition</w: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after="120" w:line="360" w:lineRule="auto"/>
        <w:jc w:val="both"/>
      </w:pPr>
      <w:r w:rsidRPr="00012D81">
        <w:t>The Horowitz and Metzger equation, C</w:t>
      </w:r>
      <w:r w:rsidRPr="00012D81">
        <w:rPr>
          <w:vertAlign w:val="subscript"/>
        </w:rPr>
        <w:t>s</w:t>
      </w:r>
      <w:r w:rsidRPr="00012D81">
        <w:t xml:space="preserve"> = (n)</w:t>
      </w:r>
      <w:r w:rsidRPr="00012D81">
        <w:rPr>
          <w:vertAlign w:val="superscript"/>
        </w:rPr>
        <w:t>1/1-n</w:t>
      </w:r>
      <w:r w:rsidRPr="00012D81">
        <w:t>, where C</w:t>
      </w:r>
      <w:r w:rsidRPr="00012D81">
        <w:rPr>
          <w:vertAlign w:val="subscript"/>
        </w:rPr>
        <w:t>s</w:t>
      </w:r>
      <w:r w:rsidRPr="00012D81">
        <w:t xml:space="preserve"> is the weight fraction of the substance present at the DTG peak temperature T</w:t>
      </w:r>
      <w:r w:rsidRPr="00012D81">
        <w:rPr>
          <w:vertAlign w:val="subscript"/>
        </w:rPr>
        <w:t>s</w:t>
      </w:r>
      <w:r w:rsidRPr="00012D81">
        <w:t>, is given as</w:t>
      </w:r>
      <w:r w:rsidR="00012D81">
        <w:t>:</w: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before="240" w:line="480" w:lineRule="auto"/>
        <w:jc w:val="right"/>
      </w:pPr>
      <w:r w:rsidRPr="00012D81">
        <w:t>C</w:t>
      </w:r>
      <w:r w:rsidRPr="00012D81">
        <w:rPr>
          <w:vertAlign w:val="subscript"/>
        </w:rPr>
        <w:t>s</w:t>
      </w:r>
      <w:r w:rsidRPr="00012D81">
        <w:t xml:space="preserve"> = </w:t>
      </w:r>
      <w:r w:rsidRPr="00012D81">
        <w:rPr>
          <w:position w:val="-32"/>
        </w:rPr>
        <w:object w:dxaOrig="920" w:dyaOrig="7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6pt;height:36.6pt" o:ole="">
            <v:imagedata r:id="rId6" o:title=""/>
          </v:shape>
          <o:OLEObject Type="Embed" ProgID="Equation.3" ShapeID="_x0000_i1025" DrawAspect="Content" ObjectID="_1624967896" r:id="rId7"/>
        </w:object>
      </w:r>
      <w:r w:rsidRPr="00012D81">
        <w:t xml:space="preserve">                                                      </w:t>
      </w:r>
      <w:r w:rsidR="00012D81" w:rsidRPr="00012D81">
        <w:t>E</w:t>
      </w:r>
      <w:r w:rsidRPr="00012D81">
        <w:t>q.</w:t>
      </w:r>
      <w:r w:rsidR="00012D81" w:rsidRPr="00012D81">
        <w:t xml:space="preserve"> </w:t>
      </w:r>
      <w:r w:rsidRPr="00012D81">
        <w:t>S1</w: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both"/>
      </w:pPr>
      <w:r w:rsidRPr="00012D81">
        <w:t>and was used for the determination of the values of the reaction order (n). Here W</w:t>
      </w:r>
      <w:r w:rsidRPr="00012D81">
        <w:rPr>
          <w:vertAlign w:val="subscript"/>
        </w:rPr>
        <w:t>s</w:t>
      </w:r>
      <w:r w:rsidRPr="00012D81">
        <w:t xml:space="preserve"> stands for the remaining weight of the substance at a given temperature T</w:t>
      </w:r>
      <w:r w:rsidRPr="00012D81">
        <w:rPr>
          <w:vertAlign w:val="subscript"/>
        </w:rPr>
        <w:t>s</w:t>
      </w:r>
      <w:r w:rsidRPr="00012D81">
        <w:t xml:space="preserve">, </w:t>
      </w:r>
      <w:r w:rsidRPr="00012D81">
        <w:rPr>
          <w:i/>
        </w:rPr>
        <w:t>i.e.</w:t>
      </w:r>
      <w:r w:rsidRPr="00012D81">
        <w:t>, the DTG peak temperature, W</w:t>
      </w:r>
      <w:r w:rsidRPr="00012D81">
        <w:rPr>
          <w:vertAlign w:val="subscript"/>
        </w:rPr>
        <w:t>i</w:t>
      </w:r>
      <w:r w:rsidRPr="00012D81">
        <w:t xml:space="preserve"> and W</w:t>
      </w:r>
      <w:r w:rsidRPr="00012D81">
        <w:rPr>
          <w:vertAlign w:val="subscript"/>
        </w:rPr>
        <w:t>f</w:t>
      </w:r>
      <w:r w:rsidRPr="00012D81">
        <w:t xml:space="preserve"> are the initial and final weights of the substance, respectively. The values of C</w:t>
      </w:r>
      <w:r w:rsidRPr="00012D81">
        <w:rPr>
          <w:vertAlign w:val="subscript"/>
        </w:rPr>
        <w:t>s</w:t>
      </w:r>
      <w:r w:rsidRPr="00012D81">
        <w:t xml:space="preserve"> for the thermal decomposition of complexes are not in the range 0.30–0.39</w:t>
      </w:r>
      <w:r w:rsidR="00012D81">
        <w:t>,</w:t>
      </w:r>
      <w:r w:rsidRPr="00012D81">
        <w:t xml:space="preserve"> which indicate that the decomposition is not first</w:t>
      </w:r>
      <w:r w:rsidR="00CC1AEA" w:rsidRPr="00012D81">
        <w:t>-</w:t>
      </w:r>
      <w:r w:rsidRPr="00012D81">
        <w:t>order kinetics [S1]. For a first order and not first order process the Horowitz and Metzger equations may be written in the form:</w: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before="120" w:line="480" w:lineRule="auto"/>
        <w:ind w:firstLine="720"/>
      </w:pPr>
      <w:r w:rsidRPr="00012D81">
        <w:rPr>
          <w:rFonts w:eastAsia="Times New Roman"/>
          <w:position w:val="-30"/>
        </w:rPr>
        <w:object w:dxaOrig="2060" w:dyaOrig="680">
          <v:shape id="_x0000_i1026" type="#_x0000_t75" style="width:132pt;height:33pt" o:ole="">
            <v:imagedata r:id="rId8" o:title=""/>
          </v:shape>
          <o:OLEObject Type="Embed" ProgID="Equation.3" ShapeID="_x0000_i1026" DrawAspect="Content" ObjectID="_1624967897" r:id="rId9"/>
        </w:object>
      </w:r>
      <w:r w:rsidRPr="00012D81">
        <w:rPr>
          <w:i/>
          <w:iCs/>
        </w:rPr>
        <w:t xml:space="preserve">                        n</w:t>
      </w:r>
      <w:r w:rsidRPr="00012D81">
        <w:t xml:space="preserve"> =1                                            </w:t>
      </w:r>
      <w:r w:rsidR="00012D81">
        <w:t xml:space="preserve"> </w:t>
      </w:r>
      <w:r w:rsidR="00CC1AEA" w:rsidRPr="00012D81">
        <w:t>E</w:t>
      </w:r>
      <w:r w:rsidRPr="00012D81">
        <w:t>q. S2</w: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line="480" w:lineRule="auto"/>
        <w:ind w:firstLine="720"/>
      </w:pPr>
      <w:r w:rsidRPr="00012D81">
        <w:rPr>
          <w:rFonts w:eastAsia="Times New Roman"/>
          <w:position w:val="-34"/>
        </w:rPr>
        <w:object w:dxaOrig="4040" w:dyaOrig="780">
          <v:shape id="_x0000_i1027" type="#_x0000_t75" style="width:228pt;height:39.6pt" o:ole="">
            <v:imagedata r:id="rId10" o:title=""/>
          </v:shape>
          <o:OLEObject Type="Embed" ProgID="Equation.3" ShapeID="_x0000_i1027" DrawAspect="Content" ObjectID="_1624967898" r:id="rId11"/>
        </w:object>
      </w:r>
      <w:r w:rsidRPr="00012D81">
        <w:rPr>
          <w:i/>
          <w:iCs/>
        </w:rPr>
        <w:t xml:space="preserve">                  n </w:t>
      </w:r>
      <w:r w:rsidRPr="00012D81">
        <w:t xml:space="preserve">≠1                   </w:t>
      </w:r>
      <w:r w:rsidR="00CC1AEA" w:rsidRPr="00012D81">
        <w:t>E</w:t>
      </w:r>
      <w:r w:rsidRPr="00012D81">
        <w:t>q. S3</w: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before="120" w:after="120" w:line="480" w:lineRule="auto"/>
      </w:pPr>
      <w:r w:rsidRPr="00012D81">
        <w:t>where α is the fraction decomposition at time t and is given by</w:t>
      </w:r>
      <w:r w:rsidR="00012D81">
        <w:t>:</w:t>
      </w:r>
    </w:p>
    <w:p w:rsidR="00B2612F" w:rsidRDefault="00012D81" w:rsidP="00012D81">
      <w:pPr>
        <w:autoSpaceDE w:val="0"/>
        <w:autoSpaceDN w:val="0"/>
        <w:bidi w:val="0"/>
        <w:adjustRightInd w:val="0"/>
        <w:spacing w:line="480" w:lineRule="auto"/>
      </w:pPr>
      <w:r>
        <w:t xml:space="preserve">       </w:t>
      </w:r>
      <w:r w:rsidR="0050750D">
        <w:t xml:space="preserve">    </w:t>
      </w:r>
      <w:r>
        <w:t xml:space="preserve">  </w:t>
      </w:r>
      <w:r w:rsidR="00B2612F" w:rsidRPr="00012D81">
        <w:rPr>
          <w:position w:val="-32"/>
        </w:rPr>
        <w:object w:dxaOrig="1320" w:dyaOrig="700">
          <v:shape id="_x0000_i1028" type="#_x0000_t75" style="width:78pt;height:43.8pt" o:ole="">
            <v:imagedata r:id="rId12" o:title=""/>
          </v:shape>
          <o:OLEObject Type="Embed" ProgID="Equation.3" ShapeID="_x0000_i1028" DrawAspect="Content" ObjectID="_1624967899" r:id="rId13"/>
        </w:object>
      </w:r>
      <w:r>
        <w:tab/>
      </w:r>
      <w:r w:rsidR="0050750D">
        <w:tab/>
      </w:r>
      <w:r w:rsidR="0050750D">
        <w:tab/>
      </w:r>
      <w:r w:rsidR="0050750D">
        <w:tab/>
      </w:r>
      <w:r w:rsidR="0050750D">
        <w:tab/>
      </w:r>
      <w:r w:rsidR="0050750D">
        <w:tab/>
      </w:r>
      <w:r w:rsidR="0050750D">
        <w:tab/>
      </w:r>
      <w:r w:rsidR="0050750D">
        <w:tab/>
        <w:t xml:space="preserve"> </w:t>
      </w:r>
      <w:r w:rsidR="00CC1AEA" w:rsidRPr="00012D81">
        <w:t>E</w:t>
      </w:r>
      <w:r w:rsidR="00B2612F" w:rsidRPr="00012D81">
        <w:t>q. S4</w: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both"/>
      </w:pPr>
      <w:r w:rsidRPr="00012D81">
        <w:t>(m</w:t>
      </w:r>
      <w:r w:rsidRPr="00012D81">
        <w:rPr>
          <w:vertAlign w:val="subscript"/>
        </w:rPr>
        <w:t>o</w:t>
      </w:r>
      <w:r w:rsidRPr="00012D81">
        <w:t xml:space="preserve"> is the mass at the beginning of the decomposition steps, m</w:t>
      </w:r>
      <w:r w:rsidRPr="00012D81">
        <w:rPr>
          <w:vertAlign w:val="subscript"/>
        </w:rPr>
        <w:t>t</w:t>
      </w:r>
      <w:r w:rsidRPr="00012D81">
        <w:t xml:space="preserve"> is the mass at time t, m</w:t>
      </w:r>
      <w:r w:rsidRPr="00012D81">
        <w:rPr>
          <w:vertAlign w:val="subscript"/>
        </w:rPr>
        <w:t>f</w:t>
      </w:r>
      <w:r w:rsidRPr="00012D81">
        <w:t xml:space="preserve"> is the mass at the end of the decomposition steps).</w: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both"/>
      </w:pPr>
      <w:r w:rsidRPr="00012D81">
        <w:t>R is the gas constant (8.314 JK</w:t>
      </w:r>
      <w:r w:rsidRPr="00012D81">
        <w:rPr>
          <w:vertAlign w:val="superscript"/>
        </w:rPr>
        <w:t>-1</w:t>
      </w:r>
      <w:r w:rsidRPr="00012D81">
        <w:t xml:space="preserve"> mol</w:t>
      </w:r>
      <w:r w:rsidRPr="00012D81">
        <w:rPr>
          <w:vertAlign w:val="superscript"/>
        </w:rPr>
        <w:t>-1</w:t>
      </w:r>
      <w:r w:rsidRPr="00012D81">
        <w:t>), E</w:t>
      </w:r>
      <w:r w:rsidRPr="0050750D">
        <w:rPr>
          <w:vertAlign w:val="subscript"/>
        </w:rPr>
        <w:t>a</w:t>
      </w:r>
      <w:r w:rsidRPr="00012D81">
        <w:t xml:space="preserve"> is the activation energy in J mol</w:t>
      </w:r>
      <w:r w:rsidRPr="00012D81">
        <w:rPr>
          <w:vertAlign w:val="superscript"/>
        </w:rPr>
        <w:t>−1</w:t>
      </w:r>
      <w:r w:rsidRPr="00012D81">
        <w:t>, θ (T−T</w:t>
      </w:r>
      <w:r w:rsidRPr="00012D81">
        <w:rPr>
          <w:vertAlign w:val="subscript"/>
        </w:rPr>
        <w:t>s</w:t>
      </w:r>
      <w:r w:rsidRPr="00012D81">
        <w:t>) K.</w: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both"/>
      </w:pPr>
      <w:r w:rsidRPr="00012D81">
        <w:rPr>
          <w:sz w:val="32"/>
          <w:szCs w:val="32"/>
        </w:rPr>
        <w:sym w:font="Symbol" w:char="F066"/>
      </w:r>
      <w:r w:rsidRPr="00012D81">
        <w:t xml:space="preserve"> is the heating rate and T</w:t>
      </w:r>
      <w:r w:rsidRPr="00012D81">
        <w:rPr>
          <w:vertAlign w:val="subscript"/>
        </w:rPr>
        <w:t>s</w:t>
      </w:r>
      <w:r w:rsidRPr="00012D81">
        <w:t xml:space="preserve"> temperature at DTG peak. A is Arrhenius constant (sec</w:t>
      </w:r>
      <w:r w:rsidRPr="00012D81">
        <w:rPr>
          <w:vertAlign w:val="superscript"/>
        </w:rPr>
        <w:t>−1</w:t>
      </w:r>
      <w:r w:rsidRPr="00012D81">
        <w:t>).</w: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both"/>
      </w:pPr>
      <w:r w:rsidRPr="00012D81">
        <w:t>The kinetic parameters were calculated from the plots of the left</w:t>
      </w:r>
      <w:r w:rsidR="00CC1AEA" w:rsidRPr="00012D81">
        <w:t>-hand side of E</w:t>
      </w:r>
      <w:r w:rsidRPr="00012D81">
        <w:t>qs. (S2) and (S3) with θ.</w: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both"/>
        <w:rPr>
          <w:rFonts w:ascii="TimesNewRoman" w:hAnsi="TimesNewRoman" w:cs="TimesNewRoman"/>
          <w:sz w:val="21"/>
          <w:szCs w:val="21"/>
        </w:rPr>
      </w:pPr>
      <w:r w:rsidRPr="00012D81">
        <w:t xml:space="preserve">The correlation coefficient r (0.95-0.99) is computed using the least-square method for </w:t>
      </w:r>
      <w:r w:rsidR="00CC1AEA" w:rsidRPr="00012D81">
        <w:t>E</w:t>
      </w:r>
      <w:r w:rsidRPr="00012D81">
        <w:t>qs. (S2) and (S3). The E</w:t>
      </w:r>
      <w:r w:rsidRPr="00012D81">
        <w:rPr>
          <w:vertAlign w:val="subscript"/>
        </w:rPr>
        <w:t>a</w:t>
      </w:r>
      <w:r w:rsidRPr="00012D81">
        <w:t xml:space="preserve"> values were calculated from the slope of the decomposition step curve and the A</w:t>
      </w:r>
      <w:r w:rsidRPr="00012D81">
        <w:rPr>
          <w:i/>
          <w:iCs/>
        </w:rPr>
        <w:t xml:space="preserve"> </w:t>
      </w:r>
      <w:r w:rsidRPr="00012D81">
        <w:t>value was determined from the intercept</w:t>
      </w:r>
      <w:r w:rsidRPr="00012D81">
        <w:rPr>
          <w:rFonts w:ascii="TimesNewRoman" w:hAnsi="TimesNewRoman" w:cs="TimesNewRoman"/>
          <w:sz w:val="21"/>
          <w:szCs w:val="21"/>
        </w:rPr>
        <w:t xml:space="preserve">. </w: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both"/>
        <w:rPr>
          <w:rFonts w:ascii="AdvPSMP13" w:hAnsi="AdvPSMP13" w:cs="AdvPSMP13"/>
          <w:position w:val="-28"/>
          <w:sz w:val="18"/>
          <w:szCs w:val="18"/>
        </w:rPr>
      </w:pPr>
      <w:r w:rsidRPr="00012D81">
        <w:t>The activation entropy ΔS</w:t>
      </w:r>
      <w:r w:rsidRPr="00012D81">
        <w:rPr>
          <w:vertAlign w:val="superscript"/>
        </w:rPr>
        <w:t>*</w:t>
      </w:r>
      <w:r w:rsidRPr="00012D81">
        <w:t>, the activation enthalpy ΔH</w:t>
      </w:r>
      <w:r w:rsidRPr="00012D81">
        <w:rPr>
          <w:vertAlign w:val="superscript"/>
        </w:rPr>
        <w:t>*</w:t>
      </w:r>
      <w:r w:rsidRPr="00012D81">
        <w:t xml:space="preserve"> and the free energy of activation ΔG</w:t>
      </w:r>
      <w:r w:rsidRPr="00012D81">
        <w:rPr>
          <w:vertAlign w:val="superscript"/>
        </w:rPr>
        <w:t>*</w:t>
      </w:r>
      <w:r w:rsidRPr="00012D81">
        <w:t xml:space="preserve"> were calculated using the following equations [S2-S4].</w:t>
      </w:r>
    </w:p>
    <w:p w:rsidR="00B2612F" w:rsidRPr="00012D81" w:rsidRDefault="00B2612F" w:rsidP="0050750D">
      <w:pPr>
        <w:autoSpaceDE w:val="0"/>
        <w:autoSpaceDN w:val="0"/>
        <w:bidi w:val="0"/>
        <w:adjustRightInd w:val="0"/>
        <w:spacing w:before="240" w:line="480" w:lineRule="auto"/>
        <w:ind w:firstLine="720"/>
        <w:rPr>
          <w:rFonts w:ascii="AdvPSMP13" w:hAnsi="AdvPSMP13" w:cs="AdvPSMP13"/>
          <w:sz w:val="18"/>
          <w:szCs w:val="18"/>
        </w:rPr>
      </w:pPr>
      <w:r w:rsidRPr="00012D81">
        <w:rPr>
          <w:rFonts w:ascii="AdvPSMP13" w:hAnsi="AdvPSMP13" w:cs="AdvPSMP13"/>
          <w:position w:val="-28"/>
          <w:sz w:val="18"/>
          <w:szCs w:val="18"/>
        </w:rPr>
        <w:object w:dxaOrig="2340" w:dyaOrig="680">
          <v:shape id="_x0000_i1029" type="#_x0000_t75" style="width:134.4pt;height:34.8pt" o:ole="">
            <v:imagedata r:id="rId14" o:title=""/>
          </v:shape>
          <o:OLEObject Type="Embed" ProgID="Equation.3" ShapeID="_x0000_i1029" DrawAspect="Content" ObjectID="_1624967900" r:id="rId15"/>
        </w:object>
      </w:r>
      <w:r w:rsidRPr="00012D81">
        <w:t xml:space="preserve">                                                   </w:t>
      </w:r>
      <w:r w:rsidR="0050750D">
        <w:t xml:space="preserve">                         E</w:t>
      </w:r>
      <w:r w:rsidRPr="00012D81">
        <w:t>q. S5</w:t>
      </w:r>
    </w:p>
    <w:p w:rsidR="00B2612F" w:rsidRPr="00012D81" w:rsidRDefault="00B2612F" w:rsidP="0050750D">
      <w:pPr>
        <w:autoSpaceDE w:val="0"/>
        <w:autoSpaceDN w:val="0"/>
        <w:bidi w:val="0"/>
        <w:adjustRightInd w:val="0"/>
        <w:spacing w:line="480" w:lineRule="auto"/>
        <w:ind w:firstLine="720"/>
      </w:pPr>
      <w:r w:rsidRPr="00012D81">
        <w:t>ΔH</w:t>
      </w:r>
      <w:r w:rsidRPr="00012D81">
        <w:rPr>
          <w:vertAlign w:val="superscript"/>
        </w:rPr>
        <w:t>*</w:t>
      </w:r>
      <w:r w:rsidRPr="00012D81">
        <w:t xml:space="preserve"> = E</w:t>
      </w:r>
      <w:r w:rsidRPr="00012D81">
        <w:rPr>
          <w:vertAlign w:val="subscript"/>
        </w:rPr>
        <w:t xml:space="preserve">a </w:t>
      </w:r>
      <w:r w:rsidRPr="00012D81">
        <w:t xml:space="preserve">− nRT                                                                      </w:t>
      </w:r>
      <w:r w:rsidR="0050750D">
        <w:t xml:space="preserve">                         E</w:t>
      </w:r>
      <w:r w:rsidRPr="00012D81">
        <w:t>q. S6</w:t>
      </w:r>
    </w:p>
    <w:p w:rsidR="00B2612F" w:rsidRPr="00012D81" w:rsidRDefault="00B2612F" w:rsidP="0050750D">
      <w:pPr>
        <w:autoSpaceDE w:val="0"/>
        <w:autoSpaceDN w:val="0"/>
        <w:bidi w:val="0"/>
        <w:adjustRightInd w:val="0"/>
        <w:spacing w:before="240" w:line="480" w:lineRule="auto"/>
        <w:ind w:firstLine="720"/>
      </w:pPr>
      <w:r w:rsidRPr="00012D81">
        <w:t>ΔG</w:t>
      </w:r>
      <w:r w:rsidRPr="00012D81">
        <w:rPr>
          <w:vertAlign w:val="superscript"/>
        </w:rPr>
        <w:t>*</w:t>
      </w:r>
      <w:r w:rsidRPr="00012D81">
        <w:t xml:space="preserve"> = ΔH</w:t>
      </w:r>
      <w:r w:rsidRPr="00012D81">
        <w:rPr>
          <w:vertAlign w:val="superscript"/>
        </w:rPr>
        <w:t>*</w:t>
      </w:r>
      <w:r w:rsidRPr="00012D81">
        <w:t>− T</w:t>
      </w:r>
      <w:r w:rsidRPr="00012D81">
        <w:rPr>
          <w:vertAlign w:val="subscript"/>
        </w:rPr>
        <w:t>s</w:t>
      </w:r>
      <w:r w:rsidRPr="00012D81">
        <w:t xml:space="preserve"> ΔS</w:t>
      </w:r>
      <w:r w:rsidRPr="00012D81">
        <w:rPr>
          <w:vertAlign w:val="superscript"/>
        </w:rPr>
        <w:t>*</w:t>
      </w:r>
      <w:r w:rsidRPr="00012D81">
        <w:t xml:space="preserve">                                                                </w:t>
      </w:r>
      <w:r w:rsidR="0050750D">
        <w:t xml:space="preserve">                         E</w:t>
      </w:r>
      <w:r w:rsidRPr="00012D81">
        <w:t>q. S7</w: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before="120" w:line="480" w:lineRule="auto"/>
        <w:jc w:val="both"/>
      </w:pPr>
      <w:r w:rsidRPr="00012D81">
        <w:t>K</w:t>
      </w:r>
      <w:r w:rsidR="00012D81" w:rsidRPr="00012D81">
        <w:t xml:space="preserve"> </w:t>
      </w:r>
      <w:r w:rsidRPr="00012D81">
        <w:t>= Boltzma</w:t>
      </w:r>
      <w:r w:rsidR="00CC1AEA" w:rsidRPr="00012D81">
        <w:t>n</w:t>
      </w:r>
      <w:r w:rsidRPr="00012D81">
        <w:t>n constant (1</w:t>
      </w:r>
      <w:r w:rsidR="00012D81" w:rsidRPr="00012D81">
        <w:t>.308</w:t>
      </w:r>
      <w:r w:rsidRPr="00012D81">
        <w:t>6</w:t>
      </w:r>
      <w:r w:rsidRPr="00012D81">
        <w:rPr>
          <w:rtl/>
        </w:rPr>
        <w:t xml:space="preserve">× </w:t>
      </w:r>
      <w:r w:rsidRPr="00012D81">
        <w:t>10</w:t>
      </w:r>
      <w:r w:rsidRPr="00012D81">
        <w:rPr>
          <w:vertAlign w:val="superscript"/>
        </w:rPr>
        <w:t>−23</w:t>
      </w:r>
      <w:r w:rsidRPr="00012D81">
        <w:t>), h = Plank constant (6.626</w:t>
      </w:r>
      <w:r w:rsidR="0050750D" w:rsidRPr="00012D81">
        <w:rPr>
          <w:rtl/>
        </w:rPr>
        <w:t xml:space="preserve">× </w:t>
      </w:r>
      <w:r w:rsidRPr="00012D81">
        <w:t>10</w:t>
      </w:r>
      <w:r w:rsidRPr="00012D81">
        <w:rPr>
          <w:vertAlign w:val="superscript"/>
        </w:rPr>
        <w:t>−34</w:t>
      </w:r>
      <w:r w:rsidRPr="00012D81">
        <w:t xml:space="preserve">). </w:t>
      </w:r>
    </w:p>
    <w:p w:rsidR="00B2612F" w:rsidRPr="00012D81" w:rsidRDefault="00B2612F" w:rsidP="00C34B42">
      <w:pPr>
        <w:tabs>
          <w:tab w:val="left" w:pos="6053"/>
        </w:tabs>
        <w:bidi w:val="0"/>
        <w:jc w:val="both"/>
        <w:rPr>
          <w:lang w:bidi="ar-EG"/>
        </w:rPr>
      </w:pPr>
    </w:p>
    <w:p w:rsidR="00B2612F" w:rsidRPr="00012D81" w:rsidRDefault="00B2612F" w:rsidP="00012D81">
      <w:pPr>
        <w:tabs>
          <w:tab w:val="left" w:pos="6053"/>
        </w:tabs>
        <w:bidi w:val="0"/>
        <w:spacing w:line="360" w:lineRule="auto"/>
        <w:ind w:left="720" w:hanging="720"/>
        <w:rPr>
          <w:b/>
          <w:bCs/>
          <w:lang w:bidi="ar-EG"/>
        </w:rPr>
      </w:pPr>
      <w:r w:rsidRPr="00012D81">
        <w:rPr>
          <w:b/>
          <w:bCs/>
          <w:lang w:bidi="ar-EG"/>
        </w:rPr>
        <w:t>References</w:t>
      </w:r>
    </w:p>
    <w:p w:rsidR="00B2612F" w:rsidRPr="00012D81" w:rsidRDefault="00B2612F" w:rsidP="00012D81">
      <w:pPr>
        <w:shd w:val="clear" w:color="auto" w:fill="FCFCFC"/>
        <w:bidi w:val="0"/>
        <w:spacing w:line="360" w:lineRule="auto"/>
        <w:ind w:left="720" w:hanging="720"/>
        <w:textAlignment w:val="center"/>
        <w:rPr>
          <w:lang w:val="pl-PL"/>
        </w:rPr>
      </w:pPr>
      <w:r w:rsidRPr="00012D81">
        <w:rPr>
          <w:lang w:val="pl-PL"/>
        </w:rPr>
        <w:t>[S1</w:t>
      </w:r>
      <w:r w:rsidR="00012D81">
        <w:rPr>
          <w:lang w:val="pl-PL"/>
        </w:rPr>
        <w:t>]</w:t>
      </w:r>
      <w:r w:rsidR="00012D81">
        <w:rPr>
          <w:lang w:val="pl-PL"/>
        </w:rPr>
        <w:tab/>
      </w:r>
      <w:r w:rsidRPr="00012D81">
        <w:rPr>
          <w:lang w:val="pl-PL"/>
        </w:rPr>
        <w:t xml:space="preserve">H.H. Horowitz, G. Metzger. </w:t>
      </w:r>
      <w:r w:rsidRPr="00012D81">
        <w:rPr>
          <w:i/>
          <w:iCs/>
          <w:lang w:val="pl-PL"/>
        </w:rPr>
        <w:t>Anal. Chem.</w:t>
      </w:r>
      <w:r w:rsidRPr="00012D81">
        <w:rPr>
          <w:lang w:val="pl-PL"/>
        </w:rPr>
        <w:t xml:space="preserve">, </w:t>
      </w:r>
      <w:r w:rsidRPr="00012D81">
        <w:rPr>
          <w:b/>
          <w:bCs/>
          <w:lang w:val="pl-PL"/>
        </w:rPr>
        <w:t>35</w:t>
      </w:r>
      <w:r w:rsidRPr="00012D81">
        <w:rPr>
          <w:lang w:val="pl-PL"/>
        </w:rPr>
        <w:t>, 1464 (1963).</w:t>
      </w:r>
    </w:p>
    <w:p w:rsidR="00B2612F" w:rsidRPr="00012D81" w:rsidRDefault="00B2612F" w:rsidP="00012D81">
      <w:pPr>
        <w:shd w:val="clear" w:color="auto" w:fill="FCFCFC"/>
        <w:bidi w:val="0"/>
        <w:spacing w:line="360" w:lineRule="auto"/>
        <w:ind w:left="720" w:hanging="720"/>
        <w:textAlignment w:val="center"/>
        <w:rPr>
          <w:lang w:bidi="ar-EG"/>
        </w:rPr>
      </w:pPr>
      <w:r w:rsidRPr="00012D81">
        <w:rPr>
          <w:lang w:val="pl-PL"/>
        </w:rPr>
        <w:t>[S2]</w:t>
      </w:r>
      <w:r w:rsidR="0050750D">
        <w:rPr>
          <w:lang w:val="pl-PL"/>
        </w:rPr>
        <w:tab/>
      </w:r>
      <w:r w:rsidRPr="00012D81">
        <w:rPr>
          <w:lang w:val="pl-PL" w:bidi="ar-EG"/>
        </w:rPr>
        <w:t xml:space="preserve">R.H. Abu-Eittah, N.G. Zaki, M.M.A. Mohamed, L.T. Kamel. </w:t>
      </w:r>
      <w:r w:rsidRPr="00012D81">
        <w:rPr>
          <w:i/>
          <w:iCs/>
          <w:lang w:bidi="ar-EG"/>
        </w:rPr>
        <w:t>J. Anal. Appl. Pyrolysis</w:t>
      </w:r>
      <w:r w:rsidRPr="00012D81">
        <w:rPr>
          <w:lang w:bidi="ar-EG"/>
        </w:rPr>
        <w:t xml:space="preserve">, </w:t>
      </w:r>
      <w:r w:rsidRPr="00012D81">
        <w:rPr>
          <w:b/>
          <w:bCs/>
          <w:lang w:bidi="ar-EG"/>
        </w:rPr>
        <w:t>77</w:t>
      </w:r>
      <w:r w:rsidRPr="00012D81">
        <w:rPr>
          <w:lang w:bidi="ar-EG"/>
        </w:rPr>
        <w:t>, 1 (2006).</w:t>
      </w:r>
    </w:p>
    <w:p w:rsidR="00B2612F" w:rsidRPr="00012D81" w:rsidRDefault="00B2612F" w:rsidP="00012D81">
      <w:pPr>
        <w:bidi w:val="0"/>
        <w:spacing w:line="360" w:lineRule="auto"/>
        <w:ind w:left="720" w:hanging="720"/>
      </w:pPr>
      <w:r w:rsidRPr="00012D81">
        <w:rPr>
          <w:lang w:bidi="ar-EG"/>
        </w:rPr>
        <w:t>[S3]</w:t>
      </w:r>
      <w:r w:rsidR="0050750D">
        <w:rPr>
          <w:lang w:bidi="ar-EG"/>
        </w:rPr>
        <w:tab/>
      </w:r>
      <w:r w:rsidRPr="00012D81">
        <w:rPr>
          <w:rStyle w:val="Strong"/>
          <w:b w:val="0"/>
        </w:rPr>
        <w:t>C.J. Marmion</w:t>
      </w:r>
      <w:r w:rsidRPr="00012D81">
        <w:t>, T. Murphy, J.R.  Docherty, K.B. Nolan. </w:t>
      </w:r>
      <w:r w:rsidRPr="00012D81">
        <w:rPr>
          <w:rStyle w:val="Emphasis"/>
          <w:iCs/>
        </w:rPr>
        <w:t>Chem. Commun</w:t>
      </w:r>
      <w:r w:rsidRPr="00012D81">
        <w:t xml:space="preserve">., </w:t>
      </w:r>
      <w:r w:rsidRPr="00012D81">
        <w:rPr>
          <w:rStyle w:val="Strong"/>
          <w:bCs/>
        </w:rPr>
        <w:t>13</w:t>
      </w:r>
      <w:r w:rsidRPr="00012D81">
        <w:rPr>
          <w:rStyle w:val="Strong"/>
          <w:b w:val="0"/>
        </w:rPr>
        <w:t xml:space="preserve">, </w:t>
      </w:r>
      <w:r w:rsidRPr="00012D81">
        <w:t>1153</w:t>
      </w:r>
      <w:r w:rsidRPr="00012D81">
        <w:rPr>
          <w:rStyle w:val="Strong"/>
          <w:b w:val="0"/>
        </w:rPr>
        <w:t xml:space="preserve"> (</w:t>
      </w:r>
      <w:r w:rsidRPr="00012D81">
        <w:t>2000).</w:t>
      </w:r>
    </w:p>
    <w:p w:rsidR="00B2612F" w:rsidRPr="00012D81" w:rsidRDefault="00B2612F" w:rsidP="00012D81">
      <w:pPr>
        <w:pStyle w:val="Heading1"/>
        <w:keepNext w:val="0"/>
        <w:keepLines w:val="0"/>
        <w:spacing w:before="0" w:line="360" w:lineRule="auto"/>
        <w:ind w:left="720" w:hanging="720"/>
        <w:rPr>
          <w:rFonts w:ascii="Times New Roman" w:eastAsia="Times New Roman" w:hAnsi="Times New Roman"/>
          <w:b w:val="0"/>
          <w:bCs w:val="0"/>
          <w:color w:val="auto"/>
          <w:sz w:val="24"/>
          <w:szCs w:val="24"/>
        </w:rPr>
      </w:pPr>
      <w:r w:rsidRPr="00012D81">
        <w:rPr>
          <w:rFonts w:ascii="TimesNewRoman" w:eastAsia="MS Mincho" w:hAnsi="TimesNewRoman" w:cs="TimesNewRoman"/>
          <w:b w:val="0"/>
          <w:bCs w:val="0"/>
          <w:color w:val="auto"/>
          <w:sz w:val="24"/>
          <w:szCs w:val="24"/>
        </w:rPr>
        <w:t>[</w:t>
      </w:r>
      <w:r w:rsidR="0050750D">
        <w:rPr>
          <w:rFonts w:ascii="Times New Roman" w:eastAsia="Times New Roman" w:hAnsi="Times New Roman"/>
          <w:b w:val="0"/>
          <w:bCs w:val="0"/>
          <w:color w:val="auto"/>
          <w:sz w:val="24"/>
          <w:szCs w:val="24"/>
        </w:rPr>
        <w:t>S4]</w:t>
      </w:r>
      <w:r w:rsidR="0050750D">
        <w:rPr>
          <w:rFonts w:ascii="Times New Roman" w:eastAsia="Times New Roman" w:hAnsi="Times New Roman"/>
          <w:b w:val="0"/>
          <w:bCs w:val="0"/>
          <w:color w:val="auto"/>
          <w:sz w:val="24"/>
          <w:szCs w:val="24"/>
        </w:rPr>
        <w:tab/>
      </w:r>
      <w:r w:rsidRPr="00012D81">
        <w:rPr>
          <w:rFonts w:ascii="Times New Roman" w:eastAsia="Times New Roman" w:hAnsi="Times New Roman"/>
          <w:b w:val="0"/>
          <w:bCs w:val="0"/>
          <w:color w:val="auto"/>
          <w:sz w:val="24"/>
          <w:szCs w:val="24"/>
        </w:rPr>
        <w:t xml:space="preserve">R. Mahfouz, E. Al-Frag, M.R.H. Siddiqui, W.Z. Al-kiali, O. Karama. </w:t>
      </w:r>
      <w:r w:rsidRPr="00012D81">
        <w:rPr>
          <w:rFonts w:ascii="Times New Roman" w:eastAsia="Times New Roman" w:hAnsi="Times New Roman"/>
          <w:b w:val="0"/>
          <w:bCs w:val="0"/>
          <w:i/>
          <w:iCs/>
          <w:color w:val="auto"/>
          <w:sz w:val="24"/>
          <w:szCs w:val="24"/>
        </w:rPr>
        <w:t>Arab. J. Chem.</w:t>
      </w:r>
      <w:r w:rsidRPr="00012D81">
        <w:rPr>
          <w:rFonts w:ascii="Times New Roman" w:eastAsia="Times New Roman" w:hAnsi="Times New Roman"/>
          <w:b w:val="0"/>
          <w:bCs w:val="0"/>
          <w:color w:val="auto"/>
          <w:sz w:val="24"/>
          <w:szCs w:val="24"/>
        </w:rPr>
        <w:t xml:space="preserve">, </w:t>
      </w:r>
      <w:r w:rsidRPr="00012D81">
        <w:rPr>
          <w:rFonts w:ascii="Times New Roman" w:eastAsia="Times New Roman" w:hAnsi="Times New Roman"/>
          <w:color w:val="auto"/>
          <w:sz w:val="24"/>
          <w:szCs w:val="24"/>
        </w:rPr>
        <w:t>4</w:t>
      </w:r>
      <w:r w:rsidRPr="00012D81">
        <w:rPr>
          <w:rFonts w:ascii="Times New Roman" w:eastAsia="Times New Roman" w:hAnsi="Times New Roman"/>
          <w:b w:val="0"/>
          <w:bCs w:val="0"/>
          <w:color w:val="auto"/>
          <w:sz w:val="24"/>
          <w:szCs w:val="24"/>
        </w:rPr>
        <w:t>, 119 (2011).</w:t>
      </w:r>
    </w:p>
    <w:p w:rsidR="00B2612F" w:rsidRPr="00057055" w:rsidRDefault="00012D81" w:rsidP="00057055">
      <w:pPr>
        <w:tabs>
          <w:tab w:val="left" w:pos="6053"/>
        </w:tabs>
        <w:bidi w:val="0"/>
        <w:spacing w:after="120"/>
        <w:ind w:left="806" w:right="806"/>
        <w:jc w:val="both"/>
        <w:rPr>
          <w:sz w:val="20"/>
          <w:szCs w:val="20"/>
          <w:lang w:bidi="ar-EG"/>
        </w:rPr>
      </w:pPr>
      <w:r w:rsidRPr="00012D81">
        <w:rPr>
          <w:lang w:bidi="ar-EG"/>
        </w:rPr>
        <w:br w:type="page"/>
      </w:r>
      <w:r w:rsidR="00B2612F" w:rsidRPr="00057055">
        <w:rPr>
          <w:sz w:val="20"/>
          <w:szCs w:val="20"/>
          <w:lang w:bidi="ar-EG"/>
        </w:rPr>
        <w:lastRenderedPageBreak/>
        <w:t>Table S1</w:t>
      </w:r>
      <w:r w:rsidR="0050750D" w:rsidRPr="00057055">
        <w:rPr>
          <w:sz w:val="20"/>
          <w:szCs w:val="20"/>
          <w:lang w:bidi="ar-EG"/>
        </w:rPr>
        <w:t>.</w:t>
      </w:r>
      <w:r w:rsidR="00B2612F" w:rsidRPr="00057055">
        <w:rPr>
          <w:sz w:val="20"/>
          <w:szCs w:val="20"/>
          <w:lang w:bidi="ar-EG"/>
        </w:rPr>
        <w:t xml:space="preserve"> The weight in grams and the corresponding molar ratio for the metal precursor, </w:t>
      </w:r>
      <w:r w:rsidR="00B2612F" w:rsidRPr="00057055">
        <w:rPr>
          <w:i/>
          <w:iCs/>
          <w:sz w:val="20"/>
          <w:szCs w:val="20"/>
          <w:lang w:bidi="ar-EG"/>
        </w:rPr>
        <w:t>cis</w:t>
      </w:r>
      <w:r w:rsidR="00B2612F" w:rsidRPr="00057055">
        <w:rPr>
          <w:sz w:val="20"/>
          <w:szCs w:val="20"/>
          <w:lang w:bidi="ar-EG"/>
        </w:rPr>
        <w:t>-[RuCl</w:t>
      </w:r>
      <w:r w:rsidR="00B2612F" w:rsidRPr="00057055">
        <w:rPr>
          <w:sz w:val="20"/>
          <w:szCs w:val="20"/>
          <w:vertAlign w:val="subscript"/>
          <w:lang w:bidi="ar-EG"/>
        </w:rPr>
        <w:t>2</w:t>
      </w:r>
      <w:r w:rsidR="00B2612F" w:rsidRPr="00057055">
        <w:rPr>
          <w:sz w:val="20"/>
          <w:szCs w:val="20"/>
          <w:lang w:bidi="ar-EG"/>
        </w:rPr>
        <w:t>(</w:t>
      </w:r>
      <w:r w:rsidR="00CC1AEA" w:rsidRPr="00057055">
        <w:rPr>
          <w:sz w:val="20"/>
          <w:szCs w:val="20"/>
          <w:lang w:bidi="ar-EG"/>
        </w:rPr>
        <w:t>DMSO</w:t>
      </w:r>
      <w:r w:rsidR="00B2612F" w:rsidRPr="00057055">
        <w:rPr>
          <w:sz w:val="20"/>
          <w:szCs w:val="20"/>
          <w:lang w:bidi="ar-EG"/>
        </w:rPr>
        <w:t>)</w:t>
      </w:r>
      <w:r w:rsidR="00B2612F" w:rsidRPr="00057055">
        <w:rPr>
          <w:sz w:val="20"/>
          <w:szCs w:val="20"/>
          <w:vertAlign w:val="subscript"/>
          <w:lang w:bidi="ar-EG"/>
        </w:rPr>
        <w:t>4</w:t>
      </w:r>
      <w:r w:rsidR="00B2612F" w:rsidRPr="00057055">
        <w:rPr>
          <w:sz w:val="20"/>
          <w:szCs w:val="20"/>
          <w:lang w:bidi="ar-EG"/>
        </w:rPr>
        <w:t xml:space="preserve">], </w:t>
      </w:r>
      <w:r w:rsidR="00B2612F" w:rsidRPr="00057055">
        <w:rPr>
          <w:b/>
          <w:bCs/>
          <w:sz w:val="20"/>
          <w:szCs w:val="20"/>
          <w:lang w:bidi="ar-EG"/>
        </w:rPr>
        <w:t>P</w:t>
      </w:r>
      <w:r w:rsidR="00B2612F" w:rsidRPr="00057055">
        <w:rPr>
          <w:sz w:val="20"/>
          <w:szCs w:val="20"/>
          <w:lang w:bidi="ar-EG"/>
        </w:rPr>
        <w:t>, and the used ligands, benzohy</w:t>
      </w:r>
      <w:r w:rsidR="00CC1AEA" w:rsidRPr="00057055">
        <w:rPr>
          <w:sz w:val="20"/>
          <w:szCs w:val="20"/>
          <w:lang w:bidi="ar-EG"/>
        </w:rPr>
        <w:t>d</w:t>
      </w:r>
      <w:r w:rsidR="00B2612F" w:rsidRPr="00057055">
        <w:rPr>
          <w:sz w:val="20"/>
          <w:szCs w:val="20"/>
          <w:lang w:bidi="ar-EG"/>
        </w:rPr>
        <w:t xml:space="preserve">roxamic acid (BHA), </w:t>
      </w:r>
      <w:r w:rsidR="00B2612F" w:rsidRPr="00057055">
        <w:rPr>
          <w:b/>
          <w:bCs/>
          <w:sz w:val="20"/>
          <w:szCs w:val="20"/>
          <w:lang w:bidi="ar-EG"/>
        </w:rPr>
        <w:t>1'</w:t>
      </w:r>
      <w:r w:rsidR="00B2612F" w:rsidRPr="00057055">
        <w:rPr>
          <w:sz w:val="20"/>
          <w:szCs w:val="20"/>
          <w:lang w:bidi="ar-EG"/>
        </w:rPr>
        <w:t xml:space="preserve">, </w:t>
      </w:r>
      <w:r w:rsidR="00057055">
        <w:rPr>
          <w:sz w:val="20"/>
          <w:szCs w:val="20"/>
          <w:lang w:bidi="ar-EG"/>
        </w:rPr>
        <w:t>a</w:t>
      </w:r>
      <w:r w:rsidR="00B2612F" w:rsidRPr="00057055">
        <w:rPr>
          <w:sz w:val="20"/>
          <w:szCs w:val="20"/>
          <w:lang w:bidi="ar-EG"/>
        </w:rPr>
        <w:t>nti-diphenylglyoxime (H</w:t>
      </w:r>
      <w:r w:rsidR="00B2612F" w:rsidRPr="00057055">
        <w:rPr>
          <w:sz w:val="20"/>
          <w:szCs w:val="20"/>
          <w:vertAlign w:val="subscript"/>
          <w:lang w:bidi="ar-EG"/>
        </w:rPr>
        <w:t>2</w:t>
      </w:r>
      <w:r w:rsidR="00B2612F" w:rsidRPr="00057055">
        <w:rPr>
          <w:sz w:val="20"/>
          <w:szCs w:val="20"/>
          <w:lang w:bidi="ar-EG"/>
        </w:rPr>
        <w:t xml:space="preserve">dpg), </w:t>
      </w:r>
      <w:r w:rsidR="00B2612F" w:rsidRPr="00057055">
        <w:rPr>
          <w:b/>
          <w:bCs/>
          <w:sz w:val="20"/>
          <w:szCs w:val="20"/>
          <w:lang w:bidi="ar-EG"/>
        </w:rPr>
        <w:t>2'</w:t>
      </w:r>
      <w:r w:rsidR="00B2612F" w:rsidRPr="00057055">
        <w:rPr>
          <w:bCs/>
          <w:sz w:val="20"/>
          <w:szCs w:val="20"/>
          <w:lang w:bidi="ar-EG"/>
        </w:rPr>
        <w:t>,</w:t>
      </w:r>
      <w:r w:rsidR="00B2612F" w:rsidRPr="00057055">
        <w:rPr>
          <w:sz w:val="20"/>
          <w:szCs w:val="20"/>
          <w:lang w:bidi="ar-EG"/>
        </w:rPr>
        <w:t xml:space="preserve"> and dimethylglyoxime (H</w:t>
      </w:r>
      <w:r w:rsidR="00B2612F" w:rsidRPr="00057055">
        <w:rPr>
          <w:sz w:val="20"/>
          <w:szCs w:val="20"/>
          <w:vertAlign w:val="subscript"/>
          <w:lang w:bidi="ar-EG"/>
        </w:rPr>
        <w:t>2</w:t>
      </w:r>
      <w:r w:rsidR="00B2612F" w:rsidRPr="00057055">
        <w:rPr>
          <w:sz w:val="20"/>
          <w:szCs w:val="20"/>
          <w:lang w:bidi="ar-EG"/>
        </w:rPr>
        <w:t xml:space="preserve">dmg), </w:t>
      </w:r>
      <w:r w:rsidR="00B2612F" w:rsidRPr="00057055">
        <w:rPr>
          <w:b/>
          <w:bCs/>
          <w:sz w:val="20"/>
          <w:szCs w:val="20"/>
          <w:lang w:bidi="ar-EG"/>
        </w:rPr>
        <w:t>3'</w:t>
      </w:r>
      <w:r w:rsidR="00B2612F" w:rsidRPr="00057055">
        <w:rPr>
          <w:sz w:val="20"/>
          <w:szCs w:val="20"/>
          <w:lang w:bidi="ar-EG"/>
        </w:rPr>
        <w:t>.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1956"/>
        <w:gridCol w:w="2410"/>
        <w:gridCol w:w="2693"/>
      </w:tblGrid>
      <w:tr w:rsidR="00012D81" w:rsidRPr="00057055" w:rsidTr="00057055">
        <w:trPr>
          <w:jc w:val="center"/>
        </w:trPr>
        <w:tc>
          <w:tcPr>
            <w:tcW w:w="1956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50750D">
            <w:pPr>
              <w:bidi w:val="0"/>
              <w:spacing w:before="60" w:after="60"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  <w:lang w:bidi="ar-EG"/>
              </w:rPr>
              <w:t>Complexes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50750D">
            <w:pPr>
              <w:bidi w:val="0"/>
              <w:spacing w:before="60" w:after="60"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  <w:lang w:bidi="ar-EG"/>
              </w:rPr>
              <w:t>Precursor gm (mmol)</w:t>
            </w:r>
          </w:p>
        </w:tc>
        <w:tc>
          <w:tcPr>
            <w:tcW w:w="2693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50750D">
            <w:pPr>
              <w:bidi w:val="0"/>
              <w:spacing w:before="60" w:after="60"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  <w:lang w:bidi="ar-EG"/>
              </w:rPr>
              <w:t>Used Ligand/gm (mmol)</w:t>
            </w:r>
          </w:p>
        </w:tc>
      </w:tr>
      <w:tr w:rsidR="00012D81" w:rsidRPr="00057055" w:rsidTr="00057055">
        <w:trPr>
          <w:jc w:val="center"/>
        </w:trPr>
        <w:tc>
          <w:tcPr>
            <w:tcW w:w="1956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50750D">
            <w:pPr>
              <w:bidi w:val="0"/>
              <w:spacing w:before="60" w:after="60"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  <w:lang w:bidi="ar-EG"/>
              </w:rPr>
              <w:t>1</w:t>
            </w:r>
          </w:p>
          <w:p w:rsidR="00B2612F" w:rsidRPr="00057055" w:rsidRDefault="00B2612F" w:rsidP="0050750D">
            <w:pPr>
              <w:bidi w:val="0"/>
              <w:spacing w:before="60" w:after="60" w:line="360" w:lineRule="auto"/>
              <w:jc w:val="center"/>
              <w:rPr>
                <w:b/>
                <w:bCs/>
                <w:sz w:val="20"/>
                <w:szCs w:val="20"/>
                <w:lang w:bidi="ar-EG"/>
              </w:rPr>
            </w:pPr>
            <w:r w:rsidRPr="00057055">
              <w:rPr>
                <w:b/>
                <w:bCs/>
                <w:sz w:val="20"/>
                <w:szCs w:val="20"/>
                <w:lang w:bidi="ar-EG"/>
              </w:rPr>
              <w:t>2</w:t>
            </w:r>
          </w:p>
          <w:p w:rsidR="00B2612F" w:rsidRPr="00057055" w:rsidRDefault="00B2612F" w:rsidP="0050750D">
            <w:pPr>
              <w:bidi w:val="0"/>
              <w:spacing w:before="60" w:after="60" w:line="360" w:lineRule="auto"/>
              <w:jc w:val="center"/>
              <w:rPr>
                <w:b/>
                <w:bCs/>
                <w:sz w:val="20"/>
                <w:szCs w:val="20"/>
                <w:lang w:bidi="ar-EG"/>
              </w:rPr>
            </w:pPr>
            <w:r w:rsidRPr="00057055">
              <w:rPr>
                <w:b/>
                <w:bCs/>
                <w:sz w:val="20"/>
                <w:szCs w:val="20"/>
                <w:lang w:bidi="ar-EG"/>
              </w:rPr>
              <w:t>3</w:t>
            </w:r>
          </w:p>
        </w:tc>
        <w:tc>
          <w:tcPr>
            <w:tcW w:w="241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50750D">
            <w:pPr>
              <w:bidi w:val="0"/>
              <w:spacing w:before="60" w:after="60"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  <w:lang w:bidi="ar-EG"/>
              </w:rPr>
              <w:t>0.1</w:t>
            </w:r>
            <w:r w:rsidR="00392756" w:rsidRPr="00057055">
              <w:rPr>
                <w:sz w:val="20"/>
                <w:szCs w:val="20"/>
                <w:lang w:bidi="ar-EG"/>
              </w:rPr>
              <w:t>00</w:t>
            </w:r>
            <w:r w:rsidRPr="00057055">
              <w:rPr>
                <w:sz w:val="20"/>
                <w:szCs w:val="20"/>
                <w:lang w:bidi="ar-EG"/>
              </w:rPr>
              <w:t>(1)</w:t>
            </w:r>
          </w:p>
          <w:p w:rsidR="00B2612F" w:rsidRPr="00057055" w:rsidRDefault="00B2612F" w:rsidP="0050750D">
            <w:pPr>
              <w:bidi w:val="0"/>
              <w:spacing w:before="60" w:after="60"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  <w:lang w:bidi="ar-EG"/>
              </w:rPr>
              <w:t>0.1</w:t>
            </w:r>
            <w:r w:rsidR="00392756" w:rsidRPr="00057055">
              <w:rPr>
                <w:sz w:val="20"/>
                <w:szCs w:val="20"/>
                <w:lang w:bidi="ar-EG"/>
              </w:rPr>
              <w:t>00</w:t>
            </w:r>
            <w:r w:rsidRPr="00057055">
              <w:rPr>
                <w:sz w:val="20"/>
                <w:szCs w:val="20"/>
                <w:lang w:bidi="ar-EG"/>
              </w:rPr>
              <w:t>(1)</w:t>
            </w:r>
          </w:p>
          <w:p w:rsidR="00B2612F" w:rsidRPr="00057055" w:rsidRDefault="00B2612F" w:rsidP="0050750D">
            <w:pPr>
              <w:bidi w:val="0"/>
              <w:spacing w:before="60" w:after="60"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  <w:lang w:bidi="ar-EG"/>
              </w:rPr>
              <w:t>0.1</w:t>
            </w:r>
            <w:r w:rsidR="00392756" w:rsidRPr="00057055">
              <w:rPr>
                <w:sz w:val="20"/>
                <w:szCs w:val="20"/>
                <w:lang w:bidi="ar-EG"/>
              </w:rPr>
              <w:t>00</w:t>
            </w:r>
            <w:r w:rsidRPr="00057055">
              <w:rPr>
                <w:sz w:val="20"/>
                <w:szCs w:val="20"/>
                <w:lang w:bidi="ar-EG"/>
              </w:rPr>
              <w:t>(1)</w:t>
            </w:r>
          </w:p>
        </w:tc>
        <w:tc>
          <w:tcPr>
            <w:tcW w:w="2693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50750D">
            <w:pPr>
              <w:bidi w:val="0"/>
              <w:spacing w:before="60" w:after="60"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  <w:lang w:bidi="ar-EG"/>
              </w:rPr>
              <w:t>0.054 (2)</w:t>
            </w:r>
          </w:p>
          <w:p w:rsidR="00B2612F" w:rsidRPr="00057055" w:rsidRDefault="00B2612F" w:rsidP="0050750D">
            <w:pPr>
              <w:bidi w:val="0"/>
              <w:spacing w:before="60" w:after="60"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  <w:lang w:bidi="ar-EG"/>
              </w:rPr>
              <w:t>0.097 (2)</w:t>
            </w:r>
          </w:p>
          <w:p w:rsidR="00B2612F" w:rsidRPr="00057055" w:rsidRDefault="00B2612F" w:rsidP="0050750D">
            <w:pPr>
              <w:bidi w:val="0"/>
              <w:spacing w:before="60" w:after="60"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  <w:lang w:bidi="ar-EG"/>
              </w:rPr>
              <w:t>0.047 (2)</w:t>
            </w:r>
          </w:p>
        </w:tc>
      </w:tr>
    </w:tbl>
    <w:p w:rsidR="00B2612F" w:rsidRPr="00012D81" w:rsidRDefault="00B2612F" w:rsidP="003E475C">
      <w:pPr>
        <w:autoSpaceDE w:val="0"/>
        <w:autoSpaceDN w:val="0"/>
        <w:bidi w:val="0"/>
        <w:adjustRightInd w:val="0"/>
        <w:spacing w:line="480" w:lineRule="auto"/>
        <w:jc w:val="center"/>
      </w:pPr>
    </w:p>
    <w:p w:rsidR="00057055" w:rsidRDefault="00057055" w:rsidP="00012D81">
      <w:pPr>
        <w:bidi w:val="0"/>
        <w:spacing w:after="120"/>
        <w:jc w:val="center"/>
        <w:rPr>
          <w:bCs/>
        </w:rPr>
      </w:pPr>
    </w:p>
    <w:p w:rsidR="00057055" w:rsidRDefault="00057055" w:rsidP="00057055">
      <w:pPr>
        <w:bidi w:val="0"/>
        <w:spacing w:after="120"/>
        <w:jc w:val="center"/>
        <w:rPr>
          <w:bCs/>
        </w:rPr>
      </w:pPr>
    </w:p>
    <w:p w:rsidR="00B2612F" w:rsidRPr="00057055" w:rsidRDefault="00B2612F" w:rsidP="00057055">
      <w:pPr>
        <w:bidi w:val="0"/>
        <w:spacing w:after="120"/>
        <w:jc w:val="center"/>
        <w:rPr>
          <w:sz w:val="20"/>
          <w:szCs w:val="20"/>
          <w:lang w:bidi="ar-EG"/>
        </w:rPr>
      </w:pPr>
      <w:r w:rsidRPr="00057055">
        <w:rPr>
          <w:bCs/>
          <w:sz w:val="20"/>
          <w:szCs w:val="20"/>
        </w:rPr>
        <w:t>Table S2</w:t>
      </w:r>
      <w:r w:rsidR="0050750D" w:rsidRPr="00057055">
        <w:rPr>
          <w:bCs/>
          <w:sz w:val="20"/>
          <w:szCs w:val="20"/>
        </w:rPr>
        <w:t>.</w:t>
      </w:r>
      <w:r w:rsidRPr="00057055">
        <w:rPr>
          <w:sz w:val="20"/>
          <w:szCs w:val="20"/>
        </w:rPr>
        <w:t xml:space="preserve"> Some analytical data of complexes</w:t>
      </w:r>
      <w:r w:rsidRPr="00057055">
        <w:rPr>
          <w:bCs/>
          <w:sz w:val="20"/>
          <w:szCs w:val="20"/>
        </w:rPr>
        <w:t>.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927"/>
        <w:gridCol w:w="1909"/>
        <w:gridCol w:w="709"/>
        <w:gridCol w:w="849"/>
        <w:gridCol w:w="1135"/>
        <w:gridCol w:w="709"/>
        <w:gridCol w:w="709"/>
        <w:gridCol w:w="708"/>
        <w:gridCol w:w="1701"/>
      </w:tblGrid>
      <w:tr w:rsidR="00012D81" w:rsidRPr="00012D81" w:rsidTr="0050750D">
        <w:trPr>
          <w:trHeight w:val="736"/>
          <w:jc w:val="center"/>
        </w:trPr>
        <w:tc>
          <w:tcPr>
            <w:tcW w:w="927" w:type="dxa"/>
            <w:vMerge w:val="restart"/>
            <w:tcBorders>
              <w:top w:val="single" w:sz="12" w:space="0" w:color="auto"/>
            </w:tcBorders>
            <w:vAlign w:val="center"/>
          </w:tcPr>
          <w:p w:rsidR="00B2612F" w:rsidRPr="00012D81" w:rsidRDefault="00B2612F" w:rsidP="0050750D">
            <w:pPr>
              <w:bidi w:val="0"/>
              <w:spacing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i/>
                <w:iCs/>
                <w:sz w:val="20"/>
                <w:szCs w:val="20"/>
              </w:rPr>
              <w:t>Complex</w:t>
            </w:r>
          </w:p>
        </w:tc>
        <w:tc>
          <w:tcPr>
            <w:tcW w:w="1909" w:type="dxa"/>
            <w:vMerge w:val="restart"/>
            <w:tcBorders>
              <w:top w:val="single" w:sz="12" w:space="0" w:color="auto"/>
            </w:tcBorders>
            <w:vAlign w:val="center"/>
          </w:tcPr>
          <w:p w:rsidR="00B2612F" w:rsidRPr="00012D81" w:rsidRDefault="00B2612F" w:rsidP="0050750D">
            <w:pPr>
              <w:bidi w:val="0"/>
              <w:spacing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i/>
                <w:iCs/>
                <w:sz w:val="20"/>
                <w:szCs w:val="20"/>
              </w:rPr>
              <w:t>Molecular formula</w:t>
            </w:r>
          </w:p>
        </w:tc>
        <w:tc>
          <w:tcPr>
            <w:tcW w:w="709" w:type="dxa"/>
            <w:vMerge w:val="restart"/>
            <w:tcBorders>
              <w:top w:val="single" w:sz="12" w:space="0" w:color="auto"/>
            </w:tcBorders>
            <w:vAlign w:val="center"/>
          </w:tcPr>
          <w:p w:rsidR="00B2612F" w:rsidRPr="00012D81" w:rsidRDefault="00B2612F" w:rsidP="0050750D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lang w:bidi="ar-EG"/>
              </w:rPr>
            </w:pPr>
            <w:r w:rsidRPr="00012D81">
              <w:rPr>
                <w:i/>
                <w:iCs/>
                <w:sz w:val="20"/>
                <w:szCs w:val="20"/>
              </w:rPr>
              <w:t>F. Wt    M.W</w:t>
            </w:r>
          </w:p>
        </w:tc>
        <w:tc>
          <w:tcPr>
            <w:tcW w:w="849" w:type="dxa"/>
            <w:vMerge w:val="restart"/>
            <w:tcBorders>
              <w:top w:val="single" w:sz="12" w:space="0" w:color="auto"/>
            </w:tcBorders>
            <w:vAlign w:val="center"/>
          </w:tcPr>
          <w:p w:rsidR="00B2612F" w:rsidRPr="00012D81" w:rsidRDefault="00B2612F" w:rsidP="0050750D">
            <w:pPr>
              <w:bidi w:val="0"/>
              <w:spacing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rFonts w:eastAsia="Times New Roman"/>
                <w:i/>
                <w:iCs/>
                <w:sz w:val="20"/>
                <w:szCs w:val="20"/>
              </w:rPr>
              <w:t xml:space="preserve">M. p </w:t>
            </w:r>
            <w:r w:rsidRPr="00012D81">
              <w:rPr>
                <w:rFonts w:eastAsia="Times New Roman"/>
                <w:i/>
                <w:iCs/>
                <w:sz w:val="20"/>
                <w:szCs w:val="20"/>
                <w:vertAlign w:val="superscript"/>
              </w:rPr>
              <w:t>o</w:t>
            </w:r>
            <w:r w:rsidRPr="00012D81">
              <w:rPr>
                <w:rFonts w:eastAsia="Times New Roman"/>
                <w:i/>
                <w:iCs/>
                <w:sz w:val="20"/>
                <w:szCs w:val="20"/>
              </w:rPr>
              <w:t>C</w:t>
            </w:r>
          </w:p>
        </w:tc>
        <w:tc>
          <w:tcPr>
            <w:tcW w:w="1135" w:type="dxa"/>
            <w:vMerge w:val="restart"/>
            <w:tcBorders>
              <w:top w:val="single" w:sz="12" w:space="0" w:color="auto"/>
            </w:tcBorders>
            <w:vAlign w:val="center"/>
          </w:tcPr>
          <w:p w:rsidR="00B2612F" w:rsidRPr="00012D81" w:rsidRDefault="00B2612F" w:rsidP="0050750D">
            <w:pPr>
              <w:bidi w:val="0"/>
              <w:spacing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rFonts w:eastAsia="Times New Roman"/>
                <w:i/>
                <w:iCs/>
                <w:sz w:val="20"/>
                <w:szCs w:val="20"/>
              </w:rPr>
              <w:t>Color</w:t>
            </w:r>
          </w:p>
        </w:tc>
        <w:tc>
          <w:tcPr>
            <w:tcW w:w="2126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2612F" w:rsidRPr="00012D81" w:rsidRDefault="00B2612F" w:rsidP="0050750D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i/>
                <w:iCs/>
                <w:sz w:val="20"/>
                <w:szCs w:val="20"/>
              </w:rPr>
            </w:pPr>
            <w:r w:rsidRPr="00012D81">
              <w:rPr>
                <w:i/>
                <w:iCs/>
                <w:sz w:val="20"/>
                <w:szCs w:val="20"/>
              </w:rPr>
              <w:t>Elemental  analysis</w:t>
            </w:r>
          </w:p>
          <w:p w:rsidR="00B2612F" w:rsidRPr="00012D81" w:rsidRDefault="00B2612F" w:rsidP="0050750D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lang w:bidi="ar-EG"/>
              </w:rPr>
            </w:pPr>
            <w:r w:rsidRPr="00012D81">
              <w:rPr>
                <w:i/>
                <w:iCs/>
                <w:sz w:val="20"/>
                <w:szCs w:val="20"/>
              </w:rPr>
              <w:t>(found)        calc.%</w:t>
            </w:r>
          </w:p>
        </w:tc>
        <w:tc>
          <w:tcPr>
            <w:tcW w:w="1701" w:type="dxa"/>
            <w:vMerge w:val="restart"/>
            <w:tcBorders>
              <w:top w:val="single" w:sz="12" w:space="0" w:color="auto"/>
            </w:tcBorders>
            <w:vAlign w:val="center"/>
          </w:tcPr>
          <w:p w:rsidR="00B2612F" w:rsidRPr="00012D81" w:rsidRDefault="00B2612F" w:rsidP="0050750D">
            <w:pPr>
              <w:spacing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Λm</w:t>
            </w:r>
          </w:p>
          <w:p w:rsidR="00B2612F" w:rsidRPr="00012D81" w:rsidRDefault="00B2612F" w:rsidP="0050750D">
            <w:pPr>
              <w:spacing w:line="360" w:lineRule="auto"/>
              <w:jc w:val="center"/>
              <w:rPr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(Ohm</w:t>
            </w:r>
            <w:r w:rsidRPr="00012D81">
              <w:rPr>
                <w:sz w:val="20"/>
                <w:szCs w:val="20"/>
                <w:vertAlign w:val="superscript"/>
                <w:lang w:bidi="ar-EG"/>
              </w:rPr>
              <w:t>−1</w:t>
            </w:r>
            <w:r w:rsidRPr="00012D81">
              <w:rPr>
                <w:sz w:val="20"/>
                <w:szCs w:val="20"/>
                <w:lang w:bidi="ar-EG"/>
              </w:rPr>
              <w:t>cm</w:t>
            </w:r>
            <w:r w:rsidRPr="00012D81">
              <w:rPr>
                <w:sz w:val="20"/>
                <w:szCs w:val="20"/>
                <w:vertAlign w:val="superscript"/>
                <w:lang w:bidi="ar-EG"/>
              </w:rPr>
              <w:t>2</w:t>
            </w:r>
            <w:r w:rsidRPr="00012D81">
              <w:rPr>
                <w:sz w:val="20"/>
                <w:szCs w:val="20"/>
                <w:lang w:bidi="ar-EG"/>
              </w:rPr>
              <w:t>mol</w:t>
            </w:r>
            <w:r w:rsidRPr="00012D81">
              <w:rPr>
                <w:sz w:val="20"/>
                <w:szCs w:val="20"/>
                <w:vertAlign w:val="superscript"/>
                <w:lang w:bidi="ar-EG"/>
              </w:rPr>
              <w:t>−1</w:t>
            </w:r>
            <w:r w:rsidRPr="00012D81">
              <w:rPr>
                <w:sz w:val="20"/>
                <w:szCs w:val="20"/>
                <w:lang w:bidi="ar-EG"/>
              </w:rPr>
              <w:t>)</w:t>
            </w:r>
          </w:p>
        </w:tc>
      </w:tr>
      <w:tr w:rsidR="00012D81" w:rsidRPr="00012D81" w:rsidTr="0050750D">
        <w:trPr>
          <w:trHeight w:val="480"/>
          <w:jc w:val="center"/>
        </w:trPr>
        <w:tc>
          <w:tcPr>
            <w:tcW w:w="927" w:type="dxa"/>
            <w:vMerge/>
            <w:tcBorders>
              <w:bottom w:val="single" w:sz="12" w:space="0" w:color="auto"/>
            </w:tcBorders>
            <w:vAlign w:val="center"/>
          </w:tcPr>
          <w:p w:rsidR="00B2612F" w:rsidRPr="00012D81" w:rsidRDefault="00B2612F" w:rsidP="0050750D">
            <w:pPr>
              <w:bidi w:val="0"/>
              <w:spacing w:line="360" w:lineRule="auto"/>
              <w:rPr>
                <w:sz w:val="20"/>
                <w:szCs w:val="20"/>
                <w:lang w:bidi="ar-EG"/>
              </w:rPr>
            </w:pPr>
          </w:p>
        </w:tc>
        <w:tc>
          <w:tcPr>
            <w:tcW w:w="1909" w:type="dxa"/>
            <w:vMerge/>
            <w:tcBorders>
              <w:bottom w:val="single" w:sz="12" w:space="0" w:color="auto"/>
            </w:tcBorders>
            <w:vAlign w:val="center"/>
          </w:tcPr>
          <w:p w:rsidR="00B2612F" w:rsidRPr="00012D81" w:rsidRDefault="00B2612F" w:rsidP="0050750D">
            <w:pPr>
              <w:bidi w:val="0"/>
              <w:spacing w:line="360" w:lineRule="auto"/>
              <w:rPr>
                <w:sz w:val="20"/>
                <w:szCs w:val="20"/>
                <w:lang w:bidi="ar-EG"/>
              </w:rPr>
            </w:pPr>
          </w:p>
        </w:tc>
        <w:tc>
          <w:tcPr>
            <w:tcW w:w="709" w:type="dxa"/>
            <w:vMerge/>
            <w:tcBorders>
              <w:bottom w:val="single" w:sz="12" w:space="0" w:color="auto"/>
            </w:tcBorders>
            <w:vAlign w:val="center"/>
          </w:tcPr>
          <w:p w:rsidR="00B2612F" w:rsidRPr="00012D81" w:rsidRDefault="00B2612F" w:rsidP="0050750D">
            <w:pPr>
              <w:bidi w:val="0"/>
              <w:spacing w:line="360" w:lineRule="auto"/>
              <w:rPr>
                <w:lang w:bidi="ar-EG"/>
              </w:rPr>
            </w:pPr>
          </w:p>
        </w:tc>
        <w:tc>
          <w:tcPr>
            <w:tcW w:w="849" w:type="dxa"/>
            <w:vMerge/>
            <w:tcBorders>
              <w:bottom w:val="single" w:sz="12" w:space="0" w:color="auto"/>
            </w:tcBorders>
            <w:vAlign w:val="center"/>
          </w:tcPr>
          <w:p w:rsidR="00B2612F" w:rsidRPr="00012D81" w:rsidRDefault="00B2612F" w:rsidP="0050750D">
            <w:pPr>
              <w:bidi w:val="0"/>
              <w:spacing w:line="360" w:lineRule="auto"/>
              <w:rPr>
                <w:sz w:val="20"/>
                <w:szCs w:val="20"/>
                <w:lang w:bidi="ar-EG"/>
              </w:rPr>
            </w:pPr>
          </w:p>
        </w:tc>
        <w:tc>
          <w:tcPr>
            <w:tcW w:w="1135" w:type="dxa"/>
            <w:vMerge/>
            <w:tcBorders>
              <w:bottom w:val="single" w:sz="12" w:space="0" w:color="auto"/>
            </w:tcBorders>
            <w:vAlign w:val="center"/>
          </w:tcPr>
          <w:p w:rsidR="00B2612F" w:rsidRPr="00012D81" w:rsidRDefault="00B2612F" w:rsidP="0050750D">
            <w:pPr>
              <w:bidi w:val="0"/>
              <w:spacing w:line="360" w:lineRule="auto"/>
              <w:rPr>
                <w:sz w:val="20"/>
                <w:szCs w:val="20"/>
                <w:lang w:bidi="ar-EG"/>
              </w:rPr>
            </w:pPr>
          </w:p>
        </w:tc>
        <w:tc>
          <w:tcPr>
            <w:tcW w:w="2126" w:type="dxa"/>
            <w:gridSpan w:val="3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B2612F" w:rsidRPr="00012D81" w:rsidRDefault="00B2612F" w:rsidP="0050750D">
            <w:pPr>
              <w:autoSpaceDE w:val="0"/>
              <w:autoSpaceDN w:val="0"/>
              <w:bidi w:val="0"/>
              <w:adjustRightInd w:val="0"/>
              <w:spacing w:line="360" w:lineRule="auto"/>
              <w:jc w:val="both"/>
              <w:rPr>
                <w:i/>
                <w:iCs/>
                <w:sz w:val="20"/>
                <w:szCs w:val="20"/>
              </w:rPr>
            </w:pPr>
            <w:r w:rsidRPr="00012D81">
              <w:rPr>
                <w:i/>
                <w:iCs/>
                <w:sz w:val="20"/>
                <w:szCs w:val="20"/>
              </w:rPr>
              <w:t>C             H                N</w:t>
            </w:r>
          </w:p>
        </w:tc>
        <w:tc>
          <w:tcPr>
            <w:tcW w:w="1701" w:type="dxa"/>
            <w:vMerge/>
            <w:tcBorders>
              <w:bottom w:val="single" w:sz="12" w:space="0" w:color="auto"/>
            </w:tcBorders>
            <w:vAlign w:val="center"/>
          </w:tcPr>
          <w:p w:rsidR="00B2612F" w:rsidRPr="00012D81" w:rsidRDefault="00B2612F" w:rsidP="0050750D">
            <w:pPr>
              <w:bidi w:val="0"/>
              <w:spacing w:line="360" w:lineRule="auto"/>
              <w:rPr>
                <w:lang w:bidi="ar-EG"/>
              </w:rPr>
            </w:pPr>
          </w:p>
        </w:tc>
      </w:tr>
      <w:tr w:rsidR="00012D81" w:rsidRPr="00012D81" w:rsidTr="00EE71A8">
        <w:trPr>
          <w:trHeight w:val="3293"/>
          <w:jc w:val="center"/>
        </w:trPr>
        <w:tc>
          <w:tcPr>
            <w:tcW w:w="927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12D81" w:rsidRDefault="00B2612F" w:rsidP="00EE71A8">
            <w:pPr>
              <w:spacing w:line="480" w:lineRule="auto"/>
              <w:jc w:val="center"/>
              <w:rPr>
                <w:b/>
                <w:bCs/>
                <w:sz w:val="20"/>
                <w:szCs w:val="20"/>
                <w:lang w:bidi="ar-EG"/>
              </w:rPr>
            </w:pPr>
            <w:r w:rsidRPr="00012D81">
              <w:rPr>
                <w:b/>
                <w:bCs/>
                <w:sz w:val="20"/>
                <w:szCs w:val="20"/>
                <w:lang w:bidi="ar-EG"/>
              </w:rPr>
              <w:t>P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spacing w:line="480" w:lineRule="auto"/>
              <w:jc w:val="center"/>
              <w:rPr>
                <w:b/>
                <w:bCs/>
                <w:sz w:val="20"/>
                <w:szCs w:val="20"/>
                <w:lang w:bidi="ar-EG"/>
              </w:rPr>
            </w:pPr>
            <w:r w:rsidRPr="00012D81">
              <w:rPr>
                <w:b/>
                <w:bCs/>
                <w:sz w:val="20"/>
                <w:szCs w:val="20"/>
                <w:lang w:bidi="ar-EG"/>
              </w:rPr>
              <w:t>1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spacing w:line="480" w:lineRule="auto"/>
              <w:jc w:val="center"/>
              <w:rPr>
                <w:b/>
                <w:bCs/>
                <w:sz w:val="20"/>
                <w:szCs w:val="20"/>
                <w:lang w:bidi="ar-EG"/>
              </w:rPr>
            </w:pPr>
            <w:r w:rsidRPr="00012D81">
              <w:rPr>
                <w:b/>
                <w:bCs/>
                <w:sz w:val="20"/>
                <w:szCs w:val="20"/>
                <w:lang w:bidi="ar-EG"/>
              </w:rPr>
              <w:t>2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bidi w:val="0"/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b/>
                <w:bCs/>
                <w:sz w:val="20"/>
                <w:szCs w:val="20"/>
                <w:lang w:bidi="ar-EG"/>
              </w:rPr>
              <w:t>3</w:t>
            </w:r>
          </w:p>
        </w:tc>
        <w:tc>
          <w:tcPr>
            <w:tcW w:w="1909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C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8</w:t>
            </w:r>
            <w:r w:rsidRPr="00012D81">
              <w:rPr>
                <w:sz w:val="20"/>
                <w:szCs w:val="20"/>
                <w:lang w:bidi="ar-EG"/>
              </w:rPr>
              <w:t>H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24</w:t>
            </w:r>
            <w:r w:rsidRPr="00012D81">
              <w:rPr>
                <w:sz w:val="20"/>
                <w:szCs w:val="20"/>
                <w:lang w:bidi="ar-EG"/>
              </w:rPr>
              <w:t>S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4</w:t>
            </w:r>
            <w:r w:rsidRPr="00012D81">
              <w:rPr>
                <w:sz w:val="20"/>
                <w:szCs w:val="20"/>
                <w:lang w:bidi="ar-EG"/>
              </w:rPr>
              <w:t>O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4</w:t>
            </w:r>
            <w:r w:rsidRPr="00012D81">
              <w:rPr>
                <w:sz w:val="20"/>
                <w:szCs w:val="20"/>
                <w:lang w:bidi="ar-EG"/>
              </w:rPr>
              <w:t>Cl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2</w:t>
            </w:r>
            <w:r w:rsidRPr="00012D81">
              <w:rPr>
                <w:sz w:val="20"/>
                <w:szCs w:val="20"/>
                <w:lang w:bidi="ar-EG"/>
              </w:rPr>
              <w:t>Ru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C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13</w:t>
            </w:r>
            <w:r w:rsidRPr="00012D81">
              <w:rPr>
                <w:sz w:val="20"/>
                <w:szCs w:val="20"/>
                <w:lang w:bidi="ar-EG"/>
              </w:rPr>
              <w:t>H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24</w:t>
            </w:r>
            <w:r w:rsidRPr="00012D81">
              <w:rPr>
                <w:sz w:val="20"/>
                <w:szCs w:val="20"/>
                <w:lang w:bidi="ar-EG"/>
              </w:rPr>
              <w:t>NS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3</w:t>
            </w:r>
            <w:r w:rsidRPr="00012D81">
              <w:rPr>
                <w:sz w:val="20"/>
                <w:szCs w:val="20"/>
                <w:lang w:bidi="ar-EG"/>
              </w:rPr>
              <w:t>O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5</w:t>
            </w:r>
            <w:r w:rsidRPr="00012D81">
              <w:rPr>
                <w:sz w:val="20"/>
                <w:szCs w:val="20"/>
                <w:lang w:bidi="ar-EG"/>
              </w:rPr>
              <w:t>C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l2</w:t>
            </w:r>
            <w:r w:rsidRPr="00012D81">
              <w:rPr>
                <w:sz w:val="20"/>
                <w:szCs w:val="20"/>
                <w:lang w:bidi="ar-EG"/>
              </w:rPr>
              <w:t>Ru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C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20</w:t>
            </w:r>
            <w:r w:rsidRPr="00012D81">
              <w:rPr>
                <w:sz w:val="20"/>
                <w:szCs w:val="20"/>
                <w:lang w:bidi="ar-EG"/>
              </w:rPr>
              <w:t>H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30</w:t>
            </w:r>
            <w:r w:rsidRPr="00012D81">
              <w:rPr>
                <w:sz w:val="20"/>
                <w:szCs w:val="20"/>
                <w:lang w:bidi="ar-EG"/>
              </w:rPr>
              <w:t>N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3</w:t>
            </w:r>
            <w:r w:rsidRPr="00012D81">
              <w:rPr>
                <w:sz w:val="20"/>
                <w:szCs w:val="20"/>
                <w:lang w:bidi="ar-EG"/>
              </w:rPr>
              <w:t>S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3</w:t>
            </w:r>
            <w:r w:rsidRPr="00012D81">
              <w:rPr>
                <w:sz w:val="20"/>
                <w:szCs w:val="20"/>
                <w:lang w:bidi="ar-EG"/>
              </w:rPr>
              <w:t>O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6</w:t>
            </w:r>
            <w:r w:rsidRPr="00012D81">
              <w:rPr>
                <w:sz w:val="20"/>
                <w:szCs w:val="20"/>
                <w:lang w:bidi="ar-EG"/>
              </w:rPr>
              <w:t>C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l2</w:t>
            </w:r>
            <w:r w:rsidRPr="00012D81">
              <w:rPr>
                <w:sz w:val="20"/>
                <w:szCs w:val="20"/>
                <w:lang w:bidi="ar-EG"/>
              </w:rPr>
              <w:t>Ru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bidi w:val="0"/>
              <w:spacing w:line="480" w:lineRule="auto"/>
              <w:jc w:val="center"/>
              <w:rPr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C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10</w:t>
            </w:r>
            <w:r w:rsidRPr="00012D81">
              <w:rPr>
                <w:sz w:val="20"/>
                <w:szCs w:val="20"/>
                <w:lang w:bidi="ar-EG"/>
              </w:rPr>
              <w:t>H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25</w:t>
            </w:r>
            <w:r w:rsidRPr="00012D81">
              <w:rPr>
                <w:sz w:val="20"/>
                <w:szCs w:val="20"/>
                <w:lang w:bidi="ar-EG"/>
              </w:rPr>
              <w:t>N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3</w:t>
            </w:r>
            <w:r w:rsidRPr="00012D81">
              <w:rPr>
                <w:sz w:val="20"/>
                <w:szCs w:val="20"/>
                <w:lang w:bidi="ar-EG"/>
              </w:rPr>
              <w:t>S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3</w:t>
            </w:r>
            <w:r w:rsidRPr="00012D81">
              <w:rPr>
                <w:sz w:val="20"/>
                <w:szCs w:val="20"/>
                <w:lang w:bidi="ar-EG"/>
              </w:rPr>
              <w:t>O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6</w:t>
            </w:r>
            <w:r w:rsidRPr="00012D81">
              <w:rPr>
                <w:sz w:val="20"/>
                <w:szCs w:val="20"/>
                <w:lang w:bidi="ar-EG"/>
              </w:rPr>
              <w:t>C</w:t>
            </w:r>
            <w:r w:rsidRPr="00012D81">
              <w:rPr>
                <w:sz w:val="20"/>
                <w:szCs w:val="20"/>
                <w:vertAlign w:val="subscript"/>
                <w:lang w:bidi="ar-EG"/>
              </w:rPr>
              <w:t>l2</w:t>
            </w:r>
            <w:r w:rsidRPr="00012D81">
              <w:rPr>
                <w:sz w:val="20"/>
                <w:szCs w:val="20"/>
                <w:lang w:bidi="ar-EG"/>
              </w:rPr>
              <w:t>Ru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484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rtl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572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936D9F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676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936D9F">
            <w:pPr>
              <w:bidi w:val="0"/>
              <w:spacing w:line="480" w:lineRule="auto"/>
              <w:jc w:val="center"/>
              <w:rPr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551</w:t>
            </w:r>
          </w:p>
        </w:tc>
        <w:tc>
          <w:tcPr>
            <w:tcW w:w="849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190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95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140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bidi w:val="0"/>
              <w:spacing w:line="480" w:lineRule="auto"/>
              <w:jc w:val="center"/>
              <w:rPr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150</w:t>
            </w:r>
          </w:p>
        </w:tc>
        <w:tc>
          <w:tcPr>
            <w:tcW w:w="1135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Yellow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Dark</w:t>
            </w:r>
          </w:p>
          <w:p w:rsidR="00B2612F" w:rsidRPr="00012D81" w:rsidRDefault="0050750D" w:rsidP="00EE71A8">
            <w:pPr>
              <w:jc w:val="center"/>
              <w:rPr>
                <w:sz w:val="20"/>
                <w:szCs w:val="20"/>
                <w:lang w:bidi="ar-EG"/>
              </w:rPr>
            </w:pPr>
            <w:r>
              <w:rPr>
                <w:sz w:val="20"/>
                <w:szCs w:val="20"/>
                <w:lang w:bidi="ar-EG"/>
              </w:rPr>
              <w:t>b</w:t>
            </w:r>
            <w:r w:rsidR="00B2612F" w:rsidRPr="00012D81">
              <w:rPr>
                <w:sz w:val="20"/>
                <w:szCs w:val="20"/>
                <w:lang w:bidi="ar-EG"/>
              </w:rPr>
              <w:t>rown</w:t>
            </w: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rtl/>
                <w:lang w:bidi="ar-EG"/>
              </w:rPr>
            </w:pP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Brown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Yellowish</w:t>
            </w:r>
          </w:p>
          <w:p w:rsidR="00B2612F" w:rsidRPr="00012D81" w:rsidRDefault="00B2612F" w:rsidP="00EE71A8">
            <w:pPr>
              <w:bidi w:val="0"/>
              <w:jc w:val="center"/>
              <w:rPr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brown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(19.8)</w:t>
            </w: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19.8</w:t>
            </w: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(28.1)</w:t>
            </w: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27.2</w:t>
            </w: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(40.0)</w:t>
            </w: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39.4</w:t>
            </w: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(24.0)</w:t>
            </w:r>
          </w:p>
          <w:p w:rsidR="00B2612F" w:rsidRPr="00012D81" w:rsidRDefault="00B2612F" w:rsidP="00EE71A8">
            <w:pPr>
              <w:jc w:val="center"/>
              <w:rPr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21.7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12D81" w:rsidRDefault="00B2612F" w:rsidP="00EE71A8">
            <w:pPr>
              <w:bidi w:val="0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(4.9)</w:t>
            </w:r>
          </w:p>
          <w:p w:rsidR="00B2612F" w:rsidRPr="00012D81" w:rsidRDefault="00B2612F" w:rsidP="00EE71A8">
            <w:pPr>
              <w:bidi w:val="0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4.9</w:t>
            </w:r>
          </w:p>
          <w:p w:rsidR="00B2612F" w:rsidRPr="00012D81" w:rsidRDefault="00B2612F" w:rsidP="00EE71A8">
            <w:pPr>
              <w:bidi w:val="0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bidi w:val="0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FE0B4F">
            <w:pPr>
              <w:bidi w:val="0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(3.5)</w:t>
            </w:r>
          </w:p>
          <w:p w:rsidR="00B2612F" w:rsidRPr="00012D81" w:rsidRDefault="00B2612F" w:rsidP="00FE0B4F">
            <w:pPr>
              <w:bidi w:val="0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4.2</w:t>
            </w:r>
          </w:p>
          <w:p w:rsidR="00B2612F" w:rsidRPr="00012D81" w:rsidRDefault="00B2612F" w:rsidP="00EE71A8">
            <w:pPr>
              <w:bidi w:val="0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bidi w:val="0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bidi w:val="0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(4.0)</w:t>
            </w:r>
          </w:p>
          <w:p w:rsidR="00B2612F" w:rsidRPr="00012D81" w:rsidRDefault="00B2612F" w:rsidP="00EE71A8">
            <w:pPr>
              <w:bidi w:val="0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4.4</w:t>
            </w:r>
          </w:p>
          <w:p w:rsidR="00B2612F" w:rsidRPr="00012D81" w:rsidRDefault="00B2612F" w:rsidP="00EE71A8">
            <w:pPr>
              <w:bidi w:val="0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bidi w:val="0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EE71A8">
            <w:pPr>
              <w:bidi w:val="0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(4.7)</w:t>
            </w:r>
          </w:p>
          <w:p w:rsidR="00B2612F" w:rsidRPr="00012D81" w:rsidRDefault="00B2612F" w:rsidP="00EE71A8">
            <w:pPr>
              <w:bidi w:val="0"/>
              <w:jc w:val="center"/>
              <w:rPr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4.5</w:t>
            </w:r>
          </w:p>
        </w:tc>
        <w:tc>
          <w:tcPr>
            <w:tcW w:w="708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12D81" w:rsidRDefault="00B2612F" w:rsidP="00EE71A8">
            <w:pPr>
              <w:autoSpaceDE w:val="0"/>
              <w:autoSpaceDN w:val="0"/>
              <w:bidi w:val="0"/>
              <w:adjustRightInd w:val="0"/>
              <w:jc w:val="center"/>
              <w:rPr>
                <w:sz w:val="20"/>
                <w:szCs w:val="20"/>
              </w:rPr>
            </w:pPr>
            <w:r w:rsidRPr="00012D81">
              <w:rPr>
                <w:sz w:val="20"/>
                <w:szCs w:val="20"/>
              </w:rPr>
              <w:t>−</w:t>
            </w:r>
          </w:p>
          <w:p w:rsidR="00B2612F" w:rsidRPr="00012D81" w:rsidRDefault="00B2612F" w:rsidP="00EE71A8">
            <w:pPr>
              <w:autoSpaceDE w:val="0"/>
              <w:autoSpaceDN w:val="0"/>
              <w:bidi w:val="0"/>
              <w:adjustRightInd w:val="0"/>
              <w:jc w:val="center"/>
              <w:rPr>
                <w:sz w:val="20"/>
                <w:szCs w:val="20"/>
              </w:rPr>
            </w:pPr>
          </w:p>
          <w:p w:rsidR="00B2612F" w:rsidRPr="00012D81" w:rsidRDefault="00B2612F" w:rsidP="00EE71A8">
            <w:pPr>
              <w:autoSpaceDE w:val="0"/>
              <w:autoSpaceDN w:val="0"/>
              <w:bidi w:val="0"/>
              <w:adjustRightInd w:val="0"/>
              <w:jc w:val="center"/>
              <w:rPr>
                <w:sz w:val="20"/>
                <w:szCs w:val="20"/>
              </w:rPr>
            </w:pPr>
          </w:p>
          <w:p w:rsidR="00B2612F" w:rsidRPr="00012D81" w:rsidRDefault="00B2612F" w:rsidP="00EE71A8">
            <w:pPr>
              <w:autoSpaceDE w:val="0"/>
              <w:autoSpaceDN w:val="0"/>
              <w:bidi w:val="0"/>
              <w:adjustRightInd w:val="0"/>
              <w:jc w:val="center"/>
              <w:rPr>
                <w:sz w:val="20"/>
                <w:szCs w:val="20"/>
              </w:rPr>
            </w:pPr>
          </w:p>
          <w:p w:rsidR="00B2612F" w:rsidRPr="00012D81" w:rsidRDefault="00B2612F" w:rsidP="00FE0B4F">
            <w:pPr>
              <w:autoSpaceDE w:val="0"/>
              <w:autoSpaceDN w:val="0"/>
              <w:bidi w:val="0"/>
              <w:adjustRightInd w:val="0"/>
              <w:jc w:val="center"/>
              <w:rPr>
                <w:sz w:val="20"/>
                <w:szCs w:val="20"/>
              </w:rPr>
            </w:pPr>
            <w:r w:rsidRPr="00012D81">
              <w:rPr>
                <w:sz w:val="20"/>
                <w:szCs w:val="20"/>
              </w:rPr>
              <w:t>(4.0)</w:t>
            </w:r>
          </w:p>
          <w:p w:rsidR="00B2612F" w:rsidRPr="00012D81" w:rsidRDefault="00B2612F" w:rsidP="00EE71A8">
            <w:pPr>
              <w:autoSpaceDE w:val="0"/>
              <w:autoSpaceDN w:val="0"/>
              <w:bidi w:val="0"/>
              <w:adjustRightInd w:val="0"/>
              <w:jc w:val="center"/>
              <w:rPr>
                <w:sz w:val="20"/>
                <w:szCs w:val="20"/>
              </w:rPr>
            </w:pPr>
            <w:r w:rsidRPr="00012D81">
              <w:rPr>
                <w:sz w:val="20"/>
                <w:szCs w:val="20"/>
              </w:rPr>
              <w:t>4.9</w:t>
            </w:r>
          </w:p>
          <w:p w:rsidR="00B2612F" w:rsidRPr="00012D81" w:rsidRDefault="00B2612F" w:rsidP="00EE71A8">
            <w:pPr>
              <w:autoSpaceDE w:val="0"/>
              <w:autoSpaceDN w:val="0"/>
              <w:bidi w:val="0"/>
              <w:adjustRightInd w:val="0"/>
              <w:jc w:val="center"/>
              <w:rPr>
                <w:sz w:val="20"/>
                <w:szCs w:val="20"/>
              </w:rPr>
            </w:pPr>
          </w:p>
          <w:p w:rsidR="00B2612F" w:rsidRPr="00012D81" w:rsidRDefault="00B2612F" w:rsidP="00EE71A8">
            <w:pPr>
              <w:autoSpaceDE w:val="0"/>
              <w:autoSpaceDN w:val="0"/>
              <w:bidi w:val="0"/>
              <w:adjustRightInd w:val="0"/>
              <w:jc w:val="center"/>
              <w:rPr>
                <w:sz w:val="20"/>
                <w:szCs w:val="20"/>
              </w:rPr>
            </w:pPr>
          </w:p>
          <w:p w:rsidR="00B2612F" w:rsidRPr="00012D81" w:rsidRDefault="00B2612F" w:rsidP="00EE71A8">
            <w:pPr>
              <w:autoSpaceDE w:val="0"/>
              <w:autoSpaceDN w:val="0"/>
              <w:bidi w:val="0"/>
              <w:adjustRightInd w:val="0"/>
              <w:jc w:val="center"/>
              <w:rPr>
                <w:sz w:val="20"/>
                <w:szCs w:val="20"/>
              </w:rPr>
            </w:pPr>
            <w:r w:rsidRPr="00012D81">
              <w:rPr>
                <w:sz w:val="20"/>
                <w:szCs w:val="20"/>
              </w:rPr>
              <w:t>(6.9)</w:t>
            </w:r>
          </w:p>
          <w:p w:rsidR="00B2612F" w:rsidRPr="00012D81" w:rsidRDefault="00B2612F" w:rsidP="00EE71A8">
            <w:pPr>
              <w:autoSpaceDE w:val="0"/>
              <w:autoSpaceDN w:val="0"/>
              <w:bidi w:val="0"/>
              <w:adjustRightInd w:val="0"/>
              <w:jc w:val="center"/>
              <w:rPr>
                <w:sz w:val="20"/>
                <w:szCs w:val="20"/>
              </w:rPr>
            </w:pPr>
            <w:r w:rsidRPr="00012D81">
              <w:rPr>
                <w:sz w:val="20"/>
                <w:szCs w:val="20"/>
              </w:rPr>
              <w:t>6.2</w:t>
            </w:r>
          </w:p>
          <w:p w:rsidR="00B2612F" w:rsidRPr="00012D81" w:rsidRDefault="00B2612F" w:rsidP="00EE71A8">
            <w:pPr>
              <w:autoSpaceDE w:val="0"/>
              <w:autoSpaceDN w:val="0"/>
              <w:bidi w:val="0"/>
              <w:adjustRightInd w:val="0"/>
              <w:jc w:val="center"/>
              <w:rPr>
                <w:sz w:val="20"/>
                <w:szCs w:val="20"/>
              </w:rPr>
            </w:pPr>
          </w:p>
          <w:p w:rsidR="00B2612F" w:rsidRPr="00012D81" w:rsidRDefault="00B2612F" w:rsidP="00EE71A8">
            <w:pPr>
              <w:autoSpaceDE w:val="0"/>
              <w:autoSpaceDN w:val="0"/>
              <w:bidi w:val="0"/>
              <w:adjustRightInd w:val="0"/>
              <w:jc w:val="center"/>
              <w:rPr>
                <w:sz w:val="20"/>
                <w:szCs w:val="20"/>
              </w:rPr>
            </w:pPr>
          </w:p>
          <w:p w:rsidR="00B2612F" w:rsidRPr="00012D81" w:rsidRDefault="00B2612F" w:rsidP="00EE71A8">
            <w:pPr>
              <w:autoSpaceDE w:val="0"/>
              <w:autoSpaceDN w:val="0"/>
              <w:bidi w:val="0"/>
              <w:adjustRightInd w:val="0"/>
              <w:jc w:val="center"/>
              <w:rPr>
                <w:sz w:val="20"/>
                <w:szCs w:val="20"/>
              </w:rPr>
            </w:pPr>
            <w:r w:rsidRPr="00012D81">
              <w:rPr>
                <w:sz w:val="20"/>
                <w:szCs w:val="20"/>
              </w:rPr>
              <w:t>(9.0)</w:t>
            </w:r>
          </w:p>
          <w:p w:rsidR="00B2612F" w:rsidRPr="00012D81" w:rsidRDefault="00B2612F" w:rsidP="00EE71A8">
            <w:pPr>
              <w:autoSpaceDE w:val="0"/>
              <w:autoSpaceDN w:val="0"/>
              <w:bidi w:val="0"/>
              <w:adjustRightInd w:val="0"/>
              <w:jc w:val="center"/>
              <w:rPr>
                <w:sz w:val="20"/>
                <w:szCs w:val="20"/>
              </w:rPr>
            </w:pPr>
            <w:r w:rsidRPr="00012D81">
              <w:rPr>
                <w:sz w:val="20"/>
                <w:szCs w:val="20"/>
              </w:rPr>
              <w:t>7.6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12D81" w:rsidRDefault="00B2612F" w:rsidP="00FE0B4F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67.</w:t>
            </w:r>
            <w:r w:rsidR="00FE0B4F" w:rsidRPr="00012D81">
              <w:rPr>
                <w:sz w:val="20"/>
                <w:szCs w:val="20"/>
                <w:lang w:bidi="ar-EG"/>
              </w:rPr>
              <w:t>5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FE0B4F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75.</w:t>
            </w:r>
            <w:r w:rsidR="00FE0B4F" w:rsidRPr="00012D81">
              <w:rPr>
                <w:sz w:val="20"/>
                <w:szCs w:val="20"/>
                <w:lang w:bidi="ar-EG"/>
              </w:rPr>
              <w:t>1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FE0B4F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68.</w:t>
            </w:r>
            <w:r w:rsidR="00FE0B4F" w:rsidRPr="00012D81">
              <w:rPr>
                <w:sz w:val="20"/>
                <w:szCs w:val="20"/>
                <w:lang w:bidi="ar-EG"/>
              </w:rPr>
              <w:t>2</w:t>
            </w:r>
          </w:p>
          <w:p w:rsidR="00B2612F" w:rsidRPr="00012D81" w:rsidRDefault="00B2612F" w:rsidP="00EE71A8">
            <w:pPr>
              <w:spacing w:line="480" w:lineRule="auto"/>
              <w:jc w:val="center"/>
              <w:rPr>
                <w:sz w:val="20"/>
                <w:szCs w:val="20"/>
                <w:lang w:bidi="ar-EG"/>
              </w:rPr>
            </w:pPr>
          </w:p>
          <w:p w:rsidR="00B2612F" w:rsidRPr="00012D81" w:rsidRDefault="00B2612F" w:rsidP="00FE0B4F">
            <w:pPr>
              <w:bidi w:val="0"/>
              <w:spacing w:line="480" w:lineRule="auto"/>
              <w:jc w:val="center"/>
              <w:rPr>
                <w:lang w:bidi="ar-EG"/>
              </w:rPr>
            </w:pPr>
            <w:r w:rsidRPr="00012D81">
              <w:rPr>
                <w:sz w:val="20"/>
                <w:szCs w:val="20"/>
                <w:lang w:bidi="ar-EG"/>
              </w:rPr>
              <w:t>66.</w:t>
            </w:r>
            <w:r w:rsidR="00FE0B4F" w:rsidRPr="00012D81">
              <w:rPr>
                <w:sz w:val="20"/>
                <w:szCs w:val="20"/>
                <w:lang w:bidi="ar-EG"/>
              </w:rPr>
              <w:t>6</w:t>
            </w:r>
          </w:p>
        </w:tc>
      </w:tr>
    </w:tbl>
    <w:p w:rsidR="00012D81" w:rsidRPr="00012D81" w:rsidRDefault="00012D81" w:rsidP="003E475C">
      <w:pPr>
        <w:autoSpaceDE w:val="0"/>
        <w:autoSpaceDN w:val="0"/>
        <w:bidi w:val="0"/>
        <w:adjustRightInd w:val="0"/>
        <w:spacing w:line="360" w:lineRule="auto"/>
        <w:rPr>
          <w:lang w:bidi="ar-EG"/>
        </w:rPr>
      </w:pPr>
    </w:p>
    <w:p w:rsidR="00B2612F" w:rsidRPr="00057055" w:rsidRDefault="00012D81" w:rsidP="00057055">
      <w:pPr>
        <w:autoSpaceDE w:val="0"/>
        <w:autoSpaceDN w:val="0"/>
        <w:bidi w:val="0"/>
        <w:adjustRightInd w:val="0"/>
        <w:spacing w:after="120"/>
        <w:jc w:val="center"/>
        <w:rPr>
          <w:sz w:val="20"/>
          <w:szCs w:val="20"/>
        </w:rPr>
      </w:pPr>
      <w:r w:rsidRPr="00012D81">
        <w:rPr>
          <w:lang w:bidi="ar-EG"/>
        </w:rPr>
        <w:br w:type="page"/>
      </w:r>
      <w:r w:rsidR="00B2612F" w:rsidRPr="00057055">
        <w:rPr>
          <w:sz w:val="20"/>
          <w:szCs w:val="20"/>
          <w:lang w:bidi="ar-EG"/>
        </w:rPr>
        <w:t>Table S3</w:t>
      </w:r>
      <w:r w:rsidRPr="00057055">
        <w:rPr>
          <w:sz w:val="20"/>
          <w:szCs w:val="20"/>
          <w:lang w:bidi="ar-EG"/>
        </w:rPr>
        <w:t xml:space="preserve">. </w:t>
      </w:r>
      <w:r w:rsidR="00B2612F" w:rsidRPr="00057055">
        <w:rPr>
          <w:sz w:val="20"/>
          <w:szCs w:val="20"/>
        </w:rPr>
        <w:t>FT-IR spectral data of the ligands and complexes.</w:t>
      </w:r>
    </w:p>
    <w:tbl>
      <w:tblPr>
        <w:tblW w:w="112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60"/>
        <w:gridCol w:w="900"/>
        <w:gridCol w:w="1260"/>
        <w:gridCol w:w="1260"/>
        <w:gridCol w:w="900"/>
        <w:gridCol w:w="900"/>
        <w:gridCol w:w="900"/>
        <w:gridCol w:w="900"/>
        <w:gridCol w:w="1080"/>
        <w:gridCol w:w="720"/>
        <w:gridCol w:w="720"/>
        <w:gridCol w:w="482"/>
      </w:tblGrid>
      <w:tr w:rsidR="00012D81" w:rsidRPr="00057055" w:rsidTr="00057055">
        <w:trPr>
          <w:jc w:val="center"/>
        </w:trPr>
        <w:tc>
          <w:tcPr>
            <w:tcW w:w="126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</w:tcPr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i/>
                <w:sz w:val="20"/>
                <w:szCs w:val="20"/>
              </w:rPr>
            </w:pPr>
            <w:r w:rsidRPr="00057055">
              <w:rPr>
                <w:i/>
                <w:iCs/>
                <w:sz w:val="20"/>
                <w:szCs w:val="20"/>
              </w:rPr>
              <w:t>Complex</w:t>
            </w:r>
            <w:r w:rsidRPr="00057055">
              <w:rPr>
                <w:i/>
                <w:sz w:val="20"/>
                <w:szCs w:val="20"/>
              </w:rPr>
              <w:t>es</w:t>
            </w:r>
          </w:p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i/>
                <w:sz w:val="20"/>
                <w:szCs w:val="20"/>
              </w:rPr>
            </w:pPr>
            <w:r w:rsidRPr="00057055">
              <w:rPr>
                <w:i/>
                <w:sz w:val="20"/>
                <w:szCs w:val="20"/>
              </w:rPr>
              <w:t>and</w:t>
            </w:r>
          </w:p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i/>
                <w:sz w:val="20"/>
                <w:szCs w:val="20"/>
              </w:rPr>
            </w:pPr>
            <w:r w:rsidRPr="00057055">
              <w:rPr>
                <w:i/>
                <w:sz w:val="20"/>
                <w:szCs w:val="20"/>
              </w:rPr>
              <w:t>Compounds</w:t>
            </w:r>
            <w:r w:rsidRPr="00057055">
              <w:rPr>
                <w:i/>
                <w:sz w:val="20"/>
                <w:szCs w:val="20"/>
                <w:vertAlign w:val="superscript"/>
              </w:rPr>
              <w:sym w:font="Symbol" w:char="F02A"/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057055">
              <w:rPr>
                <w:rFonts w:eastAsia="Times New Roman"/>
                <w:sz w:val="20"/>
                <w:szCs w:val="20"/>
              </w:rPr>
              <w:sym w:font="Symbol" w:char="F06E"/>
            </w:r>
          </w:p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rFonts w:eastAsia="Times New Roman"/>
                <w:sz w:val="20"/>
                <w:szCs w:val="20"/>
              </w:rPr>
              <w:t>(N≡O</w:t>
            </w:r>
            <w:r w:rsidRPr="00057055">
              <w:rPr>
                <w:sz w:val="20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sym w:font="Symbol" w:char="F06E"/>
            </w:r>
          </w:p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(SO</w:t>
            </w:r>
            <w:r w:rsidRPr="00057055">
              <w:rPr>
                <w:sz w:val="20"/>
                <w:szCs w:val="20"/>
                <w:vertAlign w:val="subscript"/>
              </w:rPr>
              <w:t>S-bonded</w:t>
            </w:r>
            <w:r w:rsidRPr="00057055">
              <w:rPr>
                <w:sz w:val="20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sym w:font="Symbol" w:char="F06E"/>
            </w:r>
          </w:p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(SO</w:t>
            </w:r>
            <w:r w:rsidRPr="00057055">
              <w:rPr>
                <w:sz w:val="20"/>
                <w:szCs w:val="20"/>
                <w:vertAlign w:val="subscript"/>
              </w:rPr>
              <w:t>O-bonded</w:t>
            </w:r>
            <w:r w:rsidRPr="00057055">
              <w:rPr>
                <w:sz w:val="20"/>
                <w:szCs w:val="20"/>
              </w:rPr>
              <w:t>)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sym w:font="Symbol" w:char="F06E"/>
            </w:r>
          </w:p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(C=O)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sym w:font="Symbol" w:char="F06E"/>
            </w:r>
          </w:p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( C=N,</w:t>
            </w:r>
          </w:p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C-N)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sym w:font="Symbol" w:char="F06E"/>
            </w:r>
          </w:p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(OH)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sym w:font="Symbol" w:char="F06E"/>
            </w:r>
          </w:p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(NH)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sym w:font="Symbol" w:char="F06E"/>
            </w:r>
          </w:p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(Ru-N</w:t>
            </w:r>
            <w:r w:rsidRPr="00057055">
              <w:rPr>
                <w:sz w:val="20"/>
                <w:szCs w:val="20"/>
                <w:vertAlign w:val="subscript"/>
              </w:rPr>
              <w:t>Nitrosyl</w:t>
            </w:r>
            <w:r w:rsidRPr="00057055">
              <w:rPr>
                <w:sz w:val="20"/>
                <w:szCs w:val="20"/>
              </w:rPr>
              <w:t>)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057055">
              <w:rPr>
                <w:rFonts w:eastAsia="Times New Roman"/>
                <w:sz w:val="20"/>
                <w:szCs w:val="20"/>
              </w:rPr>
              <w:sym w:font="Symbol" w:char="F06E"/>
            </w:r>
          </w:p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jc w:val="center"/>
              <w:rPr>
                <w:sz w:val="20"/>
                <w:szCs w:val="20"/>
              </w:rPr>
            </w:pPr>
            <w:r w:rsidRPr="00057055">
              <w:rPr>
                <w:rFonts w:eastAsia="Times New Roman"/>
                <w:sz w:val="20"/>
                <w:szCs w:val="20"/>
              </w:rPr>
              <w:t>Ru−O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auto"/>
              <w:right w:val="single" w:sz="2" w:space="0" w:color="auto"/>
            </w:tcBorders>
          </w:tcPr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rPr>
                <w:rFonts w:eastAsia="Times New Roman"/>
                <w:sz w:val="20"/>
                <w:szCs w:val="20"/>
              </w:rPr>
            </w:pPr>
            <w:r w:rsidRPr="00057055">
              <w:rPr>
                <w:rFonts w:eastAsia="Times New Roman"/>
                <w:sz w:val="20"/>
                <w:szCs w:val="20"/>
              </w:rPr>
              <w:sym w:font="Symbol" w:char="F06E"/>
            </w:r>
          </w:p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12" w:lineRule="auto"/>
              <w:rPr>
                <w:sz w:val="20"/>
                <w:szCs w:val="20"/>
              </w:rPr>
            </w:pPr>
            <w:r w:rsidRPr="00057055">
              <w:rPr>
                <w:rFonts w:eastAsia="Times New Roman"/>
                <w:sz w:val="20"/>
                <w:szCs w:val="20"/>
              </w:rPr>
              <w:t>Ru−S</w:t>
            </w:r>
          </w:p>
        </w:tc>
        <w:tc>
          <w:tcPr>
            <w:tcW w:w="482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:rsidR="00B2612F" w:rsidRPr="00057055" w:rsidRDefault="00B2612F" w:rsidP="00EE71A8">
            <w:pPr>
              <w:bidi w:val="0"/>
              <w:rPr>
                <w:sz w:val="20"/>
                <w:szCs w:val="20"/>
              </w:rPr>
            </w:pP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sz w:val="20"/>
                <w:szCs w:val="20"/>
              </w:rPr>
            </w:pPr>
          </w:p>
        </w:tc>
      </w:tr>
      <w:tr w:rsidR="00012D81" w:rsidRPr="00057055" w:rsidTr="00057055">
        <w:trPr>
          <w:jc w:val="center"/>
        </w:trPr>
        <w:tc>
          <w:tcPr>
            <w:tcW w:w="126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</w:tcPr>
          <w:p w:rsidR="00B2612F" w:rsidRPr="00057055" w:rsidRDefault="00B2612F" w:rsidP="00012D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057055">
              <w:rPr>
                <w:b/>
                <w:bCs/>
                <w:sz w:val="20"/>
                <w:szCs w:val="20"/>
              </w:rPr>
              <w:t>P</w:t>
            </w:r>
          </w:p>
          <w:p w:rsidR="00B2612F" w:rsidRPr="00057055" w:rsidRDefault="00B2612F" w:rsidP="00012D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057055">
              <w:rPr>
                <w:b/>
                <w:bCs/>
                <w:sz w:val="20"/>
                <w:szCs w:val="20"/>
              </w:rPr>
              <w:t>1''</w:t>
            </w:r>
          </w:p>
          <w:p w:rsidR="00B2612F" w:rsidRPr="00057055" w:rsidRDefault="00B2612F" w:rsidP="00012D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  <w:bCs/>
                <w:sz w:val="20"/>
                <w:szCs w:val="20"/>
                <w:lang w:bidi="ar-EG"/>
              </w:rPr>
            </w:pPr>
            <w:r w:rsidRPr="00057055">
              <w:rPr>
                <w:b/>
                <w:bCs/>
                <w:sz w:val="20"/>
                <w:szCs w:val="20"/>
                <w:lang w:bidi="ar-EG"/>
              </w:rPr>
              <w:t>1</w:t>
            </w:r>
          </w:p>
          <w:p w:rsidR="00B2612F" w:rsidRPr="00057055" w:rsidRDefault="00B2612F" w:rsidP="00012D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057055">
              <w:rPr>
                <w:b/>
                <w:bCs/>
                <w:sz w:val="20"/>
                <w:szCs w:val="20"/>
              </w:rPr>
              <w:t>2''</w:t>
            </w:r>
          </w:p>
          <w:p w:rsidR="00B2612F" w:rsidRPr="00057055" w:rsidRDefault="00B2612F" w:rsidP="00012D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  <w:bCs/>
                <w:sz w:val="20"/>
                <w:szCs w:val="20"/>
                <w:lang w:bidi="ar-EG"/>
              </w:rPr>
            </w:pPr>
            <w:r w:rsidRPr="00057055">
              <w:rPr>
                <w:b/>
                <w:bCs/>
                <w:sz w:val="20"/>
                <w:szCs w:val="20"/>
                <w:lang w:bidi="ar-EG"/>
              </w:rPr>
              <w:t>2</w:t>
            </w:r>
          </w:p>
          <w:p w:rsidR="00B2612F" w:rsidRPr="00057055" w:rsidRDefault="00B2612F" w:rsidP="00012D8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057055">
              <w:rPr>
                <w:b/>
                <w:bCs/>
                <w:sz w:val="20"/>
                <w:szCs w:val="20"/>
              </w:rPr>
              <w:t>3''</w:t>
            </w:r>
          </w:p>
          <w:p w:rsidR="00B2612F" w:rsidRPr="00057055" w:rsidRDefault="00B2612F" w:rsidP="00012D81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  <w:lang w:bidi="ar-EG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  <w:lang w:bidi="ar-EG"/>
              </w:rPr>
            </w:pPr>
            <w:r w:rsidRPr="00057055">
              <w:rPr>
                <w:sz w:val="20"/>
                <w:szCs w:val="20"/>
              </w:rPr>
              <w:t>1846 s</w:t>
            </w:r>
            <w:r w:rsidRPr="00057055">
              <w:rPr>
                <w:sz w:val="20"/>
                <w:szCs w:val="20"/>
                <w:rtl/>
              </w:rPr>
              <w:t xml:space="preserve"> 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</w:rPr>
              <w:t>1869 s</w:t>
            </w:r>
            <w:r w:rsidRPr="00057055">
              <w:rPr>
                <w:sz w:val="20"/>
                <w:szCs w:val="20"/>
                <w:rtl/>
              </w:rPr>
              <w:t xml:space="preserve"> 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878 m</w:t>
            </w:r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095, 1122s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  <w:lang w:bidi="ar-EG"/>
              </w:rPr>
            </w:pPr>
            <w:r w:rsidRPr="00057055">
              <w:rPr>
                <w:sz w:val="20"/>
                <w:szCs w:val="20"/>
              </w:rPr>
              <w:t>1096s</w:t>
            </w:r>
            <w:r w:rsidRPr="00057055">
              <w:rPr>
                <w:sz w:val="20"/>
                <w:szCs w:val="20"/>
                <w:rtl/>
              </w:rPr>
              <w:t xml:space="preserve"> 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  <w:lang w:bidi="ar-EG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  <w:lang w:bidi="ar-EG"/>
              </w:rPr>
            </w:pPr>
            <w:r w:rsidRPr="00057055">
              <w:rPr>
                <w:sz w:val="20"/>
                <w:szCs w:val="20"/>
              </w:rPr>
              <w:t>1086s</w:t>
            </w:r>
            <w:r w:rsidRPr="00057055">
              <w:rPr>
                <w:sz w:val="20"/>
                <w:szCs w:val="20"/>
                <w:rtl/>
              </w:rPr>
              <w:t xml:space="preserve"> 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073 s</w:t>
            </w:r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920m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919m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ind w:left="360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ind w:left="360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886w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ind w:left="360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ind w:left="360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646s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638m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560s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476w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629m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623m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690w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639w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2750br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3270s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3153m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3207s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630w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3295s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3232br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693m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690m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678m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477w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474w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513w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auto"/>
              <w:right w:val="single" w:sz="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425m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424m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425m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436m</w:t>
            </w:r>
          </w:p>
        </w:tc>
        <w:tc>
          <w:tcPr>
            <w:tcW w:w="482" w:type="dxa"/>
            <w:tcBorders>
              <w:top w:val="nil"/>
              <w:left w:val="single" w:sz="2" w:space="0" w:color="auto"/>
              <w:bottom w:val="nil"/>
              <w:right w:val="nil"/>
            </w:tcBorders>
          </w:tcPr>
          <w:p w:rsidR="00B2612F" w:rsidRPr="00057055" w:rsidRDefault="00B2612F" w:rsidP="00EE71A8">
            <w:pPr>
              <w:bidi w:val="0"/>
              <w:rPr>
                <w:sz w:val="20"/>
                <w:szCs w:val="20"/>
              </w:rPr>
            </w:pPr>
          </w:p>
          <w:p w:rsidR="00B2612F" w:rsidRPr="00057055" w:rsidRDefault="00B2612F" w:rsidP="00EE71A8">
            <w:pPr>
              <w:bidi w:val="0"/>
              <w:rPr>
                <w:sz w:val="20"/>
                <w:szCs w:val="20"/>
              </w:rPr>
            </w:pPr>
          </w:p>
          <w:p w:rsidR="00B2612F" w:rsidRPr="00057055" w:rsidRDefault="00B2612F" w:rsidP="00EE71A8">
            <w:pPr>
              <w:bidi w:val="0"/>
              <w:rPr>
                <w:sz w:val="20"/>
                <w:szCs w:val="20"/>
              </w:rPr>
            </w:pPr>
          </w:p>
          <w:p w:rsidR="00B2612F" w:rsidRPr="00057055" w:rsidRDefault="00B2612F" w:rsidP="00EE71A8">
            <w:pPr>
              <w:bidi w:val="0"/>
              <w:rPr>
                <w:sz w:val="20"/>
                <w:szCs w:val="20"/>
              </w:rPr>
            </w:pPr>
          </w:p>
          <w:p w:rsidR="00B2612F" w:rsidRPr="00057055" w:rsidRDefault="00B2612F" w:rsidP="00EE71A8">
            <w:pPr>
              <w:bidi w:val="0"/>
              <w:rPr>
                <w:sz w:val="20"/>
                <w:szCs w:val="20"/>
              </w:rPr>
            </w:pPr>
          </w:p>
          <w:p w:rsidR="00B2612F" w:rsidRPr="00057055" w:rsidRDefault="00B2612F" w:rsidP="00EE71A8">
            <w:pPr>
              <w:bidi w:val="0"/>
              <w:rPr>
                <w:sz w:val="20"/>
                <w:szCs w:val="20"/>
              </w:rPr>
            </w:pP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sz w:val="20"/>
                <w:szCs w:val="20"/>
              </w:rPr>
            </w:pPr>
          </w:p>
        </w:tc>
      </w:tr>
    </w:tbl>
    <w:p w:rsidR="00B2612F" w:rsidRPr="00057055" w:rsidRDefault="00B2612F" w:rsidP="00057055">
      <w:pPr>
        <w:autoSpaceDE w:val="0"/>
        <w:autoSpaceDN w:val="0"/>
        <w:bidi w:val="0"/>
        <w:adjustRightInd w:val="0"/>
        <w:spacing w:before="60" w:line="360" w:lineRule="auto"/>
        <w:ind w:left="-1170"/>
        <w:rPr>
          <w:sz w:val="20"/>
          <w:szCs w:val="20"/>
        </w:rPr>
      </w:pPr>
      <w:r w:rsidRPr="00057055">
        <w:rPr>
          <w:sz w:val="20"/>
          <w:szCs w:val="20"/>
          <w:vertAlign w:val="superscript"/>
        </w:rPr>
        <w:t>*</w:t>
      </w:r>
      <w:r w:rsidRPr="00057055">
        <w:rPr>
          <w:sz w:val="20"/>
          <w:szCs w:val="20"/>
        </w:rPr>
        <w:t xml:space="preserve"> s = strong, m = medium, w = weak, br = broad</w:t>
      </w:r>
    </w:p>
    <w:p w:rsidR="00B2612F" w:rsidRPr="00012D81" w:rsidRDefault="00B2612F" w:rsidP="003E475C">
      <w:pPr>
        <w:autoSpaceDE w:val="0"/>
        <w:autoSpaceDN w:val="0"/>
        <w:bidi w:val="0"/>
        <w:adjustRightInd w:val="0"/>
        <w:spacing w:line="480" w:lineRule="auto"/>
        <w:jc w:val="both"/>
      </w:pPr>
    </w:p>
    <w:p w:rsidR="00012D81" w:rsidRPr="00012D81" w:rsidRDefault="00012D81" w:rsidP="003E475C">
      <w:pPr>
        <w:autoSpaceDE w:val="0"/>
        <w:autoSpaceDN w:val="0"/>
        <w:bidi w:val="0"/>
        <w:adjustRightInd w:val="0"/>
        <w:spacing w:line="360" w:lineRule="auto"/>
        <w:rPr>
          <w:lang w:bidi="ar-EG"/>
        </w:rPr>
      </w:pPr>
    </w:p>
    <w:p w:rsidR="00012D81" w:rsidRPr="00057055" w:rsidRDefault="00012D81" w:rsidP="00012D81">
      <w:pPr>
        <w:autoSpaceDE w:val="0"/>
        <w:autoSpaceDN w:val="0"/>
        <w:bidi w:val="0"/>
        <w:adjustRightInd w:val="0"/>
        <w:spacing w:line="360" w:lineRule="auto"/>
        <w:rPr>
          <w:sz w:val="20"/>
          <w:szCs w:val="20"/>
          <w:lang w:bidi="ar-EG"/>
        </w:rPr>
      </w:pPr>
    </w:p>
    <w:p w:rsidR="00B2612F" w:rsidRPr="00057055" w:rsidRDefault="00B2612F" w:rsidP="00012D81">
      <w:pPr>
        <w:autoSpaceDE w:val="0"/>
        <w:autoSpaceDN w:val="0"/>
        <w:bidi w:val="0"/>
        <w:adjustRightInd w:val="0"/>
        <w:spacing w:after="120"/>
        <w:jc w:val="center"/>
        <w:rPr>
          <w:sz w:val="20"/>
          <w:szCs w:val="20"/>
        </w:rPr>
      </w:pPr>
      <w:r w:rsidRPr="00057055">
        <w:rPr>
          <w:sz w:val="20"/>
          <w:szCs w:val="20"/>
          <w:lang w:bidi="ar-EG"/>
        </w:rPr>
        <w:t>Table S4</w:t>
      </w:r>
      <w:r w:rsidR="00012D81" w:rsidRPr="00057055">
        <w:rPr>
          <w:sz w:val="20"/>
          <w:szCs w:val="20"/>
          <w:lang w:bidi="ar-EG"/>
        </w:rPr>
        <w:t>.</w:t>
      </w:r>
      <w:r w:rsidRPr="00057055">
        <w:rPr>
          <w:sz w:val="20"/>
          <w:szCs w:val="20"/>
          <w:lang w:bidi="ar-EG"/>
        </w:rPr>
        <w:t xml:space="preserve"> </w:t>
      </w:r>
      <w:r w:rsidRPr="00057055">
        <w:rPr>
          <w:sz w:val="20"/>
          <w:szCs w:val="20"/>
          <w:vertAlign w:val="superscript"/>
          <w:lang w:bidi="ar-EG"/>
        </w:rPr>
        <w:t>1</w:t>
      </w:r>
      <w:r w:rsidRPr="00057055">
        <w:rPr>
          <w:sz w:val="20"/>
          <w:szCs w:val="20"/>
          <w:lang w:bidi="ar-EG"/>
        </w:rPr>
        <w:t>H</w:t>
      </w:r>
      <w:r w:rsidR="00091351" w:rsidRPr="00057055">
        <w:rPr>
          <w:sz w:val="20"/>
          <w:szCs w:val="20"/>
          <w:lang w:bidi="ar-EG"/>
        </w:rPr>
        <w:t xml:space="preserve"> </w:t>
      </w:r>
      <w:r w:rsidRPr="00057055">
        <w:rPr>
          <w:sz w:val="20"/>
          <w:szCs w:val="20"/>
          <w:lang w:bidi="ar-EG"/>
        </w:rPr>
        <w:t xml:space="preserve">NMR spectral data (δ, ppm) of </w:t>
      </w:r>
      <w:r w:rsidRPr="00057055">
        <w:rPr>
          <w:sz w:val="20"/>
          <w:szCs w:val="20"/>
        </w:rPr>
        <w:t>the ligands and complexes.</w:t>
      </w:r>
    </w:p>
    <w:tbl>
      <w:tblPr>
        <w:tblW w:w="10099" w:type="dxa"/>
        <w:jc w:val="center"/>
        <w:tblLayout w:type="fixed"/>
        <w:tblLook w:val="00A0" w:firstRow="1" w:lastRow="0" w:firstColumn="1" w:lastColumn="0" w:noHBand="0" w:noVBand="0"/>
      </w:tblPr>
      <w:tblGrid>
        <w:gridCol w:w="1723"/>
        <w:gridCol w:w="1842"/>
        <w:gridCol w:w="1210"/>
        <w:gridCol w:w="1098"/>
        <w:gridCol w:w="1258"/>
        <w:gridCol w:w="1551"/>
        <w:gridCol w:w="1417"/>
      </w:tblGrid>
      <w:tr w:rsidR="00012D81" w:rsidRPr="00057055" w:rsidTr="00057055">
        <w:trPr>
          <w:jc w:val="center"/>
        </w:trPr>
        <w:tc>
          <w:tcPr>
            <w:tcW w:w="1723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i/>
                <w:iCs/>
                <w:sz w:val="20"/>
                <w:szCs w:val="20"/>
              </w:rPr>
            </w:pPr>
            <w:r w:rsidRPr="00057055">
              <w:rPr>
                <w:i/>
                <w:iCs/>
                <w:sz w:val="20"/>
                <w:szCs w:val="20"/>
              </w:rPr>
              <w:t>Complexes and</w:t>
            </w:r>
          </w:p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i/>
                <w:sz w:val="20"/>
                <w:szCs w:val="20"/>
              </w:rPr>
              <w:t>Compounds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057055">
              <w:rPr>
                <w:rFonts w:eastAsia="Times New Roman"/>
                <w:sz w:val="20"/>
                <w:szCs w:val="20"/>
              </w:rPr>
              <w:t>C</w:t>
            </w:r>
            <w:r w:rsidRPr="00057055">
              <w:rPr>
                <w:rFonts w:eastAsia="Times New Roman"/>
                <w:sz w:val="20"/>
                <w:szCs w:val="20"/>
                <w:u w:val="single"/>
              </w:rPr>
              <w:t>H</w:t>
            </w:r>
            <w:r w:rsidRPr="00057055">
              <w:rPr>
                <w:rFonts w:eastAsia="Times New Roman"/>
                <w:sz w:val="20"/>
                <w:szCs w:val="20"/>
                <w:vertAlign w:val="subscript"/>
              </w:rPr>
              <w:t>3</w:t>
            </w:r>
          </w:p>
          <w:p w:rsidR="00B2612F" w:rsidRPr="00057055" w:rsidRDefault="00B2612F" w:rsidP="00936D9F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rFonts w:eastAsia="Times New Roman"/>
                <w:sz w:val="20"/>
                <w:szCs w:val="20"/>
              </w:rPr>
              <w:t>(</w:t>
            </w:r>
            <w:r w:rsidR="00936D9F" w:rsidRPr="00057055">
              <w:rPr>
                <w:rFonts w:eastAsia="Times New Roman"/>
                <w:sz w:val="20"/>
                <w:szCs w:val="20"/>
              </w:rPr>
              <w:t>DMSO</w:t>
            </w:r>
            <w:r w:rsidRPr="00057055">
              <w:rPr>
                <w:rFonts w:eastAsia="Times New Roman"/>
                <w:sz w:val="20"/>
                <w:szCs w:val="20"/>
              </w:rPr>
              <w:t>-S)</w:t>
            </w:r>
          </w:p>
        </w:tc>
        <w:tc>
          <w:tcPr>
            <w:tcW w:w="121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057055">
              <w:rPr>
                <w:rFonts w:eastAsia="Times New Roman"/>
                <w:sz w:val="20"/>
                <w:szCs w:val="20"/>
              </w:rPr>
              <w:t>C</w:t>
            </w:r>
            <w:r w:rsidRPr="00057055">
              <w:rPr>
                <w:rFonts w:eastAsia="Times New Roman"/>
                <w:sz w:val="20"/>
                <w:szCs w:val="20"/>
                <w:u w:val="single"/>
              </w:rPr>
              <w:t>H</w:t>
            </w:r>
            <w:r w:rsidRPr="00057055">
              <w:rPr>
                <w:rFonts w:eastAsia="Times New Roman"/>
                <w:sz w:val="20"/>
                <w:szCs w:val="20"/>
                <w:vertAlign w:val="subscript"/>
              </w:rPr>
              <w:t>3</w:t>
            </w:r>
          </w:p>
          <w:p w:rsidR="00B2612F" w:rsidRPr="00057055" w:rsidRDefault="00B2612F" w:rsidP="00936D9F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  <w:vertAlign w:val="subscript"/>
              </w:rPr>
            </w:pPr>
            <w:r w:rsidRPr="00057055">
              <w:rPr>
                <w:rFonts w:eastAsia="Times New Roman"/>
                <w:sz w:val="20"/>
                <w:szCs w:val="20"/>
              </w:rPr>
              <w:t>(</w:t>
            </w:r>
            <w:r w:rsidR="00936D9F" w:rsidRPr="00057055">
              <w:rPr>
                <w:rFonts w:eastAsia="Times New Roman"/>
                <w:sz w:val="20"/>
                <w:szCs w:val="20"/>
              </w:rPr>
              <w:t>DMSO</w:t>
            </w:r>
            <w:r w:rsidRPr="00057055">
              <w:rPr>
                <w:rFonts w:eastAsia="Times New Roman"/>
                <w:sz w:val="20"/>
                <w:szCs w:val="20"/>
              </w:rPr>
              <w:t>-O)</w:t>
            </w:r>
          </w:p>
        </w:tc>
        <w:tc>
          <w:tcPr>
            <w:tcW w:w="109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H(NH)</w:t>
            </w:r>
          </w:p>
        </w:tc>
        <w:tc>
          <w:tcPr>
            <w:tcW w:w="12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H(OH)</w:t>
            </w:r>
          </w:p>
        </w:tc>
        <w:tc>
          <w:tcPr>
            <w:tcW w:w="1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H(aromatic)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H(aliphatic)</w:t>
            </w:r>
          </w:p>
        </w:tc>
      </w:tr>
      <w:tr w:rsidR="00012D81" w:rsidRPr="00057055" w:rsidTr="00012D81">
        <w:trPr>
          <w:jc w:val="center"/>
        </w:trPr>
        <w:tc>
          <w:tcPr>
            <w:tcW w:w="1723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05705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057055">
              <w:rPr>
                <w:b/>
                <w:bCs/>
                <w:sz w:val="20"/>
                <w:szCs w:val="20"/>
              </w:rPr>
              <w:t>P</w:t>
            </w:r>
          </w:p>
          <w:p w:rsidR="00B2612F" w:rsidRPr="00057055" w:rsidRDefault="00B2612F" w:rsidP="0005705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057055">
              <w:rPr>
                <w:b/>
                <w:bCs/>
                <w:sz w:val="20"/>
                <w:szCs w:val="20"/>
              </w:rPr>
              <w:t>1''</w:t>
            </w:r>
          </w:p>
          <w:p w:rsidR="00B2612F" w:rsidRPr="00057055" w:rsidRDefault="00B2612F" w:rsidP="0005705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  <w:bCs/>
                <w:sz w:val="20"/>
                <w:szCs w:val="20"/>
                <w:lang w:bidi="ar-EG"/>
              </w:rPr>
            </w:pPr>
            <w:r w:rsidRPr="00057055">
              <w:rPr>
                <w:b/>
                <w:bCs/>
                <w:sz w:val="20"/>
                <w:szCs w:val="20"/>
                <w:lang w:bidi="ar-EG"/>
              </w:rPr>
              <w:t>1</w:t>
            </w:r>
          </w:p>
          <w:p w:rsidR="00B2612F" w:rsidRPr="00057055" w:rsidRDefault="00B2612F" w:rsidP="0005705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  <w:bCs/>
                <w:sz w:val="20"/>
                <w:szCs w:val="20"/>
                <w:rtl/>
              </w:rPr>
            </w:pPr>
            <w:r w:rsidRPr="00057055">
              <w:rPr>
                <w:b/>
                <w:bCs/>
                <w:sz w:val="20"/>
                <w:szCs w:val="20"/>
              </w:rPr>
              <w:t>2''</w:t>
            </w:r>
          </w:p>
          <w:p w:rsidR="00B2612F" w:rsidRPr="00057055" w:rsidRDefault="00B2612F" w:rsidP="0005705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  <w:bCs/>
                <w:sz w:val="20"/>
                <w:szCs w:val="20"/>
                <w:lang w:bidi="ar-EG"/>
              </w:rPr>
            </w:pPr>
            <w:r w:rsidRPr="00057055">
              <w:rPr>
                <w:b/>
                <w:bCs/>
                <w:sz w:val="20"/>
                <w:szCs w:val="20"/>
                <w:lang w:bidi="ar-EG"/>
              </w:rPr>
              <w:t>2</w:t>
            </w:r>
          </w:p>
          <w:p w:rsidR="00B2612F" w:rsidRPr="00057055" w:rsidRDefault="00B2612F" w:rsidP="0005705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057055">
              <w:rPr>
                <w:b/>
                <w:bCs/>
                <w:sz w:val="20"/>
                <w:szCs w:val="20"/>
              </w:rPr>
              <w:t>3''</w:t>
            </w:r>
          </w:p>
          <w:p w:rsidR="00B2612F" w:rsidRPr="00057055" w:rsidRDefault="00B2612F" w:rsidP="00057055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42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</w:rPr>
              <w:t>3.53-3.2</w:t>
            </w:r>
            <w:r w:rsidR="00936D9F" w:rsidRPr="00057055">
              <w:rPr>
                <w:sz w:val="20"/>
                <w:szCs w:val="20"/>
              </w:rPr>
              <w:t xml:space="preserve">0 </w:t>
            </w:r>
            <w:r w:rsidRPr="00057055">
              <w:rPr>
                <w:sz w:val="20"/>
                <w:szCs w:val="20"/>
              </w:rPr>
              <w:t>(18H)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  <w:lang w:bidi="ar-EG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  <w:lang w:bidi="ar-EG"/>
              </w:rPr>
            </w:pPr>
            <w:r w:rsidRPr="00057055">
              <w:rPr>
                <w:sz w:val="20"/>
                <w:szCs w:val="20"/>
              </w:rPr>
              <w:t>3.3</w:t>
            </w:r>
            <w:r w:rsidR="00936D9F" w:rsidRPr="00057055">
              <w:rPr>
                <w:sz w:val="20"/>
                <w:szCs w:val="20"/>
              </w:rPr>
              <w:t>0</w:t>
            </w:r>
            <w:r w:rsidRPr="00057055">
              <w:rPr>
                <w:sz w:val="20"/>
                <w:szCs w:val="20"/>
              </w:rPr>
              <w:t>-3.5</w:t>
            </w:r>
            <w:r w:rsidR="00936D9F" w:rsidRPr="00057055">
              <w:rPr>
                <w:sz w:val="20"/>
                <w:szCs w:val="20"/>
              </w:rPr>
              <w:t xml:space="preserve">0 </w:t>
            </w:r>
            <w:r w:rsidRPr="00057055">
              <w:rPr>
                <w:sz w:val="20"/>
                <w:szCs w:val="20"/>
              </w:rPr>
              <w:t>(12H)</w:t>
            </w:r>
            <w:r w:rsidRPr="00057055">
              <w:rPr>
                <w:sz w:val="20"/>
                <w:szCs w:val="20"/>
                <w:rtl/>
              </w:rPr>
              <w:t xml:space="preserve"> 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</w:rPr>
              <w:t>3.2</w:t>
            </w:r>
            <w:r w:rsidR="00936D9F" w:rsidRPr="00057055">
              <w:rPr>
                <w:sz w:val="20"/>
                <w:szCs w:val="20"/>
              </w:rPr>
              <w:t>0</w:t>
            </w:r>
            <w:r w:rsidRPr="00057055">
              <w:rPr>
                <w:sz w:val="20"/>
                <w:szCs w:val="20"/>
              </w:rPr>
              <w:t>-3.46</w:t>
            </w:r>
            <w:r w:rsidR="00936D9F" w:rsidRPr="00057055">
              <w:rPr>
                <w:sz w:val="20"/>
                <w:szCs w:val="20"/>
              </w:rPr>
              <w:t xml:space="preserve"> </w:t>
            </w:r>
            <w:r w:rsidRPr="00057055">
              <w:rPr>
                <w:sz w:val="20"/>
                <w:szCs w:val="20"/>
              </w:rPr>
              <w:t>(12H)</w:t>
            </w:r>
            <w:r w:rsidRPr="00057055">
              <w:rPr>
                <w:sz w:val="20"/>
                <w:szCs w:val="20"/>
                <w:rtl/>
              </w:rPr>
              <w:t xml:space="preserve"> 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3.1</w:t>
            </w:r>
            <w:r w:rsidR="00936D9F" w:rsidRPr="00057055">
              <w:rPr>
                <w:sz w:val="20"/>
                <w:szCs w:val="20"/>
              </w:rPr>
              <w:t>0</w:t>
            </w:r>
            <w:r w:rsidRPr="00057055">
              <w:rPr>
                <w:sz w:val="20"/>
                <w:szCs w:val="20"/>
              </w:rPr>
              <w:t>-3.39</w:t>
            </w:r>
            <w:r w:rsidR="00936D9F" w:rsidRPr="00057055">
              <w:rPr>
                <w:sz w:val="20"/>
                <w:szCs w:val="20"/>
              </w:rPr>
              <w:t xml:space="preserve"> </w:t>
            </w:r>
            <w:r w:rsidRPr="00057055">
              <w:rPr>
                <w:sz w:val="20"/>
                <w:szCs w:val="20"/>
              </w:rPr>
              <w:t>(18H)</w:t>
            </w:r>
          </w:p>
        </w:tc>
        <w:tc>
          <w:tcPr>
            <w:tcW w:w="1210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057055">
              <w:rPr>
                <w:sz w:val="20"/>
                <w:szCs w:val="20"/>
              </w:rPr>
              <w:t>2.74</w:t>
            </w:r>
            <w:r w:rsidR="00936D9F" w:rsidRPr="00057055">
              <w:rPr>
                <w:sz w:val="20"/>
                <w:szCs w:val="20"/>
              </w:rPr>
              <w:t xml:space="preserve"> </w:t>
            </w:r>
            <w:r w:rsidRPr="00057055">
              <w:rPr>
                <w:sz w:val="20"/>
                <w:szCs w:val="20"/>
              </w:rPr>
              <w:t xml:space="preserve">(6H) 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  <w:lang w:bidi="ar-EG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  <w:lang w:bidi="ar-EG"/>
              </w:rPr>
            </w:pPr>
            <w:r w:rsidRPr="00057055">
              <w:rPr>
                <w:sz w:val="20"/>
                <w:szCs w:val="20"/>
              </w:rPr>
              <w:t>2.6</w:t>
            </w:r>
            <w:r w:rsidR="00936D9F" w:rsidRPr="00057055">
              <w:rPr>
                <w:sz w:val="20"/>
                <w:szCs w:val="20"/>
              </w:rPr>
              <w:t xml:space="preserve">0 </w:t>
            </w:r>
            <w:r w:rsidRPr="00057055">
              <w:rPr>
                <w:sz w:val="20"/>
                <w:szCs w:val="20"/>
              </w:rPr>
              <w:t>(6H)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  <w:lang w:bidi="ar-EG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  <w:lang w:bidi="ar-EG"/>
              </w:rPr>
            </w:pPr>
            <w:r w:rsidRPr="00057055">
              <w:rPr>
                <w:sz w:val="20"/>
                <w:szCs w:val="20"/>
              </w:rPr>
              <w:t>2.54</w:t>
            </w:r>
            <w:r w:rsidR="00936D9F" w:rsidRPr="00057055">
              <w:rPr>
                <w:sz w:val="20"/>
                <w:szCs w:val="20"/>
              </w:rPr>
              <w:t xml:space="preserve"> </w:t>
            </w:r>
            <w:r w:rsidRPr="00057055">
              <w:rPr>
                <w:sz w:val="20"/>
                <w:szCs w:val="20"/>
              </w:rPr>
              <w:t>(6H)</w:t>
            </w:r>
            <w:r w:rsidRPr="00057055">
              <w:rPr>
                <w:sz w:val="20"/>
                <w:szCs w:val="20"/>
                <w:rtl/>
              </w:rPr>
              <w:t xml:space="preserve"> 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  <w:rtl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</w:tc>
        <w:tc>
          <w:tcPr>
            <w:tcW w:w="1098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1.2</w:t>
            </w:r>
            <w:r w:rsidR="00936D9F" w:rsidRPr="00057055">
              <w:rPr>
                <w:sz w:val="20"/>
                <w:szCs w:val="20"/>
              </w:rPr>
              <w:t xml:space="preserve">0 </w:t>
            </w:r>
            <w:r w:rsidRPr="00057055">
              <w:rPr>
                <w:sz w:val="20"/>
                <w:szCs w:val="20"/>
              </w:rPr>
              <w:t>(1H)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3.5</w:t>
            </w:r>
            <w:r w:rsidR="00936D9F" w:rsidRPr="00057055">
              <w:rPr>
                <w:sz w:val="20"/>
                <w:szCs w:val="20"/>
              </w:rPr>
              <w:t xml:space="preserve">0 </w:t>
            </w:r>
            <w:r w:rsidRPr="00057055">
              <w:rPr>
                <w:sz w:val="20"/>
                <w:szCs w:val="20"/>
              </w:rPr>
              <w:t>(1H)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</w:tc>
        <w:tc>
          <w:tcPr>
            <w:tcW w:w="1258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9.27</w:t>
            </w:r>
            <w:r w:rsidR="00936D9F" w:rsidRPr="00057055">
              <w:rPr>
                <w:sz w:val="20"/>
                <w:szCs w:val="20"/>
              </w:rPr>
              <w:t xml:space="preserve"> </w:t>
            </w:r>
            <w:r w:rsidRPr="00057055">
              <w:rPr>
                <w:sz w:val="20"/>
                <w:szCs w:val="20"/>
              </w:rPr>
              <w:t>(1H)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1.6</w:t>
            </w:r>
            <w:r w:rsidR="00936D9F" w:rsidRPr="00057055">
              <w:rPr>
                <w:sz w:val="20"/>
                <w:szCs w:val="20"/>
              </w:rPr>
              <w:t xml:space="preserve">0 </w:t>
            </w:r>
            <w:r w:rsidRPr="00057055">
              <w:rPr>
                <w:sz w:val="20"/>
                <w:szCs w:val="20"/>
              </w:rPr>
              <w:t>(2H)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2.0</w:t>
            </w:r>
            <w:r w:rsidR="00936D9F" w:rsidRPr="00057055">
              <w:rPr>
                <w:sz w:val="20"/>
                <w:szCs w:val="20"/>
              </w:rPr>
              <w:t xml:space="preserve">0 </w:t>
            </w:r>
            <w:r w:rsidRPr="00057055">
              <w:rPr>
                <w:sz w:val="20"/>
                <w:szCs w:val="20"/>
              </w:rPr>
              <w:t>(1H)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1.3</w:t>
            </w:r>
            <w:r w:rsidR="00936D9F" w:rsidRPr="00057055">
              <w:rPr>
                <w:sz w:val="20"/>
                <w:szCs w:val="20"/>
              </w:rPr>
              <w:t xml:space="preserve">0 </w:t>
            </w:r>
            <w:r w:rsidRPr="00057055">
              <w:rPr>
                <w:sz w:val="20"/>
                <w:szCs w:val="20"/>
              </w:rPr>
              <w:t>(2H)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3.1</w:t>
            </w:r>
            <w:r w:rsidR="00936D9F" w:rsidRPr="00057055">
              <w:rPr>
                <w:sz w:val="20"/>
                <w:szCs w:val="20"/>
              </w:rPr>
              <w:t xml:space="preserve">0 </w:t>
            </w:r>
            <w:r w:rsidRPr="00057055">
              <w:rPr>
                <w:sz w:val="20"/>
                <w:szCs w:val="20"/>
              </w:rPr>
              <w:t>(1H)</w:t>
            </w:r>
          </w:p>
        </w:tc>
        <w:tc>
          <w:tcPr>
            <w:tcW w:w="1551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7.4</w:t>
            </w:r>
            <w:r w:rsidR="00936D9F" w:rsidRPr="00057055">
              <w:rPr>
                <w:sz w:val="20"/>
                <w:szCs w:val="20"/>
              </w:rPr>
              <w:t>0</w:t>
            </w:r>
            <w:r w:rsidRPr="00057055">
              <w:rPr>
                <w:sz w:val="20"/>
                <w:szCs w:val="20"/>
              </w:rPr>
              <w:t>-7.7</w:t>
            </w:r>
            <w:r w:rsidR="00936D9F" w:rsidRPr="00057055">
              <w:rPr>
                <w:sz w:val="20"/>
                <w:szCs w:val="20"/>
              </w:rPr>
              <w:t xml:space="preserve">0 </w:t>
            </w:r>
            <w:r w:rsidRPr="00057055">
              <w:rPr>
                <w:sz w:val="20"/>
                <w:szCs w:val="20"/>
              </w:rPr>
              <w:t>(5H)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7.4</w:t>
            </w:r>
            <w:r w:rsidR="00936D9F" w:rsidRPr="00057055">
              <w:rPr>
                <w:sz w:val="20"/>
                <w:szCs w:val="20"/>
              </w:rPr>
              <w:t>0</w:t>
            </w:r>
            <w:r w:rsidRPr="00057055">
              <w:rPr>
                <w:sz w:val="20"/>
                <w:szCs w:val="20"/>
              </w:rPr>
              <w:t>-8.0</w:t>
            </w:r>
            <w:r w:rsidR="00936D9F" w:rsidRPr="00057055">
              <w:rPr>
                <w:sz w:val="20"/>
                <w:szCs w:val="20"/>
              </w:rPr>
              <w:t xml:space="preserve">0 </w:t>
            </w:r>
            <w:r w:rsidRPr="00057055">
              <w:rPr>
                <w:sz w:val="20"/>
                <w:szCs w:val="20"/>
              </w:rPr>
              <w:t>(5H)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7.44</w:t>
            </w:r>
            <w:r w:rsidR="00936D9F" w:rsidRPr="00057055">
              <w:rPr>
                <w:sz w:val="20"/>
                <w:szCs w:val="20"/>
              </w:rPr>
              <w:t xml:space="preserve"> </w:t>
            </w:r>
            <w:r w:rsidRPr="00057055">
              <w:rPr>
                <w:sz w:val="20"/>
                <w:szCs w:val="20"/>
              </w:rPr>
              <w:t>(10H)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7.1</w:t>
            </w:r>
            <w:r w:rsidR="00936D9F" w:rsidRPr="00057055">
              <w:rPr>
                <w:sz w:val="20"/>
                <w:szCs w:val="20"/>
              </w:rPr>
              <w:t>0</w:t>
            </w:r>
            <w:r w:rsidRPr="00057055">
              <w:rPr>
                <w:sz w:val="20"/>
                <w:szCs w:val="20"/>
              </w:rPr>
              <w:t>-7.7</w:t>
            </w:r>
            <w:r w:rsidR="00936D9F" w:rsidRPr="00057055">
              <w:rPr>
                <w:sz w:val="20"/>
                <w:szCs w:val="20"/>
              </w:rPr>
              <w:t xml:space="preserve">0 </w:t>
            </w:r>
            <w:r w:rsidRPr="00057055">
              <w:rPr>
                <w:sz w:val="20"/>
                <w:szCs w:val="20"/>
              </w:rPr>
              <w:t>(10H)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</w:tc>
        <w:tc>
          <w:tcPr>
            <w:tcW w:w="1417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-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.89</w:t>
            </w:r>
            <w:r w:rsidR="00936D9F" w:rsidRPr="00057055">
              <w:rPr>
                <w:sz w:val="20"/>
                <w:szCs w:val="20"/>
              </w:rPr>
              <w:t xml:space="preserve"> </w:t>
            </w:r>
            <w:r w:rsidRPr="00057055">
              <w:rPr>
                <w:sz w:val="20"/>
                <w:szCs w:val="20"/>
              </w:rPr>
              <w:t>(6H)</w:t>
            </w:r>
          </w:p>
          <w:p w:rsidR="00B2612F" w:rsidRPr="00057055" w:rsidRDefault="00B2612F" w:rsidP="00EE71A8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sz w:val="20"/>
                <w:szCs w:val="20"/>
              </w:rPr>
            </w:pPr>
            <w:r w:rsidRPr="00057055">
              <w:rPr>
                <w:sz w:val="20"/>
                <w:szCs w:val="20"/>
              </w:rPr>
              <w:t>1.9</w:t>
            </w:r>
            <w:r w:rsidR="00936D9F" w:rsidRPr="00057055">
              <w:rPr>
                <w:sz w:val="20"/>
                <w:szCs w:val="20"/>
              </w:rPr>
              <w:t>0</w:t>
            </w:r>
            <w:r w:rsidRPr="00057055">
              <w:rPr>
                <w:sz w:val="20"/>
                <w:szCs w:val="20"/>
              </w:rPr>
              <w:t>-2.1</w:t>
            </w:r>
            <w:r w:rsidR="00936D9F" w:rsidRPr="00057055">
              <w:rPr>
                <w:sz w:val="20"/>
                <w:szCs w:val="20"/>
              </w:rPr>
              <w:t xml:space="preserve">0 </w:t>
            </w:r>
            <w:r w:rsidRPr="00057055">
              <w:rPr>
                <w:sz w:val="20"/>
                <w:szCs w:val="20"/>
              </w:rPr>
              <w:t>(6H)</w:t>
            </w:r>
          </w:p>
        </w:tc>
      </w:tr>
    </w:tbl>
    <w:p w:rsidR="00012D81" w:rsidRPr="00012D81" w:rsidRDefault="00012D81" w:rsidP="003E475C">
      <w:pPr>
        <w:autoSpaceDE w:val="0"/>
        <w:autoSpaceDN w:val="0"/>
        <w:bidi w:val="0"/>
        <w:adjustRightInd w:val="0"/>
        <w:spacing w:line="480" w:lineRule="auto"/>
        <w:jc w:val="both"/>
      </w:pPr>
    </w:p>
    <w:p w:rsidR="00B2612F" w:rsidRPr="00B66646" w:rsidRDefault="00012D81" w:rsidP="00012D81">
      <w:pPr>
        <w:autoSpaceDE w:val="0"/>
        <w:autoSpaceDN w:val="0"/>
        <w:bidi w:val="0"/>
        <w:adjustRightInd w:val="0"/>
        <w:spacing w:after="120"/>
        <w:jc w:val="center"/>
        <w:rPr>
          <w:sz w:val="20"/>
          <w:szCs w:val="20"/>
        </w:rPr>
      </w:pPr>
      <w:r w:rsidRPr="00012D81">
        <w:br w:type="page"/>
      </w:r>
      <w:r w:rsidR="00B2612F" w:rsidRPr="00B66646">
        <w:rPr>
          <w:sz w:val="20"/>
          <w:szCs w:val="20"/>
        </w:rPr>
        <w:t>Table S5</w:t>
      </w:r>
      <w:r w:rsidRPr="00B66646">
        <w:rPr>
          <w:sz w:val="20"/>
          <w:szCs w:val="20"/>
        </w:rPr>
        <w:t>.</w:t>
      </w:r>
      <w:r w:rsidR="00B2612F" w:rsidRPr="00B66646">
        <w:rPr>
          <w:sz w:val="20"/>
          <w:szCs w:val="20"/>
        </w:rPr>
        <w:t xml:space="preserve"> The electronic data of complexes </w:t>
      </w:r>
      <w:r w:rsidR="00B2612F" w:rsidRPr="00B66646">
        <w:rPr>
          <w:b/>
          <w:bCs/>
          <w:sz w:val="20"/>
          <w:szCs w:val="20"/>
        </w:rPr>
        <w:t>P</w:t>
      </w:r>
      <w:r w:rsidR="00B2612F" w:rsidRPr="00B66646">
        <w:rPr>
          <w:sz w:val="20"/>
          <w:szCs w:val="20"/>
        </w:rPr>
        <w:t xml:space="preserve">, </w:t>
      </w:r>
      <w:r w:rsidR="00B2612F" w:rsidRPr="00B66646">
        <w:rPr>
          <w:b/>
          <w:bCs/>
          <w:sz w:val="20"/>
          <w:szCs w:val="20"/>
        </w:rPr>
        <w:t>1</w:t>
      </w:r>
      <w:r w:rsidR="00B2612F" w:rsidRPr="00B66646">
        <w:rPr>
          <w:sz w:val="20"/>
          <w:szCs w:val="20"/>
        </w:rPr>
        <w:t xml:space="preserve">, </w:t>
      </w:r>
      <w:r w:rsidR="00B2612F" w:rsidRPr="00B66646">
        <w:rPr>
          <w:b/>
          <w:bCs/>
          <w:sz w:val="20"/>
          <w:szCs w:val="20"/>
        </w:rPr>
        <w:t>2</w:t>
      </w:r>
      <w:r w:rsidR="00B2612F" w:rsidRPr="00B66646">
        <w:rPr>
          <w:sz w:val="20"/>
          <w:szCs w:val="20"/>
        </w:rPr>
        <w:t xml:space="preserve"> and </w:t>
      </w:r>
      <w:r w:rsidR="00B2612F" w:rsidRPr="00B66646">
        <w:rPr>
          <w:b/>
          <w:bCs/>
          <w:sz w:val="20"/>
          <w:szCs w:val="20"/>
        </w:rPr>
        <w:t>3</w:t>
      </w:r>
      <w:r w:rsidR="00B2612F" w:rsidRPr="00B66646">
        <w:rPr>
          <w:sz w:val="20"/>
          <w:szCs w:val="20"/>
        </w:rPr>
        <w:t>.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962"/>
        <w:gridCol w:w="3647"/>
        <w:gridCol w:w="2268"/>
      </w:tblGrid>
      <w:tr w:rsidR="00012D81" w:rsidRPr="00B66646" w:rsidTr="00012D81">
        <w:trPr>
          <w:jc w:val="center"/>
        </w:trPr>
        <w:tc>
          <w:tcPr>
            <w:tcW w:w="962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B66646" w:rsidRDefault="00B2612F" w:rsidP="00B66646">
            <w:pPr>
              <w:autoSpaceDE w:val="0"/>
              <w:autoSpaceDN w:val="0"/>
              <w:bidi w:val="0"/>
              <w:adjustRightInd w:val="0"/>
              <w:spacing w:before="60" w:after="60" w:line="360" w:lineRule="auto"/>
              <w:jc w:val="center"/>
              <w:rPr>
                <w:sz w:val="20"/>
                <w:szCs w:val="20"/>
              </w:rPr>
            </w:pPr>
            <w:r w:rsidRPr="00B66646">
              <w:rPr>
                <w:i/>
                <w:iCs/>
                <w:sz w:val="20"/>
                <w:szCs w:val="20"/>
              </w:rPr>
              <w:t>Complex</w:t>
            </w:r>
          </w:p>
        </w:tc>
        <w:tc>
          <w:tcPr>
            <w:tcW w:w="3647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B66646" w:rsidRDefault="00936D9F" w:rsidP="00B66646">
            <w:pPr>
              <w:autoSpaceDE w:val="0"/>
              <w:autoSpaceDN w:val="0"/>
              <w:bidi w:val="0"/>
              <w:adjustRightInd w:val="0"/>
              <w:spacing w:before="60" w:after="60" w:line="360" w:lineRule="auto"/>
              <w:jc w:val="center"/>
              <w:rPr>
                <w:sz w:val="20"/>
                <w:szCs w:val="20"/>
              </w:rPr>
            </w:pPr>
            <w:r w:rsidRPr="00B66646">
              <w:rPr>
                <w:rFonts w:eastAsia="Times New Roman"/>
                <w:sz w:val="20"/>
                <w:szCs w:val="20"/>
              </w:rPr>
              <w:t>λ</w:t>
            </w:r>
            <w:r w:rsidR="00B2612F" w:rsidRPr="00B66646">
              <w:rPr>
                <w:rFonts w:eastAsia="Times New Roman"/>
                <w:sz w:val="20"/>
                <w:szCs w:val="20"/>
                <w:vertAlign w:val="subscript"/>
              </w:rPr>
              <w:t>max</w:t>
            </w:r>
            <w:r w:rsidR="00B2612F" w:rsidRPr="00B66646">
              <w:rPr>
                <w:rFonts w:eastAsia="Times New Roman"/>
                <w:sz w:val="20"/>
                <w:szCs w:val="20"/>
              </w:rPr>
              <w:t>, nm (</w:t>
            </w:r>
            <w:r w:rsidRPr="00B66646">
              <w:rPr>
                <w:rFonts w:eastAsia="Times New Roman"/>
                <w:sz w:val="20"/>
                <w:szCs w:val="20"/>
              </w:rPr>
              <w:t>ε</w:t>
            </w:r>
            <w:r w:rsidR="00B2612F" w:rsidRPr="00B66646">
              <w:rPr>
                <w:rFonts w:eastAsia="Times New Roman"/>
                <w:sz w:val="20"/>
                <w:szCs w:val="20"/>
              </w:rPr>
              <w:t>, L mol</w:t>
            </w:r>
            <w:r w:rsidR="00B2612F" w:rsidRPr="00B66646">
              <w:rPr>
                <w:rFonts w:eastAsia="Times New Roman"/>
                <w:sz w:val="20"/>
                <w:szCs w:val="20"/>
                <w:vertAlign w:val="superscript"/>
              </w:rPr>
              <w:t>−1</w:t>
            </w:r>
            <w:r w:rsidR="00B2612F" w:rsidRPr="00B66646">
              <w:rPr>
                <w:rFonts w:eastAsia="Times New Roman"/>
                <w:sz w:val="20"/>
                <w:szCs w:val="20"/>
              </w:rPr>
              <w:t xml:space="preserve"> cm</w:t>
            </w:r>
            <w:r w:rsidR="00B2612F" w:rsidRPr="00B66646">
              <w:rPr>
                <w:rFonts w:eastAsia="Times New Roman"/>
                <w:sz w:val="20"/>
                <w:szCs w:val="20"/>
                <w:vertAlign w:val="superscript"/>
              </w:rPr>
              <w:t>−1</w:t>
            </w:r>
            <w:r w:rsidR="00B2612F" w:rsidRPr="00B66646">
              <w:rPr>
                <w:rFonts w:eastAsia="Times New Roman"/>
                <w:sz w:val="20"/>
                <w:szCs w:val="20"/>
              </w:rPr>
              <w:t xml:space="preserve">) 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2612F" w:rsidRPr="00B66646" w:rsidRDefault="00B2612F" w:rsidP="00B66646">
            <w:pPr>
              <w:autoSpaceDE w:val="0"/>
              <w:autoSpaceDN w:val="0"/>
              <w:bidi w:val="0"/>
              <w:adjustRightInd w:val="0"/>
              <w:spacing w:before="60" w:after="60" w:line="360" w:lineRule="auto"/>
              <w:jc w:val="center"/>
              <w:rPr>
                <w:sz w:val="20"/>
                <w:szCs w:val="20"/>
                <w:vertAlign w:val="subscript"/>
              </w:rPr>
            </w:pPr>
            <w:r w:rsidRPr="00B66646">
              <w:rPr>
                <w:rFonts w:eastAsia="Times New Roman"/>
                <w:sz w:val="20"/>
                <w:szCs w:val="20"/>
              </w:rPr>
              <w:t>Assignment</w:t>
            </w:r>
          </w:p>
        </w:tc>
      </w:tr>
      <w:tr w:rsidR="00012D81" w:rsidRPr="00B66646" w:rsidTr="00012D81">
        <w:trPr>
          <w:jc w:val="center"/>
        </w:trPr>
        <w:tc>
          <w:tcPr>
            <w:tcW w:w="962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B66646" w:rsidRDefault="00B2612F" w:rsidP="00B66646">
            <w:pPr>
              <w:autoSpaceDE w:val="0"/>
              <w:autoSpaceDN w:val="0"/>
              <w:adjustRightInd w:val="0"/>
              <w:spacing w:before="60" w:after="60" w:line="360" w:lineRule="auto"/>
              <w:jc w:val="center"/>
              <w:rPr>
                <w:b/>
                <w:bCs/>
                <w:sz w:val="20"/>
                <w:szCs w:val="20"/>
              </w:rPr>
            </w:pPr>
            <w:r w:rsidRPr="00B66646">
              <w:rPr>
                <w:b/>
                <w:bCs/>
                <w:sz w:val="20"/>
                <w:szCs w:val="20"/>
              </w:rPr>
              <w:t>P</w:t>
            </w:r>
          </w:p>
          <w:p w:rsidR="00B2612F" w:rsidRPr="00B66646" w:rsidRDefault="00B2612F" w:rsidP="00B66646">
            <w:pPr>
              <w:autoSpaceDE w:val="0"/>
              <w:autoSpaceDN w:val="0"/>
              <w:adjustRightInd w:val="0"/>
              <w:spacing w:before="60" w:after="60" w:line="360" w:lineRule="auto"/>
              <w:jc w:val="center"/>
              <w:rPr>
                <w:b/>
                <w:bCs/>
                <w:sz w:val="20"/>
                <w:szCs w:val="20"/>
                <w:lang w:bidi="ar-EG"/>
              </w:rPr>
            </w:pPr>
            <w:r w:rsidRPr="00B66646">
              <w:rPr>
                <w:b/>
                <w:bCs/>
                <w:sz w:val="20"/>
                <w:szCs w:val="20"/>
                <w:lang w:bidi="ar-EG"/>
              </w:rPr>
              <w:t>1</w:t>
            </w:r>
          </w:p>
          <w:p w:rsidR="00B2612F" w:rsidRPr="00B66646" w:rsidRDefault="00B2612F" w:rsidP="00B66646">
            <w:pPr>
              <w:autoSpaceDE w:val="0"/>
              <w:autoSpaceDN w:val="0"/>
              <w:adjustRightInd w:val="0"/>
              <w:spacing w:before="60" w:after="60" w:line="360" w:lineRule="auto"/>
              <w:jc w:val="center"/>
              <w:rPr>
                <w:b/>
                <w:bCs/>
                <w:sz w:val="20"/>
                <w:szCs w:val="20"/>
                <w:rtl/>
                <w:lang w:bidi="ar-EG"/>
              </w:rPr>
            </w:pPr>
            <w:r w:rsidRPr="00B66646">
              <w:rPr>
                <w:b/>
                <w:bCs/>
                <w:sz w:val="20"/>
                <w:szCs w:val="20"/>
                <w:lang w:bidi="ar-EG"/>
              </w:rPr>
              <w:t>2</w:t>
            </w:r>
          </w:p>
          <w:p w:rsidR="00B2612F" w:rsidRPr="00B66646" w:rsidRDefault="00B2612F" w:rsidP="00B66646">
            <w:pPr>
              <w:autoSpaceDE w:val="0"/>
              <w:autoSpaceDN w:val="0"/>
              <w:bidi w:val="0"/>
              <w:adjustRightInd w:val="0"/>
              <w:spacing w:before="60" w:after="60" w:line="360" w:lineRule="auto"/>
              <w:jc w:val="center"/>
              <w:rPr>
                <w:sz w:val="20"/>
                <w:szCs w:val="20"/>
              </w:rPr>
            </w:pPr>
            <w:r w:rsidRPr="00B66646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647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B66646" w:rsidRDefault="00B2612F" w:rsidP="00B66646">
            <w:pPr>
              <w:autoSpaceDE w:val="0"/>
              <w:autoSpaceDN w:val="0"/>
              <w:adjustRightInd w:val="0"/>
              <w:spacing w:before="60" w:after="60" w:line="360" w:lineRule="auto"/>
              <w:jc w:val="center"/>
              <w:rPr>
                <w:sz w:val="20"/>
                <w:szCs w:val="20"/>
              </w:rPr>
            </w:pPr>
            <w:r w:rsidRPr="00B66646">
              <w:rPr>
                <w:sz w:val="20"/>
                <w:szCs w:val="20"/>
              </w:rPr>
              <w:t>260</w:t>
            </w:r>
            <w:r w:rsidR="00936D9F" w:rsidRPr="00B66646">
              <w:rPr>
                <w:sz w:val="20"/>
                <w:szCs w:val="20"/>
              </w:rPr>
              <w:t xml:space="preserve"> </w:t>
            </w:r>
            <w:r w:rsidRPr="00B66646">
              <w:rPr>
                <w:sz w:val="20"/>
                <w:szCs w:val="20"/>
              </w:rPr>
              <w:t>(53300), 313</w:t>
            </w:r>
            <w:r w:rsidR="00936D9F" w:rsidRPr="00B66646">
              <w:rPr>
                <w:sz w:val="20"/>
                <w:szCs w:val="20"/>
              </w:rPr>
              <w:t xml:space="preserve"> </w:t>
            </w:r>
            <w:r w:rsidRPr="00B66646">
              <w:rPr>
                <w:sz w:val="20"/>
                <w:szCs w:val="20"/>
              </w:rPr>
              <w:t>(2400), 360</w:t>
            </w:r>
            <w:r w:rsidR="00936D9F" w:rsidRPr="00B66646">
              <w:rPr>
                <w:sz w:val="20"/>
                <w:szCs w:val="20"/>
              </w:rPr>
              <w:t xml:space="preserve"> </w:t>
            </w:r>
            <w:r w:rsidRPr="00B66646">
              <w:rPr>
                <w:sz w:val="20"/>
                <w:szCs w:val="20"/>
              </w:rPr>
              <w:t>(3100)</w:t>
            </w:r>
          </w:p>
          <w:p w:rsidR="00B2612F" w:rsidRPr="00B66646" w:rsidRDefault="00B2612F" w:rsidP="00B66646">
            <w:pPr>
              <w:autoSpaceDE w:val="0"/>
              <w:autoSpaceDN w:val="0"/>
              <w:adjustRightInd w:val="0"/>
              <w:spacing w:before="60" w:after="60" w:line="360" w:lineRule="auto"/>
              <w:jc w:val="center"/>
              <w:rPr>
                <w:sz w:val="20"/>
                <w:szCs w:val="20"/>
              </w:rPr>
            </w:pPr>
            <w:r w:rsidRPr="00B66646">
              <w:rPr>
                <w:sz w:val="20"/>
                <w:szCs w:val="20"/>
              </w:rPr>
              <w:t>250</w:t>
            </w:r>
            <w:r w:rsidR="00936D9F" w:rsidRPr="00B66646">
              <w:rPr>
                <w:sz w:val="20"/>
                <w:szCs w:val="20"/>
              </w:rPr>
              <w:t xml:space="preserve"> </w:t>
            </w:r>
            <w:r w:rsidRPr="00B66646">
              <w:rPr>
                <w:sz w:val="20"/>
                <w:szCs w:val="20"/>
              </w:rPr>
              <w:t>(89200), 280</w:t>
            </w:r>
            <w:r w:rsidR="00936D9F" w:rsidRPr="00B66646">
              <w:rPr>
                <w:sz w:val="20"/>
                <w:szCs w:val="20"/>
              </w:rPr>
              <w:t xml:space="preserve"> </w:t>
            </w:r>
            <w:r w:rsidRPr="00B66646">
              <w:rPr>
                <w:sz w:val="20"/>
                <w:szCs w:val="20"/>
              </w:rPr>
              <w:t>(28000), 320</w:t>
            </w:r>
            <w:r w:rsidR="00936D9F" w:rsidRPr="00B66646">
              <w:rPr>
                <w:sz w:val="20"/>
                <w:szCs w:val="20"/>
              </w:rPr>
              <w:t xml:space="preserve"> </w:t>
            </w:r>
            <w:r w:rsidRPr="00B66646">
              <w:rPr>
                <w:sz w:val="20"/>
                <w:szCs w:val="20"/>
              </w:rPr>
              <w:t>(1000)</w:t>
            </w:r>
          </w:p>
          <w:p w:rsidR="00B2612F" w:rsidRPr="00B66646" w:rsidRDefault="00B2612F" w:rsidP="00B66646">
            <w:pPr>
              <w:autoSpaceDE w:val="0"/>
              <w:autoSpaceDN w:val="0"/>
              <w:adjustRightInd w:val="0"/>
              <w:spacing w:before="60" w:after="60" w:line="360" w:lineRule="auto"/>
              <w:jc w:val="center"/>
              <w:rPr>
                <w:sz w:val="20"/>
                <w:szCs w:val="20"/>
              </w:rPr>
            </w:pPr>
            <w:r w:rsidRPr="00B66646">
              <w:rPr>
                <w:sz w:val="20"/>
                <w:szCs w:val="20"/>
              </w:rPr>
              <w:t>248</w:t>
            </w:r>
            <w:r w:rsidR="00936D9F" w:rsidRPr="00B66646">
              <w:rPr>
                <w:sz w:val="20"/>
                <w:szCs w:val="20"/>
              </w:rPr>
              <w:t xml:space="preserve"> </w:t>
            </w:r>
            <w:r w:rsidRPr="00B66646">
              <w:rPr>
                <w:sz w:val="20"/>
                <w:szCs w:val="20"/>
              </w:rPr>
              <w:t>(94100), 260</w:t>
            </w:r>
            <w:r w:rsidR="00936D9F" w:rsidRPr="00B66646">
              <w:rPr>
                <w:sz w:val="20"/>
                <w:szCs w:val="20"/>
              </w:rPr>
              <w:t xml:space="preserve"> </w:t>
            </w:r>
            <w:r w:rsidRPr="00B66646">
              <w:rPr>
                <w:sz w:val="20"/>
                <w:szCs w:val="20"/>
              </w:rPr>
              <w:t>(90800), 448</w:t>
            </w:r>
            <w:r w:rsidR="00936D9F" w:rsidRPr="00B66646">
              <w:rPr>
                <w:sz w:val="20"/>
                <w:szCs w:val="20"/>
              </w:rPr>
              <w:t xml:space="preserve"> </w:t>
            </w:r>
            <w:r w:rsidRPr="00B66646">
              <w:rPr>
                <w:sz w:val="20"/>
                <w:szCs w:val="20"/>
              </w:rPr>
              <w:t>(22500)</w:t>
            </w:r>
          </w:p>
          <w:p w:rsidR="00B2612F" w:rsidRPr="00B66646" w:rsidRDefault="00B2612F" w:rsidP="00B66646">
            <w:pPr>
              <w:autoSpaceDE w:val="0"/>
              <w:autoSpaceDN w:val="0"/>
              <w:adjustRightInd w:val="0"/>
              <w:spacing w:before="60" w:after="60" w:line="360" w:lineRule="auto"/>
              <w:jc w:val="center"/>
              <w:rPr>
                <w:sz w:val="20"/>
                <w:szCs w:val="20"/>
              </w:rPr>
            </w:pPr>
            <w:r w:rsidRPr="00B66646">
              <w:rPr>
                <w:sz w:val="20"/>
                <w:szCs w:val="20"/>
              </w:rPr>
              <w:t>247</w:t>
            </w:r>
            <w:r w:rsidR="00936D9F" w:rsidRPr="00B66646">
              <w:rPr>
                <w:sz w:val="20"/>
                <w:szCs w:val="20"/>
              </w:rPr>
              <w:t xml:space="preserve"> </w:t>
            </w:r>
            <w:r w:rsidRPr="00B66646">
              <w:rPr>
                <w:sz w:val="20"/>
                <w:szCs w:val="20"/>
              </w:rPr>
              <w:t>(78400), 258</w:t>
            </w:r>
            <w:r w:rsidR="00936D9F" w:rsidRPr="00B66646">
              <w:rPr>
                <w:sz w:val="20"/>
                <w:szCs w:val="20"/>
              </w:rPr>
              <w:t xml:space="preserve"> </w:t>
            </w:r>
            <w:r w:rsidRPr="00B66646">
              <w:rPr>
                <w:sz w:val="20"/>
                <w:szCs w:val="20"/>
              </w:rPr>
              <w:t>(72900), 370</w:t>
            </w:r>
            <w:r w:rsidR="00936D9F" w:rsidRPr="00B66646">
              <w:rPr>
                <w:sz w:val="20"/>
                <w:szCs w:val="20"/>
              </w:rPr>
              <w:t xml:space="preserve"> </w:t>
            </w:r>
            <w:r w:rsidRPr="00B66646">
              <w:rPr>
                <w:sz w:val="20"/>
                <w:szCs w:val="20"/>
              </w:rPr>
              <w:t>(71600)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12" w:space="0" w:color="auto"/>
            </w:tcBorders>
          </w:tcPr>
          <w:p w:rsidR="00B2612F" w:rsidRPr="00B66646" w:rsidRDefault="00B2612F" w:rsidP="00B66646">
            <w:pPr>
              <w:autoSpaceDE w:val="0"/>
              <w:autoSpaceDN w:val="0"/>
              <w:adjustRightInd w:val="0"/>
              <w:spacing w:before="60" w:after="60" w:line="360" w:lineRule="auto"/>
              <w:jc w:val="center"/>
              <w:rPr>
                <w:sz w:val="20"/>
                <w:szCs w:val="20"/>
                <w:rtl/>
                <w:lang w:bidi="ar-EG"/>
              </w:rPr>
            </w:pPr>
            <w:r w:rsidRPr="00B66646">
              <w:rPr>
                <w:sz w:val="20"/>
                <w:szCs w:val="20"/>
              </w:rPr>
              <w:t>π→π</w:t>
            </w:r>
            <w:r w:rsidRPr="00B66646">
              <w:rPr>
                <w:sz w:val="20"/>
                <w:szCs w:val="20"/>
                <w:vertAlign w:val="superscript"/>
              </w:rPr>
              <w:t>*</w:t>
            </w:r>
            <w:r w:rsidRPr="00B66646">
              <w:rPr>
                <w:sz w:val="20"/>
                <w:szCs w:val="20"/>
              </w:rPr>
              <w:t>, dπ→π</w:t>
            </w:r>
            <w:r w:rsidRPr="00B66646">
              <w:rPr>
                <w:sz w:val="20"/>
                <w:szCs w:val="20"/>
                <w:vertAlign w:val="superscript"/>
              </w:rPr>
              <w:t>*</w:t>
            </w:r>
            <w:r w:rsidRPr="00B66646">
              <w:rPr>
                <w:sz w:val="20"/>
                <w:szCs w:val="20"/>
              </w:rPr>
              <w:t xml:space="preserve"> (MLCT).</w:t>
            </w:r>
          </w:p>
          <w:p w:rsidR="00B2612F" w:rsidRPr="00B66646" w:rsidRDefault="00B2612F" w:rsidP="00B66646">
            <w:pPr>
              <w:autoSpaceDE w:val="0"/>
              <w:autoSpaceDN w:val="0"/>
              <w:adjustRightInd w:val="0"/>
              <w:spacing w:before="60" w:after="60" w:line="360" w:lineRule="auto"/>
              <w:jc w:val="center"/>
              <w:rPr>
                <w:sz w:val="20"/>
                <w:szCs w:val="20"/>
                <w:rtl/>
              </w:rPr>
            </w:pPr>
            <w:r w:rsidRPr="00B66646">
              <w:rPr>
                <w:sz w:val="20"/>
                <w:szCs w:val="20"/>
              </w:rPr>
              <w:t>π→π</w:t>
            </w:r>
            <w:r w:rsidRPr="00B66646">
              <w:rPr>
                <w:sz w:val="20"/>
                <w:szCs w:val="20"/>
                <w:vertAlign w:val="superscript"/>
              </w:rPr>
              <w:t>*</w:t>
            </w:r>
            <w:r w:rsidRPr="00B66646">
              <w:rPr>
                <w:sz w:val="20"/>
                <w:szCs w:val="20"/>
              </w:rPr>
              <w:t>, dπ→π</w:t>
            </w:r>
            <w:r w:rsidRPr="00B66646">
              <w:rPr>
                <w:sz w:val="20"/>
                <w:szCs w:val="20"/>
                <w:vertAlign w:val="superscript"/>
              </w:rPr>
              <w:t>*</w:t>
            </w:r>
            <w:r w:rsidRPr="00B66646">
              <w:rPr>
                <w:sz w:val="20"/>
                <w:szCs w:val="20"/>
              </w:rPr>
              <w:t xml:space="preserve"> (MLCT).</w:t>
            </w:r>
          </w:p>
          <w:p w:rsidR="00B2612F" w:rsidRPr="00B66646" w:rsidRDefault="00B2612F" w:rsidP="00B66646">
            <w:pPr>
              <w:autoSpaceDE w:val="0"/>
              <w:autoSpaceDN w:val="0"/>
              <w:adjustRightInd w:val="0"/>
              <w:spacing w:before="60" w:after="60" w:line="360" w:lineRule="auto"/>
              <w:jc w:val="center"/>
              <w:rPr>
                <w:sz w:val="20"/>
                <w:szCs w:val="20"/>
                <w:lang w:bidi="ar-EG"/>
              </w:rPr>
            </w:pPr>
            <w:r w:rsidRPr="00B66646">
              <w:rPr>
                <w:sz w:val="20"/>
                <w:szCs w:val="20"/>
              </w:rPr>
              <w:t>π→π</w:t>
            </w:r>
            <w:r w:rsidRPr="00B66646">
              <w:rPr>
                <w:sz w:val="20"/>
                <w:szCs w:val="20"/>
                <w:vertAlign w:val="superscript"/>
              </w:rPr>
              <w:t>*</w:t>
            </w:r>
            <w:r w:rsidRPr="00B66646">
              <w:rPr>
                <w:sz w:val="20"/>
                <w:szCs w:val="20"/>
              </w:rPr>
              <w:t>, dπ→π</w:t>
            </w:r>
            <w:r w:rsidRPr="00B66646">
              <w:rPr>
                <w:sz w:val="20"/>
                <w:szCs w:val="20"/>
                <w:vertAlign w:val="superscript"/>
              </w:rPr>
              <w:t>*</w:t>
            </w:r>
            <w:r w:rsidRPr="00B66646">
              <w:rPr>
                <w:sz w:val="20"/>
                <w:szCs w:val="20"/>
              </w:rPr>
              <w:t xml:space="preserve"> (MLCT).</w:t>
            </w:r>
          </w:p>
          <w:p w:rsidR="00B2612F" w:rsidRPr="00B66646" w:rsidRDefault="00B2612F" w:rsidP="00B66646">
            <w:pPr>
              <w:autoSpaceDE w:val="0"/>
              <w:autoSpaceDN w:val="0"/>
              <w:adjustRightInd w:val="0"/>
              <w:spacing w:before="60" w:after="60" w:line="360" w:lineRule="auto"/>
              <w:jc w:val="center"/>
              <w:rPr>
                <w:sz w:val="20"/>
                <w:szCs w:val="20"/>
              </w:rPr>
            </w:pPr>
            <w:r w:rsidRPr="00B66646">
              <w:rPr>
                <w:sz w:val="20"/>
                <w:szCs w:val="20"/>
              </w:rPr>
              <w:t>π→π</w:t>
            </w:r>
            <w:r w:rsidRPr="00B66646">
              <w:rPr>
                <w:sz w:val="20"/>
                <w:szCs w:val="20"/>
                <w:vertAlign w:val="superscript"/>
              </w:rPr>
              <w:t>*</w:t>
            </w:r>
            <w:r w:rsidRPr="00B66646">
              <w:rPr>
                <w:sz w:val="20"/>
                <w:szCs w:val="20"/>
              </w:rPr>
              <w:t>, dπ→π</w:t>
            </w:r>
            <w:r w:rsidRPr="00B66646">
              <w:rPr>
                <w:sz w:val="20"/>
                <w:szCs w:val="20"/>
                <w:vertAlign w:val="superscript"/>
              </w:rPr>
              <w:t>*</w:t>
            </w:r>
            <w:r w:rsidRPr="00B66646">
              <w:rPr>
                <w:sz w:val="20"/>
                <w:szCs w:val="20"/>
              </w:rPr>
              <w:t xml:space="preserve"> (MLCT).</w:t>
            </w:r>
          </w:p>
        </w:tc>
      </w:tr>
    </w:tbl>
    <w:p w:rsidR="00B2612F" w:rsidRPr="00B66646" w:rsidRDefault="00B2612F" w:rsidP="00994929">
      <w:pPr>
        <w:jc w:val="right"/>
        <w:rPr>
          <w:sz w:val="20"/>
          <w:szCs w:val="20"/>
          <w:rtl/>
          <w:lang w:bidi="ar-EG"/>
        </w:rPr>
      </w:pPr>
    </w:p>
    <w:p w:rsidR="00012D81" w:rsidRPr="00012D81" w:rsidRDefault="00012D81" w:rsidP="00994929">
      <w:pPr>
        <w:jc w:val="right"/>
        <w:rPr>
          <w:rtl/>
          <w:lang w:bidi="ar-EG"/>
        </w:rPr>
      </w:pPr>
    </w:p>
    <w:p w:rsidR="00012D81" w:rsidRPr="00012D81" w:rsidRDefault="00012D81" w:rsidP="00994929">
      <w:pPr>
        <w:jc w:val="right"/>
        <w:rPr>
          <w:rtl/>
          <w:lang w:bidi="ar-EG"/>
        </w:rPr>
      </w:pPr>
    </w:p>
    <w:p w:rsidR="00012D81" w:rsidRPr="00012D81" w:rsidRDefault="00012D81" w:rsidP="00994929">
      <w:pPr>
        <w:jc w:val="right"/>
        <w:rPr>
          <w:rtl/>
          <w:lang w:bidi="ar-EG"/>
        </w:rPr>
      </w:pPr>
    </w:p>
    <w:p w:rsidR="00B2612F" w:rsidRPr="00012D81" w:rsidRDefault="00B2612F" w:rsidP="00AA4CF3">
      <w:pPr>
        <w:tabs>
          <w:tab w:val="left" w:pos="6053"/>
        </w:tabs>
        <w:bidi w:val="0"/>
        <w:jc w:val="both"/>
        <w:rPr>
          <w:iCs/>
          <w:lang w:bidi="ar-EG"/>
        </w:rPr>
      </w:pPr>
    </w:p>
    <w:p w:rsidR="00012D81" w:rsidRPr="00012D81" w:rsidRDefault="00012D81" w:rsidP="00012D81">
      <w:pPr>
        <w:tabs>
          <w:tab w:val="left" w:pos="6053"/>
        </w:tabs>
        <w:bidi w:val="0"/>
        <w:jc w:val="both"/>
        <w:rPr>
          <w:iCs/>
          <w:lang w:bidi="ar-EG"/>
        </w:rPr>
      </w:pPr>
    </w:p>
    <w:p w:rsidR="00012D81" w:rsidRPr="00012D81" w:rsidRDefault="00012D81" w:rsidP="00012D81">
      <w:pPr>
        <w:tabs>
          <w:tab w:val="left" w:pos="6053"/>
        </w:tabs>
        <w:bidi w:val="0"/>
        <w:spacing w:line="360" w:lineRule="auto"/>
        <w:jc w:val="center"/>
        <w:rPr>
          <w:iCs/>
          <w:lang w:bidi="ar-EG"/>
        </w:rPr>
      </w:pPr>
    </w:p>
    <w:p w:rsidR="00B2612F" w:rsidRPr="00012D81" w:rsidRDefault="00012D81" w:rsidP="00012D81">
      <w:pPr>
        <w:tabs>
          <w:tab w:val="left" w:pos="6053"/>
        </w:tabs>
        <w:bidi w:val="0"/>
        <w:spacing w:line="360" w:lineRule="auto"/>
        <w:jc w:val="center"/>
      </w:pPr>
      <w:r w:rsidRPr="00012D81">
        <w:pict>
          <v:group id="Canvas 91" o:spid="_x0000_s1026" editas="canvas" style="width:6in;height:212.7pt;mso-position-horizontal-relative:char;mso-position-vertical-relative:line" coordsize="54864,27012">
            <v:shape id="_x0000_s1027" type="#_x0000_t75" style="position:absolute;width:54864;height:27012;visibility:visible" stroked="t" strokecolor="#002060">
              <v:fill o:detectmouseclick="t"/>
              <v:path o:connecttype="none"/>
            </v:shape>
            <v:line id="Line 700" o:spid="_x0000_s1028" style="position:absolute;visibility:visible" from="2398,24599" to="55290,24604" o:connectortype="straight" strokeweight="19e-5mm"/>
            <v:line id="Line 701" o:spid="_x0000_s1029" style="position:absolute;visibility:visible" from="2405,24604" to="2411,24773" o:connectortype="straight" strokeweight="19e-5mm"/>
            <v:line id="Line 702" o:spid="_x0000_s1030" style="position:absolute;visibility:visible" from="6201,24604" to="6207,24773" o:connectortype="straight" strokeweight="19e-5mm"/>
            <v:line id="Line 703" o:spid="_x0000_s1031" style="position:absolute;visibility:visible" from="9945,24604" to="9951,24773" o:connectortype="straight" strokeweight="19e-5mm"/>
            <v:line id="Line 704" o:spid="_x0000_s1032" style="position:absolute;visibility:visible" from="13741,24604" to="13747,24773" o:connectortype="straight" strokeweight="19e-5mm"/>
            <v:line id="Line 705" o:spid="_x0000_s1033" style="position:absolute;visibility:visible" from="17491,24604" to="17498,24773" o:connectortype="straight" strokeweight="19e-5mm"/>
            <v:line id="Line 706" o:spid="_x0000_s1034" style="position:absolute;visibility:visible" from="21288,24604" to="21294,24773" o:connectortype="straight" strokeweight="19e-5mm"/>
            <v:line id="Line 707" o:spid="_x0000_s1035" style="position:absolute;visibility:visible" from="25032,24604" to="25038,24773" o:connectortype="straight" strokeweight="19e-5mm"/>
            <v:line id="Line 708" o:spid="_x0000_s1036" style="position:absolute;visibility:visible" from="28828,24604" to="28834,24773" o:connectortype="straight" strokeweight="19e-5mm"/>
            <v:line id="Line 709" o:spid="_x0000_s1037" style="position:absolute;visibility:visible" from="32624,24604" to="32630,24773" o:connectortype="straight" strokeweight="19e-5mm"/>
            <v:line id="Line 710" o:spid="_x0000_s1038" style="position:absolute;visibility:visible" from="36374,24604" to="36381,24773" o:connectortype="straight" strokeweight="19e-5mm"/>
            <v:line id="Line 711" o:spid="_x0000_s1039" style="position:absolute;visibility:visible" from="40164,24604" to="40171,24773" o:connectortype="straight" strokeweight="19e-5mm"/>
            <v:line id="Line 712" o:spid="_x0000_s1040" style="position:absolute;visibility:visible" from="43960,24604" to="43967,24773" o:connectortype="straight" strokeweight="19e-5mm"/>
            <v:line id="Line 713" o:spid="_x0000_s1041" style="position:absolute;visibility:visible" from="47756,24604" to="47763,24773" o:connectortype="straight" strokeweight="19e-5mm"/>
            <v:line id="Line 714" o:spid="_x0000_s1042" style="position:absolute;visibility:visible" from="51507,24604" to="51513,24773" o:connectortype="straight" strokeweight="19e-5mm"/>
            <v:line id="Line 715" o:spid="_x0000_s1043" style="position:absolute;visibility:visible" from="55296,24604" to="55303,24773" o:connectortype="straight" strokeweight="19e-5mm"/>
            <v:line id="Line 716" o:spid="_x0000_s1044" style="position:absolute;flip:y;visibility:visible" from="2398,976" to="2405,25072" o:connectortype="straight" strokeweight="19e-5mm"/>
            <v:line id="Line 717" o:spid="_x0000_s1045" style="position:absolute;flip:x;visibility:visible" from="2223,24604" to="2405,24609" o:connectortype="straight" strokeweight="19e-5mm"/>
            <v:line id="Line 718" o:spid="_x0000_s1046" style="position:absolute;flip:x;visibility:visible" from="2223,23751" to="2405,23756" o:connectortype="straight" strokeweight="19e-5mm"/>
            <v:line id="Line 719" o:spid="_x0000_s1047" style="position:absolute;flip:x;visibility:visible" from="2223,22565" to="2405,22570" o:connectortype="straight" strokeweight="19e-5mm"/>
            <v:line id="Line 720" o:spid="_x0000_s1048" style="position:absolute;flip:x;visibility:visible" from="2223,21379" to="2405,21384" o:connectortype="straight" strokeweight="19e-5mm"/>
            <v:line id="Line 721" o:spid="_x0000_s1049" style="position:absolute;flip:x;visibility:visible" from="2223,20192" to="2405,20197" o:connectortype="straight" strokeweight="19e-5mm"/>
            <v:line id="Line 722" o:spid="_x0000_s1050" style="position:absolute;flip:x;visibility:visible" from="2223,18961" to="2405,18966" o:connectortype="straight" strokeweight="19e-5mm"/>
            <v:line id="Line 723" o:spid="_x0000_s1051" style="position:absolute;flip:x;visibility:visible" from="2223,17775" to="2405,17780" o:connectortype="straight" strokeweight="19e-5mm"/>
            <v:line id="Line 724" o:spid="_x0000_s1052" style="position:absolute;flip:x;visibility:visible" from="2223,16583" to="2405,16588" o:connectortype="straight" strokeweight="19e-5mm"/>
            <v:line id="Line 725" o:spid="_x0000_s1053" style="position:absolute;flip:x;visibility:visible" from="2223,15357" to="2405,15362" o:connectortype="straight" strokeweight="19e-5mm"/>
            <v:line id="Line 726" o:spid="_x0000_s1054" style="position:absolute;flip:x;visibility:visible" from="2223,14166" to="2405,14171" o:connectortype="straight" strokeweight="19e-5mm"/>
            <v:line id="Line 727" o:spid="_x0000_s1055" style="position:absolute;flip:x;visibility:visible" from="2223,12980" to="2405,12984" o:connectortype="straight" strokeweight="19e-5mm"/>
            <v:line id="Line 728" o:spid="_x0000_s1056" style="position:absolute;flip:x;visibility:visible" from="2223,11748" to="2405,11753" o:connectortype="straight" strokeweight="19e-5mm"/>
            <v:line id="Line 729" o:spid="_x0000_s1057" style="position:absolute;flip:x;visibility:visible" from="2223,10562" to="2405,10567" o:connectortype="straight" strokeweight="19e-5mm"/>
            <v:line id="Line 730" o:spid="_x0000_s1058" style="position:absolute;flip:x;visibility:visible" from="2223,9376" to="2405,9381" o:connectortype="straight" strokeweight="19e-5mm"/>
            <v:line id="Line 731" o:spid="_x0000_s1059" style="position:absolute;flip:x;visibility:visible" from="2223,8189" to="2405,8194" o:connectortype="straight" strokeweight="19e-5mm"/>
            <v:line id="Line 732" o:spid="_x0000_s1060" style="position:absolute;flip:x;visibility:visible" from="2223,6958" to="2405,6963" o:connectortype="straight" strokeweight="19e-5mm"/>
            <v:line id="Line 733" o:spid="_x0000_s1061" style="position:absolute;flip:x;visibility:visible" from="2223,5772" to="2405,5777" o:connectortype="straight" strokeweight="19e-5mm"/>
            <v:line id="Line 734" o:spid="_x0000_s1062" style="position:absolute;flip:x;visibility:visible" from="2223,4580" to="2405,4585" o:connectortype="straight" strokeweight="19e-5mm"/>
            <v:line id="Line 735" o:spid="_x0000_s1063" style="position:absolute;flip:x;visibility:visible" from="2223,3354" to="2405,3359" o:connectortype="straight" strokeweight="19e-5mm"/>
            <v:line id="Line 736" o:spid="_x0000_s1064" style="position:absolute;flip:x;visibility:visible" from="2223,2163" to="2405,2168" o:connectortype="straight" strokeweight="19e-5mm"/>
            <v:line id="Line 737" o:spid="_x0000_s1065" style="position:absolute;flip:x;visibility:visible" from="2223,976" to="2405,981" o:connectortype="straight" strokeweight="19e-5mm"/>
            <v:line id="Line 738" o:spid="_x0000_s1066" style="position:absolute;flip:x;visibility:visible" from="2223,508" to="2405,513" o:connectortype="straight" strokeweight="19e-5mm"/>
            <v:rect id="Rectangle 739" o:spid="_x0000_s1067" style="position:absolute;left:1560;top:24943;width:1586;height:2033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2400</w:t>
                    </w:r>
                  </w:p>
                </w:txbxContent>
              </v:textbox>
            </v:rect>
            <v:rect id="Rectangle 740" o:spid="_x0000_s1068" style="position:absolute;left:5557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4000</w:t>
                    </w:r>
                  </w:p>
                </w:txbxContent>
              </v:textbox>
            </v:rect>
            <v:rect id="Rectangle 741" o:spid="_x0000_s1069" style="position:absolute;left:9301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3600</w:t>
                    </w:r>
                  </w:p>
                </w:txbxContent>
              </v:textbox>
            </v:rect>
            <v:rect id="Rectangle 742" o:spid="_x0000_s1070" style="position:absolute;left:13097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3200</w:t>
                    </w:r>
                  </w:p>
                </w:txbxContent>
              </v:textbox>
            </v:rect>
            <v:rect id="Rectangle 743" o:spid="_x0000_s1071" style="position:absolute;left:16848;top:24943;width:1566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2800</w:t>
                    </w:r>
                  </w:p>
                </w:txbxContent>
              </v:textbox>
            </v:rect>
            <v:rect id="Rectangle 744" o:spid="_x0000_s1072" style="position:absolute;left:20644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2400</w:t>
                    </w:r>
                  </w:p>
                </w:txbxContent>
              </v:textbox>
            </v:rect>
            <v:rect id="Rectangle 745" o:spid="_x0000_s1073" style="position:absolute;left:24388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2000</w:t>
                    </w:r>
                  </w:p>
                </w:txbxContent>
              </v:textbox>
            </v:rect>
            <v:rect id="Rectangle 746" o:spid="_x0000_s1074" style="position:absolute;left:28184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1800</w:t>
                    </w:r>
                  </w:p>
                </w:txbxContent>
              </v:textbox>
            </v:rect>
            <v:rect id="Rectangle 747" o:spid="_x0000_s1075" style="position:absolute;left:31980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1600</w:t>
                    </w:r>
                  </w:p>
                </w:txbxContent>
              </v:textbox>
            </v:rect>
            <v:rect id="Rectangle 748" o:spid="_x0000_s1076" style="position:absolute;left:35731;top:24943;width:1566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1400</w:t>
                    </w:r>
                  </w:p>
                </w:txbxContent>
              </v:textbox>
            </v:rect>
            <v:rect id="Rectangle 749" o:spid="_x0000_s1077" style="position:absolute;left:39520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1200</w:t>
                    </w:r>
                  </w:p>
                </w:txbxContent>
              </v:textbox>
            </v:rect>
            <v:rect id="Rectangle 750" o:spid="_x0000_s1078" style="position:absolute;left:43317;top:24943;width:1566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1000</w:t>
                    </w:r>
                  </w:p>
                </w:txbxContent>
              </v:textbox>
            </v:rect>
            <v:rect id="Rectangle 751" o:spid="_x0000_s1079" style="position:absolute;left:47243;top:24943;width:1176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800</w:t>
                    </w:r>
                  </w:p>
                </w:txbxContent>
              </v:textbox>
            </v:rect>
            <v:rect id="Rectangle 752" o:spid="_x0000_s1080" style="position:absolute;left:50993;top:24943;width:117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600</w:t>
                    </w:r>
                  </w:p>
                </w:txbxContent>
              </v:textbox>
            </v:rect>
            <v:rect id="Rectangle 753" o:spid="_x0000_s1081" style="position:absolute;left:53600;top:24943;width:1761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400.0</w:t>
                    </w:r>
                  </w:p>
                </w:txbxContent>
              </v:textbox>
            </v:rect>
            <v:rect id="Rectangle 754" o:spid="_x0000_s1082" style="position:absolute;left:27879;top:25720;width:4127;height:2029;visibility:visible" filled="f" stroked="f">
              <v:textbox inset="0,0,0,0">
                <w:txbxContent>
                  <w:p w:rsidR="00012D81" w:rsidRPr="00DF37D5" w:rsidRDefault="00012D81" w:rsidP="00D17775">
                    <w:pPr>
                      <w:rPr>
                        <w:b/>
                        <w:bCs/>
                        <w:sz w:val="36"/>
                        <w:szCs w:val="36"/>
                      </w:rPr>
                    </w:pPr>
                    <w:r w:rsidRPr="00DF37D5">
                      <w:rPr>
                        <w:b/>
                        <w:bCs/>
                        <w:color w:val="000000"/>
                        <w:sz w:val="18"/>
                        <w:szCs w:val="18"/>
                      </w:rPr>
                      <w:t>cm</w:t>
                    </w:r>
                    <w:r w:rsidRPr="00DF37D5">
                      <w:rPr>
                        <w:b/>
                        <w:bCs/>
                        <w:color w:val="000000"/>
                        <w:sz w:val="18"/>
                        <w:szCs w:val="18"/>
                        <w:vertAlign w:val="superscript"/>
                      </w:rPr>
                      <w:t>-1</w:t>
                    </w:r>
                  </w:p>
                </w:txbxContent>
              </v:textbox>
            </v:rect>
            <v:rect id="Rectangle 755" o:spid="_x0000_s1083" style="position:absolute;top:12556;width:1488;height:2029;visibility:visible" filled="f" stroked="f">
              <v:textbox inset="0,0,0,0">
                <w:txbxContent>
                  <w:p w:rsidR="00012D81" w:rsidRPr="00DF37D5" w:rsidRDefault="00012D81" w:rsidP="00D17775">
                    <w:pPr>
                      <w:rPr>
                        <w:sz w:val="32"/>
                        <w:szCs w:val="32"/>
                      </w:rPr>
                    </w:pPr>
                    <w:r w:rsidRPr="00DF37D5">
                      <w:rPr>
                        <w:color w:val="000000"/>
                        <w:sz w:val="16"/>
                        <w:szCs w:val="16"/>
                      </w:rPr>
                      <w:t xml:space="preserve">%T </w:t>
                    </w:r>
                  </w:p>
                </w:txbxContent>
              </v:textbox>
            </v:rect>
            <v:shape id="Freeform 756" o:spid="_x0000_s1084" style="position:absolute;left:2398;top:4;width:52892;height:24605;visibility:visible;mso-wrap-style:square;v-text-anchor:top" coordsize="8137,4834" path="m,3472r,l7,3472r7,l20,3472r,-8l27,3464r7,l41,3464r7,l55,3464r7,l69,3464r6,l82,3464r7,l96,3464r,8l103,3472r7,l117,3481r6,l130,3481r,8l137,3489r7,l151,3489r7,9l165,3498r,8l172,3506r,-8l178,3498r,-9l185,3481r7,-9l199,3472r,-8l206,3464r7,l213,3455r7,l226,3455r7,l233,3447r7,l247,3447r7,l261,3438r7,l275,3438r6,l281,3430r7,l295,3430r7,l302,3421r7,l316,3421r,-8l323,3413r6,l336,3413r,-9l343,3404r7,l357,3404r,-8l364,3396r7,l378,3396r,-9l384,3387r7,l391,3379r7,l405,3379r7,-9l419,3370r7,-8l432,3362r7,-9l446,3353r,-8l453,3345r7,l460,3336r7,l474,3327r7,l487,3319r7,l501,3319r7,-9l515,3310r7,l522,3302r7,l535,3293r7,l542,3285r7,l556,3276r7,l563,3268r7,-9l577,3259r,-8l584,3251r6,l590,3242r7,l604,3242r7,-8l618,3234r,-9l625,3225r7,l632,3217r6,l645,3217r7,-9l659,3208r7,l673,3208r7,-8l680,3191r7,l693,3183r7,-9l707,3166r7,-9l714,3149r7,l721,3140r7,-8l728,3123r7,l735,3115r7,l742,3106r6,-8l748,3089r7,l755,3081r7,l762,3072r7,l769,3064r7,-9l783,3055r,-8l790,3047r,-9l796,3038r,-8l803,3030r,-9l810,3021r7,-8l824,3013r,-9l831,3004r7,l845,2996r6,l858,2996r,-9l865,2987r7,l879,2987r7,l886,2979r7,l899,2979r,-9l906,2962r7,-9l920,2945r,-9l927,2928r,-9l934,2919r,-8l934,2902r7,l941,2894r7,-9l948,2877r6,l954,2868r7,l961,2859r7,l975,2859r7,l989,2859r,9l996,2868r6,l1009,2868r,9l1016,2877r7,l1030,2877r7,l1044,2877r7,l1051,2868r6,l1064,2868r,9l1071,2877r7,l1078,2885r7,l1092,2885r7,l1099,2894r6,8l1112,2911r7,8l1126,2919r,9l1126,2936r7,l1133,2945r7,l1140,2953r,9l1147,2962r,8l1154,2979r,8l1160,2987r,9l1160,3004r7,9l1174,3021r,9l1181,3038r,9l1188,3055r,9l1195,3072r,9l1195,3089r7,l1202,3098r6,8l1215,3115r,8l1222,3132r,8l1229,3149r7,8l1236,3166r7,8l1250,3183r,8l1257,3191r,9l1263,3208r7,9l1270,3225r7,l1277,3234r7,l1284,3242r7,l1291,3251r7,l1298,3259r7,l1311,3268r,8l1318,3276r7,9l1332,3285r,8l1339,3293r7,9l1346,3310r7,l1360,3310r6,l1373,3310r,9l1380,3319r7,-9l1394,3310r7,l1401,3302r7,l1414,3293r7,-8l1421,3276r7,l1428,3268r7,l1435,3259r7,l1442,3251r,-9l1449,3242r,-8l1456,3225r,-8l1463,3208r,-8l1463,3191r6,-8l1469,3174r7,-8l1476,3157r,-8l1483,3140r,-17l1490,3115r,-9l1497,3098r,-9l1497,3072r7,-8l1504,3055r7,-17l1511,3030r6,-9l1517,3013r,-9l1524,2996r,-17l1531,2970r,-8l1538,2953r,-8l1538,2936r7,-17l1545,2911r7,-9l1552,2894r,-9l1559,2877r,-9l1566,2868r,-9l1572,2851r,-9l1572,2834r7,l1579,2825r7,-8l1593,2808r,-8l1593,2791r7,l1600,2783r7,-9l1607,2766r7,l1614,2757r6,l1620,2749r7,l1627,2740r7,l1634,2732r7,l1648,2723r,-8l1655,2715r7,-9l1669,2698r6,-9l1682,2681r,-9l1689,2664r7,-9l1703,2647r,-9l1710,2638r,-8l1717,2621r,-8l1724,2613r,-9l1724,2596r6,l1730,2587r7,-8l1744,2570r,-8l1751,2553r7,-8l1758,2536r7,-8l1772,2519r6,-8l1778,2502r7,l1792,2494r,-9l1799,2485r,-8l1806,2477r,-9l1813,2468r,-8l1820,2451r7,-8l1833,2434r,-8l1840,2426r,-9l1847,2417r,-8l1854,2409r,-9l1861,2400r,-9l1868,2391r,-8l1875,2374r6,-8l1881,2357r7,l1888,2349r7,l1895,2340r7,l1902,2332r7,l1916,2323r7,-8l1930,2315r,-9l1936,2306r7,-8l1950,2298r7,8l1964,2315r,8l1964,2340r7,26l1971,2374r7,9l1978,2409r6,51l1984,2545r,102l1991,2740r,43l1998,2774r,-25l2005,2740r,34l2012,2825r,52l2019,2885r,-26l2019,2834r7,l2026,2868r7,60l2033,2953r6,-25l2039,2842r,-76l2046,2698r,-51l2053,2604r,-42l2060,2536r,-25l2060,2485r7,-17l2067,2451r7,-17l2074,2426r7,-9l2081,2400r,-9l2087,2374r,-8l2094,2357r,-8l2094,2340r7,-8l2101,2323r7,-8l2115,2315r,-9l2122,2315r,25l2129,2374r,52l2136,2477r,59l2136,2587r6,34l2142,2655r7,43l2149,2723r,-17l2156,2647r,-68l2163,2519r,-42l2170,2434r,-25l2170,2383r7,-17l2177,2349r7,-17l2184,2323r6,-17l2190,2298r,-9l2197,2281r,-9l2204,2272r,-8l2211,2255r7,-8l2225,2238r,-8l2232,2230r,-9l2239,2213r,-9l2245,2196r,-9l2252,2187r,-8l2259,2179r7,-9l2273,2170r,-8l2280,2162r,-9l2287,2153r,-8l2293,2145r7,-9l2307,2136r,-8l2314,2128r,-9l2321,2119r,-8l2328,2111r,-9l2335,2102r,-8l2342,2094r,-9l2348,2085r,-8l2355,2077r,-9l2362,2060r7,-9l2376,2043r7,-9l2390,2026r6,l2396,2017r7,-8l2410,2009r,-9l2417,2000r,-8l2424,1992r7,l2431,1983r7,l2438,1975r7,l2451,1975r,-9l2458,1966r,-8l2465,1958r7,-9l2479,1941r7,l2486,1932r7,l2493,1924r6,l2506,1915r7,-9l2520,1898r7,l2527,1889r7,-8l2541,1881r7,-9l2554,1864r7,l2561,1855r7,l2575,1847r7,l2582,1838r7,l2596,1838r6,-8l2609,1830r,-9l2616,1821r7,l2623,1813r7,l2637,1813r7,-9l2651,1804r,-8l2657,1796r,-9l2664,1787r,-8l2671,1779r7,-9l2678,1762r7,l2692,1753r7,l2699,1745r7,l2712,1736r7,-8l2726,1728r7,-9l2740,1711r7,l2747,1702r7,l2760,1694r7,l2767,1685r7,l2774,1677r7,l2788,1677r,-9l2795,1668r7,-8l2809,1660r,-9l2815,1651r7,l2829,1643r7,l2836,1634r7,l2843,1626r7,l2857,1617r6,l2863,1609r7,l2870,1600r7,l2884,1600r,-8l2891,1592r7,l2905,1583r7,l2912,1575r6,l2918,1583r7,17l2925,1617r7,17l2932,1643r7,l2939,1626r7,-17l2946,1592r7,-26l2953,1532r7,-34l2960,1464r,-34l2966,1396r,-26l2973,1353r,17l2973,1447r7,77l2980,1515r7,-51l2987,1438r7,-8l2994,1421r7,l3001,1413r7,-9l3015,1404r,-8l3021,1396r,8l3028,1413r7,l3042,1413r,8l3049,1430r7,l3056,1438r7,l3069,1438r,9l3076,1456r7,-9l3083,1438r7,l3090,1430r7,-9l3104,1421r,-8l3111,1413r7,-9l3124,1404r,9l3131,1413r7,8l3145,1421r,-8l3152,1404r7,l3166,1404r6,-8l3179,1387r7,-8l3193,1379r7,l3200,1370r7,l3207,1362r7,l3221,1353r6,l3227,1345r7,-9l3241,1328r,-9l3248,1319r,-8l3255,1311r7,-9l3269,1294r6,l3275,1285r7,l3289,1277r7,l3296,1268r7,l3310,1268r,-8l3317,1260r7,-9l3330,1251r7,l3337,1243r7,l3351,1243r,-9l3358,1234r7,l3372,1234r,-8l3378,1226r7,l3385,1217r,-8l3392,1209r7,-9l3406,1192r7,-9l3420,1183r,-8l3427,1175r,-9l3433,1166r7,l3447,1158r7,l3454,1149r7,l3468,1149r7,l3475,1141r6,8l3488,1149r7,l3502,1141r,-9l3509,1132r7,l3523,1132r7,l3536,1132r7,l3550,1132r7,l3564,1132r7,l3578,1124r,-9l3584,1107r7,l3598,1107r7,-9l3612,1090r,-9l3619,1073r7,-9l3633,1064r6,-8l3646,1047r7,-8l3653,1030r7,l3667,1030r7,-8l3681,1022r7,-9l3694,1013r,-8l3701,1005r7,-9l3715,988r7,l3729,988r,-9l3736,979r6,l3749,970r7,l3763,970r7,-8l3777,962r7,-9l3791,953r6,l3804,953r,-8l3811,945r7,l3825,945r7,-9l3839,936r6,l3852,928r7,l3866,928r7,-9l3880,919r7,l3894,919r6,l3907,919r7,l3921,919r,-8l3928,911r7,l3942,902r6,9l3955,911r7,l3969,902r7,l3983,902r7,-8l3997,894r6,-9l4010,885r7,-8l4024,877r7,-9l4038,868r,-8l4045,851r6,l4058,843r7,l4072,834r,-8l4079,826r7,-9l4093,809r7,l4106,800r7,l4113,792r7,l4127,783r7,-8l4141,775r7,-9l4154,758r7,l4168,758r7,-9l4182,749r7,l4196,741r7,l4209,741r7,l4223,741r7,l4237,741r7,l4251,741r6,l4264,741r7,l4278,741r7,l4292,741r7,l4306,741r6,l4319,741r7,8l4333,749r7,-8l4347,741r7,l4360,741r7,l4374,741r7,l4388,749r7,l4402,749r7,l4415,749r,9l4422,758r7,8l4436,775r7,l4450,783r7,9l4463,800r7,9l4477,817r7,9l4491,826r,8l4498,843r7,l4512,851r6,9l4525,860r7,8l4539,877r7,l4553,877r7,l4566,877r,-9l4573,868r7,l4587,860r7,-9l4601,851r7,-8l4608,834r7,-8l4621,817r7,-17l4635,792r7,-9l4649,766r,-17l4656,741r7,-17l4670,707r6,-17l4683,673r,-9l4690,647r7,-17l4704,613r7,-17l4718,579r6,-17l4724,545r7,-17l4738,520r7,-18l4752,485r7,-8l4759,460r7,-17l4773,434r6,-8l4786,417r7,-8l4800,400r,-8l4807,383r7,-8l4821,366r6,-8l4834,349r7,l4848,341r7,l4862,332r7,l4876,332r,-8l4882,324r7,8l4896,332r7,-8l4910,324r7,l4924,324r6,8l4937,332r7,l4951,332r,9l4958,341r7,-9l4972,332r7,9l4985,358r7,17l4999,383r7,l5013,366r7,-25l5027,366r,68l5033,451r7,-17l5047,460r7,34l5061,460r7,-68l5068,460r7,111l5082,622r6,17l5095,681r7,94l5102,885r7,145l5116,1200r7,128l5130,1456r6,85l5143,1532r,-42l5150,1481r7,-8l5164,1490r7,34l5178,1558r,68l5185,1668r6,9l5198,1694r7,17l5212,1711r7,l5219,1702r7,-85l5233,1507r6,-77l5246,1379r7,l5253,1370r7,-93l5267,1149r7,-76l5281,1005r7,-60l5294,885r,-42l5301,792r7,-26l5315,758r7,-9l5329,749r7,-17l5336,698r6,-17l5349,690r7,-9l5363,681r7,-17l5370,639r7,-34l5384,588r7,-9l5397,571r7,-34l5411,502r,9l5418,528r7,17l5432,545r7,l5445,562r,26l5452,630r7,68l5466,834r7,264l5480,1379r7,162l5487,1617r7,17l5500,1541r7,-196l5514,1141r7,-136l5521,919r7,-8l5535,979r7,77l5549,1115r6,68l5562,1175r,-111l5569,919r7,-144l5583,673r7,-68l5597,562r,-34l5603,511r7,-17l5617,477r7,-26l5631,426r7,-9l5645,400r7,-17l5658,375r7,l5672,375r7,l5679,358r7,-9l5693,349r7,l5706,349r7,-8l5720,341r7,17l5734,366r7,l5748,349r7,-8l5761,332r7,-8l5775,315r7,-8l5789,307r,8l5796,307r7,-9l5809,290r7,l5823,290r7,8l5830,290r7,-9l5844,290r7,8l5858,315r6,l5871,324r7,25l5885,366r7,17l5899,400r7,26l5906,460r6,34l5919,537r7,34l5933,622r7,59l5940,758r7,76l5954,911r7,102l5967,1132r7,136l5981,1430r,196l5988,1847r7,281l6002,2477r7,442l6015,3481r7,578l6022,4510r7,256l6036,4834r7,-137l6050,4400r7,-315l6057,3881r7,-68l6070,3830r7,42l6084,3872r7,-8l6098,3915r,110l6105,4178r7,94l6118,4195r7,-255l6132,3617r,-281l6139,3115r7,-170l6153,2774r7,-178l6167,2391r6,-221l6173,1949r7,-187l6187,1609r7,-136l6201,1362r7,-102l6208,1175r7,-77l6221,1039r7,-60l6235,928r7,-34l6249,860r,-9l6256,877r7,68l6270,1081r6,213l6283,1592r,383l6290,2332r7,204l6304,2655r7,179l6318,3089r6,315l6324,3693r7,145l6338,3770r7,-255l6352,3174r7,-340l6366,2528r,-273l6373,2026r6,-205l6386,1660r7,-119l6400,1464r,-34l6407,1473r7,153l6421,1906r6,417l6434,2740r7,111l6441,2655r7,-195l6455,2468r7,145l6469,2672r7,-144l6476,2272r6,-221l6489,1898r7,-94l6503,1762r7,l6517,1779r,17l6524,1813r7,17l6537,1864r7,51l6551,1915r,-85l6558,1736r7,-8l6572,1838r7,239l6585,2400r7,298l6592,2928r7,195l6606,3413r7,348l6620,4008r7,17l6627,3847r7,-264l6640,3293r7,-314l6654,2681r7,-238l6668,2289r,-93l6675,2085r7,-161l6688,1753r7,-136l6702,1507r7,-86l6709,1345r7,-60l6723,1234r7,-51l6737,1141r6,-43l6743,1064r7,-34l6757,996r7,-34l6771,928r7,-34l6785,877r,-26l6791,826r7,-26l6805,783r7,-17l6819,758r,-26l6826,715r7,-25l6840,681r6,-8l6853,656r7,-26l6860,613r7,l6874,605r7,-9l6888,579r6,-17l6894,554r7,-9l6908,528r7,-8l6922,502r7,l6936,494r,-9l6943,477r6,-9l6956,460r7,-9l6970,443r7,l6977,426r7,-9l6991,417r6,-8l7004,409r7,-17l7011,383r7,l7025,383r7,9l7039,375r7,-17l7052,349r7,l7066,332r7,-17l7080,307r7,8l7094,307r6,-17l7107,281r7,9l7121,298r7,-8l7128,281r7,-8l7142,281r7,17l7155,298r7,-8l7162,307r7,68l7176,494r7,145l7190,724r7,l7203,741r,93l7210,996r7,128l7224,1183r7,77l7238,1217r,-187l7245,826r7,-136l7258,605r7,-51l7272,528r7,-34l7279,485r7,17l7293,571r7,85l7306,766r7,196l7320,1226r,255l7327,1685r7,26l7341,1524r7,-256l7355,1158r,-307l7361,630r7,17l7375,613r7,-42l7389,554r7,-26l7396,485r7,-34l7409,426r7,l7423,417r7,-25l7430,358r7,-17l7444,341r7,l7458,324r6,-17l7471,290r7,17l7485,307r7,-26l7499,264r7,l7506,273r7,l7519,264r7,-8l7533,256r7,l7547,256r,-9l7554,239r7,l7567,239r7,-9l7581,230r7,-8l7595,222r7,-9l7609,213r7,-8l7622,205r,-9l7629,196r7,-8l7643,188r7,-9l7657,179r7,-8l7670,162r7,-8l7684,154r7,-9l7698,137r7,-9l7712,120r7,-9l7725,111r7,-8l7739,94r7,l7753,94r7,-17l7767,60r6,-8l7773,60r7,l7787,43r7,-26l7801,26r7,17l7815,52r,-26l7822,r6,l7835,17r7,l7849,17r,-8l7856,17r7,26l7870,69r6,8l7883,94r7,43l7890,230r7,128l7904,477r7,51l7918,520r7,-60l7925,366r6,-68l7938,230r7,-59l7952,162r7,17l7966,162r,-51l7973,137r6,85l7986,315r7,77l8000,417r7,-8l8014,451r7,94l8028,681r6,204l8041,1226r,459l8048,2136r7,341l8062,2613r7,-60l8076,2357r6,-357l8082,1617r7,-213l8096,1200r7,-221l8110,783r7,-127l8117,537r7,-103l8131,349r6,-144e" filled="f" strokeweight="19e-5mm">
              <v:path arrowok="t" o:connecttype="custom" o:connectlocs="37604814,897438886;75210277,903915502;116195241,890702676;153800704,879821615;194363149,866608789;231968612,851064198;272531057,833446927;310559039,807021274;351121484,778263857;388726947,760646586;429289392,745361080;466894856,751838205;507879819,800285064;545485282,842255308;586047727,857540814;623653191,815829655;664215635,736293614;705201248,698986392;742806062,657016149;783369157,624113881;820973970,595356464;861537065,758573906;899564397,628517817;940127492,579811872;977732305,548981775;1018295400,520483443;1055900213,498461727;1096885827,476181435;1134490640,456491484;1175053735,434470277;1212658548,414521241;1253221643,361669937;1291248975,372550998;1331812070,363742617;1369416884,341720900;1409979978,324103629;1448007310,302082422;1505893671,293274041;1584061580,251303798;1662652006,236018292;1740819915,205188195;1819410341,191975369;1897578250,216069256;1978703789,174358098;2057294216,86013166;2135462124,127983410;2147483646,370478318;2147483646,141196236;2147483646,127983410;2147483646,79536041;2147483646,421257451;2147483646,562194601;2147483646,734220934;2147483646,496130471;2147483646,306486867;2147483646,134719620;2147483646,75132105;2147483646,130056090;2147483646,75132105;2147483646,44302008;2147483646,4404445;2147483646,229282082" o:connectangles="0,0,0,0,0,0,0,0,0,0,0,0,0,0,0,0,0,0,0,0,0,0,0,0,0,0,0,0,0,0,0,0,0,0,0,0,0,0,0,0,0,0,0,0,0,0,0,0,0,0,0,0,0,0,0,0,0,0,0,0,0,0"/>
            </v:shape>
            <v:rect id="Rectangle 757" o:spid="_x0000_s1085" style="position:absolute;left:14664;top:16489;width:2119;height:1859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2998.00</w:t>
                    </w:r>
                  </w:p>
                </w:txbxContent>
              </v:textbox>
            </v:rect>
            <v:line id="Line 758" o:spid="_x0000_s1086" style="position:absolute;flip:y;visibility:visible" from="15619,15228" to="15626,16329" o:connectortype="straight" strokecolor="red" strokeweight="19e-5mm"/>
            <v:rect id="Rectangle 759" o:spid="_x0000_s1087" style="position:absolute;left:15528;top:14634;width:2119;height:1855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2917.83</w:t>
                    </w:r>
                  </w:p>
                </w:txbxContent>
              </v:textbox>
            </v:rect>
            <v:line id="Line 760" o:spid="_x0000_s1088" style="position:absolute;flip:y;visibility:visible" from="16373,13822" to="16380,14290" o:connectortype="straight" strokecolor="red" strokeweight="19e-5mm"/>
            <v:line id="Line 761" o:spid="_x0000_s1089" style="position:absolute;flip:y;visibility:visible" from="32000,4879" to="32006,5049" o:connectortype="straight" strokecolor="red" strokeweight="19e-5mm"/>
            <v:line id="Line 762" o:spid="_x0000_s1090" style="position:absolute;flip:y;visibility:visible" from="35256,2970" to="35263,3269" o:connectortype="straight" strokecolor="red" strokeweight="19e-5mm"/>
            <v:rect id="Rectangle 763" o:spid="_x0000_s1091" style="position:absolute;left:34944;top:9291;width:2119;height:1854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431.45</w:t>
                    </w:r>
                  </w:p>
                </w:txbxContent>
              </v:textbox>
            </v:rect>
            <v:line id="Line 764" o:spid="_x0000_s1092" style="position:absolute;flip:y;visibility:visible" from="35724,7721" to="35731,8698" o:connectortype="straight" strokecolor="red" strokeweight="19e-5mm"/>
            <v:rect id="Rectangle 765" o:spid="_x0000_s1093" style="position:absolute;left:35438;top:9884;width:2119;height:1854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404.44</w:t>
                    </w:r>
                  </w:p>
                </w:txbxContent>
              </v:textbox>
            </v:rect>
            <v:line id="Line 766" o:spid="_x0000_s1094" style="position:absolute;flip:y;visibility:visible" from="36277,8698" to="36283,9460" o:connectortype="straight" strokecolor="red" strokeweight="19e-5mm"/>
            <v:rect id="Rectangle 767" o:spid="_x0000_s1095" style="position:absolute;left:37265;top:9291;width:2119;height:1854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308.49</w:t>
                    </w:r>
                  </w:p>
                </w:txbxContent>
              </v:textbox>
            </v:rect>
            <v:line id="Line 768" o:spid="_x0000_s1096" style="position:absolute;flip:y;visibility:visible" from="38110,8199" to="38116,8708" o:connectortype="straight" strokecolor="red" strokeweight="19e-5mm"/>
            <v:rect id="Rectangle 769" o:spid="_x0000_s1097" style="position:absolute;left:38519;top:23083;width:3017;height:1860;visibility:visible" filled="f" stroked="f">
              <v:textbox inset="0,0,0,0">
                <w:txbxContent>
                  <w:p w:rsidR="00012D81" w:rsidRPr="00681701" w:rsidRDefault="00012D81" w:rsidP="00D17775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681701">
                      <w:rPr>
                        <w:b/>
                        <w:bCs/>
                        <w:color w:val="000000"/>
                        <w:sz w:val="14"/>
                        <w:szCs w:val="14"/>
                      </w:rPr>
                      <w:t>1108.19</w:t>
                    </w:r>
                  </w:p>
                </w:txbxContent>
              </v:textbox>
            </v:rect>
            <v:rect id="Rectangle 770" o:spid="_x0000_s1098" style="position:absolute;left:41438;top:22575;width:3393;height:2198;visibility:visible" filled="f" stroked="f">
              <v:textbox inset="0,0,0,0">
                <w:txbxContent>
                  <w:p w:rsidR="00012D81" w:rsidRPr="00FE2F44" w:rsidRDefault="00012D81" w:rsidP="00D17775">
                    <w:pPr>
                      <w:rPr>
                        <w:b/>
                        <w:bCs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b/>
                        <w:bCs/>
                        <w:color w:val="000000"/>
                        <w:sz w:val="14"/>
                        <w:szCs w:val="14"/>
                      </w:rPr>
                      <w:t>1095.9</w:t>
                    </w:r>
                  </w:p>
                </w:txbxContent>
              </v:textbox>
            </v:rect>
            <v:line id="Line 771" o:spid="_x0000_s1099" style="position:absolute;flip:y;visibility:visible" from="42134,21802" to="42140,22271" o:connectortype="straight" strokecolor="red" strokeweight="19e-5mm"/>
            <v:rect id="Rectangle 772" o:spid="_x0000_s1100" style="position:absolute;left:42712;top:20571;width:2119;height:1854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019.70</w:t>
                    </w:r>
                  </w:p>
                </w:txbxContent>
              </v:textbox>
            </v:rect>
            <v:line id="Line 773" o:spid="_x0000_s1101" style="position:absolute;flip:y;visibility:visible" from="43557,19639" to="43564,20486" o:connectortype="straight" strokecolor="red" strokeweight="19e-5mm"/>
            <v:rect id="Rectangle 774" o:spid="_x0000_s1102" style="position:absolute;left:43512;top:15821;width:1794;height:1854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984.26</w:t>
                    </w:r>
                  </w:p>
                </w:txbxContent>
              </v:textbox>
            </v:rect>
            <v:line id="Line 775" o:spid="_x0000_s1103" style="position:absolute;flip:y;visibility:visible" from="44227,14719" to="44233,15736" o:connectortype="straight" strokecolor="red" strokeweight="19e-5mm"/>
            <v:rect id="Rectangle 776" o:spid="_x0000_s1104" style="position:absolute;left:43739;top:14041;width:1794;height:1855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974.26</w:t>
                    </w:r>
                  </w:p>
                </w:txbxContent>
              </v:textbox>
            </v:rect>
            <v:line id="Line 777" o:spid="_x0000_s1105" style="position:absolute;flip:y;visibility:visible" from="44454,13827" to="44461,13957" o:connectortype="straight" strokecolor="red" strokeweight="19e-5mm"/>
            <v:rect id="Rectangle 778" o:spid="_x0000_s1106" style="position:absolute;left:44227;top:11070;width:1794;height:1855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946.89</w:t>
                    </w:r>
                  </w:p>
                </w:txbxContent>
              </v:textbox>
            </v:rect>
            <v:line id="Line 779" o:spid="_x0000_s1107" style="position:absolute;flip:y;visibility:visible" from="44942,10098" to="44948,10986" o:connectortype="straight" strokecolor="red" strokeweight="19e-5mm"/>
            <v:rect id="Rectangle 780" o:spid="_x0000_s1108" style="position:absolute;left:44721;top:21164;width:2509;height:2199;visibility:visible" filled="f" stroked="f">
              <v:textbox inset="0,0,0,0">
                <w:txbxContent>
                  <w:p w:rsidR="00012D81" w:rsidRPr="00F17C62" w:rsidRDefault="00012D81" w:rsidP="00D17775">
                    <w:pPr>
                      <w:rPr>
                        <w:b/>
                        <w:bCs/>
                        <w:color w:val="000000"/>
                        <w:sz w:val="14"/>
                        <w:szCs w:val="14"/>
                      </w:rPr>
                    </w:pPr>
                    <w:r w:rsidRPr="00631FAE">
                      <w:rPr>
                        <w:b/>
                        <w:bCs/>
                        <w:color w:val="000000"/>
                        <w:sz w:val="14"/>
                        <w:szCs w:val="14"/>
                      </w:rPr>
                      <w:t>920.85</w:t>
                    </w:r>
                  </w:p>
                </w:txbxContent>
              </v:textbox>
            </v:rect>
            <v:line id="Line 781" o:spid="_x0000_s1109" style="position:absolute;flip:y;visibility:visible" from="45436,20656" to="45442,21080" o:connectortype="straight" strokecolor="red" strokeweight="19e-5mm"/>
            <v:rect id="Rectangle 782" o:spid="_x0000_s1110" style="position:absolute;left:48692;top:7511;width:1794;height:1855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711.54</w:t>
                    </w:r>
                  </w:p>
                </w:txbxContent>
              </v:textbox>
            </v:rect>
            <v:line id="Line 783" o:spid="_x0000_s1111" style="position:absolute;flip:y;visibility:visible" from="49355,6335" to="49362,6963" o:connectortype="straight" strokecolor="red" strokeweight="19e-5mm"/>
            <v:rect id="Rectangle 784" o:spid="_x0000_s1112" style="position:absolute;left:49362;top:9884;width:1794;height:1854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676.64</w:t>
                    </w:r>
                  </w:p>
                </w:txbxContent>
              </v:textbox>
            </v:rect>
            <v:line id="Line 785" o:spid="_x0000_s1113" style="position:absolute;flip:y;visibility:visible" from="50070,8777" to="50077,9460" o:connectortype="straight" strokecolor="red" strokeweight="19e-5mm"/>
            <v:rect id="Rectangle 786" o:spid="_x0000_s1114" style="position:absolute;left:52306;top:3673;width:2152;height:2029;visibility:visible" filled="f" stroked="f">
              <v:textbox inset="0,0,0,0">
                <w:txbxContent>
                  <w:p w:rsidR="00012D81" w:rsidRPr="00FE2F44" w:rsidRDefault="00012D81" w:rsidP="00D17775">
                    <w:pPr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</w:pPr>
                    <w:r w:rsidRPr="00631FAE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477.33</w:t>
                    </w:r>
                  </w:p>
                </w:txbxContent>
              </v:textbox>
            </v:rect>
            <v:line id="Line 787" o:spid="_x0000_s1115" style="position:absolute;flip:y;visibility:visible" from="53827,2681" to="53834,3359" o:connectortype="straight" strokecolor="red" strokeweight="19e-5mm"/>
            <v:rect id="Rectangle 788" o:spid="_x0000_s1116" style="position:absolute;left:53600;top:14041;width:2509;height:2198;visibility:visible" filled="f" stroked="f">
              <v:textbox inset="0,0,0,0">
                <w:txbxContent>
                  <w:p w:rsidR="00012D81" w:rsidRPr="00F17C62" w:rsidRDefault="00012D81" w:rsidP="00D17775">
                    <w:pPr>
                      <w:rPr>
                        <w:b/>
                        <w:bCs/>
                        <w:color w:val="000000"/>
                        <w:sz w:val="14"/>
                        <w:szCs w:val="14"/>
                      </w:rPr>
                    </w:pPr>
                    <w:r w:rsidRPr="00631FAE">
                      <w:rPr>
                        <w:b/>
                        <w:bCs/>
                        <w:color w:val="000000"/>
                        <w:sz w:val="14"/>
                        <w:szCs w:val="14"/>
                      </w:rPr>
                      <w:t>425.66</w:t>
                    </w:r>
                  </w:p>
                </w:txbxContent>
              </v:textbox>
            </v:rect>
            <v:line id="Line 789" o:spid="_x0000_s1117" style="position:absolute;visibility:visible" from="7988,1425" to="8060,1470" o:connectortype="straight" strokecolor="red" strokeweight="19e-5mm"/>
            <w10:wrap anchorx="page"/>
            <w10:anchorlock/>
          </v:group>
        </w:pic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center"/>
      </w:pPr>
      <w:r w:rsidRPr="00012D81">
        <w:t>Figure S1.</w:t>
      </w:r>
      <w:r w:rsidRPr="00012D81">
        <w:rPr>
          <w:b/>
          <w:bCs/>
        </w:rPr>
        <w:t xml:space="preserve"> </w:t>
      </w:r>
      <w:r w:rsidR="00CC1AEA" w:rsidRPr="00012D81">
        <w:t>The</w:t>
      </w:r>
      <w:r w:rsidR="00CC1AEA" w:rsidRPr="00012D81">
        <w:rPr>
          <w:b/>
          <w:bCs/>
        </w:rPr>
        <w:t xml:space="preserve"> </w:t>
      </w:r>
      <w:r w:rsidRPr="00012D81">
        <w:t xml:space="preserve">FT-IR spectrum of the investigated complex </w:t>
      </w:r>
      <w:r w:rsidRPr="00012D81">
        <w:rPr>
          <w:b/>
          <w:bCs/>
        </w:rPr>
        <w:t>1</w:t>
      </w:r>
      <w:r w:rsidRPr="00012D81">
        <w:t>.</w: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center"/>
      </w:pPr>
    </w:p>
    <w:p w:rsidR="00B2612F" w:rsidRPr="00012D81" w:rsidRDefault="00012D81" w:rsidP="00012D81">
      <w:pPr>
        <w:autoSpaceDE w:val="0"/>
        <w:autoSpaceDN w:val="0"/>
        <w:bidi w:val="0"/>
        <w:adjustRightInd w:val="0"/>
        <w:spacing w:line="360" w:lineRule="auto"/>
        <w:jc w:val="center"/>
        <w:rPr>
          <w:b/>
          <w:bCs/>
        </w:rPr>
      </w:pPr>
      <w:r w:rsidRPr="00012D81">
        <w:pict>
          <v:group id="Canvas 189" o:spid="_x0000_s1118" editas="canvas" style="width:6in;height:235.35pt;mso-position-horizontal-relative:char;mso-position-vertical-relative:line" coordsize="54864,29883">
            <v:shape id="_x0000_s1119" type="#_x0000_t75" style="position:absolute;width:54864;height:29883;visibility:visible" stroked="t" strokeweight=".25pt">
              <v:fill o:detectmouseclick="t"/>
              <v:path o:connecttype="none"/>
            </v:shape>
            <v:line id="Line 402" o:spid="_x0000_s1120" style="position:absolute;visibility:visible" from="2419,27457" to="55490,27462" o:connectortype="straight" strokeweight="19e-5mm"/>
            <v:line id="Line 403" o:spid="_x0000_s1121" style="position:absolute;visibility:visible" from="2419,27457" to="2426,27646" o:connectortype="straight" strokeweight="19e-5mm"/>
            <v:line id="Line 404" o:spid="_x0000_s1122" style="position:absolute;visibility:visible" from="6228,27457" to="6235,27646" o:connectortype="straight" strokeweight="19e-5mm"/>
            <v:line id="Line 405" o:spid="_x0000_s1123" style="position:absolute;visibility:visible" from="9985,27457" to="9991,27646" o:connectortype="straight" strokeweight="19e-5mm"/>
            <v:line id="Line 406" o:spid="_x0000_s1124" style="position:absolute;visibility:visible" from="13794,27457" to="13800,27646" o:connectortype="straight" strokeweight="19e-5mm"/>
            <v:line id="Line 407" o:spid="_x0000_s1125" style="position:absolute;visibility:visible" from="17557,27457" to="17564,27646" o:connectortype="straight" strokeweight="19e-5mm"/>
            <v:line id="Line 408" o:spid="_x0000_s1126" style="position:absolute;visibility:visible" from="21366,27457" to="21372,27646" o:connectortype="straight" strokeweight="19e-5mm"/>
            <v:line id="Line 409" o:spid="_x0000_s1127" style="position:absolute;visibility:visible" from="25123,27457" to="25129,27646" o:connectortype="straight" strokeweight="19e-5mm"/>
            <v:line id="Line 410" o:spid="_x0000_s1128" style="position:absolute;visibility:visible" from="28932,27457" to="28938,27646" o:connectortype="straight" strokeweight="19e-5mm"/>
            <v:line id="Line 411" o:spid="_x0000_s1129" style="position:absolute;visibility:visible" from="32741,27457" to="32747,27646" o:connectortype="straight" strokeweight="19e-5mm"/>
            <v:line id="Line 412" o:spid="_x0000_s1130" style="position:absolute;visibility:visible" from="36504,27457" to="36510,27646" o:connectortype="straight" strokeweight="19e-5mm"/>
            <v:line id="Line 413" o:spid="_x0000_s1131" style="position:absolute;visibility:visible" from="40306,27457" to="40313,27646" o:connectortype="straight" strokeweight="19e-5mm"/>
            <v:line id="Line 414" o:spid="_x0000_s1132" style="position:absolute;visibility:visible" from="44115,27457" to="44122,27646" o:connectortype="straight" strokeweight="19e-5mm"/>
            <v:line id="Line 415" o:spid="_x0000_s1133" style="position:absolute;visibility:visible" from="47924,27457" to="47931,27646" o:connectortype="straight" strokeweight="19e-5mm"/>
            <v:line id="Line 416" o:spid="_x0000_s1134" style="position:absolute;visibility:visible" from="51687,27457" to="51694,27646" o:connectortype="straight" strokeweight="19e-5mm"/>
            <v:line id="Line 417" o:spid="_x0000_s1135" style="position:absolute;visibility:visible" from="55490,27457" to="55496,27646" o:connectortype="straight" strokeweight="19e-5mm"/>
            <v:line id="Line 418" o:spid="_x0000_s1136" style="position:absolute;flip:y;visibility:visible" from="2419,583" to="2426,27457" o:connectortype="straight" strokeweight="19e-5mm"/>
            <v:line id="Line 419" o:spid="_x0000_s1137" style="position:absolute;flip:x;visibility:visible" from="2237,27457" to="2419,27462" o:connectortype="straight" strokeweight="19e-5mm"/>
            <v:line id="Line 420" o:spid="_x0000_s1138" style="position:absolute;flip:x;visibility:visible" from="2237,26695" to="2419,26701" o:connectortype="straight" strokeweight="19e-5mm"/>
            <v:line id="Line 421" o:spid="_x0000_s1139" style="position:absolute;flip:x;visibility:visible" from="2237,24994" to="2419,24999" o:connectortype="straight" strokeweight="19e-5mm"/>
            <v:line id="Line 422" o:spid="_x0000_s1140" style="position:absolute;flip:x;visibility:visible" from="2237,23293" to="2419,23298" o:connectortype="straight" strokeweight="19e-5mm"/>
            <v:line id="Line 423" o:spid="_x0000_s1141" style="position:absolute;flip:x;visibility:visible" from="2237,21586" to="2419,21592" o:connectortype="straight" strokeweight="19e-5mm"/>
            <v:line id="Line 424" o:spid="_x0000_s1142" style="position:absolute;flip:x;visibility:visible" from="2237,19840" to="2419,19846" o:connectortype="straight" strokeweight="19e-5mm"/>
            <v:line id="Line 425" o:spid="_x0000_s1143" style="position:absolute;flip:x;visibility:visible" from="2237,18134" to="2419,18139" o:connectortype="straight" strokeweight="19e-5mm"/>
            <v:line id="Line 426" o:spid="_x0000_s1144" style="position:absolute;flip:x;visibility:visible" from="2237,16433" to="2419,16438" o:connectortype="straight" strokeweight="19e-5mm"/>
            <v:line id="Line 427" o:spid="_x0000_s1145" style="position:absolute;flip:x;visibility:visible" from="2237,14732" to="2419,14737" o:connectortype="straight" strokeweight="19e-5mm"/>
            <v:line id="Line 428" o:spid="_x0000_s1146" style="position:absolute;flip:x;visibility:visible" from="2237,13025" to="2419,13030" o:connectortype="straight" strokeweight="19e-5mm"/>
            <v:line id="Line 429" o:spid="_x0000_s1147" style="position:absolute;flip:x;visibility:visible" from="2237,11324" to="2419,11329" o:connectortype="straight" strokeweight="19e-5mm"/>
            <v:line id="Line 430" o:spid="_x0000_s1148" style="position:absolute;flip:x;visibility:visible" from="2237,9623" to="2419,9628" o:connectortype="straight" strokeweight="19e-5mm"/>
            <v:line id="Line 431" o:spid="_x0000_s1149" style="position:absolute;flip:x;visibility:visible" from="2237,7916" to="2419,7921" o:connectortype="straight" strokeweight="19e-5mm"/>
            <v:line id="Line 432" o:spid="_x0000_s1150" style="position:absolute;flip:x;visibility:visible" from="2237,6170" to="2419,6176" o:connectortype="straight" strokeweight="19e-5mm"/>
            <v:line id="Line 433" o:spid="_x0000_s1151" style="position:absolute;flip:x;visibility:visible" from="2237,4464" to="2419,4469" o:connectortype="straight" strokeweight="19e-5mm"/>
            <v:line id="Line 434" o:spid="_x0000_s1152" style="position:absolute;flip:x;visibility:visible" from="2237,2762" to="2419,2768" o:connectortype="straight" strokeweight="19e-5mm"/>
            <v:line id="Line 435" o:spid="_x0000_s1153" style="position:absolute;flip:x;visibility:visible" from="2237,1061" to="2419,1067" o:connectortype="straight" strokeweight="19e-5mm"/>
            <v:line id="Line 436" o:spid="_x0000_s1154" style="position:absolute;flip:x;visibility:visible" from="2237,583" to="2419,589" o:connectortype="straight" strokeweight="19e-5mm"/>
            <v:rect id="Rectangle 437" o:spid="_x0000_s1155" style="position:absolute;left:1571;top:27835;width:2159;height:2262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4400.0</w:t>
                    </w:r>
                  </w:p>
                </w:txbxContent>
              </v:textbox>
            </v:rect>
            <v:rect id="Rectangle 438" o:spid="_x0000_s1156" style="position:absolute;left:5582;top:27835;width:1572;height:2262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4000</w:t>
                    </w:r>
                  </w:p>
                </w:txbxContent>
              </v:textbox>
            </v:rect>
            <v:rect id="Rectangle 439" o:spid="_x0000_s1157" style="position:absolute;left:9339;top:27835;width:1572;height:2262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3600</w:t>
                    </w:r>
                  </w:p>
                </w:txbxContent>
              </v:textbox>
            </v:rect>
            <v:rect id="Rectangle 440" o:spid="_x0000_s1158" style="position:absolute;left:13148;top:27835;width:1572;height:2262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3200</w:t>
                    </w:r>
                  </w:p>
                </w:txbxContent>
              </v:textbox>
            </v:rect>
            <v:rect id="Rectangle 441" o:spid="_x0000_s1159" style="position:absolute;left:16911;top:27835;width:1572;height:2262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2800</w:t>
                    </w:r>
                  </w:p>
                </w:txbxContent>
              </v:textbox>
            </v:rect>
            <v:rect id="Rectangle 442" o:spid="_x0000_s1160" style="position:absolute;left:20720;top:27835;width:1572;height:2262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2400</w:t>
                    </w:r>
                  </w:p>
                </w:txbxContent>
              </v:textbox>
            </v:rect>
            <v:rect id="Rectangle 443" o:spid="_x0000_s1161" style="position:absolute;left:24477;top:27835;width:1572;height:2262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2000</w:t>
                    </w:r>
                  </w:p>
                </w:txbxContent>
              </v:textbox>
            </v:rect>
            <v:rect id="Rectangle 444" o:spid="_x0000_s1162" style="position:absolute;left:28286;top:27835;width:1572;height:2262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1800</w:t>
                    </w:r>
                  </w:p>
                </w:txbxContent>
              </v:textbox>
            </v:rect>
            <v:rect id="Rectangle 445" o:spid="_x0000_s1163" style="position:absolute;left:32095;top:27835;width:1572;height:2262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1600</w:t>
                    </w:r>
                  </w:p>
                </w:txbxContent>
              </v:textbox>
            </v:rect>
            <v:rect id="Rectangle 446" o:spid="_x0000_s1164" style="position:absolute;left:35858;top:27835;width:1572;height:2262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1400</w:t>
                    </w:r>
                  </w:p>
                </w:txbxContent>
              </v:textbox>
            </v:rect>
            <v:rect id="Rectangle 447" o:spid="_x0000_s1165" style="position:absolute;left:39660;top:27835;width:1572;height:2262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1200</w:t>
                    </w:r>
                  </w:p>
                </w:txbxContent>
              </v:textbox>
            </v:rect>
            <v:rect id="Rectangle 448" o:spid="_x0000_s1166" style="position:absolute;left:43469;top:27835;width:1572;height:2262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1000</w:t>
                    </w:r>
                  </w:p>
                </w:txbxContent>
              </v:textbox>
            </v:rect>
            <v:rect id="Rectangle 449" o:spid="_x0000_s1167" style="position:absolute;left:47409;top:27835;width:1180;height:2262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800</w:t>
                    </w:r>
                  </w:p>
                </w:txbxContent>
              </v:textbox>
            </v:rect>
            <v:rect id="Rectangle 450" o:spid="_x0000_s1168" style="position:absolute;left:51172;top:27835;width:1181;height:2262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600</w:t>
                    </w:r>
                  </w:p>
                </w:txbxContent>
              </v:textbox>
            </v:rect>
            <v:rect id="Rectangle 451" o:spid="_x0000_s1169" style="position:absolute;left:54779;top:27835;width:1767;height:2262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400.0</w:t>
                    </w:r>
                  </w:p>
                </w:txbxContent>
              </v:textbox>
            </v:rect>
            <v:rect id="Rectangle 452" o:spid="_x0000_s1170" style="position:absolute;left:28240;top:28541;width:3157;height:2262;visibility:visible" filled="f" stroked="f">
              <v:textbox inset="0,0,0,0">
                <w:txbxContent>
                  <w:p w:rsidR="00012D81" w:rsidRPr="00051B7B" w:rsidRDefault="00012D81" w:rsidP="00D17775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051B7B">
                      <w:rPr>
                        <w:b/>
                        <w:bCs/>
                        <w:color w:val="000000"/>
                        <w:sz w:val="16"/>
                        <w:szCs w:val="16"/>
                      </w:rPr>
                      <w:t>cm</w:t>
                    </w:r>
                    <w:r w:rsidRPr="00051B7B">
                      <w:rPr>
                        <w:b/>
                        <w:bCs/>
                        <w:color w:val="000000"/>
                        <w:sz w:val="16"/>
                        <w:szCs w:val="16"/>
                        <w:vertAlign w:val="superscript"/>
                      </w:rPr>
                      <w:t>-1</w:t>
                    </w:r>
                  </w:p>
                </w:txbxContent>
              </v:textbox>
            </v:rect>
            <v:rect id="Rectangle 453" o:spid="_x0000_s1171" style="position:absolute;left:6;top:14020;width:2231;height:2263;visibility:visible" filled="f" stroked="f">
              <v:textbox inset="0,0,0,0">
                <w:txbxContent>
                  <w:p w:rsidR="00012D81" w:rsidRPr="00051B7B" w:rsidRDefault="00012D81" w:rsidP="00D17775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051B7B">
                      <w:rPr>
                        <w:b/>
                        <w:bCs/>
                        <w:color w:val="000000"/>
                        <w:sz w:val="16"/>
                        <w:szCs w:val="16"/>
                      </w:rPr>
                      <w:t xml:space="preserve">%T </w:t>
                    </w:r>
                  </w:p>
                </w:txbxContent>
              </v:textbox>
            </v:rect>
            <v:shape id="Freeform 454" o:spid="_x0000_s1172" style="position:absolute;left:2419;top:583;width:53071;height:26874;visibility:visible;mso-wrap-style:square;v-text-anchor:top" coordsize="8137,4834" path="m,4834r,l7,4834r7,l20,4834r7,l34,4834r7,l48,4825r7,l62,4825r7,l75,4825r7,l89,4817r7,l103,4817r7,l117,4817r,-9l123,4808r7,l137,4808r7,-8l151,4800r7,l165,4800r7,-9l178,4791r7,l185,4783r7,l199,4783r7,-9l213,4774r7,l220,4766r6,l233,4766r,-9l240,4757r7,l254,4749r7,l268,4749r,-9l275,4740r6,l281,4731r7,l295,4731r7,-8l309,4723r,-9l316,4714r7,-8l329,4706r7,-9l343,4697r7,-8l357,4689r,-9l364,4680r7,-8l378,4672r,-9l384,4663r7,-8l398,4655r,-9l405,4646r7,-8l419,4638r,-9l426,4629r6,-8l439,4621r,-9l446,4612r7,-8l460,4604r7,l467,4595r7,l481,4587r6,l494,4587r,-9l501,4578r7,-8l515,4570r,-9l522,4561r,-8l529,4544r6,l535,4536r7,l542,4527r7,l549,4519r7,l563,4510r7,-8l577,4493r7,l584,4485r6,l590,4476r7,l597,4468r7,l611,4459r7,l618,4451r7,l632,4442r6,l638,4434r7,l652,4425r7,-8l666,4417r7,-9l680,4408r,-8l687,4400r6,-9l700,4383r7,-9l714,4374r7,-8l721,4357r7,-8l728,4340r7,l742,4332r6,-9l748,4315r7,l762,4306r7,-8l769,4289r7,l776,4281r7,l783,4272r7,l796,4263r,-8l803,4255r,-9l810,4246r7,-8l824,4229r,-8l831,4221r7,l838,4212r7,l845,4204r6,l851,4195r7,l865,4195r7,-8l879,4187r7,l893,4187r6,l906,4187r7,l920,4178r7,-8l934,4170r,-9l941,4161r,-8l948,4144r6,-8l954,4127r7,-8l968,4110r7,-8l982,4093r7,l996,4093r6,l1009,4093r7,l1023,4093r7,l1030,4102r,-9l1037,4093r7,l1051,4093r6,l1064,4085r,8l1071,4093r,9l1078,4102r,8l1085,4110r7,9l1099,4119r,8l1105,4127r,9l1112,4144r,9l1119,4161r7,9l1126,4178r7,9l1133,4195r7,l1140,4204r,8l1147,4221r7,8l1154,4238r6,17l1160,4263r,9l1167,4272r,9l1174,4289r,9l1181,4306r,9l1181,4323r7,17l1188,4349r7,8l1195,4366r,8l1202,4383r,8l1208,4400r,8l1215,4417r,8l1215,4434r7,8l1229,4451r,8l1236,4468r,8l1236,4485r7,8l1243,4502r7,8l1250,4519r7,l1257,4527r,9l1263,4544r,9l1270,4553r,8l1270,4570r7,8l1277,4587r7,l1284,4595r7,9l1291,4612r7,9l1298,4629r7,9l1311,4646r,9l1318,4663r7,9l1332,4680r,9l1339,4689r,8l1346,4697r,9l1353,4714r7,l1366,4714r7,l1373,4723r7,l1387,4723r,-9l1394,4714r,9l1401,4714r7,-8l1408,4697r6,l1414,4689r7,l1421,4680r,-8l1428,4663r7,-8l1435,4646r7,-8l1442,4629r,-8l1449,4621r,-17l1456,4595r,-17l1463,4570r,-9l1463,4544r6,-17l1469,4519r7,-9l1476,4493r,-8l1483,4468r,-9l1490,4442r,-8l1497,4425r,-17l1497,4391r7,-17l1504,4357r7,-8l1511,4332r6,-17l1517,4306r,-8l1524,4281r,-18l1531,4255r,-17l1538,4229r,-8l1538,4204r7,-17l1545,4170r7,-9l1552,4153r,-9l1559,4136r,-17l1566,4110r,-17l1572,4085r,-9l1579,4068r7,l1586,4059r7,-8l1593,4042r,-8l1600,4034r7,l1607,4025r7,-8l1620,4017r7,l1634,4017r7,l1641,4008r7,l1655,4008r,9l1662,4017r7,-9l1669,4017r6,8l1682,4025r7,9l1696,4034r,8l1703,4042r7,9l1717,4059r7,l1724,4068r6,l1730,4076r7,l1737,4085r7,l1744,4093r7,l1751,4102r7,l1758,4110r7,l1772,4110r6,l1778,4119r7,l1792,4119r7,l1799,4127r7,l1806,4136r7,l1813,4127r,-8l1820,4119r,-9l1827,4110r6,l1833,4102r,-9l1840,4093r,-8l1847,4076r7,-8l1854,4059r7,l1861,4051r7,-9l1868,4034r7,-9l1875,4008r6,l1881,4000r7,-9l1888,3983r,-9l1895,3974r,-8l1902,3966r7,l1916,3957r,-8l1923,3940r7,l1930,3957r,17l1936,3983r,17l1943,4008r,9l1943,4034r7,l1950,4025r7,-8l1957,4008r7,-17l1964,3974r,-8l1971,3949r,-9l1978,3940r6,l1991,3940r,9l1998,3949r,-9l2005,3940r,-8l2012,3932r7,-9l2019,3932r7,l2033,3923r6,-17l2039,3889r,-17l2046,3855r,-25l2053,3813r,-9l2060,3787r,-9l2060,3770r7,l2074,3761r,9l2081,3770r6,-9l2094,3753r,-9l2094,3736r7,-17l2101,3710r7,l2115,3710r,9l2115,3736r7,17l2122,3770r7,25l2129,3830r7,34l2136,3889r,34l2142,3940r,17l2149,3966r,-17l2156,3915r,-43l2163,3830r,-52l2170,3736r,-34l2170,3676r7,-25l2177,3634r7,-26l2184,3591r6,-17l2190,3557r,-17l2197,3532r,-17l2204,3515r,-9l2211,3506r7,l2225,3506r7,9l2232,3523r7,9l2239,3549r6,8l2245,3549r7,-34l2252,3472r7,-34l2259,3404r7,-17l2266,3370r,-17l2273,3345r,-9l2280,3319r,-9l2287,3310r,-8l2287,3293r6,-8l2300,3276r,-8l2307,3268r,-9l2314,3259r,-8l2321,3251r,-9l2328,3234r,-9l2335,3225r,-8l2342,3217r,-9l2342,3200r6,l2348,3191r7,l2355,3183r,-9l2362,3174r,-8l2369,3166r,-9l2376,3149r,-9l2383,3140r,-8l2390,3132r,-9l2396,3115r,-9l2403,3106r,-8l2410,3098r,-9l2417,3081r,-9l2424,3072r,-8l2431,3064r,-9l2438,3047r,-9l2445,3038r6,-8l2451,3021r7,-8l2465,3013r,-9l2472,3004r,-8l2479,2987r7,-8l2493,2979r,-9l2499,2962r7,-9l2506,2945r7,l2520,2936r7,-8l2527,2919r7,l2534,2911r7,l2548,2902r,-8l2554,2894r7,-9l2561,2877r7,l2575,2868r7,-9l2582,2851r7,l2596,2842r6,-8l2602,2825r7,l2609,2817r7,l2623,2808r,-8l2630,2800r,-9l2637,2783r,-9l2644,2774r,-8l2651,2766r,-9l2657,2757r,-8l2664,2740r,-8l2671,2732r,-9l2678,2723r,-8l2685,2706r7,-8l2699,2689r,-8l2706,2681r,-9l2712,2672r,-8l2719,2664r7,l2726,2655r7,l2733,2647r7,l2740,2638r7,l2747,2630r7,l2754,2621r6,l2760,2613r7,l2767,2604r7,-8l2781,2587r7,-8l2788,2570r7,l2795,2562r7,l2802,2553r7,-8l2809,2536r6,l2815,2528r7,-9l2829,2511r,-9l2836,2494r7,-9l2843,2477r7,-9l2850,2460r7,l2857,2451r6,-8l2863,2434r7,-8l2877,2417r7,-8l2884,2400r7,-9l2898,2383r7,-9l2905,2366r7,-9l2918,2366r,8l2918,2391r7,26l2925,2451r7,26l2932,2502r7,9l2946,2502r,-17l2953,2451r,-34l2960,2383r,-43l2960,2289r6,-51l2966,2196r7,-34l2973,2170r,94l2980,2357r,-25l2987,2272r,-34l2994,2221r,-17l2994,2196r7,l3001,2170r7,-17l3008,2145r7,l3015,2128r,-17l3021,2102r7,9l3028,2102r7,-8l3035,2085r7,-8l3049,2077r,-9l3056,2068r7,l3063,2060r6,l3069,2068r7,l3083,2060r7,-9l3090,2043r7,-9l3097,2026r7,l3104,2017r,-8l3111,2009r,-9l3118,1992r6,-9l3124,1975r7,l3131,1966r7,-8l3145,1949r,-8l3152,1932r,-8l3159,1924r,-9l3166,1906r,-8l3172,1889r,-8l3179,1881r,-9l3179,1864r7,l3186,1855r7,-8l3193,1838r7,l3200,1830r,-9l3207,1821r,-8l3214,1804r7,-8l3221,1787r6,-8l3227,1770r7,l3234,1762r7,-9l3241,1745r7,-9l3255,1728r,-9l3255,1711r7,l3262,1702r7,-8l3275,1685r,-8l3282,1668r,-8l3289,1660r,-9l3296,1643r,-9l3303,1626r,-9l3310,1617r,-8l3310,1600r7,-8l3324,1583r,-8l3330,1575r,-9l3330,1558r7,-9l3344,1541r,-9l3351,1524r,-9l3358,1507r,-9l3365,1498r,-8l3372,1481r,-8l3372,1464r6,l3378,1456r7,-9l3385,1438r,-8l3392,1421r7,-8l3399,1404r7,-8l3406,1387r,-8l3413,1370r,-8l3420,1362r,-9l3427,1345r,-9l3427,1328r6,-9l3433,1311r7,l3440,1302r7,-8l3447,1285r,-8l3454,1268r7,-8l3461,1251r,-8l3468,1234r,-8l3475,1226r,-9l3481,1209r,-9l3488,1192r7,l3502,1183r,-8l3509,1166r7,-8l3523,1149r7,-8l3536,1132r,-8l3543,1115r7,-8l3557,1098r7,-8l3571,1081r7,-8l3578,1047r6,-17l3591,1030r7,-17l3605,996r7,-17l3612,962r7,-26l3626,919r7,-17l3639,894r7,-9l3653,826r,-60l3660,766r7,l3674,741r7,-17l3688,698r6,-8l3701,707r7,-43l3715,681r7,34l3729,673r,68l3736,851r6,102l3749,1039r7,119l3763,1319r7,171l3770,1668r7,196l3784,2068r7,187l3797,2477r7,221l3804,2859r7,196l3818,3268r7,179l3832,3617r7,144l3845,3889r,111l3852,4102r7,85l3866,4144r7,-68l3880,4068r,-43l3887,3940r7,-110l3900,3710r7,-136l3914,3447r7,-137l3921,3191r7,-85l3935,2919r7,-238l3948,2613r7,-51l3955,2451r7,-85l3969,2340r7,-85l3983,2119r7,-34l3997,2009r,-68l4003,1924r7,-35l4017,1838r7,-34l4031,1779r7,-51l4038,1677r7,-26l4051,1634r7,-25l4065,1566r7,-25l4072,1524r7,-26l4086,1473r7,-17l4100,1438r6,-17l4113,1404r,-8l4120,1379r7,-9l4134,1362r7,-17l4148,1336r,-8l4154,1319r7,l4168,1311r7,l4182,1302r7,l4196,1294r7,l4209,1294r7,l4223,1294r7,l4237,1294r7,l4251,1294r6,-9l4264,1285r7,l4278,1285r7,l4292,1285r7,-8l4306,1277r6,l4319,1277r7,l4333,1277r7,l4347,1277r7,8l4360,1285r7,l4374,1294r7,l4381,1302r7,17l4395,1328r7,8l4409,1336r6,17l4415,1362r7,17l4429,1387r7,17l4443,1421r7,9l4457,1447r,17l4463,1481r7,17l4477,1515r7,17l4491,1549r,17l4498,1575r7,17l4512,1600r6,17l4525,1626r7,17l4532,1651r7,9l4546,1668r7,9l4560,1685r6,9l4573,1694r7,l4587,1694r7,-9l4601,1685r7,-8l4608,1668r7,-17l4621,1643r7,-9l4635,1617r7,-17l4649,1592r,-17l4656,1549r7,-17l4670,1507r6,-26l4683,1456r,-26l4690,1413r7,-26l4704,1370r7,-25l4718,1319r6,-17l4724,1277r7,-26l4738,1234r7,-25l4752,1192r7,-26l4759,1149r7,-25l4773,1107r6,-17l4786,1073r7,-17l4800,1047r,-17l4807,1013r7,-8l4821,988r6,-18l4834,953r,-8l4841,936r7,-8l4855,919r7,-8l4869,902r7,-8l4876,877r6,l4889,868r7,-8l4903,860r7,-9l4910,843r7,-9l4924,834r6,-8l4937,826r7,l4951,826r7,l4965,834r7,9l4979,851r6,9l4992,877r,17l4999,919r7,26l5013,962r7,l5027,962r,51l5033,1073r7,8l5047,1115r7,111l5061,1319r7,l5068,1379r7,111l5082,1583r6,85l5095,1753r7,77l5102,1855r7,17l5116,1924r7,-9l5130,1932r6,77l5143,2043r,25l5150,2102r7,43l5164,2179r7,59l5178,2247r,17l5185,2323r6,43l5198,2400r7,43l5212,2485r7,26l5219,2545r7,59l5233,2630r6,34l5246,2681r7,17l5253,2774r7,60l5267,2825r7,34l5281,2902r7,26l5294,2928r,17l5301,2902r7,-60l5315,2842r7,-17l5329,2825r7,9l5336,2749r6,-119l5349,2553r7,-93l5363,2340r7,-93l5370,2170r7,-76l5384,2034r7,-34l5397,1992r7,-17l5411,1906r,-25l5418,1889r7,9l5432,1898r7,-9l5445,1881r,8l5452,1898r7,34l5466,1958r7,42l5480,2051r7,34l5487,2102r7,-17l5500,2043r7,-60l5514,1932r7,-17l5528,1924r7,17l5542,1949r7,-8l5555,1915r7,-34l5562,1864r7,l5576,1872r7,9l5590,1898r7,17l5597,1941r6,8l5610,1966r7,l5624,1958r7,-34l5638,1872r,-51l5645,1762r7,-43l5658,1668r7,-42l5672,1583r7,-34l5679,1507r7,-43l5693,1430r7,-26l5706,1379r7,-26l5713,1336r7,-25l5727,1285r7,-42l5741,1200r7,-59l5755,1090r,-68l5761,962r7,-51l5775,868r7,-25l5789,817r7,-8l5803,800r6,-8l5816,783r7,-17l5830,775r,8l5837,817r7,43l5851,894r7,34l5864,953r7,-8l5878,911r7,-51l5892,809r7,-43l5906,758r,8l5912,800r7,51l5926,877r7,-9l5940,809r,-77l5947,656r7,-51l5961,571r6,-17l5974,520r7,-9l5988,494r7,26l6002,554r7,59l6015,707r7,119l6022,953r7,171l6036,1302r7,205l6050,1685r7,136l6057,1906r7,52l6070,1992r7,51l6084,2094r7,76l6098,2255r,85l6105,2417r7,43l6118,2494r7,25l6132,2553r,26l6139,2579r7,-9l6153,2545r7,-17l6167,2511r6,-17l6173,2443r7,-86l6187,2221r7,-144l6201,1924r7,-128l6208,1668r7,-102l6221,1473r7,-69l6235,1353r7,-34l6249,1311r,17l6256,1379r7,77l6270,1541r6,76l6283,1677r,51l6290,1796r7,102l6304,2068r7,204l6318,2426r6,85l6324,2596r7,93l6338,2774r7,34l6352,2791r7,-68l6366,2604r,-144l6373,2306r6,-110l6386,2162r7,-26l6400,2000r,-204l6407,1626r7,-136l6421,1396r6,-77l6434,1260r7,-51l6441,1166r7,-17l6455,1158r7,42l6469,1251r7,60l6476,1345r6,-9l6489,1277r7,-94l6503,1073r7,-94l6517,902r,-51l6524,826r7,-9l6537,809r7,-26l6551,758r,-34l6558,724r7,l6572,766r7,60l6585,902r7,68l6592,1047r7,60l6606,1141r7,17l6620,1158r7,l6627,1149r7,9l6640,1166r7,26l6654,1209r7,l6668,1175r,-51l6675,1081r7,l6688,1098r7,l6702,1098r7,26l6709,1200r7,94l6723,1319r7,-85l6737,1124r6,-102l6743,945r7,-68l6757,809r7,-77l6771,664r7,-59l6785,562r,-42l6791,485r7,-25l6805,434r7,-8l6819,417r7,l6833,417r7,-8l6846,392r7,-26l6860,332r,-34l6867,247r7,-34l6881,171r7,-26l6894,103r,-26l6901,43r7,-26l6915,r7,l6929,17r7,17l6936,60r7,17l6949,111r7,9l6963,120r7,-9l6977,94r,-8l6984,94r7,34l6997,188r7,59l7011,290r,17l7018,341r7,59l7032,494r7,102l7046,664r6,60l7052,766r7,51l7066,826r7,-51l7080,690r7,-68l7094,664r6,85l7107,826r7,76l7121,953r7,26l7128,962r7,-34l7142,902r7,51l7155,1073r7,161l7162,1387r7,94l7176,1498r7,-34l7190,1404r7,-76l7203,1277r,-85l7210,1115r7,-25l7224,1124r7,102l7238,1421r,324l7245,2179r7,434l7258,2936r7,170l7272,3140r7,-51l7279,2970r7,-187l7293,2553r7,-221l7306,2136r7,-144l7320,1855r,-136l7327,1575r7,-137l7341,1311r7,-85l7355,1268r,-263l7361,766r7,51l7375,809r7,-60l7389,707r7,-43l7396,630r7,-34l7409,571r7,-26l7423,520r7,8l7430,537r7,-9l7444,520r7,l7458,511r6,-17l7471,477r,8l7478,511r7,26l7492,571r7,17l7506,571r,-9l7513,579r6,17l7526,613r7,17l7540,630r7,-25l7547,588r7,-26l7561,562r6,l7574,562r7,-8l7581,545r7,9l7595,571r7,l7609,571r7,-17l7622,537r,-26l7629,477r7,-26l7643,434r7,-25l7657,375r7,-17l7664,324r6,-17l7677,273r7,-9l7691,239r7,l7698,222r7,l7712,213r7,-17l7725,196r7,-17l7739,171r,-9l7746,162r7,l7760,171r7,25l7773,222r,51l7780,375r7,119l7794,588r7,59l7808,690r7,-9l7815,639r7,-51l7828,528r7,-34l7842,451r7,-25l7849,434r7,l7863,426r7,-17l7876,383r7,l7890,375r7,l7904,383r7,9l7918,383r7,-17l7925,324r6,-34l7938,290r7,25l7952,358r7,34l7966,434r,26l7973,468r6,34l7986,520r7,17l8000,545r7,17l8007,579r7,17l8021,630r7,85l8034,800r7,68l8041,945r7,68l8055,1056r7,25l8069,1064r7,-17l8082,1039r,-154l8089,775r7,-43l8103,673r7,-51l8117,554r,-60l8124,511r7,26l8137,554e" filled="f" strokeweight="19e-5mm">
              <v:path arrowok="t" o:connecttype="custom" o:connectlocs="37859813,1488781651;75719626,1480745914;116982106,1464983551;154841919,1446439203;195679147,1422950213;233538960,1396679237;274376189,1370408817;312661906,1341356412;353499134,1304577379;391358947,1291287337;432196175,1265016361;470055988,1278306404;511318469,1354645898;549178281,1425422533;590016162,1456947815;627875323,1386171180;668713203,1262544041;709975684,1238745385;747835497,1267797791;788672725,1257289734;826532538,1241527371;867370419,1207220659;905655483,1183731670;946492712,1083593520;984352525,1004781149;1025189753,957493504;1063049566,915460165;1104312046,878372023;1142171859,836338684;1183009740,799559652;1220868900,749799686;1261706781,691694875;1299991846,639152924;1340829074,597120141;1378688887,539323883;1419526116,478746752;1457811180,410442437;1516089607,336884373;1594786649,321122010;1673909594,902170122;1752606635,426205356;1831728929,394680074;1910425970,484001058;1992101079,450003456;2071223372,278779561;2147483646,378917711;2147483646,823357751;2147483646,586611528;2147483646,607628198;2147483646,250036265;2147483646,157933852;2147483646,770816356;2147483646,841592991;2147483646,242000529;2147483646,381390032;2147483646,0;2147483646,231491916;2147483646,860136784;2147483646,149898115;2147483646,110646207;2147483646,131662876;2147483646,247254835" o:connectangles="0,0,0,0,0,0,0,0,0,0,0,0,0,0,0,0,0,0,0,0,0,0,0,0,0,0,0,0,0,0,0,0,0,0,0,0,0,0,0,0,0,0,0,0,0,0,0,0,0,0,0,0,0,0,0,0,0,0,0,0,0,0"/>
            </v:shape>
            <v:rect id="Rectangle 455" o:spid="_x0000_s1173" style="position:absolute;left:13344;top:24288;width:2550;height:2068;visibility:visible" filled="f" stroked="f">
              <v:textbox inset="0,0,0,0">
                <w:txbxContent>
                  <w:p w:rsidR="00012D81" w:rsidRPr="009D19ED" w:rsidRDefault="00012D81" w:rsidP="00D17775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9D19ED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3153.76</w:t>
                    </w:r>
                  </w:p>
                </w:txbxContent>
              </v:textbox>
            </v:rect>
            <v:line id="Line 456" o:spid="_x0000_s1174" style="position:absolute;flip:y;visibility:visible" from="14198,23576" to="14205,24188" o:connectortype="straight" strokecolor="red" strokeweight="19e-5mm"/>
            <v:rect id="Rectangle 457" o:spid="_x0000_s1175" style="position:absolute;left:14289;top:23621;width:2127;height:206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3056.67</w:t>
                    </w:r>
                  </w:p>
                </w:txbxContent>
              </v:textbox>
            </v:rect>
            <v:line id="Line 458" o:spid="_x0000_s1176" style="position:absolute;flip:y;visibility:visible" from="15137,23009" to="15144,23526" o:connectortype="straight" strokecolor="red" strokeweight="19e-5mm"/>
            <v:rect id="Rectangle 459" o:spid="_x0000_s1177" style="position:absolute;left:15587;top:24288;width:2127;height:206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2919.35</w:t>
                    </w:r>
                  </w:p>
                </w:txbxContent>
              </v:textbox>
            </v:rect>
            <v:line id="Line 460" o:spid="_x0000_s1178" style="position:absolute;flip:y;visibility:visible" from="16435,22631" to="16442,24188" o:connectortype="straight" strokecolor="red" strokeweight="19e-5mm"/>
            <v:rect id="Rectangle 461" o:spid="_x0000_s1179" style="position:absolute;left:26740;top:24288;width:2550;height:2068;visibility:visible" filled="f" stroked="f">
              <v:textbox inset="0,0,0,0">
                <w:txbxContent>
                  <w:p w:rsidR="00012D81" w:rsidRPr="009D19ED" w:rsidRDefault="00012D81" w:rsidP="00D17775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9D19ED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1869.80</w:t>
                    </w:r>
                  </w:p>
                </w:txbxContent>
              </v:textbox>
            </v:rect>
            <v:line id="Line 462" o:spid="_x0000_s1180" style="position:absolute;flip:y;visibility:visible" from="27588,23860" to="27595,24188" o:connectortype="straight" strokecolor="red" strokeweight="19e-5mm"/>
            <v:rect id="Rectangle 463" o:spid="_x0000_s1181" style="position:absolute;left:31397;top:11040;width:2550;height:2068;visibility:visible" filled="f" stroked="f">
              <v:textbox inset="0,0,0,0">
                <w:txbxContent>
                  <w:p w:rsidR="00012D81" w:rsidRPr="009D19ED" w:rsidRDefault="00012D81" w:rsidP="00D17775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9D19ED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1623.99</w:t>
                    </w:r>
                  </w:p>
                </w:txbxContent>
              </v:textbox>
            </v:rect>
            <v:line id="Line 464" o:spid="_x0000_s1182" style="position:absolute;flip:y;visibility:visible" from="32245,10001" to="32251,10946" o:connectortype="straight" strokecolor="red" strokeweight="19e-5mm"/>
            <v:rect id="Rectangle 465" o:spid="_x0000_s1183" style="position:absolute;left:36099;top:18323;width:2127;height:206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376.25</w:t>
                    </w:r>
                  </w:p>
                </w:txbxContent>
              </v:textbox>
            </v:rect>
            <v:line id="Line 466" o:spid="_x0000_s1184" style="position:absolute;flip:y;visibility:visible" from="36947,16955" to="36954,18228" o:connectortype="straight" strokecolor="red" strokeweight="19e-5mm"/>
            <v:rect id="Rectangle 467" o:spid="_x0000_s1185" style="position:absolute;left:37352;top:13025;width:2126;height:206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309.75</w:t>
                    </w:r>
                  </w:p>
                </w:txbxContent>
              </v:textbox>
            </v:rect>
            <v:line id="Line 468" o:spid="_x0000_s1186" style="position:absolute;flip:y;visibility:visible" from="38206,12269" to="38213,12930" o:connectortype="straight" strokecolor="red" strokeweight="19e-5mm"/>
            <v:rect id="Rectangle 469" o:spid="_x0000_s1187" style="position:absolute;left:38206;top:12363;width:2126;height:206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266.38</w:t>
                    </w:r>
                  </w:p>
                </w:txbxContent>
              </v:textbox>
            </v:rect>
            <v:line id="Line 470" o:spid="_x0000_s1188" style="position:absolute;flip:y;visibility:visible" from="39054,11513" to="39060,12269" o:connectortype="straight" strokecolor="red" strokeweight="19e-5mm"/>
            <v:rect id="Rectangle 471" o:spid="_x0000_s1189" style="position:absolute;left:39817;top:6404;width:2126;height:206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180.41</w:t>
                    </w:r>
                  </w:p>
                </w:txbxContent>
              </v:textbox>
            </v:rect>
            <v:line id="Line 472" o:spid="_x0000_s1190" style="position:absolute;flip:y;visibility:visible" from="40665,5881" to="40671,6309" o:connectortype="straight" strokecolor="red" strokeweight="19e-5mm"/>
            <v:rect id="Rectangle 473" o:spid="_x0000_s1191" style="position:absolute;left:40221;top:5742;width:2127;height:206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159.53</w:t>
                    </w:r>
                  </w:p>
                </w:txbxContent>
              </v:textbox>
            </v:rect>
            <v:line id="Line 474" o:spid="_x0000_s1192" style="position:absolute;flip:y;visibility:visible" from="41069,5459" to="41076,5648" o:connectortype="straight" strokecolor="red" strokeweight="19e-5mm"/>
            <v:rect id="Rectangle 475" o:spid="_x0000_s1193" style="position:absolute;left:41611;top:15677;width:2126;height:2068;visibility:visible" filled="f" stroked="f">
              <v:textbox inset="0,0,0,0">
                <w:txbxContent>
                  <w:p w:rsidR="00012D81" w:rsidRPr="009D19ED" w:rsidRDefault="00012D81" w:rsidP="00D17775">
                    <w:pPr>
                      <w:rPr>
                        <w:b/>
                        <w:bCs/>
                      </w:rPr>
                    </w:pPr>
                    <w:r w:rsidRPr="009D19ED">
                      <w:rPr>
                        <w:b/>
                        <w:bCs/>
                        <w:color w:val="000000"/>
                        <w:sz w:val="10"/>
                        <w:szCs w:val="10"/>
                      </w:rPr>
                      <w:t>1086.47</w:t>
                    </w:r>
                  </w:p>
                </w:txbxContent>
              </v:textbox>
            </v:rect>
            <v:line id="Line 476" o:spid="_x0000_s1194" style="position:absolute;flip:y;visibility:visible" from="42458,14921" to="42465,15582" o:connectortype="straight" strokecolor="red" strokeweight="19e-5mm"/>
            <v:rect id="Rectangle 477" o:spid="_x0000_s1195" style="position:absolute;left:42954;top:17661;width:2126;height:206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015.76</w:t>
                    </w:r>
                  </w:p>
                </w:txbxContent>
              </v:textbox>
            </v:rect>
            <v:line id="Line 478" o:spid="_x0000_s1196" style="position:absolute;flip:y;visibility:visible" from="43802,16194" to="43809,17567" o:connectortype="straight" strokecolor="red" strokeweight="19e-5mm"/>
            <v:rect id="Rectangle 479" o:spid="_x0000_s1197" style="position:absolute;left:43985;top:9056;width:1800;height:206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969.26</w:t>
                    </w:r>
                  </w:p>
                </w:txbxContent>
              </v:textbox>
            </v:rect>
            <v:line id="Line 480" o:spid="_x0000_s1198" style="position:absolute;flip:y;visibility:visible" from="44696,8060" to="44702,8961" o:connectortype="straight" strokecolor="red" strokeweight="19e-5mm"/>
            <v:rect id="Rectangle 481" o:spid="_x0000_s1199" style="position:absolute;left:45100;top:8394;width:1800;height:206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908.81</w:t>
                    </w:r>
                  </w:p>
                </w:txbxContent>
              </v:textbox>
            </v:rect>
            <v:line id="Line 482" o:spid="_x0000_s1200" style="position:absolute;flip:y;visibility:visible" from="45817,7349" to="45824,8294" o:connectortype="straight" strokecolor="red" strokeweight="19e-5mm"/>
            <v:rect id="Rectangle 483" o:spid="_x0000_s1201" style="position:absolute;left:45550;top:9717;width:1800;height:2068;visibility:visible" filled="f" stroked="f">
              <v:textbox inset="0,0,0,0">
                <w:txbxContent>
                  <w:p w:rsidR="00012D81" w:rsidRPr="009D19ED" w:rsidRDefault="00012D81" w:rsidP="00D17775">
                    <w:pPr>
                      <w:rPr>
                        <w:b/>
                        <w:bCs/>
                      </w:rPr>
                    </w:pPr>
                    <w:r w:rsidRPr="009D19ED">
                      <w:rPr>
                        <w:b/>
                        <w:bCs/>
                        <w:color w:val="000000"/>
                        <w:sz w:val="10"/>
                        <w:szCs w:val="10"/>
                      </w:rPr>
                      <w:t>886.42</w:t>
                    </w:r>
                  </w:p>
                </w:txbxContent>
              </v:textbox>
            </v:rect>
            <v:line id="Line 484" o:spid="_x0000_s1202" style="position:absolute;flip:y;visibility:visible" from="46267,7916" to="46274,9623" o:connectortype="straight" strokecolor="red" strokeweight="19e-5mm"/>
            <v:rect id="Rectangle 485" o:spid="_x0000_s1203" style="position:absolute;left:47787;top:5742;width:1800;height:206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768.82</w:t>
                    </w:r>
                  </w:p>
                </w:txbxContent>
              </v:textbox>
            </v:rect>
            <v:line id="Line 486" o:spid="_x0000_s1204" style="position:absolute;flip:y;visibility:visible" from="48504,5175" to="48511,5648" o:connectortype="straight" strokecolor="red" strokeweight="19e-5mm"/>
            <v:rect id="Rectangle 487" o:spid="_x0000_s1205" style="position:absolute;left:48191;top:6404;width:1801;height:206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747.88</w:t>
                    </w:r>
                  </w:p>
                </w:txbxContent>
              </v:textbox>
            </v:rect>
            <v:line id="Line 488" o:spid="_x0000_s1206" style="position:absolute;flip:y;visibility:visible" from="48909,6026" to="48915,6309" o:connectortype="straight" strokecolor="red" strokeweight="19e-5mm"/>
            <v:rect id="Rectangle 489" o:spid="_x0000_s1207" style="position:absolute;left:48504;top:9717;width:1801;height:206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730.42</w:t>
                    </w:r>
                  </w:p>
                </w:txbxContent>
              </v:textbox>
            </v:rect>
            <v:line id="Line 490" o:spid="_x0000_s1208" style="position:absolute;flip:y;visibility:visible" from="49222,8911" to="49228,9623" o:connectortype="straight" strokecolor="red" strokeweight="19e-5mm"/>
            <v:rect id="Rectangle 491" o:spid="_x0000_s1209" style="position:absolute;left:49131;top:18990;width:1800;height:2068;visibility:visible" filled="f" stroked="f">
              <v:textbox inset="0,0,0,0">
                <w:txbxContent>
                  <w:p w:rsidR="00012D81" w:rsidRPr="009D19ED" w:rsidRDefault="00012D81" w:rsidP="00D17775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  <w:color w:val="000000"/>
                        <w:sz w:val="10"/>
                        <w:szCs w:val="10"/>
                      </w:rPr>
                      <w:t>690</w:t>
                    </w:r>
                    <w:r w:rsidRPr="009D19ED">
                      <w:rPr>
                        <w:b/>
                        <w:bCs/>
                        <w:color w:val="000000"/>
                        <w:sz w:val="10"/>
                        <w:szCs w:val="10"/>
                      </w:rPr>
                      <w:t>.48</w:t>
                    </w:r>
                  </w:p>
                </w:txbxContent>
              </v:textbox>
            </v:rect>
            <v:line id="Line 492" o:spid="_x0000_s1210" style="position:absolute;flip:y;visibility:visible" from="49848,18039" to="49855,18890" o:connectortype="straight" strokecolor="red" strokeweight="19e-5mm"/>
            <v:rect id="Rectangle 493" o:spid="_x0000_s1211" style="position:absolute;left:50833;top:4419;width:1800;height:206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607.15</w:t>
                    </w:r>
                  </w:p>
                </w:txbxContent>
              </v:textbox>
            </v:rect>
            <v:line id="Line 494" o:spid="_x0000_s1212" style="position:absolute;flip:y;visibility:visible" from="51550,4136" to="51557,4325" o:connectortype="straight" strokecolor="red" strokeweight="19e-5mm"/>
            <v:rect id="Rectangle 495" o:spid="_x0000_s1213" style="position:absolute;left:52626;top:5081;width:1801;height:2068;visibility:visible" filled="f" stroked="f">
              <v:textbox inset="0,0,0,0">
                <w:txbxContent>
                  <w:p w:rsidR="00012D81" w:rsidRPr="009D19ED" w:rsidRDefault="00012D81" w:rsidP="00D17775">
                    <w:pPr>
                      <w:rPr>
                        <w:b/>
                        <w:bCs/>
                      </w:rPr>
                    </w:pPr>
                    <w:r w:rsidRPr="009D19ED">
                      <w:rPr>
                        <w:b/>
                        <w:bCs/>
                        <w:color w:val="000000"/>
                        <w:sz w:val="10"/>
                        <w:szCs w:val="10"/>
                      </w:rPr>
                      <w:t>513.36</w:t>
                    </w:r>
                  </w:p>
                </w:txbxContent>
              </v:textbox>
            </v:rect>
            <v:line id="Line 496" o:spid="_x0000_s1214" style="position:absolute;flip:y;visibility:visible" from="53344,4419" to="53350,4986" o:connectortype="straight" strokecolor="red" strokeweight="19e-5mm"/>
            <v:rect id="Rectangle 497" o:spid="_x0000_s1215" style="position:absolute;left:53787;top:7727;width:1800;height:2068;visibility:visible" filled="f" stroked="f">
              <v:textbox inset="0,0,0,0">
                <w:txbxContent>
                  <w:p w:rsidR="00012D81" w:rsidRPr="009D19ED" w:rsidRDefault="00012D81" w:rsidP="00D17775">
                    <w:pPr>
                      <w:rPr>
                        <w:b/>
                        <w:bCs/>
                      </w:rPr>
                    </w:pPr>
                    <w:r w:rsidRPr="009D19ED">
                      <w:rPr>
                        <w:b/>
                        <w:bCs/>
                        <w:color w:val="000000"/>
                        <w:sz w:val="10"/>
                        <w:szCs w:val="10"/>
                      </w:rPr>
                      <w:t>425.93</w:t>
                    </w:r>
                  </w:p>
                </w:txbxContent>
              </v:textbox>
            </v:rect>
            <v:line id="Line 498" o:spid="_x0000_s1216" style="position:absolute;visibility:visible" from="8022,2540" to="8093,2662" o:connectortype="straight" strokecolor="red" strokeweight="19e-5mm"/>
            <w10:wrap anchorx="page"/>
            <w10:anchorlock/>
          </v:group>
        </w:pic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center"/>
      </w:pPr>
      <w:r w:rsidRPr="00012D81">
        <w:t>Figure S2.</w:t>
      </w:r>
      <w:r w:rsidRPr="00012D81">
        <w:rPr>
          <w:b/>
          <w:bCs/>
        </w:rPr>
        <w:t xml:space="preserve"> </w:t>
      </w:r>
      <w:r w:rsidR="00CC1AEA" w:rsidRPr="00012D81">
        <w:t>The</w:t>
      </w:r>
      <w:r w:rsidR="00CC1AEA" w:rsidRPr="00012D81">
        <w:rPr>
          <w:b/>
          <w:bCs/>
        </w:rPr>
        <w:t xml:space="preserve"> </w:t>
      </w:r>
      <w:r w:rsidRPr="00012D81">
        <w:t xml:space="preserve">FT-IR spectrum of the investigated complex </w:t>
      </w:r>
      <w:r w:rsidRPr="00012D81">
        <w:rPr>
          <w:b/>
          <w:bCs/>
        </w:rPr>
        <w:t>2</w:t>
      </w:r>
      <w:r w:rsidRPr="00012D81">
        <w:t>.</w:t>
      </w:r>
    </w:p>
    <w:p w:rsidR="00012D81" w:rsidRPr="00012D81" w:rsidRDefault="00012D81" w:rsidP="00012D81">
      <w:pPr>
        <w:autoSpaceDE w:val="0"/>
        <w:autoSpaceDN w:val="0"/>
        <w:bidi w:val="0"/>
        <w:adjustRightInd w:val="0"/>
        <w:spacing w:line="360" w:lineRule="auto"/>
        <w:jc w:val="center"/>
      </w:pPr>
    </w:p>
    <w:p w:rsidR="00012D81" w:rsidRPr="00012D81" w:rsidRDefault="00012D81" w:rsidP="00012D81">
      <w:pPr>
        <w:autoSpaceDE w:val="0"/>
        <w:autoSpaceDN w:val="0"/>
        <w:bidi w:val="0"/>
        <w:adjustRightInd w:val="0"/>
        <w:spacing w:line="360" w:lineRule="auto"/>
        <w:jc w:val="center"/>
      </w:pPr>
    </w:p>
    <w:p w:rsidR="00B2612F" w:rsidRPr="00012D81" w:rsidRDefault="00012D81" w:rsidP="00012D81">
      <w:pPr>
        <w:autoSpaceDE w:val="0"/>
        <w:autoSpaceDN w:val="0"/>
        <w:bidi w:val="0"/>
        <w:adjustRightInd w:val="0"/>
        <w:spacing w:line="360" w:lineRule="auto"/>
        <w:jc w:val="center"/>
      </w:pPr>
      <w:r w:rsidRPr="00012D81">
        <w:pict>
          <v:group id="Canvas 282" o:spid="_x0000_s1217" editas="canvas" style="width:431.85pt;height:246.3pt;mso-position-horizontal-relative:char;mso-position-vertical-relative:line" coordsize="54844,31280">
            <v:shape id="_x0000_s1218" type="#_x0000_t75" style="position:absolute;width:54844;height:31280;visibility:visible" stroked="t">
              <v:fill o:detectmouseclick="t"/>
              <v:path o:connecttype="none"/>
            </v:shape>
            <v:line id="Line 308" o:spid="_x0000_s1219" style="position:absolute;visibility:visible" from="2349,26257" to="54070,26263" o:connectortype="straight" strokeweight="17e-5mm"/>
            <v:line id="Line 309" o:spid="_x0000_s1220" style="position:absolute;visibility:visible" from="2349,26257" to="2355,26441" o:connectortype="straight" strokeweight="17e-5mm"/>
            <v:line id="Line 310" o:spid="_x0000_s1221" style="position:absolute;visibility:visible" from="6324,26257" to="6330,26441" o:connectortype="straight" strokeweight="17e-5mm"/>
            <v:line id="Line 311" o:spid="_x0000_s1222" style="position:absolute;visibility:visible" from="10293,26257" to="10299,26441" o:connectortype="straight" strokeweight="17e-5mm"/>
            <v:line id="Line 312" o:spid="_x0000_s1223" style="position:absolute;visibility:visible" from="14268,26257" to="14274,26441" o:connectortype="straight" strokeweight="17e-5mm"/>
            <v:line id="Line 313" o:spid="_x0000_s1224" style="position:absolute;visibility:visible" from="18237,26257" to="18243,26441" o:connectortype="straight" strokeweight="17e-5mm"/>
            <v:line id="Line 314" o:spid="_x0000_s1225" style="position:absolute;visibility:visible" from="22212,26257" to="22218,26441" o:connectortype="straight" strokeweight="17e-5mm"/>
            <v:line id="Line 315" o:spid="_x0000_s1226" style="position:absolute;visibility:visible" from="26181,26257" to="26187,26441" o:connectortype="straight" strokeweight="17e-5mm"/>
            <v:line id="Line 316" o:spid="_x0000_s1227" style="position:absolute;visibility:visible" from="30194,26257" to="30200,26441" o:connectortype="straight" strokeweight="17e-5mm"/>
            <v:line id="Line 317" o:spid="_x0000_s1228" style="position:absolute;visibility:visible" from="34169,26257" to="34175,26441" o:connectortype="straight" strokeweight="17e-5mm"/>
            <v:line id="Line 318" o:spid="_x0000_s1229" style="position:absolute;visibility:visible" from="38138,26257" to="38144,26441" o:connectortype="straight" strokeweight="17e-5mm"/>
            <v:line id="Line 319" o:spid="_x0000_s1230" style="position:absolute;visibility:visible" from="42113,26257" to="42119,26441" o:connectortype="straight" strokeweight="17e-5mm"/>
            <v:line id="Line 320" o:spid="_x0000_s1231" style="position:absolute;visibility:visible" from="46126,26257" to="46132,26441" o:connectortype="straight" strokeweight="17e-5mm"/>
            <v:line id="Line 321" o:spid="_x0000_s1232" style="position:absolute;visibility:visible" from="50101,26257" to="50107,26441" o:connectortype="straight" strokeweight="17e-5mm"/>
            <v:line id="Line 322" o:spid="_x0000_s1233" style="position:absolute;visibility:visible" from="54070,26257" to="54076,26441" o:connectortype="straight" strokeweight="17e-5mm"/>
            <v:line id="Line 323" o:spid="_x0000_s1234" style="position:absolute;flip:y;visibility:visible" from="2349,6" to="2355,26257" o:connectortype="straight" strokeweight="17e-5mm"/>
            <v:line id="Line 324" o:spid="_x0000_s1235" style="position:absolute;flip:x;visibility:visible" from="2178,26257" to="2349,26263" o:connectortype="straight" strokeweight="17e-5mm"/>
            <v:line id="Line 325" o:spid="_x0000_s1236" style="position:absolute;flip:x;visibility:visible" from="2178,26123" to="2349,26130" o:connectortype="straight" strokeweight="17e-5mm"/>
            <v:line id="Line 326" o:spid="_x0000_s1237" style="position:absolute;flip:x;visibility:visible" from="2178,24453" to="2349,24460" o:connectortype="straight" strokeweight="17e-5mm"/>
            <v:line id="Line 327" o:spid="_x0000_s1238" style="position:absolute;flip:x;visibility:visible" from="2178,22745" to="2349,22752" o:connectortype="straight" strokeweight="17e-5mm"/>
            <v:line id="Line 328" o:spid="_x0000_s1239" style="position:absolute;flip:x;visibility:visible" from="2178,21037" to="2349,21043" o:connectortype="straight" strokeweight="17e-5mm"/>
            <v:line id="Line 329" o:spid="_x0000_s1240" style="position:absolute;flip:x;visibility:visible" from="2178,19329" to="2349,19335" o:connectortype="straight" strokeweight="17e-5mm"/>
            <v:line id="Line 330" o:spid="_x0000_s1241" style="position:absolute;flip:x;visibility:visible" from="2178,17614" to="2349,17621" o:connectortype="straight" strokeweight="17e-5mm"/>
            <v:line id="Line 331" o:spid="_x0000_s1242" style="position:absolute;flip:x;visibility:visible" from="2178,15906" to="2349,15913" o:connectortype="straight" strokeweight="17e-5mm"/>
            <v:line id="Line 332" o:spid="_x0000_s1243" style="position:absolute;flip:x;visibility:visible" from="2178,14198" to="2349,14204" o:connectortype="straight" strokeweight="17e-5mm"/>
            <v:line id="Line 333" o:spid="_x0000_s1244" style="position:absolute;flip:x;visibility:visible" from="2178,12534" to="2349,12541" o:connectortype="straight" strokeweight="17e-5mm"/>
            <v:line id="Line 334" o:spid="_x0000_s1245" style="position:absolute;flip:x;visibility:visible" from="2178,10820" to="2349,10826" o:connectortype="straight" strokeweight="17e-5mm"/>
            <v:line id="Line 335" o:spid="_x0000_s1246" style="position:absolute;flip:x;visibility:visible" from="2178,9112" to="2349,9118" o:connectortype="straight" strokeweight="17e-5mm"/>
            <v:line id="Line 336" o:spid="_x0000_s1247" style="position:absolute;flip:x;visibility:visible" from="2178,7404" to="2349,7410" o:connectortype="straight" strokeweight="17e-5mm"/>
            <v:line id="Line 337" o:spid="_x0000_s1248" style="position:absolute;flip:x;visibility:visible" from="2178,5689" to="2349,5695" o:connectortype="straight" strokeweight="17e-5mm"/>
            <v:line id="Line 338" o:spid="_x0000_s1249" style="position:absolute;flip:x;visibility:visible" from="2178,3981" to="2349,3987" o:connectortype="straight" strokeweight="17e-5mm"/>
            <v:line id="Line 339" o:spid="_x0000_s1250" style="position:absolute;flip:x;visibility:visible" from="2178,2273" to="2349,2279" o:connectortype="straight" strokeweight="17e-5mm"/>
            <v:line id="Line 340" o:spid="_x0000_s1251" style="position:absolute;flip:x;visibility:visible" from="2178,609" to="2349,615" o:connectortype="straight" strokeweight="17e-5mm"/>
            <v:line id="Line 341" o:spid="_x0000_s1252" style="position:absolute;flip:x;visibility:visible" from="2178,6" to="2349,12" o:connectortype="straight" strokeweight="17e-5mm"/>
            <v:rect id="Rectangle 342" o:spid="_x0000_s1253" style="position:absolute;left:1524;top:26631;width:1752;height:730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4000.0</w:t>
                    </w:r>
                  </w:p>
                </w:txbxContent>
              </v:textbox>
            </v:rect>
            <v:rect id="Rectangle 343" o:spid="_x0000_s1254" style="position:absolute;left:5696;top:26632;width:1276;height:730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3600</w:t>
                    </w:r>
                  </w:p>
                </w:txbxContent>
              </v:textbox>
            </v:rect>
            <v:rect id="Rectangle 344" o:spid="_x0000_s1255" style="position:absolute;left:9665;top:26632;width:1276;height:730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3200</w:t>
                    </w:r>
                  </w:p>
                </w:txbxContent>
              </v:textbox>
            </v:rect>
            <v:rect id="Rectangle 345" o:spid="_x0000_s1256" style="position:absolute;left:13640;top:26632;width:1276;height:730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2800</w:t>
                    </w:r>
                  </w:p>
                </w:txbxContent>
              </v:textbox>
            </v:rect>
            <v:rect id="Rectangle 346" o:spid="_x0000_s1257" style="position:absolute;left:17608;top:26632;width:1276;height:730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2400</w:t>
                    </w:r>
                  </w:p>
                </w:txbxContent>
              </v:textbox>
            </v:rect>
            <v:rect id="Rectangle 347" o:spid="_x0000_s1258" style="position:absolute;left:21583;top:26632;width:1276;height:730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2000</w:t>
                    </w:r>
                  </w:p>
                </w:txbxContent>
              </v:textbox>
            </v:rect>
            <v:rect id="Rectangle 348" o:spid="_x0000_s1259" style="position:absolute;left:25552;top:26632;width:1276;height:730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800</w:t>
                    </w:r>
                  </w:p>
                </w:txbxContent>
              </v:textbox>
            </v:rect>
            <v:rect id="Rectangle 349" o:spid="_x0000_s1260" style="position:absolute;left:29565;top:26632;width:1276;height:730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600</w:t>
                    </w:r>
                  </w:p>
                </w:txbxContent>
              </v:textbox>
            </v:rect>
            <v:rect id="Rectangle 350" o:spid="_x0000_s1261" style="position:absolute;left:33540;top:26632;width:1276;height:730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400</w:t>
                    </w:r>
                  </w:p>
                </w:txbxContent>
              </v:textbox>
            </v:rect>
            <v:rect id="Rectangle 351" o:spid="_x0000_s1262" style="position:absolute;left:37509;top:26632;width:1277;height:730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200</w:t>
                    </w:r>
                  </w:p>
                </w:txbxContent>
              </v:textbox>
            </v:rect>
            <v:rect id="Rectangle 352" o:spid="_x0000_s1263" style="position:absolute;left:41484;top:26632;width:1277;height:730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000</w:t>
                    </w:r>
                  </w:p>
                </w:txbxContent>
              </v:textbox>
            </v:rect>
            <v:rect id="Rectangle 353" o:spid="_x0000_s1264" style="position:absolute;left:45624;top:26632;width:959;height:730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800</w:t>
                    </w:r>
                  </w:p>
                </w:txbxContent>
              </v:textbox>
            </v:rect>
            <v:rect id="Rectangle 354" o:spid="_x0000_s1265" style="position:absolute;left:49599;top:26632;width:959;height:730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600</w:t>
                    </w:r>
                  </w:p>
                </w:txbxContent>
              </v:textbox>
            </v:rect>
            <v:rect id="Rectangle 355" o:spid="_x0000_s1266" style="position:absolute;left:53371;top:26632;width:1436;height:730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400.0</w:t>
                    </w:r>
                  </w:p>
                </w:txbxContent>
              </v:textbox>
            </v:rect>
            <v:rect id="Rectangle 356" o:spid="_x0000_s1267" style="position:absolute;left:27514;top:27324;width:1829;height:1168;visibility:visible;mso-wrap-style:none" filled="f" stroked="f">
              <v:textbox style="mso-fit-shape-to-text:t" inset="0,0,0,0">
                <w:txbxContent>
                  <w:p w:rsidR="00012D81" w:rsidRPr="00051B7B" w:rsidRDefault="00012D81" w:rsidP="00D17775">
                    <w:pPr>
                      <w:rPr>
                        <w:b/>
                        <w:bCs/>
                        <w:sz w:val="36"/>
                        <w:szCs w:val="36"/>
                      </w:rPr>
                    </w:pPr>
                    <w:r w:rsidRPr="00051B7B">
                      <w:rPr>
                        <w:b/>
                        <w:bCs/>
                        <w:color w:val="000000"/>
                        <w:sz w:val="16"/>
                        <w:szCs w:val="16"/>
                      </w:rPr>
                      <w:t>cm</w:t>
                    </w:r>
                    <w:r w:rsidRPr="00051B7B">
                      <w:rPr>
                        <w:b/>
                        <w:bCs/>
                        <w:color w:val="000000"/>
                        <w:sz w:val="16"/>
                        <w:szCs w:val="16"/>
                        <w:vertAlign w:val="superscript"/>
                      </w:rPr>
                      <w:t>-1</w:t>
                    </w:r>
                  </w:p>
                </w:txbxContent>
              </v:textbox>
            </v:rect>
            <v:rect id="Rectangle 357" o:spid="_x0000_s1268" style="position:absolute;top:13131;width:1949;height:1168;visibility:visible;mso-wrap-style:none" filled="f" stroked="f">
              <v:textbox style="mso-fit-shape-to-text:t" inset="0,0,0,0">
                <w:txbxContent>
                  <w:p w:rsidR="00012D81" w:rsidRPr="00DF37D5" w:rsidRDefault="00012D81" w:rsidP="00D17775">
                    <w:pPr>
                      <w:rPr>
                        <w:b/>
                        <w:bCs/>
                        <w:sz w:val="36"/>
                        <w:szCs w:val="36"/>
                      </w:rPr>
                    </w:pPr>
                    <w:r w:rsidRPr="00DF37D5">
                      <w:rPr>
                        <w:b/>
                        <w:bCs/>
                        <w:color w:val="000000"/>
                        <w:sz w:val="16"/>
                        <w:szCs w:val="16"/>
                      </w:rPr>
                      <w:t xml:space="preserve">%T </w:t>
                    </w:r>
                  </w:p>
                </w:txbxContent>
              </v:textbox>
            </v:rect>
            <v:shape id="Freeform 358" o:spid="_x0000_s1269" style="position:absolute;left:2349;top:6;width:51721;height:25419;visibility:visible;mso-wrap-style:square;v-text-anchor:top" coordsize="8145,4003" path="m,1500r,l,1492r7,l14,1492r7,l28,1492r7,l41,1492r7,l55,1492r7,l69,1492r7,l83,1492r7,8l96,1500r7,l110,1492r7,l124,1492r,-7l131,1485r7,-7l144,1478r,-8l151,1470r,-7l158,1463r,-7l165,1456r,-7l172,1449r,-8l179,1441r,-7l186,1434r7,-7l199,1427r,-7l206,1420r,-8l213,1412r,-7l220,1405r7,l234,1398r,-8l241,1390r,-7l248,1383r6,l254,1376r7,l261,1369r7,l268,1361r7,l275,1354r7,l289,1347r7,-8l303,1339r6,l309,1332r7,l316,1325r7,l330,1325r7,l344,1325r7,l358,1325r6,l371,1325r7,l385,1325r,-7l392,1318r7,-8l406,1303r7,l419,1296r7,l426,1288r7,l440,1288r7,l454,1288r7,l468,1288r,8l474,1296r7,l481,1303r7,l488,1310r7,l495,1318r7,l502,1325r7,7l516,1339r,8l523,1354r,7l523,1369r6,14l529,1398r7,14l536,1420r7,14l543,1449r7,14l550,1478r7,14l557,1507r,14l564,1543r,15l571,1580r,21l578,1623r,15l584,1660r,22l591,1703r,22l591,1747r7,22l598,1791r7,22l605,1834r7,22l612,1885r7,22l619,1929r7,29l626,1980r,22l633,2024r,21l639,2075r,21l646,2118r,22l653,2162r,29l660,2213r,22l660,2257r7,21l667,2300r7,22l674,2344r7,14l681,2380r7,15l688,2417r6,21l694,2453r,22l701,2489r,15l708,2526r,14l715,2555r,14l722,2584r,15l729,2613r,15l729,2642r7,15l736,2671r6,15l742,2693r7,15l749,2715r7,15l756,2744r7,15l763,2773r,8l770,2795r,7l777,2817r,15l784,2839r,7l791,2861r,7l797,2882r,8l797,2904r7,8l804,2919r7,14l818,2941r,7l825,2955r,8l832,2977r,7l839,2992r7,7l852,3006r7,7l859,3021r7,7l866,3021r7,l873,3028r7,7l887,3035r7,l901,3035r6,l907,3028r7,l914,3021r7,l921,3013r7,-7l935,2999r7,-15l942,2977r,-7l949,2963r,-8l956,2941r,-15l962,2919r,-7l969,2897r,-7l976,2882r,-14l976,2861r7,-8l983,2846r7,-14l990,2817r7,-15l997,2788r7,-15l1004,2766r7,-15l1011,2744r,-7l1017,2722r,-7l1024,2701r,-8l1031,2686r,-7l1038,2671r,-7l1045,2657r,-7l1052,2642r7,l1059,2635r7,l1072,2635r7,l1079,2642r,8l1086,2650r7,l1093,2657r7,l1100,2664r7,7l1107,2679r7,l1114,2686r7,7l1121,2701r6,7l1127,2722r7,8l1134,2744r7,7l1141,2759r7,14l1148,2781r,14l1155,2810r,14l1162,2839r,14l1169,2861r,14l1176,2890r,22l1182,2926r,7l1182,2948r7,7l1189,2970r7,14l1196,2992r7,7l1210,3006r7,l1224,3006r7,l1237,3006r,-7l1244,2999r7,-7l1258,2984r,-7l1265,2977r,-7l1272,2970r,-7l1279,2963r,-8l1285,2955r,-7l1292,2948r,-7l1299,2941r7,-8l1313,2933r7,-7l1320,2933r7,-7l1334,2919r,-7l1340,2912r7,-8l1347,2897r7,-7l1354,2882r,-7l1361,2868r,-7l1368,2853r,-7l1375,2839r7,-7l1382,2824r7,-7l1389,2810r,-8l1395,2795r,-7l1402,2781r7,-8l1409,2766r7,-7l1423,2751r,-7l1430,2737r7,-7l1437,2722r7,-14l1444,2701r6,-8l1450,2686r7,-7l1457,2671r,-7l1464,2657r,-7l1471,2642r7,l1478,2635r7,7l1492,2650r,14l1492,2679r7,14l1499,2715r6,22l1505,2766r7,29l1512,2817r7,22l1519,2861r7,21l1526,2904r,15l1533,2933r,22l1540,2970r,14l1547,2992r,14l1554,3013r,8l1560,3028r7,-7l1567,3013r,-7l1574,2984r,-21l1581,2933r,-29l1588,2882r,-21l1595,2839r,-22l1602,2802r,-14l1602,2766r7,-15l1609,2730r6,-15l1615,2693r7,-14l1622,2664r7,-22l1629,2628r7,-15l1636,2599r,-8l1643,2577r,-8l1650,2569r7,8l1657,2584r7,15l1664,2620r6,22l1670,2679r,51l1677,2781r,51l1684,2882r,44l1691,2948r,15l1698,2955r,-29l1705,2890r,-51l1705,2788r7,-51l1712,2693r7,-36l1719,2620r6,-29l1725,2569r7,-21l1732,2533r7,-14l1739,2504r,-7l1746,2489r,-7l1753,2475r7,l1767,2468r7,l1774,2460r6,-7l1780,2446r7,-8l1787,2431r7,-7l1801,2417r,-8l1808,2402r,-7l1815,2395r,-7l1822,2388r7,-8l1835,2380r7,l1849,2388r7,l1863,2388r7,l1877,2388r,7l1877,2388r6,l1890,2388r,7l1897,2395r7,l1911,2395r,7l1918,2402r7,l1925,2409r7,l1932,2417r6,l1945,2424r7,7l1959,2431r7,l1973,2424r7,-7l1987,2417r,-8l1993,2417r7,l2007,2417r7,l2021,2417r7,l2028,2409r7,l2042,2409r,-7l2048,2402r,-7l2055,2395r,-7l2062,2380r7,-7l2069,2366r7,-8l2083,2351r,-7l2090,2337r7,-8l2103,2322r,-7l2110,2315r,-8l2117,2300r,-7l2124,2286r,-8l2131,2271r,-7l2138,2257r,-15l2145,2235r,-8l2152,2213r,-7l2152,2198r6,-14l2158,2176r7,-14l2165,2155r7,-8l2172,2140r7,-14l2179,2118r7,-7l2186,2104r7,-8l2193,2089r,-7l2200,2075r,-8l2207,2067r,-7l2213,2053r,-8l2220,2038r,-7l2227,2031r,-7l2227,2016r7,-7l2241,2002r7,-8l2248,1987r7,-7l2262,1973r,-8l2262,1958r6,-7l2275,1944r,-8l2282,1929r,-7l2289,1914r,-7l2296,1900r,-7l2296,1878r7,-7l2303,1863r7,-14l2310,1842r7,-8l2317,1820r6,-7l2323,1798r7,-15l2330,1776r,-14l2337,1747r,-7l2344,1725r,-14l2351,1696r,-7l2358,1674r,-7l2365,1652r,-7l2365,1638r7,-7l2378,1623r,-7l2385,1609r7,-8l2399,1594r,-7l2399,1580r7,l2406,1572r7,-7l2413,1558r7,-7l2420,1543r6,-14l2426,1521r7,-7l2433,1507r,-15l2440,1485r,-7l2447,1470r,-14l2454,1449r,-15l2461,1427r,-15l2468,1405r,-7l2468,1383r7,-7l2475,1361r6,-7l2481,1347r7,-8l2488,1325r7,-7l2495,1310r7,-7l2502,1296r,-8l2509,1288r,-7l2516,1281r,7l2523,1303r,22l2530,1354r,51l2536,1456r,44l2536,1536r7,29l2543,1594r7,29l2550,1638r7,l2557,1631r7,-30l2564,1565r7,-58l2571,1449r,-66l2578,1318r,-8l2585,1390r,95l2591,1470r,-58l2598,1376r,-29l2605,1325r,-15l2605,1288r7,-29l2612,1230r7,-29l2619,1187r7,-30l2626,1128r7,-29l2633,1085r7,-15l2640,1048r,-22l2646,1005r,-29l2653,961r,-15l2660,932r,-15l2667,910r,-15l2674,881r,-15l2674,852r7,-15l2688,830r7,-7l2695,815r6,-7l2701,801r7,-7l2708,786r,-14l2715,764r,-7l2722,757r,-7l2729,743r,-8l2736,728r7,-7l2743,713r7,-7l2756,699r7,-7l2770,684r,-7l2777,670r,-7l2784,655r,-14l2791,633r7,-7l2798,619r7,-7l2805,604r6,-7l2811,590r7,-8l2818,575r7,-7l2825,561r7,l2832,553r7,-7l2839,539r7,l2846,532r7,l2853,524r7,-7l2860,510r6,l2873,510r7,-8l2887,502r7,l2894,495r7,l2908,495r7,-7l2921,481r7,-8l2935,466r7,-7l2949,459r,-8l2956,451r,-7l2963,444r,-7l2970,437r,-7l2976,430r,-8l2983,422r,-7l2990,415r,-7l2997,401r7,-8l3011,393r,-7l3018,386r,-7l3024,379r,-8l3031,371r,-7l3038,364r7,-7l3052,350r7,l3059,342r7,-7l3073,335r,-7l3079,328r,-8l3086,320r7,-7l3093,306r7,l3100,299r7,l3107,291r7,l3114,284r7,l3121,277r7,l3128,270r6,-8l3141,262r7,-7l3155,248r7,l3162,240r7,-7l3176,233r7,-7l3189,219r7,-8l3203,204r7,l3217,197r7,-8l3231,182r7,-14l3238,160r6,l3251,153r7,-7l3265,138r7,-7l3279,131r7,l3293,131r6,-7l3306,131r,-14l3313,102r7,7l3327,109r7,-7l3341,102r7,7l3354,117r7,14l3368,138r7,-7l3382,160r,22l3389,182r7,37l3403,270r6,43l3416,350r7,51l3430,466r7,58l3444,575r7,66l3451,699r7,51l3464,815r7,59l3478,903r7,43l3492,997r7,44l3506,1077r7,22l3519,1114r7,14l3533,1136r7,-66l3547,1005r7,-29l3561,939r7,-51l3574,837r7,-58l3588,728r7,-58l3595,612r7,-37l3609,561r7,-80l3622,386r7,-29l3636,342r7,-36l3650,277r7,l3664,240r,-51l3671,175r6,-22l3684,131r7,l3698,117r7,-22l3712,88r7,-8l3726,73r6,-15l3739,51r7,-7l3753,37r7,-8l3767,29r7,-7l3781,15r6,l3794,15r7,-8l3808,7r7,l3822,r7,l3836,r6,l3849,r7,l3863,r7,l3877,r7,l3891,7r6,l3904,7r7,l3918,15r7,l3932,22r7,l3946,29r6,8l3959,44r7,7l3973,51r7,7l3987,66r7,7l4001,80r6,8l4014,102r7,7l4021,117r7,7l4035,131r7,15l4049,153r7,15l4062,182r7,7l4076,204r7,15l4090,233r7,22l4097,277r7,22l4111,320r6,22l4124,371r7,30l4138,430r7,29l4152,495r7,29l4165,561r,36l4172,626r7,37l4186,699r7,36l4200,772r7,36l4214,845r6,29l4227,903r7,22l4241,954r,14l4248,990r7,15l4262,1019r7,7l4275,1026r7,l4289,1034r7,-8l4303,1026r7,-7l4310,1005r7,-8l4324,983r6,-22l4337,939r7,-22l4351,903r7,-29l4365,852r7,-22l4379,808r6,-22l4385,764r7,-21l4399,721r7,-15l4413,684r7,-21l4427,648r7,-22l4440,612r7,-22l4454,575r,-14l4461,546r7,-14l4475,524r7,-14l4489,502r6,-7l4502,488r7,l4516,481r7,l4530,481r7,7l4544,495r6,7l4557,510r7,14l4571,539r7,7l4585,568r7,29l4599,619r,29l4605,692r7,36l4619,764r7,44l4633,815r7,44l4647,910r7,51l4660,1026r7,73l4667,1194r7,14l4681,1238r7,109l4695,1463r7,95l4709,1616r6,73l4722,1805r7,80l4736,1922r7,51l4743,2024r7,43l4757,2096r6,22l4770,2133r7,7l4784,2118r7,-7l4798,2176r7,51l4812,2249r,37l4818,2373r7,65l4832,2438r7,30l4846,2526r7,36l4860,2584r7,7l4873,2599r7,7l4887,2620r,22l4894,2628r7,-8l4908,2657r7,22l4922,2693r6,37l4935,2773r7,37l4949,2846r7,-29l4956,2788r7,7l4970,2788r7,-7l4983,2781r7,l4997,2751r7,-29l5011,2693r7,-51l5025,2599r,-59l5032,2497r6,7l5045,2504r7,-29l5059,2460r7,-29l5073,2380r7,-58l5087,2278r6,-58l5100,2155r,-51l5107,2053r7,-44l5121,1980r7,-36l5135,1914r7,-7l5148,1914r7,15l5162,1951r7,22l5169,1980r7,-22l5183,1922r7,-29l5197,1871r6,-37l5210,1820r7,-15l5224,1791r7,-8l5238,1798r7,22l5245,1849r7,29l5258,1885r7,-7l5272,1834r7,-65l5286,1674r7,-109l5300,1478r6,-58l5313,1398r,7l5320,1405r7,-22l5334,1339r7,-58l5348,1230r7,-43l5361,1143r7,-51l5375,1048r7,-36l5389,990r,-22l5396,946r7,-36l5410,866r6,-29l5423,808r7,-29l5437,728r7,-58l5451,604r7,-51l5458,517r7,-22l5471,451r7,-43l5485,371r7,-21l5499,350r7,-8l5513,335r7,-22l5526,291r7,15l5540,313r7,l5554,299r7,-15l5568,284r7,15l5581,306r7,-7l5595,299r7,14l5602,342r7,37l5616,415r7,29l5630,524r6,189l5643,1041r7,379l5657,1689r7,58l5671,1572r,-298l5678,990r7,-218l5691,619r7,-131l5705,386r7,-66l5719,284r7,-7l5733,270r7,-15l5746,248r,29l5753,335r7,58l5767,430r7,7l5781,444r7,22l5795,502r6,30l5808,532r7,-30l5815,451r7,-21l5829,430r7,21l5843,495r7,51l5856,641r7,153l5870,990r7,211l5884,1398r7,189l5891,1776r7,182l5904,2118r7,131l5918,2351r7,73l5932,2489r7,66l5946,2620r7,59l5959,2722r,29l5966,2795r7,58l5980,2933r7,102l5994,3159r7,146l6008,3465r6,160l6021,3749r7,80l6028,3858r7,-15l6042,3800r7,-44l6056,3712r7,-36l6069,3632r7,-36l6083,3559r7,-29l6097,3508r7,-7l6104,3516r7,51l6118,3632r6,58l6131,3705r7,-36l6145,3581r7,-102l6159,3414r7,-7l6173,3472r,109l6179,3705r7,102l6193,3887r7,58l6207,3989r7,14l6221,3967r7,-95l6234,3719r7,-181l6248,3348r,-174l6255,3013r7,-131l6269,2759r7,-124l6283,2497r6,-182l6296,2104r7,-204l6310,1740r7,-88l6317,1631r7,7l6331,1696r7,102l6344,1929r7,116l6358,2089r7,-51l6372,1914r7,-152l6386,1631r7,-88l6393,1492r6,-36l6406,1434r7,-7l6420,1412r7,-36l6434,1303r7,-95l6448,1121r6,-65l6461,1019r,-29l6468,939r7,-73l6482,794r7,-44l6496,735r6,l6509,713r7,-43l6523,626r7,-29l6530,575r7,-29l6544,488r7,-80l6557,335r7,-44l6571,284r7,-14l6585,233r7,-44l6599,153r7,7l6606,182r6,15l6619,189r7,-21l6633,160r7,22l6647,211r7,15l6661,204r6,-22l6674,175r,14l6681,211r7,8l6695,211r7,-7l6709,211r7,22l6722,255r7,7l6736,262r7,l6750,270r,29l6757,320r7,8l6771,335r6,l6784,350r7,21l6798,393r7,-7l6812,371r7,-14l6826,371r6,8l6839,379r7,-15l6853,364r7,7l6867,379r7,l6881,371r6,-14l6894,350r,-8l6901,350r7,-8l6915,328r7,-22l6929,299r7,l6942,313r7,l6956,291r7,-36l6963,248r7,14l6977,277r7,l6991,240r6,-36l7004,197r7,29l7018,255r7,l7032,211r,-29l7039,197r6,58l7052,299r7,7l7066,299r7,14l7080,386r7,102l7094,590r6,58l7107,684r,51l7114,801r7,73l7128,932r7,44l7142,1012r7,65l7155,1201r7,117l7169,1332r7,-131l7176,1012r7,-146l7190,823r7,22l7204,881r6,36l7217,961r7,80l7231,1128r7,66l7245,1201r7,-44l7252,1085r7,-80l7265,932r7,-73l7279,764r7,-94l7293,626r7,51l7307,633r7,-94l7320,546r,-29l7327,488r7,l7341,502r7,-7l7355,473r7,-29l7369,437r6,l7382,451r7,8l7396,444r,-14l7403,430r7,21l7417,473r7,8l7430,466r7,l7444,473r7,15l7458,502r7,l7465,495r7,-7l7479,495r6,7l7492,502r7,-7l7506,495r7,-7l7520,495r7,l7534,495r,-7l7540,481r7,-8l7554,473r7,l7568,473r7,-7l7582,459r7,-8l7595,466r7,7l7609,481r,-15l7616,451r7,l7630,466r7,7l7643,459r7,-29l7657,422r7,22l7671,495r7,29l7678,539r7,-7l7692,539r6,29l7705,590r7,l7719,568r7,-29l7733,532r7,21l7747,575r6,l7753,539r7,-15l7767,524r7,29l7781,575r7,-14l7795,524r7,-22l7808,532r7,65l7822,655r7,-36l7836,619r7,44l7850,721r7,14l7863,692r7,-66l7877,604r7,l7891,590r7,-58l7898,444r7,-51l7912,437r6,80l7925,561r7,-29l7939,488r7,22l7953,626r7,146l7967,866r,66l7973,1056r7,225l7987,1572r7,248l8001,1958r7,29l8015,1958r7,-22l8028,1951r7,7l8035,1936r7,-73l8049,1747r7,-124l8063,1485r7,-182l8077,1099r6,-196l8090,735r7,-43l8104,663r7,-102l8111,437r7,-95l8125,364r7,80l8138,459r7,-51e" filled="f" strokeweight="17e-5mm">
              <v:path arrowok="t" o:connecttype="custom" o:connectlocs="33468419,601612410;69356242,581047911;108066703,552015676;144357760,534273756;180245583,519354413;216133406,572580176;252424462,807257403;291134923,1041934630;327022746,1182660321;363313803,1223789319;399201626,1135886166;435089449,1068547511;474203144,1165321625;510090967,1200402242;545978789,1162095822;582269846,1089112010;618157669,1191531281;656868130,1065321707;693159187,1071370089;729047010,968547593;764934833,965725015;801225890,971370171;839936350,947983094;875824173,865725097;912115230,792338060;948003053,681047829;983890876,595967253;1022601337,587096293;1058892394,466531876;1094780217,308064264;1131071274,243548187;1166959097,199596611;1205669557,167338572;1241557380,132257956;1294381030,82257997;1366559909,73387037;1441158193,337499723;1513337073,14919343;1588338591,8870960;1660114236,137903113;1735115754,413709338;1807294634,205644993;1881892918,443144798;1954071797,1018547552;2026250677,1024192709;2100848961,733870366;2147483646,390322261;2147483646,120564417;2147483646,135080534;2147483646,1030241091;2147483646,1464514928;2147483646,766128404;2147483646,320161028;2147483646,73387037;2147483646,146774073;2147483646,85080575;2147483646,369757761;2147483646,179032111;2147483646,187903072;2147483646,217338532;2147483646,196774032;2147483646,137903113" o:connectangles="0,0,0,0,0,0,0,0,0,0,0,0,0,0,0,0,0,0,0,0,0,0,0,0,0,0,0,0,0,0,0,0,0,0,0,0,0,0,0,0,0,0,0,0,0,0,0,0,0,0,0,0,0,0,0,0,0,0,0,0,0,0"/>
            </v:shape>
            <v:rect id="Rectangle 359" o:spid="_x0000_s1270" style="position:absolute;left:7150;top:19926;width:1657;height:584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8"/>
                        <w:szCs w:val="8"/>
                      </w:rPr>
                      <w:t>3433.03</w:t>
                    </w:r>
                  </w:p>
                </w:txbxContent>
              </v:textbox>
            </v:rect>
            <v:line id="Line 360" o:spid="_x0000_s1271" style="position:absolute;flip:y;visibility:visible" from="7981,19278" to="7988,19837" o:connectortype="straight" strokecolor="red" strokeweight="17e-5mm"/>
            <v:rect id="Rectangle 361" o:spid="_x0000_s1272" style="position:absolute;left:9245;top:20568;width:2070;height:730;visibility:visible;mso-wrap-style:none" filled="f" stroked="f">
              <v:textbox style="mso-fit-shape-to-text:t" inset="0,0,0,0">
                <w:txbxContent>
                  <w:p w:rsidR="00012D81" w:rsidRPr="00F82CA1" w:rsidRDefault="00012D81" w:rsidP="00D17775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F82CA1">
                      <w:rPr>
                        <w:b/>
                        <w:bCs/>
                        <w:color w:val="000000"/>
                        <w:sz w:val="10"/>
                        <w:szCs w:val="10"/>
                      </w:rPr>
                      <w:t>3221.05</w:t>
                    </w:r>
                  </w:p>
                </w:txbxContent>
              </v:textbox>
            </v:rect>
            <v:line id="Line 362" o:spid="_x0000_s1273" style="position:absolute;flip:y;visibility:visible" from="10077,19094" to="10083,20485" o:connectortype="straight" strokecolor="red" strokeweight="17e-5mm"/>
            <v:rect id="Rectangle 363" o:spid="_x0000_s1274" style="position:absolute;left:11430;top:19926;width:1657;height:584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8"/>
                        <w:szCs w:val="8"/>
                      </w:rPr>
                      <w:t>3002.66</w:t>
                    </w:r>
                  </w:p>
                </w:txbxContent>
              </v:textbox>
            </v:rect>
            <v:line id="Line 364" o:spid="_x0000_s1275" style="position:absolute;flip:y;visibility:visible" from="12255,19234" to="12261,19837" o:connectortype="straight" strokecolor="red" strokeweight="17e-5mm"/>
            <v:rect id="Rectangle 365" o:spid="_x0000_s1276" style="position:absolute;left:12255;top:20568;width:1657;height:584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8"/>
                        <w:szCs w:val="8"/>
                      </w:rPr>
                      <w:t>2917.93</w:t>
                    </w:r>
                  </w:p>
                </w:txbxContent>
              </v:textbox>
            </v:rect>
            <v:line id="Line 366" o:spid="_x0000_s1277" style="position:absolute;flip:y;visibility:visible" from="13087,18821" to="13093,20485" o:connectortype="straight" strokecolor="red" strokeweight="17e-5mm"/>
            <v:rect id="Rectangle 367" o:spid="_x0000_s1278" style="position:absolute;left:13963;top:16040;width:1657;height:584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8"/>
                        <w:szCs w:val="8"/>
                      </w:rPr>
                      <w:t>2746.38</w:t>
                    </w:r>
                  </w:p>
                </w:txbxContent>
              </v:textbox>
            </v:rect>
            <v:line id="Line 368" o:spid="_x0000_s1279" style="position:absolute;flip:y;visibility:visible" from="14789,15443" to="14795,15951" o:connectortype="straight" strokecolor="red" strokeweight="17e-5mm"/>
            <v:rect id="Rectangle 369" o:spid="_x0000_s1280" style="position:absolute;left:23958;top:7626;width:2483;height:876;visibility:visible;mso-wrap-style:none" filled="f" stroked="f">
              <v:textbox style="mso-fit-shape-to-text:t" inset="0,0,0,0">
                <w:txbxContent>
                  <w:p w:rsidR="00012D81" w:rsidRPr="00F82CA1" w:rsidRDefault="00012D81" w:rsidP="00D17775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1878</w:t>
                    </w:r>
                    <w:r w:rsidRPr="00F82CA1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.51</w:t>
                    </w:r>
                  </w:p>
                </w:txbxContent>
              </v:textbox>
            </v:rect>
            <v:line id="Line 370" o:spid="_x0000_s1281" style="position:absolute;flip:y;visibility:visible" from="24784,7219" to="24790,7543" o:connectortype="straight" strokecolor="red" strokeweight="17e-5mm"/>
            <v:rect id="Rectangle 371" o:spid="_x0000_s1282" style="position:absolute;left:33540;top:18339;width:2483;height:876;visibility:visible;mso-wrap-style:none" filled="f" stroked="f">
              <v:textbox style="mso-fit-shape-to-text:t" inset="0,0,0,0">
                <w:txbxContent>
                  <w:p w:rsidR="00012D81" w:rsidRPr="003E75D6" w:rsidRDefault="00012D81" w:rsidP="00D17775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3E75D6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1437.91</w:t>
                    </w:r>
                  </w:p>
                </w:txbxContent>
              </v:textbox>
            </v:rect>
            <v:line id="Line 372" o:spid="_x0000_s1283" style="position:absolute;flip:y;visibility:visible" from="33775,18078" to="33782,18542" o:connectortype="straight" strokecolor="red" strokeweight="17e-5mm"/>
            <v:rect id="Rectangle 373" o:spid="_x0000_s1284" style="position:absolute;left:34340;top:12808;width:1657;height:584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8"/>
                        <w:szCs w:val="8"/>
                      </w:rPr>
                      <w:t>1348.63</w:t>
                    </w:r>
                  </w:p>
                </w:txbxContent>
              </v:textbox>
            </v:rect>
            <v:line id="Line 374" o:spid="_x0000_s1285" style="position:absolute;flip:y;visibility:visible" from="35172,12579" to="35179,12719" o:connectortype="straight" strokecolor="red" strokeweight="17e-5mm"/>
            <v:rect id="Rectangle 375" o:spid="_x0000_s1286" style="position:absolute;left:34912;top:12160;width:1657;height:584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8"/>
                        <w:szCs w:val="8"/>
                      </w:rPr>
                      <w:t>1320.02</w:t>
                    </w:r>
                  </w:p>
                </w:txbxContent>
              </v:textbox>
            </v:rect>
            <v:line id="Line 376" o:spid="_x0000_s1287" style="position:absolute;flip:y;visibility:visible" from="35737,11976" to="35744,12071" o:connectortype="straight" strokecolor="red" strokeweight="17e-5mm"/>
            <v:rect id="Rectangle 377" o:spid="_x0000_s1288" style="position:absolute;left:37439;top:11513;width:1658;height:584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8"/>
                        <w:szCs w:val="8"/>
                      </w:rPr>
                      <w:t>1192.50</w:t>
                    </w:r>
                  </w:p>
                </w:txbxContent>
              </v:textbox>
            </v:rect>
            <v:line id="Line 378" o:spid="_x0000_s1289" style="position:absolute;flip:y;visibility:visible" from="38271,11144" to="38277,11423" o:connectortype="straight" strokecolor="red" strokeweight="17e-5mm"/>
            <v:rect id="Rectangle 379" o:spid="_x0000_s1290" style="position:absolute;left:38404;top:3746;width:1658;height:584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8"/>
                        <w:szCs w:val="8"/>
                      </w:rPr>
                      <w:t>1146.57</w:t>
                    </w:r>
                  </w:p>
                </w:txbxContent>
              </v:textbox>
            </v:rect>
            <v:line id="Line 380" o:spid="_x0000_s1291" style="position:absolute;flip:x y;visibility:visible" from="39185,3429" to="39230,3657" o:connectortype="straight" strokecolor="red" strokeweight="17e-5mm"/>
            <v:rect id="Rectangle 381" o:spid="_x0000_s1292" style="position:absolute;left:38493;top:22714;width:2483;height:876;visibility:visible;mso-wrap-style:none" filled="f" stroked="f">
              <v:textbox style="mso-fit-shape-to-text:t" inset="0,0,0,0">
                <w:txbxContent>
                  <w:p w:rsidR="00012D81" w:rsidRPr="00F82CA1" w:rsidRDefault="00012D81" w:rsidP="00D17775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F82CA1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1073.78</w:t>
                    </w:r>
                  </w:p>
                </w:txbxContent>
              </v:textbox>
            </v:rect>
            <v:line id="Line 382" o:spid="_x0000_s1293" style="position:absolute;visibility:visible" from="40627,22421" to="40671,24504" o:connectortype="straight" strokecolor="red" strokeweight="17e-5mm"/>
            <v:rect id="Rectangle 383" o:spid="_x0000_s1294" style="position:absolute;left:38493;top:24555;width:2483;height:876;visibility:visible;mso-wrap-style:none" filled="f" stroked="f">
              <v:textbox style="mso-fit-shape-to-text:t" inset="0,0,0,0">
                <w:txbxContent>
                  <w:p w:rsidR="00012D81" w:rsidRPr="00F82CA1" w:rsidRDefault="00012D81" w:rsidP="00D17775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F82CA1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1042.32</w:t>
                    </w:r>
                  </w:p>
                </w:txbxContent>
              </v:textbox>
            </v:rect>
            <v:line id="Line 384" o:spid="_x0000_s1295" style="position:absolute;visibility:visible" from="41281,21774" to="41287,23577" o:connectortype="straight" strokecolor="red" strokeweight="17e-5mm"/>
            <v:rect id="Rectangle 385" o:spid="_x0000_s1296" style="position:absolute;left:40976;top:23158;width:1658;height:584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8"/>
                        <w:szCs w:val="8"/>
                      </w:rPr>
                      <w:t>1016.36</w:t>
                    </w:r>
                  </w:p>
                </w:txbxContent>
              </v:textbox>
            </v:rect>
            <v:line id="Line 386" o:spid="_x0000_s1297" style="position:absolute;visibility:visible" from="41808,23717" to="41814,25425" o:connectortype="straight" strokecolor="red" strokeweight="17e-5mm"/>
            <v:rect id="Rectangle 387" o:spid="_x0000_s1298" style="position:absolute;left:41979;top:13456;width:1404;height:584;visibility:visible;mso-wrap-style:none" filled="f" stroked="f">
              <v:textbox style="mso-fit-shape-to-text:t" inset="0,0,0,0">
                <w:txbxContent>
                  <w:p w:rsidR="00012D81" w:rsidRPr="00B42F93" w:rsidRDefault="00012D81" w:rsidP="00D17775">
                    <w:r w:rsidRPr="00B42F93">
                      <w:rPr>
                        <w:color w:val="000000"/>
                        <w:sz w:val="8"/>
                        <w:szCs w:val="8"/>
                      </w:rPr>
                      <w:t>970.05</w:t>
                    </w:r>
                  </w:p>
                </w:txbxContent>
              </v:textbox>
            </v:rect>
            <v:line id="Line 388" o:spid="_x0000_s1299" style="position:absolute;flip:y;visibility:visible" from="42678,13271" to="42722,13366" o:connectortype="straight" strokecolor="red" strokeweight="17e-5mm"/>
            <v:rect id="Rectangle 389" o:spid="_x0000_s1300" style="position:absolute;left:47129;top:8922;width:1404;height:584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8"/>
                        <w:szCs w:val="8"/>
                      </w:rPr>
                      <w:t>712.74</w:t>
                    </w:r>
                  </w:p>
                </w:txbxContent>
              </v:textbox>
            </v:rect>
            <v:line id="Line 390" o:spid="_x0000_s1301" style="position:absolute;flip:y;visibility:visible" from="47828,8509" to="47834,8832" o:connectortype="straight" strokecolor="red" strokeweight="17e-5mm"/>
            <v:rect id="Rectangle 391" o:spid="_x0000_s1302" style="position:absolute;left:48005;top:8242;width:2102;height:876;visibility:visible;mso-wrap-style:none" filled="f" stroked="f">
              <v:textbox style="mso-fit-shape-to-text:t" inset="0,0,0,0">
                <w:txbxContent>
                  <w:p w:rsidR="00012D81" w:rsidRPr="000610AB" w:rsidRDefault="00012D81" w:rsidP="00D17775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0610AB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678.61</w:t>
                    </w:r>
                  </w:p>
                </w:txbxContent>
              </v:textbox>
            </v:rect>
            <v:line id="Line 392" o:spid="_x0000_s1303" style="position:absolute;flip:x y;visibility:visible" from="48310,7677" to="48355,8185" o:connectortype="straight" strokecolor="red" strokeweight="17e-5mm"/>
            <v:rect id="Rectangle 393" o:spid="_x0000_s1304" style="position:absolute;left:49008;top:6337;width:1404;height:584;visibility:visible;mso-wrap-style:none" filled="f" stroked="f">
              <v:textbox style="mso-fit-shape-to-text:t"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8"/>
                        <w:szCs w:val="8"/>
                      </w:rPr>
                      <w:t>619.09</w:t>
                    </w:r>
                  </w:p>
                </w:txbxContent>
              </v:textbox>
            </v:rect>
            <v:line id="Line 394" o:spid="_x0000_s1305" style="position:absolute;flip:y;visibility:visible" from="49707,3194" to="49714,6248" o:connectortype="straight" strokecolor="red" strokeweight="17e-5mm"/>
            <v:rect id="Rectangle 395" o:spid="_x0000_s1306" style="position:absolute;left:51269;top:12770;width:2102;height:876;visibility:visible;mso-wrap-style:none" filled="f" stroked="f">
              <v:textbox style="mso-fit-shape-to-text:t" inset="0,0,0,0">
                <w:txbxContent>
                  <w:p w:rsidR="00012D81" w:rsidRPr="00F82CA1" w:rsidRDefault="00012D81" w:rsidP="00D17775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F82CA1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443.97</w:t>
                    </w:r>
                  </w:p>
                </w:txbxContent>
              </v:textbox>
            </v:rect>
            <v:line id="Line 396" o:spid="_x0000_s1307" style="position:absolute;flip:y;visibility:visible" from="53111,12623" to="53200,12719" o:connectortype="straight" strokecolor="red" strokeweight="17e-5mm"/>
            <v:rect id="Rectangle 397" o:spid="_x0000_s1308" style="position:absolute;left:52704;top:13424;width:2102;height:876;visibility:visible;mso-wrap-style:none" filled="f" stroked="f">
              <v:textbox style="mso-fit-shape-to-text:t" inset="0,0,0,0">
                <w:txbxContent>
                  <w:p w:rsidR="00012D81" w:rsidRPr="00F82CA1" w:rsidRDefault="00012D81" w:rsidP="00D17775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F82CA1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436.28</w:t>
                    </w:r>
                  </w:p>
                </w:txbxContent>
              </v:textbox>
            </v:rect>
            <v:line id="Line 398" o:spid="_x0000_s1309" style="position:absolute;visibility:visible" from="7804,1447" to="7835,1574" o:connectortype="straight" strokecolor="red" strokeweight="17e-5mm"/>
            <v:rect id="Rectangle 399" o:spid="_x0000_s1310" style="position:absolute;left:28771;top:6756;width:2483;height:876;visibility:visible;mso-wrap-style:none" filled="f" stroked="f">
              <v:textbox style="mso-fit-shape-to-text:t" inset="0,0,0,0">
                <w:txbxContent>
                  <w:p w:rsidR="00012D81" w:rsidRPr="00114EB2" w:rsidRDefault="00012D81" w:rsidP="00D17775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114EB2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1630.02</w:t>
                    </w:r>
                  </w:p>
                </w:txbxContent>
              </v:textbox>
            </v:rect>
            <w10:wrap anchorx="page"/>
            <w10:anchorlock/>
          </v:group>
        </w:pict>
      </w:r>
    </w:p>
    <w:p w:rsidR="00012D81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center"/>
      </w:pPr>
      <w:r w:rsidRPr="00012D81">
        <w:t>Figure S3.</w:t>
      </w:r>
      <w:r w:rsidRPr="00012D81">
        <w:rPr>
          <w:b/>
          <w:bCs/>
        </w:rPr>
        <w:t xml:space="preserve"> </w:t>
      </w:r>
      <w:r w:rsidR="00CC1AEA" w:rsidRPr="00012D81">
        <w:t>The</w:t>
      </w:r>
      <w:r w:rsidR="00CC1AEA" w:rsidRPr="00012D81">
        <w:rPr>
          <w:b/>
          <w:bCs/>
        </w:rPr>
        <w:t xml:space="preserve"> </w:t>
      </w:r>
      <w:r w:rsidRPr="00012D81">
        <w:t xml:space="preserve">FT-IR spectrum of the investigated complex </w:t>
      </w:r>
      <w:r w:rsidRPr="00012D81">
        <w:rPr>
          <w:b/>
          <w:bCs/>
        </w:rPr>
        <w:t>3</w:t>
      </w:r>
      <w:r w:rsidRPr="00012D81">
        <w:t>.</w:t>
      </w:r>
    </w:p>
    <w:p w:rsidR="00B2612F" w:rsidRPr="00012D81" w:rsidRDefault="00012D81" w:rsidP="00012D81">
      <w:pPr>
        <w:autoSpaceDE w:val="0"/>
        <w:autoSpaceDN w:val="0"/>
        <w:bidi w:val="0"/>
        <w:adjustRightInd w:val="0"/>
        <w:spacing w:line="360" w:lineRule="auto"/>
        <w:jc w:val="center"/>
      </w:pPr>
      <w:r w:rsidRPr="00012D81">
        <w:br w:type="page"/>
      </w:r>
      <w:r w:rsidRPr="00012D81">
        <w:pict>
          <v:group id="Canvas 373" o:spid="_x0000_s1311" editas="canvas" style="width:6in;height:212.75pt;mso-position-horizontal-relative:char;mso-position-vertical-relative:line" coordsize="54864,27012">
            <v:shape id="_x0000_s1312" type="#_x0000_t75" style="position:absolute;width:54864;height:27012;visibility:visible" stroked="t" strokecolor="#002060">
              <v:fill o:detectmouseclick="t"/>
              <v:path o:connecttype="none"/>
            </v:shape>
            <v:line id="Line 700" o:spid="_x0000_s1313" style="position:absolute;visibility:visible" from="2398,24599" to="55290,24604" o:connectortype="straight" strokeweight="19e-5mm"/>
            <v:line id="Line 701" o:spid="_x0000_s1314" style="position:absolute;visibility:visible" from="2405,24604" to="2411,24773" o:connectortype="straight" strokeweight="19e-5mm"/>
            <v:line id="Line 702" o:spid="_x0000_s1315" style="position:absolute;visibility:visible" from="6201,24604" to="6207,24773" o:connectortype="straight" strokeweight="19e-5mm"/>
            <v:line id="Line 703" o:spid="_x0000_s1316" style="position:absolute;visibility:visible" from="9945,24604" to="9951,24773" o:connectortype="straight" strokeweight="19e-5mm"/>
            <v:line id="Line 704" o:spid="_x0000_s1317" style="position:absolute;visibility:visible" from="13741,24604" to="13747,24773" o:connectortype="straight" strokeweight="19e-5mm"/>
            <v:line id="Line 705" o:spid="_x0000_s1318" style="position:absolute;visibility:visible" from="17491,24604" to="17498,24773" o:connectortype="straight" strokeweight="19e-5mm"/>
            <v:line id="Line 706" o:spid="_x0000_s1319" style="position:absolute;visibility:visible" from="21288,24604" to="21294,24773" o:connectortype="straight" strokeweight="19e-5mm"/>
            <v:line id="Line 707" o:spid="_x0000_s1320" style="position:absolute;visibility:visible" from="25032,24604" to="25038,24773" o:connectortype="straight" strokeweight="19e-5mm"/>
            <v:line id="Line 708" o:spid="_x0000_s1321" style="position:absolute;visibility:visible" from="28828,24604" to="28834,24773" o:connectortype="straight" strokeweight="19e-5mm"/>
            <v:line id="Line 709" o:spid="_x0000_s1322" style="position:absolute;visibility:visible" from="32624,24604" to="32630,24773" o:connectortype="straight" strokeweight="19e-5mm"/>
            <v:line id="Line 710" o:spid="_x0000_s1323" style="position:absolute;visibility:visible" from="36374,24604" to="36381,24773" o:connectortype="straight" strokeweight="19e-5mm"/>
            <v:line id="Line 711" o:spid="_x0000_s1324" style="position:absolute;visibility:visible" from="40164,24604" to="40171,24773" o:connectortype="straight" strokeweight="19e-5mm"/>
            <v:line id="Line 712" o:spid="_x0000_s1325" style="position:absolute;visibility:visible" from="43960,24604" to="43967,24773" o:connectortype="straight" strokeweight="19e-5mm"/>
            <v:line id="Line 713" o:spid="_x0000_s1326" style="position:absolute;visibility:visible" from="47756,24604" to="47763,24773" o:connectortype="straight" strokeweight="19e-5mm"/>
            <v:line id="Line 714" o:spid="_x0000_s1327" style="position:absolute;visibility:visible" from="51507,24604" to="51513,24773" o:connectortype="straight" strokeweight="19e-5mm"/>
            <v:line id="Line 715" o:spid="_x0000_s1328" style="position:absolute;visibility:visible" from="55296,24604" to="55303,24773" o:connectortype="straight" strokeweight="19e-5mm"/>
            <v:line id="Line 716" o:spid="_x0000_s1329" style="position:absolute;flip:y;visibility:visible" from="2398,976" to="2405,25072" o:connectortype="straight" strokeweight="19e-5mm"/>
            <v:line id="Line 717" o:spid="_x0000_s1330" style="position:absolute;flip:x;visibility:visible" from="2223,24604" to="2405,24609" o:connectortype="straight" strokeweight="19e-5mm"/>
            <v:line id="Line 718" o:spid="_x0000_s1331" style="position:absolute;flip:x;visibility:visible" from="2223,23751" to="2405,23756" o:connectortype="straight" strokeweight="19e-5mm"/>
            <v:line id="Line 719" o:spid="_x0000_s1332" style="position:absolute;flip:x;visibility:visible" from="2223,22565" to="2405,22570" o:connectortype="straight" strokeweight="19e-5mm"/>
            <v:line id="Line 720" o:spid="_x0000_s1333" style="position:absolute;flip:x;visibility:visible" from="2223,21379" to="2405,21384" o:connectortype="straight" strokeweight="19e-5mm"/>
            <v:line id="Line 721" o:spid="_x0000_s1334" style="position:absolute;flip:x;visibility:visible" from="2223,20192" to="2405,20197" o:connectortype="straight" strokeweight="19e-5mm"/>
            <v:line id="Line 722" o:spid="_x0000_s1335" style="position:absolute;flip:x;visibility:visible" from="2223,18961" to="2405,18966" o:connectortype="straight" strokeweight="19e-5mm"/>
            <v:line id="Line 723" o:spid="_x0000_s1336" style="position:absolute;flip:x;visibility:visible" from="2223,17775" to="2405,17780" o:connectortype="straight" strokeweight="19e-5mm"/>
            <v:line id="Line 724" o:spid="_x0000_s1337" style="position:absolute;flip:x;visibility:visible" from="2223,16583" to="2405,16588" o:connectortype="straight" strokeweight="19e-5mm"/>
            <v:line id="Line 725" o:spid="_x0000_s1338" style="position:absolute;flip:x;visibility:visible" from="2223,15357" to="2405,15362" o:connectortype="straight" strokeweight="19e-5mm"/>
            <v:line id="Line 726" o:spid="_x0000_s1339" style="position:absolute;flip:x;visibility:visible" from="2223,14166" to="2405,14171" o:connectortype="straight" strokeweight="19e-5mm"/>
            <v:line id="Line 727" o:spid="_x0000_s1340" style="position:absolute;flip:x;visibility:visible" from="2223,12980" to="2405,12984" o:connectortype="straight" strokeweight="19e-5mm"/>
            <v:line id="Line 728" o:spid="_x0000_s1341" style="position:absolute;flip:x;visibility:visible" from="2223,11748" to="2405,11753" o:connectortype="straight" strokeweight="19e-5mm"/>
            <v:line id="Line 729" o:spid="_x0000_s1342" style="position:absolute;flip:x;visibility:visible" from="2223,10562" to="2405,10567" o:connectortype="straight" strokeweight="19e-5mm"/>
            <v:line id="Line 730" o:spid="_x0000_s1343" style="position:absolute;flip:x;visibility:visible" from="2223,9376" to="2405,9381" o:connectortype="straight" strokeweight="19e-5mm"/>
            <v:line id="Line 731" o:spid="_x0000_s1344" style="position:absolute;flip:x;visibility:visible" from="2223,8189" to="2405,8194" o:connectortype="straight" strokeweight="19e-5mm"/>
            <v:line id="Line 732" o:spid="_x0000_s1345" style="position:absolute;flip:x;visibility:visible" from="2223,6958" to="2405,6963" o:connectortype="straight" strokeweight="19e-5mm"/>
            <v:line id="Line 733" o:spid="_x0000_s1346" style="position:absolute;flip:x;visibility:visible" from="2223,5772" to="2405,5777" o:connectortype="straight" strokeweight="19e-5mm"/>
            <v:line id="Line 734" o:spid="_x0000_s1347" style="position:absolute;flip:x;visibility:visible" from="2223,4580" to="2405,4585" o:connectortype="straight" strokeweight="19e-5mm"/>
            <v:line id="Line 735" o:spid="_x0000_s1348" style="position:absolute;flip:x;visibility:visible" from="2223,3354" to="2405,3359" o:connectortype="straight" strokeweight="19e-5mm"/>
            <v:line id="Line 736" o:spid="_x0000_s1349" style="position:absolute;flip:x;visibility:visible" from="2223,2163" to="2405,2168" o:connectortype="straight" strokeweight="19e-5mm"/>
            <v:line id="Line 737" o:spid="_x0000_s1350" style="position:absolute;flip:x;visibility:visible" from="2223,976" to="2405,981" o:connectortype="straight" strokeweight="19e-5mm"/>
            <v:line id="Line 738" o:spid="_x0000_s1351" style="position:absolute;flip:x;visibility:visible" from="2223,508" to="2405,513" o:connectortype="straight" strokeweight="19e-5mm"/>
            <v:rect id="Rectangle 739" o:spid="_x0000_s1352" style="position:absolute;left:1560;top:24943;width:1586;height:2033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2400</w:t>
                    </w:r>
                  </w:p>
                </w:txbxContent>
              </v:textbox>
            </v:rect>
            <v:rect id="Rectangle 740" o:spid="_x0000_s1353" style="position:absolute;left:5557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4000</w:t>
                    </w:r>
                  </w:p>
                </w:txbxContent>
              </v:textbox>
            </v:rect>
            <v:rect id="Rectangle 741" o:spid="_x0000_s1354" style="position:absolute;left:9301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3600</w:t>
                    </w:r>
                  </w:p>
                </w:txbxContent>
              </v:textbox>
            </v:rect>
            <v:rect id="Rectangle 742" o:spid="_x0000_s1355" style="position:absolute;left:13097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3200</w:t>
                    </w:r>
                  </w:p>
                </w:txbxContent>
              </v:textbox>
            </v:rect>
            <v:rect id="Rectangle 743" o:spid="_x0000_s1356" style="position:absolute;left:16848;top:24943;width:1566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2800</w:t>
                    </w:r>
                  </w:p>
                </w:txbxContent>
              </v:textbox>
            </v:rect>
            <v:rect id="Rectangle 744" o:spid="_x0000_s1357" style="position:absolute;left:20644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2400</w:t>
                    </w:r>
                  </w:p>
                </w:txbxContent>
              </v:textbox>
            </v:rect>
            <v:rect id="Rectangle 745" o:spid="_x0000_s1358" style="position:absolute;left:24388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2000</w:t>
                    </w:r>
                  </w:p>
                </w:txbxContent>
              </v:textbox>
            </v:rect>
            <v:rect id="Rectangle 746" o:spid="_x0000_s1359" style="position:absolute;left:28184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1800</w:t>
                    </w:r>
                  </w:p>
                </w:txbxContent>
              </v:textbox>
            </v:rect>
            <v:rect id="Rectangle 747" o:spid="_x0000_s1360" style="position:absolute;left:31980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1600</w:t>
                    </w:r>
                  </w:p>
                </w:txbxContent>
              </v:textbox>
            </v:rect>
            <v:rect id="Rectangle 748" o:spid="_x0000_s1361" style="position:absolute;left:35731;top:24943;width:1566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1400</w:t>
                    </w:r>
                  </w:p>
                </w:txbxContent>
              </v:textbox>
            </v:rect>
            <v:rect id="Rectangle 749" o:spid="_x0000_s1362" style="position:absolute;left:39520;top:24943;width:156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1200</w:t>
                    </w:r>
                  </w:p>
                </w:txbxContent>
              </v:textbox>
            </v:rect>
            <v:rect id="Rectangle 750" o:spid="_x0000_s1363" style="position:absolute;left:43317;top:24943;width:1566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1000</w:t>
                    </w:r>
                  </w:p>
                </w:txbxContent>
              </v:textbox>
            </v:rect>
            <v:rect id="Rectangle 751" o:spid="_x0000_s1364" style="position:absolute;left:47243;top:24943;width:1176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800</w:t>
                    </w:r>
                  </w:p>
                </w:txbxContent>
              </v:textbox>
            </v:rect>
            <v:rect id="Rectangle 752" o:spid="_x0000_s1365" style="position:absolute;left:50993;top:24943;width:1177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600</w:t>
                    </w:r>
                  </w:p>
                </w:txbxContent>
              </v:textbox>
            </v:rect>
            <v:rect id="Rectangle 753" o:spid="_x0000_s1366" style="position:absolute;left:53600;top:24943;width:1761;height:2028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2"/>
                        <w:szCs w:val="12"/>
                      </w:rPr>
                      <w:t>400.0</w:t>
                    </w:r>
                  </w:p>
                </w:txbxContent>
              </v:textbox>
            </v:rect>
            <v:rect id="Rectangle 754" o:spid="_x0000_s1367" style="position:absolute;left:27879;top:25720;width:4127;height:2029;visibility:visible" filled="f" stroked="f">
              <v:textbox inset="0,0,0,0">
                <w:txbxContent>
                  <w:p w:rsidR="00012D81" w:rsidRPr="00DF37D5" w:rsidRDefault="00012D81" w:rsidP="00D17775">
                    <w:pPr>
                      <w:rPr>
                        <w:b/>
                        <w:bCs/>
                        <w:sz w:val="36"/>
                        <w:szCs w:val="36"/>
                      </w:rPr>
                    </w:pPr>
                    <w:r w:rsidRPr="00DF37D5">
                      <w:rPr>
                        <w:b/>
                        <w:bCs/>
                        <w:color w:val="000000"/>
                        <w:sz w:val="18"/>
                        <w:szCs w:val="18"/>
                      </w:rPr>
                      <w:t>cm</w:t>
                    </w:r>
                    <w:r w:rsidRPr="00DF37D5">
                      <w:rPr>
                        <w:b/>
                        <w:bCs/>
                        <w:color w:val="000000"/>
                        <w:sz w:val="18"/>
                        <w:szCs w:val="18"/>
                        <w:vertAlign w:val="superscript"/>
                      </w:rPr>
                      <w:t>-1</w:t>
                    </w:r>
                  </w:p>
                </w:txbxContent>
              </v:textbox>
            </v:rect>
            <v:rect id="Rectangle 755" o:spid="_x0000_s1368" style="position:absolute;top:12556;width:1488;height:2029;visibility:visible" filled="f" stroked="f">
              <v:textbox inset="0,0,0,0">
                <w:txbxContent>
                  <w:p w:rsidR="00012D81" w:rsidRPr="00DF37D5" w:rsidRDefault="00012D81" w:rsidP="00D17775">
                    <w:pPr>
                      <w:rPr>
                        <w:sz w:val="32"/>
                        <w:szCs w:val="32"/>
                      </w:rPr>
                    </w:pPr>
                    <w:r w:rsidRPr="00DF37D5">
                      <w:rPr>
                        <w:color w:val="000000"/>
                        <w:sz w:val="16"/>
                        <w:szCs w:val="16"/>
                      </w:rPr>
                      <w:t xml:space="preserve">%T </w:t>
                    </w:r>
                  </w:p>
                </w:txbxContent>
              </v:textbox>
            </v:rect>
            <v:shape id="Freeform 756" o:spid="_x0000_s1369" style="position:absolute;left:2398;top:4;width:52892;height:24605;visibility:visible;mso-wrap-style:square;v-text-anchor:top" coordsize="8137,4834" path="m,3472r,l7,3472r7,l20,3472r,-8l27,3464r7,l41,3464r7,l55,3464r7,l69,3464r6,l82,3464r7,l96,3464r,8l103,3472r7,l117,3481r6,l130,3481r,8l137,3489r7,l151,3489r7,9l165,3498r,8l172,3506r,-8l178,3498r,-9l185,3481r7,-9l199,3472r,-8l206,3464r7,l213,3455r7,l226,3455r7,l233,3447r7,l247,3447r7,l261,3438r7,l275,3438r6,l281,3430r7,l295,3430r7,l302,3421r7,l316,3421r,-8l323,3413r6,l336,3413r,-9l343,3404r7,l357,3404r,-8l364,3396r7,l378,3396r,-9l384,3387r7,l391,3379r7,l405,3379r7,-9l419,3370r7,-8l432,3362r7,-9l446,3353r,-8l453,3345r7,l460,3336r7,l474,3327r7,l487,3319r7,l501,3319r7,-9l515,3310r7,l522,3302r7,l535,3293r7,l542,3285r7,l556,3276r7,l563,3268r7,-9l577,3259r,-8l584,3251r6,l590,3242r7,l604,3242r7,-8l618,3234r,-9l625,3225r7,l632,3217r6,l645,3217r7,-9l659,3208r7,l673,3208r7,-8l680,3191r7,l693,3183r7,-9l707,3166r7,-9l714,3149r7,l721,3140r7,-8l728,3123r7,l735,3115r7,l742,3106r6,-8l748,3089r7,l755,3081r7,l762,3072r7,l769,3064r7,-9l783,3055r,-8l790,3047r,-9l796,3038r,-8l803,3030r,-9l810,3021r7,-8l824,3013r,-9l831,3004r7,l845,2996r6,l858,2996r,-9l865,2987r7,l879,2987r7,l886,2979r7,l899,2979r,-9l906,2962r7,-9l920,2945r,-9l927,2928r,-9l934,2919r,-8l934,2902r7,l941,2894r7,-9l948,2877r6,l954,2868r7,l961,2859r7,l975,2859r7,l989,2859r,9l996,2868r6,l1009,2868r,9l1016,2877r7,l1030,2877r7,l1044,2877r7,l1051,2868r6,l1064,2868r,9l1071,2877r7,l1078,2885r7,l1092,2885r7,l1099,2894r6,8l1112,2911r7,8l1126,2919r,9l1126,2936r7,l1133,2945r7,l1140,2953r,9l1147,2962r,8l1154,2979r,8l1160,2987r,9l1160,3004r7,9l1174,3021r,9l1181,3038r,9l1188,3055r,9l1195,3072r,9l1195,3089r7,l1202,3098r6,8l1215,3115r,8l1222,3132r,8l1229,3149r7,8l1236,3166r7,8l1250,3183r,8l1257,3191r,9l1263,3208r7,9l1270,3225r7,l1277,3234r7,l1284,3242r7,l1291,3251r7,l1298,3259r7,l1311,3268r,8l1318,3276r7,9l1332,3285r,8l1339,3293r7,9l1346,3310r7,l1360,3310r6,l1373,3310r,9l1380,3319r7,-9l1394,3310r7,l1401,3302r7,l1414,3293r7,-8l1421,3276r7,l1428,3268r7,l1435,3259r7,l1442,3251r,-9l1449,3242r,-8l1456,3225r,-8l1463,3208r,-8l1463,3191r6,-8l1469,3174r7,-8l1476,3157r,-8l1483,3140r,-17l1490,3115r,-9l1497,3098r,-9l1497,3072r7,-8l1504,3055r7,-17l1511,3030r6,-9l1517,3013r,-9l1524,2996r,-17l1531,2970r,-8l1538,2953r,-8l1538,2936r7,-17l1545,2911r7,-9l1552,2894r,-9l1559,2877r,-9l1566,2868r,-9l1572,2851r,-9l1572,2834r7,l1579,2825r7,-8l1593,2808r,-8l1593,2791r7,l1600,2783r7,-9l1607,2766r7,l1614,2757r6,l1620,2749r7,l1627,2740r7,l1634,2732r7,l1648,2723r,-8l1655,2715r7,-9l1669,2698r6,-9l1682,2681r,-9l1689,2664r7,-9l1703,2647r,-9l1710,2638r,-8l1717,2621r,-8l1724,2613r,-9l1724,2596r6,l1730,2587r7,-8l1744,2570r,-8l1751,2553r7,-8l1758,2536r7,-8l1772,2519r6,-8l1778,2502r7,l1792,2494r,-9l1799,2485r,-8l1806,2477r,-9l1813,2468r,-8l1820,2451r7,-8l1833,2434r,-8l1840,2426r,-9l1847,2417r,-8l1854,2409r,-9l1861,2400r,-9l1868,2391r,-8l1875,2374r6,-8l1881,2357r7,l1888,2349r7,l1895,2340r7,l1902,2332r7,l1916,2323r7,-8l1930,2315r,-9l1936,2306r7,-8l1950,2298r7,8l1964,2315r,8l1964,2340r7,26l1971,2374r7,9l1978,2409r6,51l1984,2545r,102l1991,2740r,43l1998,2774r,-25l2005,2740r,34l2012,2825r,52l2019,2885r,-26l2019,2834r7,l2026,2868r7,60l2033,2953r6,-25l2039,2842r,-76l2046,2698r,-51l2053,2604r,-42l2060,2536r,-25l2060,2485r7,-17l2067,2451r7,-17l2074,2426r7,-9l2081,2400r,-9l2087,2374r,-8l2094,2357r,-8l2094,2340r7,-8l2101,2323r7,-8l2115,2315r,-9l2122,2315r,25l2129,2374r,52l2136,2477r,59l2136,2587r6,34l2142,2655r7,43l2149,2723r,-17l2156,2647r,-68l2163,2519r,-42l2170,2434r,-25l2170,2383r7,-17l2177,2349r7,-17l2184,2323r6,-17l2190,2298r,-9l2197,2281r,-9l2204,2272r,-8l2211,2255r7,-8l2225,2238r,-8l2232,2230r,-9l2239,2213r,-9l2245,2196r,-9l2252,2187r,-8l2259,2179r7,-9l2273,2170r,-8l2280,2162r,-9l2287,2153r,-8l2293,2145r7,-9l2307,2136r,-8l2314,2128r,-9l2321,2119r,-8l2328,2111r,-9l2335,2102r,-8l2342,2094r,-9l2348,2085r,-8l2355,2077r,-9l2362,2060r7,-9l2376,2043r7,-9l2390,2026r6,l2396,2017r7,-8l2410,2009r,-9l2417,2000r,-8l2424,1992r7,l2431,1983r7,l2438,1975r7,l2451,1975r,-9l2458,1966r,-8l2465,1958r7,-9l2479,1941r7,l2486,1932r7,l2493,1924r6,l2506,1915r7,-9l2520,1898r7,l2527,1889r7,-8l2541,1881r7,-9l2554,1864r7,l2561,1855r7,l2575,1847r7,l2582,1838r7,l2596,1838r6,-8l2609,1830r,-9l2616,1821r7,l2623,1813r7,l2637,1813r7,-9l2651,1804r,-8l2657,1796r,-9l2664,1787r,-8l2671,1779r7,-9l2678,1762r7,l2692,1753r7,l2699,1745r7,l2712,1736r7,-8l2726,1728r7,-9l2740,1711r7,l2747,1702r7,l2760,1694r7,l2767,1685r7,l2774,1677r7,l2788,1677r,-9l2795,1668r7,-8l2809,1660r,-9l2815,1651r7,l2829,1643r7,l2836,1634r7,l2843,1626r7,l2857,1617r6,l2863,1609r7,l2870,1600r7,l2884,1600r,-8l2891,1592r7,l2905,1583r7,l2912,1575r6,l2918,1583r7,17l2925,1617r7,17l2932,1643r7,l2939,1626r7,-17l2946,1592r7,-26l2953,1532r7,-34l2960,1464r,-34l2966,1396r,-26l2973,1353r,17l2973,1447r7,77l2980,1515r7,-51l2987,1438r7,-8l2994,1421r7,l3001,1413r7,-9l3015,1404r,-8l3021,1396r,8l3028,1413r7,l3042,1413r,8l3049,1430r7,l3056,1438r7,l3069,1438r,9l3076,1456r7,-9l3083,1438r7,l3090,1430r7,-9l3104,1421r,-8l3111,1413r7,-9l3124,1404r,9l3131,1413r7,8l3145,1421r,-8l3152,1404r7,l3166,1404r6,-8l3179,1387r7,-8l3193,1379r7,l3200,1370r7,l3207,1362r7,l3221,1353r6,l3227,1345r7,-9l3241,1328r,-9l3248,1319r,-8l3255,1311r7,-9l3269,1294r6,l3275,1285r7,l3289,1277r7,l3296,1268r7,l3310,1268r,-8l3317,1260r7,-9l3330,1251r7,l3337,1243r7,l3351,1243r,-9l3358,1234r7,l3372,1234r,-8l3378,1226r7,l3385,1217r,-8l3392,1209r7,-9l3406,1192r7,-9l3420,1183r,-8l3427,1175r,-9l3433,1166r7,l3447,1158r7,l3454,1149r7,l3468,1149r7,l3475,1141r6,8l3488,1149r7,l3502,1141r,-9l3509,1132r7,l3523,1132r7,l3536,1132r7,l3550,1132r7,l3564,1132r7,l3578,1124r,-9l3584,1107r7,l3598,1107r7,-9l3612,1090r,-9l3619,1073r7,-9l3633,1064r6,-8l3646,1047r7,-8l3653,1030r7,l3667,1030r7,-8l3681,1022r7,-9l3694,1013r,-8l3701,1005r7,-9l3715,988r7,l3729,988r,-9l3736,979r6,l3749,970r7,l3763,970r7,-8l3777,962r7,-9l3791,953r6,l3804,953r,-8l3811,945r7,l3825,945r7,-9l3839,936r6,l3852,928r7,l3866,928r7,-9l3880,919r7,l3894,919r6,l3907,919r7,l3921,919r,-8l3928,911r7,l3942,902r6,9l3955,911r7,l3969,902r7,l3983,902r7,-8l3997,894r6,-9l4010,885r7,-8l4024,877r7,-9l4038,868r,-8l4045,851r6,l4058,843r7,l4072,834r,-8l4079,826r7,-9l4093,809r7,l4106,800r7,l4113,792r7,l4127,783r7,-8l4141,775r7,-9l4154,758r7,l4168,758r7,-9l4182,749r7,l4196,741r7,l4209,741r7,l4223,741r7,l4237,741r7,l4251,741r6,l4264,741r7,l4278,741r7,l4292,741r7,l4306,741r6,l4319,741r7,8l4333,749r7,-8l4347,741r7,l4360,741r7,l4374,741r7,l4388,749r7,l4402,749r7,l4415,749r,9l4422,758r7,8l4436,775r7,l4450,783r7,9l4463,800r7,9l4477,817r7,9l4491,826r,8l4498,843r7,l4512,851r6,9l4525,860r7,8l4539,877r7,l4553,877r7,l4566,877r,-9l4573,868r7,l4587,860r7,-9l4601,851r7,-8l4608,834r7,-8l4621,817r7,-17l4635,792r7,-9l4649,766r,-17l4656,741r7,-17l4670,707r6,-17l4683,673r,-9l4690,647r7,-17l4704,613r7,-17l4718,579r6,-17l4724,545r7,-17l4738,520r7,-18l4752,485r7,-8l4759,460r7,-17l4773,434r6,-8l4786,417r7,-8l4800,400r,-8l4807,383r7,-8l4821,366r6,-8l4834,349r7,l4848,341r7,l4862,332r7,l4876,332r,-8l4882,324r7,8l4896,332r7,-8l4910,324r7,l4924,324r6,8l4937,332r7,l4951,332r,9l4958,341r7,-9l4972,332r7,9l4985,358r7,17l4999,383r7,l5013,366r7,-25l5027,366r,68l5033,451r7,-17l5047,460r7,34l5061,460r7,-68l5068,460r7,111l5082,622r6,17l5095,681r7,94l5102,885r7,145l5116,1200r7,128l5130,1456r6,85l5143,1532r,-42l5150,1481r7,-8l5164,1490r7,34l5178,1558r,68l5185,1668r6,9l5198,1694r7,17l5212,1711r7,l5219,1702r7,-85l5233,1507r6,-77l5246,1379r7,l5253,1370r7,-93l5267,1149r7,-76l5281,1005r7,-60l5294,885r,-42l5301,792r7,-26l5315,758r7,-9l5329,749r7,-17l5336,698r6,-17l5349,690r7,-9l5363,681r7,-17l5370,639r7,-34l5384,588r7,-9l5397,571r7,-34l5411,502r,9l5418,528r7,17l5432,545r7,l5445,562r,26l5452,630r7,68l5466,834r7,264l5480,1379r7,162l5487,1617r7,17l5500,1541r7,-196l5514,1141r7,-136l5521,919r7,-8l5535,979r7,77l5549,1115r6,68l5562,1175r,-111l5569,919r7,-144l5583,673r7,-68l5597,562r,-34l5603,511r7,-17l5617,477r7,-26l5631,426r7,-9l5645,400r7,-17l5658,375r7,l5672,375r7,l5679,358r7,-9l5693,349r7,l5706,349r7,-8l5720,341r7,17l5734,366r7,l5748,349r7,-8l5761,332r7,-8l5775,315r7,-8l5789,307r,8l5796,307r7,-9l5809,290r7,l5823,290r7,8l5830,290r7,-9l5844,290r7,8l5858,315r6,l5871,324r7,25l5885,366r7,17l5899,400r7,26l5906,460r6,34l5919,537r7,34l5933,622r7,59l5940,758r7,76l5954,911r7,102l5967,1132r7,136l5981,1430r,196l5988,1847r7,281l6002,2477r7,442l6015,3481r7,578l6022,4510r7,256l6036,4834r7,-137l6050,4400r7,-315l6057,3881r7,-68l6070,3830r7,42l6084,3872r7,-8l6098,3915r,110l6105,4178r7,94l6118,4195r7,-255l6132,3617r,-281l6139,3115r7,-170l6153,2774r7,-178l6167,2391r6,-221l6173,1949r7,-187l6187,1609r7,-136l6201,1362r7,-102l6208,1175r7,-77l6221,1039r7,-60l6235,928r7,-34l6249,860r,-9l6256,877r7,68l6270,1081r6,213l6283,1592r,383l6290,2332r7,204l6304,2655r7,179l6318,3089r6,315l6324,3693r7,145l6338,3770r7,-255l6352,3174r7,-340l6366,2528r,-273l6373,2026r6,-205l6386,1660r7,-119l6400,1464r,-34l6407,1473r7,153l6421,1906r6,417l6434,2740r7,111l6441,2655r7,-195l6455,2468r7,145l6469,2672r7,-144l6476,2272r6,-221l6489,1898r7,-94l6503,1762r7,l6517,1779r,17l6524,1813r7,17l6537,1864r7,51l6551,1915r,-85l6558,1736r7,-8l6572,1838r7,239l6585,2400r7,298l6592,2928r7,195l6606,3413r7,348l6620,4008r7,17l6627,3847r7,-264l6640,3293r7,-314l6654,2681r7,-238l6668,2289r,-93l6675,2085r7,-161l6688,1753r7,-136l6702,1507r7,-86l6709,1345r7,-60l6723,1234r7,-51l6737,1141r6,-43l6743,1064r7,-34l6757,996r7,-34l6771,928r7,-34l6785,877r,-26l6791,826r7,-26l6805,783r7,-17l6819,758r,-26l6826,715r7,-25l6840,681r6,-8l6853,656r7,-26l6860,613r7,l6874,605r7,-9l6888,579r6,-17l6894,554r7,-9l6908,528r7,-8l6922,502r7,l6936,494r,-9l6943,477r6,-9l6956,460r7,-9l6970,443r7,l6977,426r7,-9l6991,417r6,-8l7004,409r7,-17l7011,383r7,l7025,383r7,9l7039,375r7,-17l7052,349r7,l7066,332r7,-17l7080,307r7,8l7094,307r6,-17l7107,281r7,9l7121,298r7,-8l7128,281r7,-8l7142,281r7,17l7155,298r7,-8l7162,307r7,68l7176,494r7,145l7190,724r7,l7203,741r,93l7210,996r7,128l7224,1183r7,77l7238,1217r,-187l7245,826r7,-136l7258,605r7,-51l7272,528r7,-34l7279,485r7,17l7293,571r7,85l7306,766r7,196l7320,1226r,255l7327,1685r7,26l7341,1524r7,-256l7355,1158r,-307l7361,630r7,17l7375,613r7,-42l7389,554r7,-26l7396,485r7,-34l7409,426r7,l7423,417r7,-25l7430,358r7,-17l7444,341r7,l7458,324r6,-17l7471,290r7,17l7485,307r7,-26l7499,264r7,l7506,273r7,l7519,264r7,-8l7533,256r7,l7547,256r,-9l7554,239r7,l7567,239r7,-9l7581,230r7,-8l7595,222r7,-9l7609,213r7,-8l7622,205r,-9l7629,196r7,-8l7643,188r7,-9l7657,179r7,-8l7670,162r7,-8l7684,154r7,-9l7698,137r7,-9l7712,120r7,-9l7725,111r7,-8l7739,94r7,l7753,94r7,-17l7767,60r6,-8l7773,60r7,l7787,43r7,-26l7801,26r7,17l7815,52r,-26l7822,r6,l7835,17r7,l7849,17r,-8l7856,17r7,26l7870,69r6,8l7883,94r7,43l7890,230r7,128l7904,477r7,51l7918,520r7,-60l7925,366r6,-68l7938,230r7,-59l7952,162r7,17l7966,162r,-51l7973,137r6,85l7986,315r7,77l8000,417r7,-8l8014,451r7,94l8028,681r6,204l8041,1226r,459l8048,2136r7,341l8062,2613r7,-60l8076,2357r6,-357l8082,1617r7,-213l8096,1200r7,-221l8110,783r7,-127l8117,537r7,-103l8131,349r6,-144e" filled="f" strokeweight="19e-5mm">
              <v:path arrowok="t" o:connecttype="custom" o:connectlocs="37604814,897438886;75210277,903915502;116195241,890702676;153800704,879821615;194363149,866608789;231968612,851064198;272531057,833446927;310559039,807021274;351121484,778263857;388726947,760646586;429289392,745361080;466894856,751838205;507879819,800285064;545485282,842255308;586047727,857540814;623653191,815829655;664215635,736293614;705201248,698986392;742806062,657016149;783369157,624113881;820973970,595356464;861537065,758573906;899564397,628517817;940127492,579811872;977732305,548981775;1018295400,520483443;1055900213,498461727;1096885827,476181435;1134490640,456491484;1175053735,434470277;1212658548,414521241;1253221643,361669937;1291248975,372550998;1331812070,363742617;1369416884,341720900;1409979978,324103629;1448007310,302082422;1505893671,293274041;1584061580,251303798;1662652006,236018292;1740819915,205188195;1819410341,191975369;1897578250,216069256;1978703789,174358098;2057294216,86013166;2135462124,127983410;2147483646,370478318;2147483646,141196236;2147483646,127983410;2147483646,79536041;2147483646,421257451;2147483646,562194601;2147483646,734220934;2147483646,496130471;2147483646,306486867;2147483646,134719620;2147483646,75132105;2147483646,130056090;2147483646,75132105;2147483646,44302008;2147483646,4404445;2147483646,229282082" o:connectangles="0,0,0,0,0,0,0,0,0,0,0,0,0,0,0,0,0,0,0,0,0,0,0,0,0,0,0,0,0,0,0,0,0,0,0,0,0,0,0,0,0,0,0,0,0,0,0,0,0,0,0,0,0,0,0,0,0,0,0,0,0,0"/>
            </v:shape>
            <v:rect id="Rectangle 757" o:spid="_x0000_s1370" style="position:absolute;left:14664;top:16489;width:2119;height:1859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2998.00</w:t>
                    </w:r>
                  </w:p>
                </w:txbxContent>
              </v:textbox>
            </v:rect>
            <v:line id="Line 758" o:spid="_x0000_s1371" style="position:absolute;flip:y;visibility:visible" from="15619,15228" to="15626,16329" o:connectortype="straight" strokecolor="red" strokeweight="19e-5mm"/>
            <v:rect id="Rectangle 759" o:spid="_x0000_s1372" style="position:absolute;left:15528;top:14634;width:2119;height:1855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2917.83</w:t>
                    </w:r>
                  </w:p>
                </w:txbxContent>
              </v:textbox>
            </v:rect>
            <v:line id="Line 760" o:spid="_x0000_s1373" style="position:absolute;flip:y;visibility:visible" from="16373,13822" to="16380,14290" o:connectortype="straight" strokecolor="red" strokeweight="19e-5mm"/>
            <v:line id="Line 761" o:spid="_x0000_s1374" style="position:absolute;flip:y;visibility:visible" from="32000,4879" to="32006,5049" o:connectortype="straight" strokecolor="red" strokeweight="19e-5mm"/>
            <v:line id="Line 762" o:spid="_x0000_s1375" style="position:absolute;flip:y;visibility:visible" from="35256,2970" to="35263,3269" o:connectortype="straight" strokecolor="red" strokeweight="19e-5mm"/>
            <v:rect id="Rectangle 763" o:spid="_x0000_s1376" style="position:absolute;left:34944;top:9291;width:2119;height:1854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431.45</w:t>
                    </w:r>
                  </w:p>
                </w:txbxContent>
              </v:textbox>
            </v:rect>
            <v:line id="Line 764" o:spid="_x0000_s1377" style="position:absolute;flip:y;visibility:visible" from="35724,7721" to="35731,8698" o:connectortype="straight" strokecolor="red" strokeweight="19e-5mm"/>
            <v:rect id="Rectangle 765" o:spid="_x0000_s1378" style="position:absolute;left:35438;top:9884;width:2119;height:1854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404.44</w:t>
                    </w:r>
                  </w:p>
                </w:txbxContent>
              </v:textbox>
            </v:rect>
            <v:line id="Line 766" o:spid="_x0000_s1379" style="position:absolute;flip:y;visibility:visible" from="36277,8698" to="36283,9460" o:connectortype="straight" strokecolor="red" strokeweight="19e-5mm"/>
            <v:rect id="Rectangle 767" o:spid="_x0000_s1380" style="position:absolute;left:37265;top:9291;width:2119;height:1854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308.49</w:t>
                    </w:r>
                  </w:p>
                </w:txbxContent>
              </v:textbox>
            </v:rect>
            <v:line id="Line 768" o:spid="_x0000_s1381" style="position:absolute;flip:y;visibility:visible" from="38110,8199" to="38116,8708" o:connectortype="straight" strokecolor="red" strokeweight="19e-5mm"/>
            <v:rect id="Rectangle 769" o:spid="_x0000_s1382" style="position:absolute;left:38519;top:23083;width:3017;height:1860;visibility:visible" filled="f" stroked="f">
              <v:textbox inset="0,0,0,0">
                <w:txbxContent>
                  <w:p w:rsidR="00012D81" w:rsidRPr="00681701" w:rsidRDefault="00012D81" w:rsidP="00D17775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681701">
                      <w:rPr>
                        <w:b/>
                        <w:bCs/>
                        <w:color w:val="000000"/>
                        <w:sz w:val="14"/>
                        <w:szCs w:val="14"/>
                      </w:rPr>
                      <w:t>1108.19</w:t>
                    </w:r>
                  </w:p>
                </w:txbxContent>
              </v:textbox>
            </v:rect>
            <v:rect id="Rectangle 770" o:spid="_x0000_s1383" style="position:absolute;left:41438;top:22575;width:3393;height:2198;visibility:visible" filled="f" stroked="f">
              <v:textbox inset="0,0,0,0">
                <w:txbxContent>
                  <w:p w:rsidR="00012D81" w:rsidRPr="00FE2F44" w:rsidRDefault="00012D81" w:rsidP="00D17775">
                    <w:pPr>
                      <w:rPr>
                        <w:b/>
                        <w:bCs/>
                        <w:color w:val="000000"/>
                        <w:sz w:val="14"/>
                        <w:szCs w:val="14"/>
                      </w:rPr>
                    </w:pPr>
                    <w:r>
                      <w:rPr>
                        <w:b/>
                        <w:bCs/>
                        <w:color w:val="000000"/>
                        <w:sz w:val="14"/>
                        <w:szCs w:val="14"/>
                      </w:rPr>
                      <w:t>1095.9</w:t>
                    </w:r>
                  </w:p>
                </w:txbxContent>
              </v:textbox>
            </v:rect>
            <v:line id="Line 771" o:spid="_x0000_s1384" style="position:absolute;flip:y;visibility:visible" from="42134,21802" to="42140,22271" o:connectortype="straight" strokecolor="red" strokeweight="19e-5mm"/>
            <v:rect id="Rectangle 772" o:spid="_x0000_s1385" style="position:absolute;left:42712;top:20571;width:2119;height:1854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1019.70</w:t>
                    </w:r>
                  </w:p>
                </w:txbxContent>
              </v:textbox>
            </v:rect>
            <v:line id="Line 773" o:spid="_x0000_s1386" style="position:absolute;flip:y;visibility:visible" from="43557,19639" to="43564,20486" o:connectortype="straight" strokecolor="red" strokeweight="19e-5mm"/>
            <v:rect id="Rectangle 774" o:spid="_x0000_s1387" style="position:absolute;left:43512;top:15821;width:1794;height:1854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984.26</w:t>
                    </w:r>
                  </w:p>
                </w:txbxContent>
              </v:textbox>
            </v:rect>
            <v:line id="Line 775" o:spid="_x0000_s1388" style="position:absolute;flip:y;visibility:visible" from="44227,14719" to="44233,15736" o:connectortype="straight" strokecolor="red" strokeweight="19e-5mm"/>
            <v:rect id="Rectangle 776" o:spid="_x0000_s1389" style="position:absolute;left:43739;top:14041;width:1794;height:1855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974.26</w:t>
                    </w:r>
                  </w:p>
                </w:txbxContent>
              </v:textbox>
            </v:rect>
            <v:line id="Line 777" o:spid="_x0000_s1390" style="position:absolute;flip:y;visibility:visible" from="44454,13827" to="44461,13957" o:connectortype="straight" strokecolor="red" strokeweight="19e-5mm"/>
            <v:rect id="Rectangle 778" o:spid="_x0000_s1391" style="position:absolute;left:44227;top:11070;width:1794;height:1855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946.89</w:t>
                    </w:r>
                  </w:p>
                </w:txbxContent>
              </v:textbox>
            </v:rect>
            <v:line id="Line 779" o:spid="_x0000_s1392" style="position:absolute;flip:y;visibility:visible" from="44942,10098" to="44948,10986" o:connectortype="straight" strokecolor="red" strokeweight="19e-5mm"/>
            <v:rect id="Rectangle 780" o:spid="_x0000_s1393" style="position:absolute;left:44721;top:21164;width:2509;height:2199;visibility:visible" filled="f" stroked="f">
              <v:textbox inset="0,0,0,0">
                <w:txbxContent>
                  <w:p w:rsidR="00012D81" w:rsidRPr="00F17C62" w:rsidRDefault="00012D81" w:rsidP="00D17775">
                    <w:pPr>
                      <w:rPr>
                        <w:b/>
                        <w:bCs/>
                        <w:color w:val="000000"/>
                        <w:sz w:val="14"/>
                        <w:szCs w:val="14"/>
                      </w:rPr>
                    </w:pPr>
                    <w:r w:rsidRPr="00631FAE">
                      <w:rPr>
                        <w:b/>
                        <w:bCs/>
                        <w:color w:val="000000"/>
                        <w:sz w:val="14"/>
                        <w:szCs w:val="14"/>
                      </w:rPr>
                      <w:t>920.85</w:t>
                    </w:r>
                  </w:p>
                </w:txbxContent>
              </v:textbox>
            </v:rect>
            <v:line id="Line 781" o:spid="_x0000_s1394" style="position:absolute;flip:y;visibility:visible" from="45436,20656" to="45442,21080" o:connectortype="straight" strokecolor="red" strokeweight="19e-5mm"/>
            <v:rect id="Rectangle 782" o:spid="_x0000_s1395" style="position:absolute;left:48692;top:7511;width:1794;height:1855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711.54</w:t>
                    </w:r>
                  </w:p>
                </w:txbxContent>
              </v:textbox>
            </v:rect>
            <v:line id="Line 783" o:spid="_x0000_s1396" style="position:absolute;flip:y;visibility:visible" from="49355,6335" to="49362,6963" o:connectortype="straight" strokecolor="red" strokeweight="19e-5mm"/>
            <v:rect id="Rectangle 784" o:spid="_x0000_s1397" style="position:absolute;left:49362;top:9884;width:1794;height:1854;visibility:visible" filled="f" stroked="f">
              <v:textbox inset="0,0,0,0">
                <w:txbxContent>
                  <w:p w:rsidR="00012D81" w:rsidRDefault="00012D81" w:rsidP="00D17775">
                    <w:r>
                      <w:rPr>
                        <w:color w:val="000000"/>
                        <w:sz w:val="10"/>
                        <w:szCs w:val="10"/>
                      </w:rPr>
                      <w:t>676.64</w:t>
                    </w:r>
                  </w:p>
                </w:txbxContent>
              </v:textbox>
            </v:rect>
            <v:line id="Line 785" o:spid="_x0000_s1398" style="position:absolute;flip:y;visibility:visible" from="50070,8777" to="50077,9460" o:connectortype="straight" strokecolor="red" strokeweight="19e-5mm"/>
            <v:rect id="Rectangle 786" o:spid="_x0000_s1399" style="position:absolute;left:52306;top:3673;width:2152;height:2029;visibility:visible" filled="f" stroked="f">
              <v:textbox inset="0,0,0,0">
                <w:txbxContent>
                  <w:p w:rsidR="00012D81" w:rsidRPr="00FE2F44" w:rsidRDefault="00012D81" w:rsidP="00D17775">
                    <w:pPr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</w:pPr>
                    <w:r w:rsidRPr="00631FAE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477.33</w:t>
                    </w:r>
                  </w:p>
                </w:txbxContent>
              </v:textbox>
            </v:rect>
            <v:line id="Line 787" o:spid="_x0000_s1400" style="position:absolute;flip:y;visibility:visible" from="53827,2681" to="53834,3359" o:connectortype="straight" strokecolor="red" strokeweight="19e-5mm"/>
            <v:rect id="Rectangle 788" o:spid="_x0000_s1401" style="position:absolute;left:53600;top:14041;width:2509;height:2198;visibility:visible" filled="f" stroked="f">
              <v:textbox inset="0,0,0,0">
                <w:txbxContent>
                  <w:p w:rsidR="00012D81" w:rsidRPr="00F17C62" w:rsidRDefault="00012D81" w:rsidP="00D17775">
                    <w:pPr>
                      <w:rPr>
                        <w:b/>
                        <w:bCs/>
                        <w:color w:val="000000"/>
                        <w:sz w:val="14"/>
                        <w:szCs w:val="14"/>
                      </w:rPr>
                    </w:pPr>
                    <w:r w:rsidRPr="00631FAE">
                      <w:rPr>
                        <w:b/>
                        <w:bCs/>
                        <w:color w:val="000000"/>
                        <w:sz w:val="14"/>
                        <w:szCs w:val="14"/>
                      </w:rPr>
                      <w:t>425.66</w:t>
                    </w:r>
                  </w:p>
                </w:txbxContent>
              </v:textbox>
            </v:rect>
            <v:line id="Line 789" o:spid="_x0000_s1402" style="position:absolute;visibility:visible" from="7988,1425" to="8060,1470" o:connectortype="straight" strokecolor="red" strokeweight="19e-5mm"/>
            <w10:wrap anchorx="page"/>
            <w10:anchorlock/>
          </v:group>
        </w:pic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center"/>
      </w:pPr>
      <w:r w:rsidRPr="00012D81">
        <w:t>Figure S4.</w:t>
      </w:r>
      <w:r w:rsidRPr="00012D81">
        <w:rPr>
          <w:b/>
          <w:bCs/>
        </w:rPr>
        <w:t xml:space="preserve"> </w:t>
      </w:r>
      <w:r w:rsidR="00CC1AEA" w:rsidRPr="00012D81">
        <w:t>The</w:t>
      </w:r>
      <w:r w:rsidR="00CC1AEA" w:rsidRPr="00012D81">
        <w:rPr>
          <w:b/>
          <w:bCs/>
        </w:rPr>
        <w:t xml:space="preserve"> </w:t>
      </w:r>
      <w:r w:rsidRPr="00012D81">
        <w:t xml:space="preserve">FT-IR spectrum of the precursor complex </w:t>
      </w:r>
      <w:r w:rsidRPr="00012D81">
        <w:rPr>
          <w:b/>
          <w:bCs/>
        </w:rPr>
        <w:t>P</w:t>
      </w:r>
      <w:r w:rsidRPr="00012D81">
        <w:t>.</w:t>
      </w:r>
    </w:p>
    <w:p w:rsidR="00012D81" w:rsidRPr="00012D81" w:rsidRDefault="00012D81" w:rsidP="00012D81">
      <w:pPr>
        <w:autoSpaceDE w:val="0"/>
        <w:autoSpaceDN w:val="0"/>
        <w:bidi w:val="0"/>
        <w:adjustRightInd w:val="0"/>
        <w:spacing w:line="360" w:lineRule="auto"/>
        <w:jc w:val="center"/>
      </w:pPr>
    </w:p>
    <w:p w:rsidR="00012D81" w:rsidRPr="00012D81" w:rsidRDefault="00012D81" w:rsidP="00012D81">
      <w:pPr>
        <w:autoSpaceDE w:val="0"/>
        <w:autoSpaceDN w:val="0"/>
        <w:bidi w:val="0"/>
        <w:adjustRightInd w:val="0"/>
        <w:spacing w:line="360" w:lineRule="auto"/>
        <w:jc w:val="center"/>
      </w:pPr>
    </w:p>
    <w:p w:rsidR="00012D81" w:rsidRPr="00012D81" w:rsidRDefault="00012D81" w:rsidP="00012D81">
      <w:pPr>
        <w:autoSpaceDE w:val="0"/>
        <w:autoSpaceDN w:val="0"/>
        <w:bidi w:val="0"/>
        <w:adjustRightInd w:val="0"/>
        <w:spacing w:line="360" w:lineRule="auto"/>
        <w:jc w:val="center"/>
      </w:pPr>
    </w:p>
    <w:p w:rsidR="00B2612F" w:rsidRPr="00012D81" w:rsidRDefault="00012D81" w:rsidP="00012D81">
      <w:pPr>
        <w:autoSpaceDE w:val="0"/>
        <w:autoSpaceDN w:val="0"/>
        <w:bidi w:val="0"/>
        <w:adjustRightInd w:val="0"/>
        <w:spacing w:line="360" w:lineRule="auto"/>
        <w:jc w:val="center"/>
      </w:pPr>
      <w:r w:rsidRPr="00012D81">
        <w:pict>
          <v:group id="Canvas 461" o:spid="_x0000_s1403" editas="canvas" style="width:6in;height:258.55pt;mso-position-horizontal-relative:char;mso-position-vertical-relative:line" coordsize="54864,32835">
            <v:shape id="_x0000_s1404" type="#_x0000_t75" style="position:absolute;width:54864;height:32835;visibility:visible" stroked="t">
              <v:fill o:detectmouseclick="t"/>
              <v:path o:connecttype="none"/>
            </v:shape>
            <v:line id="Line 611" o:spid="_x0000_s1405" style="position:absolute;visibility:visible" from="2463,30800" to="56504,30806" o:connectortype="straight" strokeweight="19e-5mm"/>
            <v:line id="Line 612" o:spid="_x0000_s1406" style="position:absolute;visibility:visible" from="2463,30800" to="2469,31013" o:connectortype="straight" strokeweight="19e-5mm"/>
            <v:line id="Line 613" o:spid="_x0000_s1407" style="position:absolute;visibility:visible" from="6339,30800" to="6345,31013" o:connectortype="straight" strokeweight="19e-5mm"/>
            <v:line id="Line 614" o:spid="_x0000_s1408" style="position:absolute;visibility:visible" from="10167,30800" to="10173,31013" o:connectortype="straight" strokeweight="19e-5mm"/>
            <v:line id="Line 615" o:spid="_x0000_s1409" style="position:absolute;visibility:visible" from="14049,30800" to="14055,31013" o:connectortype="straight" strokeweight="19e-5mm"/>
            <v:line id="Line 616" o:spid="_x0000_s1410" style="position:absolute;visibility:visible" from="17876,30800" to="17883,31013" o:connectortype="straight" strokeweight="19e-5mm"/>
            <v:line id="Line 617" o:spid="_x0000_s1411" style="position:absolute;visibility:visible" from="21753,30800" to="21759,31013" o:connectortype="straight" strokeweight="19e-5mm"/>
            <v:line id="Line 618" o:spid="_x0000_s1412" style="position:absolute;visibility:visible" from="25586,30800" to="25592,31013" o:connectortype="straight" strokeweight="19e-5mm"/>
            <v:line id="Line 619" o:spid="_x0000_s1413" style="position:absolute;visibility:visible" from="29462,30800" to="29468,31013" o:connectortype="straight" strokeweight="19e-5mm"/>
            <v:line id="Line 620" o:spid="_x0000_s1414" style="position:absolute;visibility:visible" from="33338,30800" to="33344,31013" o:connectortype="straight" strokeweight="19e-5mm"/>
            <v:line id="Line 621" o:spid="_x0000_s1415" style="position:absolute;visibility:visible" from="37166,30800" to="37172,31013" o:connectortype="straight" strokeweight="19e-5mm"/>
            <v:line id="Line 622" o:spid="_x0000_s1416" style="position:absolute;visibility:visible" from="41042,30800" to="41048,31013" o:connectortype="straight" strokeweight="19e-5mm"/>
            <v:line id="Line 623" o:spid="_x0000_s1417" style="position:absolute;visibility:visible" from="44918,30800" to="44924,31013" o:connectortype="straight" strokeweight="19e-5mm"/>
            <v:line id="Line 624" o:spid="_x0000_s1418" style="position:absolute;visibility:visible" from="48794,30800" to="48800,31013" o:connectortype="straight" strokeweight="19e-5mm"/>
            <v:line id="Line 625" o:spid="_x0000_s1419" style="position:absolute;visibility:visible" from="52628,30800" to="52634,31013" o:connectortype="straight" strokeweight="19e-5mm"/>
            <v:line id="Line 626" o:spid="_x0000_s1420" style="position:absolute;visibility:visible" from="56504,30800" to="56510,31013" o:connectortype="straight" strokeweight="19e-5mm"/>
            <v:line id="Line 627" o:spid="_x0000_s1421" style="position:absolute;flip:y;visibility:visible" from="2463,655" to="2469,30800" o:connectortype="straight" strokeweight="19e-5mm"/>
            <v:line id="Line 628" o:spid="_x0000_s1422" style="position:absolute;flip:x;visibility:visible" from="2282,30800" to="2463,30806" o:connectortype="straight" strokeweight="19e-5mm"/>
            <v:line id="Line 629" o:spid="_x0000_s1423" style="position:absolute;flip:x;visibility:visible" from="2282,29633" to="2463,29639" o:connectortype="straight" strokeweight="19e-5mm"/>
            <v:line id="Line 630" o:spid="_x0000_s1424" style="position:absolute;flip:x;visibility:visible" from="2282,27828" to="2463,27834" o:connectortype="straight" strokeweight="19e-5mm"/>
            <v:line id="Line 631" o:spid="_x0000_s1425" style="position:absolute;flip:x;visibility:visible" from="2282,26022" to="2463,26028" o:connectortype="straight" strokeweight="19e-5mm"/>
            <v:line id="Line 632" o:spid="_x0000_s1426" style="position:absolute;flip:x;visibility:visible" from="2282,24217" to="2463,24223" o:connectortype="straight" strokeweight="19e-5mm"/>
            <v:line id="Line 633" o:spid="_x0000_s1427" style="position:absolute;flip:x;visibility:visible" from="2282,22469" to="2463,22475" o:connectortype="straight" strokeweight="19e-5mm"/>
            <v:line id="Line 634" o:spid="_x0000_s1428" style="position:absolute;flip:x;visibility:visible" from="2282,20664" to="2463,20669" o:connectortype="straight" strokeweight="19e-5mm"/>
            <v:line id="Line 635" o:spid="_x0000_s1429" style="position:absolute;flip:x;visibility:visible" from="2282,18858" to="2463,18864" o:connectortype="straight" strokeweight="19e-5mm"/>
            <v:line id="Line 636" o:spid="_x0000_s1430" style="position:absolute;flip:x;visibility:visible" from="2282,17110" to="2463,17116" o:connectortype="straight" strokeweight="19e-5mm"/>
            <v:line id="Line 637" o:spid="_x0000_s1431" style="position:absolute;flip:x;visibility:visible" from="2282,15305" to="2463,15311" o:connectortype="straight" strokeweight="19e-5mm"/>
            <v:line id="Line 638" o:spid="_x0000_s1432" style="position:absolute;flip:x;visibility:visible" from="2282,13500" to="2463,13505" o:connectortype="straight" strokeweight="19e-5mm"/>
            <v:line id="Line 639" o:spid="_x0000_s1433" style="position:absolute;flip:x;visibility:visible" from="2282,11746" to="2463,11752" o:connectortype="straight" strokeweight="19e-5mm"/>
            <v:line id="Line 640" o:spid="_x0000_s1434" style="position:absolute;flip:x;visibility:visible" from="2282,9946" to="2463,9952" o:connectortype="straight" strokeweight="19e-5mm"/>
            <v:line id="Line 641" o:spid="_x0000_s1435" style="position:absolute;flip:x;visibility:visible" from="2282,8141" to="2463,8147" o:connectortype="straight" strokeweight="19e-5mm"/>
            <v:line id="Line 642" o:spid="_x0000_s1436" style="position:absolute;flip:x;visibility:visible" from="2282,6387" to="2463,6393" o:connectortype="straight" strokeweight="19e-5mm"/>
            <v:line id="Line 643" o:spid="_x0000_s1437" style="position:absolute;flip:x;visibility:visible" from="2282,4582" to="2463,4588" o:connectortype="straight" strokeweight="19e-5mm"/>
            <v:line id="Line 644" o:spid="_x0000_s1438" style="position:absolute;flip:x;visibility:visible" from="2282,2782" to="2463,2788" o:connectortype="straight" strokeweight="19e-5mm"/>
            <v:line id="Line 645" o:spid="_x0000_s1439" style="position:absolute;flip:x;visibility:visible" from="2282,977" to="2463,983" o:connectortype="straight" strokeweight="19e-5mm"/>
            <v:line id="Line 646" o:spid="_x0000_s1440" style="position:absolute;flip:x;visibility:visible" from="2282,655" to="2463,661" o:connectortype="straight" strokeweight="19e-5mm"/>
            <v:rect id="Rectangle 647" o:spid="_x0000_s1441" style="position:absolute;left:4431;top:31232;width:2705;height:2334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2"/>
                        <w:szCs w:val="12"/>
                      </w:rPr>
                      <w:t>4000</w:t>
                    </w:r>
                  </w:p>
                </w:txbxContent>
              </v:textbox>
            </v:rect>
            <v:rect id="Rectangle 648" o:spid="_x0000_s1442" style="position:absolute;left:8210;top:31232;width:2754;height:2334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2"/>
                        <w:szCs w:val="12"/>
                      </w:rPr>
                      <w:t>3600</w:t>
                    </w:r>
                  </w:p>
                </w:txbxContent>
              </v:textbox>
            </v:rect>
            <v:rect id="Rectangle 649" o:spid="_x0000_s1443" style="position:absolute;left:12382;top:31232;width:2470;height:2334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2"/>
                        <w:szCs w:val="12"/>
                      </w:rPr>
                      <w:t>3200</w:t>
                    </w:r>
                  </w:p>
                </w:txbxContent>
              </v:textbox>
            </v:rect>
            <v:rect id="Rectangle 650" o:spid="_x0000_s1444" style="position:absolute;left:16029;top:31232;width:2644;height:2334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2"/>
                        <w:szCs w:val="12"/>
                      </w:rPr>
                      <w:t>2800</w:t>
                    </w:r>
                  </w:p>
                </w:txbxContent>
              </v:textbox>
            </v:rect>
            <v:rect id="Rectangle 651" o:spid="_x0000_s1445" style="position:absolute;left:19808;top:31232;width:2741;height:2334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2"/>
                        <w:szCs w:val="12"/>
                      </w:rPr>
                      <w:t>2400</w:t>
                    </w:r>
                  </w:p>
                </w:txbxContent>
              </v:textbox>
            </v:rect>
            <v:rect id="Rectangle 652" o:spid="_x0000_s1446" style="position:absolute;left:24270;top:31232;width:2113;height:2334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2"/>
                        <w:szCs w:val="12"/>
                      </w:rPr>
                      <w:t>2000</w:t>
                    </w:r>
                  </w:p>
                </w:txbxContent>
              </v:textbox>
            </v:rect>
            <v:rect id="Rectangle 653" o:spid="_x0000_s1447" style="position:absolute;left:27132;top:31232;width:3127;height:2334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2"/>
                        <w:szCs w:val="12"/>
                      </w:rPr>
                      <w:t>1800</w:t>
                    </w:r>
                  </w:p>
                </w:txbxContent>
              </v:textbox>
            </v:rect>
            <v:rect id="Rectangle 654" o:spid="_x0000_s1448" style="position:absolute;left:31497;top:31232;width:2638;height:2334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2"/>
                        <w:szCs w:val="12"/>
                      </w:rPr>
                      <w:t>1600</w:t>
                    </w:r>
                  </w:p>
                </w:txbxContent>
              </v:textbox>
            </v:rect>
            <v:rect id="Rectangle 655" o:spid="_x0000_s1449" style="position:absolute;left:35433;top:31232;width:2530;height:2334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2"/>
                        <w:szCs w:val="12"/>
                      </w:rPr>
                      <w:t>1400</w:t>
                    </w:r>
                  </w:p>
                </w:txbxContent>
              </v:textbox>
            </v:rect>
            <v:rect id="Rectangle 656" o:spid="_x0000_s1450" style="position:absolute;left:38808;top:31232;width:3031;height:2334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2"/>
                        <w:szCs w:val="12"/>
                      </w:rPr>
                      <w:t>1200</w:t>
                    </w:r>
                  </w:p>
                </w:txbxContent>
              </v:textbox>
            </v:rect>
            <v:rect id="Rectangle 657" o:spid="_x0000_s1451" style="position:absolute;left:42829;top:31232;width:2886;height:2334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2"/>
                        <w:szCs w:val="12"/>
                      </w:rPr>
                      <w:t>1000</w:t>
                    </w:r>
                  </w:p>
                </w:txbxContent>
              </v:textbox>
            </v:rect>
            <v:rect id="Rectangle 658" o:spid="_x0000_s1452" style="position:absolute;left:46887;top:31232;width:2475;height:2334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2"/>
                        <w:szCs w:val="12"/>
                      </w:rPr>
                      <w:t>800</w:t>
                    </w:r>
                  </w:p>
                </w:txbxContent>
              </v:textbox>
            </v:rect>
            <v:rect id="Rectangle 659" o:spid="_x0000_s1453" style="position:absolute;left:50895;top:31232;width:2301;height:2334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2"/>
                        <w:szCs w:val="12"/>
                      </w:rPr>
                      <w:t>600</w:t>
                    </w:r>
                  </w:p>
                </w:txbxContent>
              </v:textbox>
            </v:rect>
            <v:rect id="Rectangle 660" o:spid="_x0000_s1454" style="position:absolute;left:54228;top:31232;width:3182;height:2334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2"/>
                        <w:szCs w:val="12"/>
                      </w:rPr>
                      <w:t>400.0</w:t>
                    </w:r>
                  </w:p>
                </w:txbxContent>
              </v:textbox>
            </v:rect>
            <v:rect id="Rectangle 661" o:spid="_x0000_s1455" style="position:absolute;left:26281;top:32014;width:3978;height:2345;visibility:visible" filled="f" stroked="f">
              <v:textbox inset="0,0,0,0">
                <w:txbxContent>
                  <w:p w:rsidR="00012D81" w:rsidRPr="00226BFA" w:rsidRDefault="00012D81" w:rsidP="00A703FE">
                    <w:pPr>
                      <w:rPr>
                        <w:sz w:val="36"/>
                        <w:szCs w:val="36"/>
                      </w:rPr>
                    </w:pPr>
                    <w:r w:rsidRPr="00460B94">
                      <w:rPr>
                        <w:b/>
                        <w:bCs/>
                        <w:color w:val="000000"/>
                        <w:sz w:val="16"/>
                        <w:szCs w:val="16"/>
                      </w:rPr>
                      <w:t>cm</w:t>
                    </w:r>
                    <w:r w:rsidRPr="00460B94">
                      <w:rPr>
                        <w:color w:val="000000"/>
                        <w:sz w:val="16"/>
                        <w:szCs w:val="16"/>
                        <w:vertAlign w:val="superscript"/>
                      </w:rPr>
                      <w:t>-1</w:t>
                    </w:r>
                  </w:p>
                </w:txbxContent>
              </v:textbox>
            </v:rect>
            <v:rect id="Rectangle 662" o:spid="_x0000_s1456" style="position:absolute;left:42;top:15731;width:1570;height:3996;visibility:visible" filled="f" stroked="f">
              <v:textbox inset="0,0,0,0">
                <w:txbxContent>
                  <w:p w:rsidR="00012D81" w:rsidRPr="00226BFA" w:rsidRDefault="00012D81" w:rsidP="00A703FE">
                    <w:pPr>
                      <w:rPr>
                        <w:sz w:val="36"/>
                        <w:szCs w:val="36"/>
                      </w:rPr>
                    </w:pPr>
                    <w:r w:rsidRPr="00226BFA">
                      <w:rPr>
                        <w:color w:val="000000"/>
                        <w:sz w:val="18"/>
                        <w:szCs w:val="18"/>
                      </w:rPr>
                      <w:t xml:space="preserve">%T </w:t>
                    </w:r>
                  </w:p>
                </w:txbxContent>
              </v:textbox>
            </v:rect>
            <v:shape id="Freeform 663" o:spid="_x0000_s1457" style="position:absolute;left:2463;top:655;width:54041;height:28340;visibility:visible;mso-wrap-style:square;v-text-anchor:top" coordsize="8951,4929" path="m,4006r7,l15,4006r8,-9l30,3988r8,l45,3978r8,l60,3969r8,l75,3960r8,l91,3951r7,-10l106,3932r7,-9l121,3914r7,-10l136,3895r7,-18l151,3868r8,-10l166,3840r8,-9l181,3821r8,-18l196,3794r8,-10l211,3766r8,-9l227,3748r7,-10l242,3729r7,-18l257,3701r7,-9l272,3683r7,l287,3674r8,-9l302,3655r8,l317,3646r8,-9l332,3628r8,l347,3618r8,l362,3609r8,-9l378,3600r7,-9l393,3581r7,-9l408,3572r7,-9l423,3554r7,-9l438,3535r8,-9l453,3517r8,-9l468,3498r8,-9l483,3480r8,-9l498,3461r8,l514,3452r7,-18l529,3425r7,l544,3415r7,-18l559,3378r7,-18l574,3341r8,-18l589,3314r8,-19l604,3286r8,-18l619,3258r8,-18l634,3231r8,-10l650,3221r7,-9l665,3203r7,-9l680,3185r7,l695,3175r7,-9l710,3166r8,-9l725,3148r8,l740,3129r8,9l755,3120r8,l770,3111r8,-19l785,3092r8,l801,3074r7,-19l816,3055r7,-18l831,3028r7,-10l846,3009r7,-18l861,2982r8,-10l869,2982r7,-10l884,2926r7,9l899,2926r7,-28l914,2889r7,-18l929,2862r8,-19l944,2834r8,-9l959,2806r8,-9l974,2788r8,l989,2778r8,-9l1005,2769r7,-9l1020,2751r7,-9l1035,2732r7,-9l1050,2705r7,-10l1065,2686r8,-18l1080,2658r8,-9l1095,2649r8,l1110,2631r8,9l1125,2622r8,9l1133,2640r8,-18l1148,2594r8,18l1163,2585r8,-10l1178,2557r8,9l1193,2548r8,9l1209,2520r7,l1224,2520r7,l1239,2502r7,l1254,2492r7,-9l1269,2483r7,l1284,2474r8,l1299,2474r8,-9l1314,2465r8,l1329,2465r8,-10l1344,2455r8,l1360,2455r7,l1375,2446r7,9l1382,2446r8,l1397,2446r8,l1412,2446r8,l1428,2446r7,l1443,2437r7,l1458,2437r7,-9l1473,2428r7,-9l1488,2419r8,-10l1503,2400r8,-9l1518,2382r,9l1526,2382r7,-19l1541,2372r7,-9l1556,2345r8,9l1571,2335r8,19l1586,2354r8,18l1601,2391r8,28l1616,2437r8,28l1632,2511r7,46l1647,2622r7,55l1662,2742r7,83l1677,2935r7,93l1692,3175r7,185l1707,3508r8,240l1722,4006r8,268l1737,4486r8,221l1752,4846r8,65l1767,4929r8,-46l1783,4754r7,-185l1798,4421r7,-193l1813,4061r7,-120l1828,3831r7,-120l1843,3618r8,-83l1858,3452r8,-64l1873,3314r8,-46l1888,3221r8,-55l1903,3120r8,-37l1919,3055r7,-37l1934,2991r7,-28l1949,2945r7,-19l1964,2926r7,l1979,2935r8,19l1994,2982r8,18l2009,3018r8,28l2024,3065r8,27l2039,3129r8,28l2055,3185r7,36l2070,3258r7,28l2085,3332r7,74l2100,3471r7,27l2115,3545r8,101l2130,3701r8,37l2145,3729r8,-18l2160,3674r8,-9l2175,3674r,-9l2183,3692r7,9l2190,3692r8,-18l2206,3665r7,-28l2221,3609r7,-28l2236,3563r7,-28l2251,3498r7,-27l2266,3443r8,-9l2281,3415r8,-9l2296,3397r8,-28l2311,3341r8,-27l2326,3305r8,9l2342,3341r7,28l2357,3388r7,-28l2372,3305r7,-74l2387,3194r7,-9l2402,3185r8,l2417,3203r8,37l2432,3295r8,83l2447,3443r8,83l2462,3618r8,102l2478,3757r7,9l2493,3784r7,28l2508,3849r7,37l2523,3923r7,28l2538,3988r8,27l2553,4034r8,18l2568,4061r8,10l2583,4080r8,l2598,4098r8,l2613,4108r8,9l2629,4126r7,l2644,4126r7,-9l2659,4108r7,-10l2674,4089r7,-28l2689,4043r8,-19l2704,4006r8,-9l2719,3978r8,-27l2734,3932r8,-37l2749,3868r8,-28l2765,3803r7,-28l2780,3738r7,-18l2795,3711r7,-28l2810,3665r7,-19l2825,3618r8,-18l2840,3581r8,-9l2855,3563r8,-28l2870,3517r8,-19l2885,3471r8,-37l2901,3406r7,-37l2916,3323r7,-37l2931,3249r7,-37l2946,3166r7,-46l2961,3092r8,-37l2976,3018r8,-27l2991,2954r8,-37l3006,2880r8,-28l3021,2815r8,-37l3036,2751r8,-28l3052,2695r7,-27l3067,2640r7,-18l3082,2594r7,-46l3097,2520r7,-37l3112,2446r8,-37l3127,2382r8,-28l3142,2317r8,-37l3157,2252r8,-27l3172,2197r8,-28l3188,2142r7,-19l3203,2095r7,-9l3218,2095r7,84l3233,2308r7,64l3248,2400r8,-37l3263,2271r8,-139l3271,2077r7,102l3286,2289r,-37l3293,2160r8,-46l3308,2040r8,-55l3324,1929r7,-64l3339,1800r7,-64l3354,1699r7,-28l3369,1643r7,-37l3384,1588r8,-19l3399,1551r8,-9l3414,1523r8,-18l3429,1477r8,-18l3444,1440r8,-18l3460,1403r7,-9l3475,1376r7,-19l3490,1339r7,-19l3505,1302r7,-19l3520,1274r7,-18l3535,1237r8,-18l3550,1209r8,-18l3565,1173r8,-19l3580,1145r8,-19l3595,1108r8,-19l3611,1080r7,-18l3626,1043r7,-18l3641,1006r7,-9l3656,979r7,-19l3671,942r8,-19l3686,914r8,-18l3701,877r8,-9l3716,849r8,-18l3731,822r8,-19l3747,785r7,-9l3762,757r7,-18l3777,729r7,-18l3792,702r7,-19l3807,674r8,-18l3822,646r8,-18l3837,619r8,l3852,628r8,-9l3867,600r8,l3883,600r7,10l3898,610r7,9l3913,619r7,l3928,628r7,9l3943,628r7,18l3958,656r8,l3973,619r8,-28l3988,563r8,-27l4003,526r8,-9l4018,490r8,-19l4026,462r8,9l4034,462r7,l4049,453r7,-10l4064,443r7,l4079,453r,-10l4086,453r8,9l4102,434r7,l4117,453r7,-10l4132,443r7,l4147,443r7,-9l4162,425r8,-19l4177,397r8,-18l4192,360r8,-9l4207,342r8,-9l4222,323r8,l4238,314r7,-9l4253,305r7,-19l4268,286r7,-9l4283,277r7,-9l4298,268r8,-9l4313,259r8,l4328,250r8,l4343,250r8,l4358,250r8,-10l4374,240r7,l4389,240r7,-9l4404,231r7,l4419,231r7,l4434,222r7,l4449,222r8,l4464,222r8,l4479,222r8,l4494,222r8,l4509,222r8,l4525,222r7,9l4540,231r7,9l4555,240r7,10l4570,250r7,9l4585,268r8,9l4600,286r8,10l4615,305r8,18l4630,333r8,9l4645,370r8,18l4661,406r7,28l4676,462r7,28l4683,499r8,-9l4698,517r8,56l4713,619r8,37l4729,748r7,55l4744,794r7,55l4759,923r7,83l4774,1126r7,65l4789,1366r8,28l4804,1468r8,101l4819,1689r8,148l4834,2059r8,129l4849,2243r8,176l4864,2603r8,157l4880,2917r7,148l4895,3203r7,111l4910,3461r7,102l4925,3655r7,139l4940,4015r8,-74l4955,3997r8,175l4970,4135r8,-18l4978,4126r7,9l4993,4154r7,-93l5008,3988r8,27l5023,4061r8,19l5038,4108r8,-120l5046,3978r7,46l5061,4071r7,-56l5076,4043r8,-92l5091,3858r8,-27l5099,3840r7,18l5106,3840r8,-157l5121,3425r8,-370l5136,2806r8,-240l5152,2234r7,-65l5167,2751r7,683l5182,4015r7,305l5197,4274r7,83l5212,4403r,-28l5220,4403r7,64l5235,4606r7,46l5250,4366r7,-203l5265,4089r7,-129l5280,3868r8,-37l5295,3766r8,-83l5310,3489r8,-111l5318,3388r7,9l5333,3277r7,-37l5348,3203r7,-74l5363,3083r8,-111l5378,2889r8,-46l5393,2797r8,-19l5408,2797r8,-157l5423,2511r,9l5431,2585r8,55l5446,2695r8,111l5461,2991r8,-46l5476,2834r8,-102l5491,2686r8,-55l5507,2622r,-10l5514,2622r8,-28l5529,2529r8,83l5544,2695r8,19l5559,2797r8,129l5575,2852r7,-18l5590,2862r7,-47l5605,2751r7,-37l5612,2723r8,55l5627,2852r8,83l5635,2926r8,-55l5650,2843r,9l5658,2806r7,-64l5673,2686r7,-46l5688,2622r7,-120l5703,2437r8,-18l5718,2363r8,-37l5733,2280r8,-55l5748,2188r8,-46l5763,2095r8,-36l5778,1985r8,-19l5794,1939r7,-83l5809,1828r7,-28l5824,1754r7,-28l5839,1643r7,-46l5854,1569r8,-37l5869,1514r8,-55l5884,1403r8,-18l5899,1366r8,-18l5914,1339r8,9l5930,1385r7,55l5945,1505r7,18l5960,1569r7,222l5975,1994r7,157l5990,2188r,-37l5998,2031r7,-139l6005,1874r8,129l6020,2225r8,74l6028,2243r7,-166l6043,1939r7,-65l6058,1874r8,-28l6073,1736r8,-74l6088,1588r8,-83l6103,1449r8,-64l6118,1339r8,-28l6134,1274r7,-37l6149,1219r7,-37l6164,1154r7,-18l6179,1089r7,-18l6194,1043r7,-37l6209,979r8,-19l6224,933r8,-28l6239,886r8,-27l6254,840r8,-27l6269,794r8,-18l6285,748r7,-28l6300,693r7,-10l6315,656r7,-19l6330,619r7,-19l6345,573r8,-10l6360,545r8,-19l6375,508r8,-9l6390,480r8,-9l6405,443r8,l6421,434r7,37l6436,554r7,65l6443,628r8,-28l6458,526r8,-73l6473,397r8,9l6489,508r7,554l6504,1680r7,351l6519,1856r7,-231l6534,1366r7,-110l6549,1163r8,-101l6564,1006r8,-37l6579,914r8,-37l6594,831r8,-28l6609,776r8,-28l6625,729r7,-9l6640,693r7,-10l6655,674r7,-18l6670,646r7,l6685,628r,9l6692,637r8,9l6708,637r7,l6723,610r7,-28l6738,573r7,-28l6753,545r7,18l6768,665r8,166l6783,1053r8,-47l6798,886r8,-175l6813,619r8,-65l6828,499r8,-37l6844,434r7,l6859,434r7,28l6874,526r7,93l6889,877r7,185l6904,1163r,10l6912,1062r7,-185l6927,693r7,-111l6942,702r7,378l6957,1699r7,73l6964,1763r8,-258l6980,1320r7,-138l6995,1025r7,-74l7010,886r7,-73l7025,813r,9l7032,803r8,-92l7048,665r7,-28l7063,610r7,-28l7078,545r7,-28l7093,490r7,-28l7108,462r7,9l7123,526r8,-9l7138,480r8,-74l7153,370r8,-37l7168,314r8,-9l7183,268r8,-9l7199,240r7,-27l7214,213r7,l7229,240r7,83l7244,416r7,55l7259,508r,18l7267,490r7,-65l7282,370r7,-19l7297,370r7,64l7312,554r7,129l7327,868r8,378l7342,1560r8,480l7357,2206r,9l7365,2179r7,-314l7380,1569r7,-286l7395,960r8,-175l7410,656r8,-148l7425,425r8,-55l7440,305r8,-37l7455,231r8,-18l7471,194r7,9l7486,213r,9l7493,213r8,-10l7508,203r8,19l7523,286r8,19l7531,296r8,-19l7546,305r8,37l7561,406r8,47l7576,499r8,46l7591,563r8,-9l7606,545r8,l7622,536r7,l7637,554r7,56l7652,683r7,111l7667,1089r7,287l7682,1606r,19l7690,1523r7,-147l7697,1357r8,37l7712,1579r,9l7720,1569r7,-166l7735,1265r7,-111l7750,1025r8,-65l7765,896r8,-74l7780,766r8,-64l7795,619r8,-56l7810,499r8,-83l7826,360r7,-74l7841,240r7,-37l7856,130r7,-37l7871,56r7,-46l7886,r8,l7901,10r8,37l7916,120r8,102l7931,360r8,333l7946,1099r8,553l7962,2465r7,295l7977,2871r7,-286l7992,2299r7,-120l8007,2668r7,618l8022,3840r,28l8029,3794r8,-388l8045,2622r7,-360l8060,2151r7,175l8075,2234r7,-268l8090,1791r7,-185l8105,1173r8,-84l8120,997r8,-120l8135,794r8,-65l8150,656r8,-65l8165,536r8,-65l8181,416r7,-46l8196,314r7,-28l8211,240r7,-18l8226,194r7,-28l8241,157r8,28l8256,259r8,-56l8271,157r8,-9l8286,148r8,9l8301,157r8,l8317,185r7,9l8332,213r7,46l8347,277r7,37l8362,379r7,37l8377,462r8,83l8392,582r8,92l8407,739r8,64l8422,923r8,74l8437,1071r8,138l8453,1302r7,83l8468,1505r7,74l8483,1680r7,74l8498,1809r7,56l8513,1902r7,18l8528,1939r8,9l8543,1948r8,9l8558,1966r8,19l8573,2022r,9l8581,2022r7,-74l8596,1874r8,-102l8611,1625r8,-74l8626,1496r8,-93l8641,1376r8,-19l8656,1357r8,9l8664,1357r8,-37l8679,1274r8,-74l8694,1089r8,-64l8709,960r8,-92l8724,794r8,-65l8740,656r7,-56l8755,536r7,-56l8770,434r7,-101l8785,296r7,-37l8800,222r8,18l8815,305r8,157l8830,646r8,194l8845,1080r8,93l8860,1219r8,-28l8876,1108r7,-148l8891,886r7,-157l8906,582r7,-65l8921,443r7,-64l8936,370r7,-10l8951,471e" filled="f" strokeweight="19e-5mm">
              <v:path arrowok="t" o:connecttype="custom" o:connectlocs="52125039,1281705714;104614741,1214595350;156739177,1171949180;209228879,1104508204;261718581,1043679483;313843620,985825701;366332719,915409785;418457758,857556003;470947460,817884773;523072499,808628191;575561597,778213543;627686637,1324351884;680176339,1120045853;732301378,997727185;784790476,1226827447;836915516,1123021368;889405218,1116740301;941530257,1348815502;994019355,1306169332;1046144395,1162692598;1098634097,942848918;1150759136,744493342;1203248838,698871657;1255373274,476052463;1307862976,372246959;1359988015,271746432;1412477717,198355001;1464602756,161989898;1517091855,140501795;1569581557,85623528;1621706596,73391431;1674195694,91573982;1726320733,265465365;1778810436,964337022;1830935475,1342534435;1883424573,909458755;1935549612,1153436016;1988039314,927641307;2040164354,930616821;2092653452,735567373;2144778491,463820941;2147483646,760030991;2147483646,375552511;2147483646,216868165;2147483646,173891382;2147483646,265465365;2147483646,180172450;2147483646,289929558;2147483646,265465365;2147483646,100830564;2147483646,225794135;2147483646,70415916;2147483646,180172450;2147483646,338856796;2147483646,0;2147483646,1125996883;2147483646,137526280;2147483646,64134849;2147483646,497541142;2147483646,537212372;2147483646,177197510;2147483646,241001746" o:connectangles="0,0,0,0,0,0,0,0,0,0,0,0,0,0,0,0,0,0,0,0,0,0,0,0,0,0,0,0,0,0,0,0,0,0,0,0,0,0,0,0,0,0,0,0,0,0,0,0,0,0,0,0,0,0,0,0,0,0,0,0,0,0"/>
            </v:shape>
            <v:rect id="Rectangle 664" o:spid="_x0000_s1458" style="position:absolute;left:10964;top:29064;width:3018;height:1506;visibility:visible" filled="f" stroked="f">
              <v:textbox inset="0,0,0,0">
                <w:txbxContent>
                  <w:p w:rsidR="00012D81" w:rsidRPr="00CC7102" w:rsidRDefault="00012D81" w:rsidP="00A703FE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CC7102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3295.32</w:t>
                    </w:r>
                  </w:p>
                </w:txbxContent>
              </v:textbox>
            </v:rect>
            <v:line id="Line 665" o:spid="_x0000_s1459" style="position:absolute;visibility:visible" from="13089,27454" to="13095,28995" o:connectortype="straight" strokecolor="red" strokeweight="19e-5mm"/>
            <v:rect id="Rectangle 666" o:spid="_x0000_s1460" style="position:absolute;left:14502;top:22791;width:2964;height:2139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0"/>
                        <w:szCs w:val="10"/>
                      </w:rPr>
                      <w:t>3061.45</w:t>
                    </w:r>
                  </w:p>
                </w:txbxContent>
              </v:textbox>
            </v:rect>
            <v:line id="Line 667" o:spid="_x0000_s1461" style="position:absolute;flip:y;visibility:visible" from="15371,22147" to="15377,22682" o:connectortype="straight" strokecolor="red" strokeweight="19e-5mm"/>
            <v:rect id="Rectangle 668" o:spid="_x0000_s1462" style="position:absolute;left:17466;top:25028;width:3628;height:2530;visibility:visible" filled="f" stroked="f">
              <v:textbox inset="0,0,0,0">
                <w:txbxContent>
                  <w:p w:rsidR="00012D81" w:rsidRPr="00402B8F" w:rsidRDefault="00012D81" w:rsidP="00A703FE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402B8F">
                      <w:rPr>
                        <w:b/>
                        <w:bCs/>
                        <w:color w:val="000000"/>
                        <w:sz w:val="14"/>
                        <w:szCs w:val="14"/>
                      </w:rPr>
                      <w:t>2750.76</w:t>
                    </w:r>
                  </w:p>
                </w:txbxContent>
              </v:textbox>
            </v:rect>
            <v:line id="Line 669" o:spid="_x0000_s1463" style="position:absolute;flip:y;visibility:visible" from="18335,24378" to="18341,24907" o:connectortype="straight" strokecolor="red" strokeweight="19e-5mm"/>
            <v:rect id="Rectangle 670" o:spid="_x0000_s1464" style="position:absolute;left:31038;top:25672;width:2880;height:2340;visibility:visible" filled="f" stroked="f">
              <v:textbox inset="0,0,0,0">
                <w:txbxContent>
                  <w:p w:rsidR="00012D81" w:rsidRPr="00402B8F" w:rsidRDefault="00012D81" w:rsidP="00A703FE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402B8F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1646.98</w:t>
                    </w:r>
                  </w:p>
                </w:txbxContent>
              </v:textbox>
            </v:rect>
            <v:line id="Line 671" o:spid="_x0000_s1465" style="position:absolute;flip:y;visibility:visible" from="32427,24642" to="32433,25654" o:connectortype="straight" strokecolor="red" strokeweight="19e-5mm"/>
            <v:rect id="Rectangle 672" o:spid="_x0000_s1466" style="position:absolute;left:32680;top:27558;width:3001;height:2340;visibility:visible" filled="f" stroked="f">
              <v:textbox inset="0,0,0,0">
                <w:txbxContent>
                  <w:p w:rsidR="00012D81" w:rsidRPr="00402B8F" w:rsidRDefault="00012D81" w:rsidP="00A703FE">
                    <w:pPr>
                      <w:rPr>
                        <w:sz w:val="28"/>
                        <w:szCs w:val="28"/>
                      </w:rPr>
                    </w:pPr>
                    <w:r w:rsidRPr="00402B8F">
                      <w:rPr>
                        <w:color w:val="000000"/>
                        <w:sz w:val="12"/>
                        <w:szCs w:val="12"/>
                      </w:rPr>
                      <w:t>1560.43</w:t>
                    </w:r>
                  </w:p>
                </w:txbxContent>
              </v:textbox>
            </v:rect>
            <v:line id="Line 673" o:spid="_x0000_s1467" style="position:absolute;visibility:visible" from="34069,25654" to="34075,27454" o:connectortype="straight" strokecolor="red" strokeweight="19e-5mm"/>
            <v:rect id="Rectangle 674" o:spid="_x0000_s1468" style="position:absolute;left:34570;top:18329;width:2596;height:2145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0"/>
                        <w:szCs w:val="10"/>
                      </w:rPr>
                      <w:t>1490.57</w:t>
                    </w:r>
                  </w:p>
                </w:txbxContent>
              </v:textbox>
            </v:rect>
            <v:line id="Line 675" o:spid="_x0000_s1469" style="position:absolute;flip:y;visibility:visible" from="35433,17852" to="35439,18220" o:connectortype="straight" strokecolor="red" strokeweight="19e-5mm"/>
            <v:rect id="Rectangle 676" o:spid="_x0000_s1470" style="position:absolute;left:37945;top:14621;width:2439;height:2139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0"/>
                        <w:szCs w:val="10"/>
                      </w:rPr>
                      <w:t>1315.63</w:t>
                    </w:r>
                  </w:p>
                </w:txbxContent>
              </v:textbox>
            </v:rect>
            <v:line id="Line 677" o:spid="_x0000_s1471" style="position:absolute;flip:y;visibility:visible" from="38808,13873" to="38814,14506" o:connectortype="straight" strokecolor="red" strokeweight="19e-5mm"/>
            <v:rect id="Rectangle 678" o:spid="_x0000_s1472" style="position:absolute;left:40861;top:13132;width:2554;height:2139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0"/>
                        <w:szCs w:val="10"/>
                      </w:rPr>
                      <w:t>1163.53</w:t>
                    </w:r>
                  </w:p>
                </w:txbxContent>
              </v:textbox>
            </v:rect>
            <v:line id="Line 679" o:spid="_x0000_s1473" style="position:absolute;flip:y;visibility:visible" from="41731,12384" to="41737,13022" o:connectortype="straight" strokecolor="red" strokeweight="19e-5mm"/>
            <v:rect id="Rectangle 680" o:spid="_x0000_s1474" style="position:absolute;left:42552;top:7187;width:1968;height:2138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0"/>
                        <w:szCs w:val="10"/>
                      </w:rPr>
                      <w:t>1077.67</w:t>
                    </w:r>
                  </w:p>
                </w:txbxContent>
              </v:textbox>
            </v:rect>
            <v:line id="Line 681" o:spid="_x0000_s1475" style="position:absolute;flip:y;visibility:visible" from="43415,6709" to="43421,7077" o:connectortype="straight" strokecolor="red" strokeweight="19e-5mm"/>
            <v:rect id="Rectangle 682" o:spid="_x0000_s1476" style="position:absolute;left:42829;top:9193;width:2886;height:2340;visibility:visible" filled="f" stroked="f">
              <v:textbox inset="0,0,0,0">
                <w:txbxContent>
                  <w:p w:rsidR="00012D81" w:rsidRPr="00402B8F" w:rsidRDefault="00012D81" w:rsidP="00A703FE">
                    <w:pPr>
                      <w:rPr>
                        <w:sz w:val="28"/>
                        <w:szCs w:val="28"/>
                      </w:rPr>
                    </w:pPr>
                    <w:r w:rsidRPr="00402B8F">
                      <w:rPr>
                        <w:color w:val="000000"/>
                        <w:sz w:val="12"/>
                        <w:szCs w:val="12"/>
                      </w:rPr>
                      <w:t>1040.40</w:t>
                    </w:r>
                  </w:p>
                </w:txbxContent>
              </v:textbox>
            </v:rect>
            <v:line id="Line 683" o:spid="_x0000_s1477" style="position:absolute;flip:y;visibility:visible" from="44146,7399" to="44152,8566" o:connectortype="straight" strokecolor="red" strokeweight="19e-5mm"/>
            <v:rect id="Rectangle 684" o:spid="_x0000_s1478" style="position:absolute;left:43596;top:11648;width:3285;height:2340;visibility:visible" filled="f" stroked="f">
              <v:textbox inset="0,0,0,0">
                <w:txbxContent>
                  <w:p w:rsidR="00012D81" w:rsidRPr="00402B8F" w:rsidRDefault="00012D81" w:rsidP="00A703FE">
                    <w:pPr>
                      <w:rPr>
                        <w:sz w:val="28"/>
                        <w:szCs w:val="28"/>
                      </w:rPr>
                    </w:pPr>
                    <w:r w:rsidRPr="00402B8F">
                      <w:rPr>
                        <w:color w:val="000000"/>
                        <w:sz w:val="12"/>
                        <w:szCs w:val="12"/>
                      </w:rPr>
                      <w:t>1022.56</w:t>
                    </w:r>
                  </w:p>
                </w:txbxContent>
              </v:textbox>
            </v:rect>
            <v:line id="Line 685" o:spid="_x0000_s1479" style="position:absolute;flip:y;visibility:visible" from="44466,10843" to="44472,11533" o:connectortype="straight" strokecolor="red" strokeweight="19e-5mm"/>
            <v:rect id="Rectangle 686" o:spid="_x0000_s1480" style="position:absolute;left:46150;top:13873;width:2699;height:2340;visibility:visible" filled="f" stroked="f">
              <v:textbox inset="0,0,0,0">
                <w:txbxContent>
                  <w:p w:rsidR="00012D81" w:rsidRPr="00402B8F" w:rsidRDefault="00012D81" w:rsidP="00A703FE">
                    <w:pPr>
                      <w:rPr>
                        <w:b/>
                        <w:bCs/>
                        <w:sz w:val="28"/>
                        <w:szCs w:val="28"/>
                      </w:rPr>
                    </w:pPr>
                    <w:r w:rsidRPr="00402B8F">
                      <w:rPr>
                        <w:b/>
                        <w:bCs/>
                        <w:color w:val="000000"/>
                        <w:sz w:val="12"/>
                        <w:szCs w:val="12"/>
                      </w:rPr>
                      <w:t>898.23</w:t>
                    </w:r>
                  </w:p>
                </w:txbxContent>
              </v:textbox>
            </v:rect>
            <v:line id="Line 687" o:spid="_x0000_s1481" style="position:absolute;flip:y;visibility:visible" from="46880,13390" to="46887,13764" o:connectortype="straight" strokecolor="red" strokeweight="19e-5mm"/>
            <v:rect id="Rectangle 688" o:spid="_x0000_s1482" style="position:absolute;left:48112;top:10901;width:2463;height:2139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0"/>
                        <w:szCs w:val="10"/>
                      </w:rPr>
                      <w:t>797.05</w:t>
                    </w:r>
                  </w:p>
                </w:txbxContent>
              </v:textbox>
            </v:rect>
            <v:line id="Line 689" o:spid="_x0000_s1483" style="position:absolute;flip:y;visibility:visible" from="48843,9998" to="48849,10792" o:connectortype="straight" strokecolor="red" strokeweight="19e-5mm"/>
            <v:rect id="Rectangle 690" o:spid="_x0000_s1484" style="position:absolute;left:49845;top:17588;width:2258;height:2139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0"/>
                        <w:szCs w:val="10"/>
                      </w:rPr>
                      <w:t>706.08</w:t>
                    </w:r>
                  </w:p>
                </w:txbxContent>
              </v:textbox>
            </v:rect>
            <v:line id="Line 691" o:spid="_x0000_s1485" style="position:absolute;flip:y;visibility:visible" from="50575,17162" to="50581,17478" o:connectortype="straight" strokecolor="red" strokeweight="19e-5mm"/>
            <v:rect id="Rectangle 692" o:spid="_x0000_s1486" style="position:absolute;left:50165;top:23533;width:1938;height:2139;visibility:visible" filled="f" stroked="f">
              <v:textbox inset="0,0,0,0">
                <w:txbxContent>
                  <w:p w:rsidR="00012D81" w:rsidRDefault="00012D81" w:rsidP="00A703FE">
                    <w:r>
                      <w:rPr>
                        <w:color w:val="000000"/>
                        <w:sz w:val="10"/>
                        <w:szCs w:val="10"/>
                      </w:rPr>
                      <w:t>690.25</w:t>
                    </w:r>
                  </w:p>
                </w:txbxContent>
              </v:textbox>
            </v:rect>
            <v:line id="Line 693" o:spid="_x0000_s1487" style="position:absolute;flip:y;visibility:visible" from="50895,22895" to="50901,23424" o:connectortype="straight" strokecolor="red" strokeweight="19e-5mm"/>
            <v:rect id="Rectangle 694" o:spid="_x0000_s1488" style="position:absolute;left:53196;top:13132;width:2578;height:2139;visibility:visible" filled="f" stroked="f">
              <v:textbox inset="0,0,0,0">
                <w:txbxContent>
                  <w:p w:rsidR="00012D81" w:rsidRPr="00DF37D5" w:rsidRDefault="00012D81" w:rsidP="00A703FE">
                    <w:pPr>
                      <w:rPr>
                        <w:b/>
                        <w:bCs/>
                      </w:rPr>
                    </w:pPr>
                    <w:r w:rsidRPr="00DF37D5">
                      <w:rPr>
                        <w:b/>
                        <w:bCs/>
                        <w:color w:val="000000"/>
                        <w:sz w:val="10"/>
                        <w:szCs w:val="10"/>
                      </w:rPr>
                      <w:t>518.02</w:t>
                    </w:r>
                  </w:p>
                </w:txbxContent>
              </v:textbox>
            </v:rect>
            <v:line id="Line 695" o:spid="_x0000_s1489" style="position:absolute;flip:y;visibility:visible" from="54222,12332" to="54228,13022" o:connectortype="straight" strokecolor="red" strokeweight="19e-5mm"/>
            <v:rect id="Rectangle 696" o:spid="_x0000_s1490" style="position:absolute;left:54771;top:8676;width:2639;height:2139;visibility:visible" filled="f" stroked="f">
              <v:textbox inset="0,0,0,0">
                <w:txbxContent>
                  <w:p w:rsidR="00012D81" w:rsidRPr="00DF37D5" w:rsidRDefault="00012D81" w:rsidP="00A703FE">
                    <w:pPr>
                      <w:rPr>
                        <w:b/>
                        <w:bCs/>
                      </w:rPr>
                    </w:pPr>
                    <w:r w:rsidRPr="00DF37D5">
                      <w:rPr>
                        <w:b/>
                        <w:bCs/>
                        <w:color w:val="000000"/>
                        <w:sz w:val="10"/>
                        <w:szCs w:val="10"/>
                      </w:rPr>
                      <w:t>429.11</w:t>
                    </w:r>
                  </w:p>
                </w:txbxContent>
              </v:textbox>
            </v:rect>
            <v:line id="Line 697" o:spid="_x0000_s1491" style="position:absolute;visibility:visible" from="7426,2627" to="7486,2725" o:connectortype="straight" strokecolor="red" strokeweight="19e-5mm"/>
            <w10:wrap anchorx="page"/>
            <w10:anchorlock/>
          </v:group>
        </w:pict>
      </w:r>
    </w:p>
    <w:p w:rsidR="00012D81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center"/>
      </w:pPr>
      <w:r w:rsidRPr="00012D81">
        <w:t>Figure S5.</w:t>
      </w:r>
      <w:r w:rsidRPr="00012D81">
        <w:rPr>
          <w:b/>
          <w:bCs/>
        </w:rPr>
        <w:t xml:space="preserve"> </w:t>
      </w:r>
      <w:r w:rsidR="00CC1AEA" w:rsidRPr="00012D81">
        <w:t>The</w:t>
      </w:r>
      <w:r w:rsidR="00CC1AEA" w:rsidRPr="00012D81">
        <w:rPr>
          <w:b/>
          <w:bCs/>
        </w:rPr>
        <w:t xml:space="preserve"> </w:t>
      </w:r>
      <w:r w:rsidRPr="00012D81">
        <w:t xml:space="preserve">FT-IR spectrum of the precursor complex </w:t>
      </w:r>
      <w:r w:rsidRPr="00012D81">
        <w:rPr>
          <w:b/>
          <w:bCs/>
        </w:rPr>
        <w:t>1'</w:t>
      </w:r>
      <w:r w:rsidRPr="00012D81">
        <w:t>.</w:t>
      </w:r>
    </w:p>
    <w:p w:rsidR="00B2612F" w:rsidRPr="00012D81" w:rsidRDefault="00012D81" w:rsidP="00012D81">
      <w:pPr>
        <w:autoSpaceDE w:val="0"/>
        <w:autoSpaceDN w:val="0"/>
        <w:bidi w:val="0"/>
        <w:adjustRightInd w:val="0"/>
        <w:spacing w:line="360" w:lineRule="auto"/>
        <w:jc w:val="center"/>
      </w:pPr>
      <w:r w:rsidRPr="00012D81">
        <w:br w:type="page"/>
      </w:r>
      <w:r w:rsidRPr="00012D81">
        <w:rPr>
          <w:noProof/>
        </w:rPr>
        <w:pict>
          <v:shape id="Picture 462" o:spid="_x0000_i1035" type="#_x0000_t75" style="width:423pt;height:262.8pt;visibility:visible">
            <v:imagedata r:id="rId16" o:title="" gain="58982f" blacklevel="3277f"/>
          </v:shape>
        </w:pic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center"/>
      </w:pPr>
      <w:r w:rsidRPr="00012D81">
        <w:t>Figure S6.</w:t>
      </w:r>
      <w:r w:rsidRPr="00012D81">
        <w:rPr>
          <w:b/>
          <w:bCs/>
        </w:rPr>
        <w:t xml:space="preserve"> </w:t>
      </w:r>
      <w:r w:rsidRPr="00012D81">
        <w:t xml:space="preserve">Typical TG/DTG curves of complex </w:t>
      </w:r>
      <w:r w:rsidRPr="00012D81">
        <w:rPr>
          <w:b/>
          <w:bCs/>
        </w:rPr>
        <w:t>1</w:t>
      </w:r>
      <w:r w:rsidRPr="00012D81">
        <w:t>.</w:t>
      </w:r>
    </w:p>
    <w:p w:rsidR="00012D81" w:rsidRPr="00012D81" w:rsidRDefault="00012D81" w:rsidP="00012D81">
      <w:pPr>
        <w:autoSpaceDE w:val="0"/>
        <w:autoSpaceDN w:val="0"/>
        <w:bidi w:val="0"/>
        <w:adjustRightInd w:val="0"/>
        <w:spacing w:line="360" w:lineRule="auto"/>
        <w:jc w:val="center"/>
      </w:pPr>
    </w:p>
    <w:p w:rsidR="00012D81" w:rsidRPr="00012D81" w:rsidRDefault="00012D81" w:rsidP="00012D81">
      <w:pPr>
        <w:autoSpaceDE w:val="0"/>
        <w:autoSpaceDN w:val="0"/>
        <w:bidi w:val="0"/>
        <w:adjustRightInd w:val="0"/>
        <w:spacing w:line="360" w:lineRule="auto"/>
        <w:jc w:val="center"/>
      </w:pPr>
    </w:p>
    <w:p w:rsidR="00B2612F" w:rsidRPr="00012D81" w:rsidRDefault="00012D81" w:rsidP="00012D81">
      <w:pPr>
        <w:autoSpaceDE w:val="0"/>
        <w:autoSpaceDN w:val="0"/>
        <w:bidi w:val="0"/>
        <w:adjustRightInd w:val="0"/>
        <w:spacing w:line="360" w:lineRule="auto"/>
        <w:jc w:val="center"/>
        <w:rPr>
          <w:b/>
          <w:bCs/>
        </w:rPr>
      </w:pPr>
      <w:r w:rsidRPr="00012D81">
        <w:rPr>
          <w:noProof/>
        </w:rPr>
        <w:pict>
          <v:shape id="Picture 463" o:spid="_x0000_i1036" type="#_x0000_t75" style="width:421.8pt;height:261.6pt;visibility:visible">
            <v:imagedata r:id="rId17" o:title="" gain="72818f"/>
          </v:shape>
        </w:pict>
      </w:r>
    </w:p>
    <w:p w:rsidR="00012D81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center"/>
      </w:pPr>
      <w:r w:rsidRPr="00012D81">
        <w:t>Figure S7.</w:t>
      </w:r>
      <w:r w:rsidRPr="00012D81">
        <w:rPr>
          <w:b/>
          <w:bCs/>
        </w:rPr>
        <w:t xml:space="preserve"> </w:t>
      </w:r>
      <w:r w:rsidRPr="00012D81">
        <w:t xml:space="preserve">Typical TG/DTG curves of complex </w:t>
      </w:r>
      <w:r w:rsidRPr="00012D81">
        <w:rPr>
          <w:b/>
          <w:bCs/>
        </w:rPr>
        <w:t>2</w:t>
      </w:r>
      <w:r w:rsidRPr="00012D81">
        <w:t>.</w:t>
      </w:r>
    </w:p>
    <w:p w:rsidR="00B2612F" w:rsidRPr="00012D81" w:rsidRDefault="00012D81" w:rsidP="00012D81">
      <w:pPr>
        <w:autoSpaceDE w:val="0"/>
        <w:autoSpaceDN w:val="0"/>
        <w:bidi w:val="0"/>
        <w:adjustRightInd w:val="0"/>
        <w:spacing w:line="360" w:lineRule="auto"/>
        <w:jc w:val="center"/>
      </w:pPr>
      <w:r w:rsidRPr="00012D81">
        <w:br w:type="page"/>
      </w:r>
      <w:r w:rsidRPr="00012D81">
        <w:pict>
          <v:group id="Canvas 517" o:spid="_x0000_s1492" editas="canvas" style="width:6in;height:203.9pt;mso-position-horizontal-relative:char;mso-position-vertical-relative:line" coordsize="54864,25895">
            <v:shape id="_x0000_s1493" type="#_x0000_t75" style="position:absolute;width:54864;height:25895;visibility:visible" stroked="t">
              <v:fill o:detectmouseclick="t"/>
              <v:path o:connecttype="none"/>
            </v:shape>
            <v:line id="Line 59" o:spid="_x0000_s1494" style="position:absolute;visibility:visible" from="3621,23566" to="56435,23571" o:connectortype="straight" strokeweight="19e-5mm"/>
            <v:line id="Line 60" o:spid="_x0000_s1495" style="position:absolute;visibility:visible" from="3621,23566" to="3628,23729" o:connectortype="straight" strokeweight="19e-5mm"/>
            <v:line id="Line 61" o:spid="_x0000_s1496" style="position:absolute;visibility:visible" from="7412,23566" to="7418,23729" o:connectortype="straight" strokeweight="19e-5mm"/>
            <v:line id="Line 62" o:spid="_x0000_s1497" style="position:absolute;visibility:visible" from="11150,23566" to="11157,23729" o:connectortype="straight" strokeweight="19e-5mm"/>
            <v:line id="Line 63" o:spid="_x0000_s1498" style="position:absolute;visibility:visible" from="14941,23566" to="14947,23729" o:connectortype="straight" strokeweight="19e-5mm"/>
            <v:line id="Line 64" o:spid="_x0000_s1499" style="position:absolute;visibility:visible" from="18686,23566" to="18692,23729" o:connectortype="straight" strokeweight="19e-5mm"/>
            <v:line id="Line 65" o:spid="_x0000_s1500" style="position:absolute;visibility:visible" from="22476,23566" to="22483,23729" o:connectortype="straight" strokeweight="19e-5mm"/>
            <v:line id="Line 66" o:spid="_x0000_s1501" style="position:absolute;visibility:visible" from="26215,23566" to="26221,23729" o:connectortype="straight" strokeweight="19e-5mm"/>
            <v:line id="Line 67" o:spid="_x0000_s1502" style="position:absolute;visibility:visible" from="30005,23566" to="30012,23729" o:connectortype="straight" strokeweight="19e-5mm"/>
            <v:line id="Line 68" o:spid="_x0000_s1503" style="position:absolute;visibility:visible" from="33796,23566" to="33802,23729" o:connectortype="straight" strokeweight="19e-5mm"/>
            <v:line id="Line 69" o:spid="_x0000_s1504" style="position:absolute;visibility:visible" from="37541,23566" to="37547,23729" o:connectortype="straight" strokeweight="19e-5mm"/>
            <v:line id="Line 70" o:spid="_x0000_s1505" style="position:absolute;visibility:visible" from="41325,23566" to="41331,23729" o:connectortype="straight" strokeweight="19e-5mm"/>
            <v:line id="Line 71" o:spid="_x0000_s1506" style="position:absolute;visibility:visible" from="45115,23566" to="45122,23729" o:connectortype="straight" strokeweight="19e-5mm"/>
            <v:line id="Line 72" o:spid="_x0000_s1507" style="position:absolute;visibility:visible" from="48906,23566" to="48912,23729" o:connectortype="straight" strokeweight="19e-5mm"/>
            <v:line id="Line 73" o:spid="_x0000_s1508" style="position:absolute;visibility:visible" from="52651,23566" to="52657,23729" o:connectortype="straight" strokeweight="19e-5mm"/>
            <v:line id="Line 74" o:spid="_x0000_s1509" style="position:absolute;visibility:visible" from="56435,23566" to="56441,23729" o:connectortype="straight" strokeweight="19e-5mm"/>
            <v:line id="Line 75" o:spid="_x0000_s1510" style="position:absolute;flip:y;visibility:visible" from="3621,487" to="3628,23566" o:connectortype="straight" strokeweight="19e-5mm"/>
            <v:line id="Line 76" o:spid="_x0000_s1511" style="position:absolute;flip:x;visibility:visible" from="3439,23566" to="3621,23571" o:connectortype="straight" strokeweight="19e-5mm"/>
            <v:line id="Line 77" o:spid="_x0000_s1512" style="position:absolute;flip:x;visibility:visible" from="3439,21614" to="3621,21618" o:connectortype="straight" strokeweight="19e-5mm"/>
            <v:line id="Line 78" o:spid="_x0000_s1513" style="position:absolute;flip:x;visibility:visible" from="3439,19623" to="3621,19628" o:connectortype="straight" strokeweight="19e-5mm"/>
            <v:line id="Line 79" o:spid="_x0000_s1514" style="position:absolute;flip:x;visibility:visible" from="3439,17675" to="3621,17680" o:connectortype="straight" strokeweight="19e-5mm"/>
            <v:line id="Line 80" o:spid="_x0000_s1515" style="position:absolute;flip:x;visibility:visible" from="3439,15684" to="3621,15689" o:connectortype="straight" strokeweight="19e-5mm"/>
            <v:line id="Line 81" o:spid="_x0000_s1516" style="position:absolute;flip:x;visibility:visible" from="3439,13731" to="3621,13736" o:connectortype="straight" strokeweight="19e-5mm"/>
            <v:line id="Line 82" o:spid="_x0000_s1517" style="position:absolute;flip:x;visibility:visible" from="3439,11740" to="3621,11745" o:connectortype="straight" strokeweight="19e-5mm"/>
            <v:line id="Line 83" o:spid="_x0000_s1518" style="position:absolute;flip:x;visibility:visible" from="3439,9754" to="3621,9759" o:connectortype="straight" strokeweight="19e-5mm"/>
            <v:line id="Line 84" o:spid="_x0000_s1519" style="position:absolute;flip:x;visibility:visible" from="3439,7801" to="3621,7806" o:connectortype="straight" strokeweight="19e-5mm"/>
            <v:line id="Line 85" o:spid="_x0000_s1520" style="position:absolute;flip:x;visibility:visible" from="3439,5810" to="3621,5815" o:connectortype="straight" strokeweight="19e-5mm"/>
            <v:line id="Line 86" o:spid="_x0000_s1521" style="position:absolute;flip:x;visibility:visible" from="3439,3819" to="3621,3824" o:connectortype="straight" strokeweight="19e-5mm"/>
            <v:line id="Line 87" o:spid="_x0000_s1522" style="position:absolute;flip:x;visibility:visible" from="3439,1871" to="3621,1876" o:connectortype="straight" strokeweight="19e-5mm"/>
            <v:line id="Line 88" o:spid="_x0000_s1523" style="position:absolute;flip:x;visibility:visible" from="3439,487" to="3621,491" o:connectortype="straight" strokeweight="19e-5mm"/>
            <v:rect id="Rectangle 89" o:spid="_x0000_s1524" style="position:absolute;left:2777;top:23891;width:2149;height:1943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2"/>
                        <w:szCs w:val="12"/>
                      </w:rPr>
                      <w:t>4400.0</w:t>
                    </w:r>
                  </w:p>
                </w:txbxContent>
              </v:textbox>
            </v:rect>
            <v:rect id="Rectangle 90" o:spid="_x0000_s1525" style="position:absolute;left:6769;top:23891;width:1564;height:1943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2"/>
                        <w:szCs w:val="12"/>
                      </w:rPr>
                      <w:t>4000</w:t>
                    </w:r>
                  </w:p>
                </w:txbxContent>
              </v:textbox>
            </v:rect>
            <v:rect id="Rectangle 91" o:spid="_x0000_s1526" style="position:absolute;left:10508;top:23891;width:1564;height:1943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2"/>
                        <w:szCs w:val="12"/>
                      </w:rPr>
                      <w:t>3600</w:t>
                    </w:r>
                  </w:p>
                </w:txbxContent>
              </v:textbox>
            </v:rect>
            <v:rect id="Rectangle 92" o:spid="_x0000_s1527" style="position:absolute;left:14298;top:23891;width:1564;height:1943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2"/>
                        <w:szCs w:val="12"/>
                      </w:rPr>
                      <w:t>3200</w:t>
                    </w:r>
                  </w:p>
                </w:txbxContent>
              </v:textbox>
            </v:rect>
            <v:rect id="Rectangle 93" o:spid="_x0000_s1528" style="position:absolute;left:18043;top:23891;width:1564;height:1943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2"/>
                        <w:szCs w:val="12"/>
                      </w:rPr>
                      <w:t>2800</w:t>
                    </w:r>
                  </w:p>
                </w:txbxContent>
              </v:textbox>
            </v:rect>
            <v:rect id="Rectangle 94" o:spid="_x0000_s1529" style="position:absolute;left:21834;top:23891;width:1564;height:1943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2"/>
                        <w:szCs w:val="12"/>
                      </w:rPr>
                      <w:t>2400</w:t>
                    </w:r>
                  </w:p>
                </w:txbxContent>
              </v:textbox>
            </v:rect>
            <v:rect id="Rectangle 95" o:spid="_x0000_s1530" style="position:absolute;left:25572;top:23891;width:1564;height:1943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2"/>
                        <w:szCs w:val="12"/>
                      </w:rPr>
                      <w:t>2000</w:t>
                    </w:r>
                  </w:p>
                </w:txbxContent>
              </v:textbox>
            </v:rect>
            <v:rect id="Rectangle 96" o:spid="_x0000_s1531" style="position:absolute;left:29363;top:23891;width:1564;height:1943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2"/>
                        <w:szCs w:val="12"/>
                      </w:rPr>
                      <w:t>1800</w:t>
                    </w:r>
                  </w:p>
                </w:txbxContent>
              </v:textbox>
            </v:rect>
            <v:rect id="Rectangle 97" o:spid="_x0000_s1532" style="position:absolute;left:33153;top:23891;width:1564;height:1943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2"/>
                        <w:szCs w:val="12"/>
                      </w:rPr>
                      <w:t>1600</w:t>
                    </w:r>
                  </w:p>
                </w:txbxContent>
              </v:textbox>
            </v:rect>
            <v:rect id="Rectangle 98" o:spid="_x0000_s1533" style="position:absolute;left:36898;top:23891;width:1564;height:1943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2"/>
                        <w:szCs w:val="12"/>
                      </w:rPr>
                      <w:t>1400</w:t>
                    </w:r>
                  </w:p>
                </w:txbxContent>
              </v:textbox>
            </v:rect>
            <v:rect id="Rectangle 99" o:spid="_x0000_s1534" style="position:absolute;left:40682;top:23891;width:1564;height:1943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2"/>
                        <w:szCs w:val="12"/>
                      </w:rPr>
                      <w:t>1200</w:t>
                    </w:r>
                  </w:p>
                </w:txbxContent>
              </v:textbox>
            </v:rect>
            <v:rect id="Rectangle 100" o:spid="_x0000_s1535" style="position:absolute;left:44473;top:23891;width:1564;height:1943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2"/>
                        <w:szCs w:val="12"/>
                      </w:rPr>
                      <w:t>1000</w:t>
                    </w:r>
                  </w:p>
                </w:txbxContent>
              </v:textbox>
            </v:rect>
            <v:rect id="Rectangle 101" o:spid="_x0000_s1536" style="position:absolute;left:48393;top:23891;width:1175;height:1943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2"/>
                        <w:szCs w:val="12"/>
                      </w:rPr>
                      <w:t>800</w:t>
                    </w:r>
                  </w:p>
                </w:txbxContent>
              </v:textbox>
            </v:rect>
            <v:rect id="Rectangle 102" o:spid="_x0000_s1537" style="position:absolute;left:52138;top:23891;width:1175;height:1943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2"/>
                        <w:szCs w:val="12"/>
                      </w:rPr>
                      <w:t>600</w:t>
                    </w:r>
                  </w:p>
                </w:txbxContent>
              </v:textbox>
            </v:rect>
            <v:rect id="Rectangle 103" o:spid="_x0000_s1538" style="position:absolute;left:55727;top:23891;width:1759;height:1943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2"/>
                        <w:szCs w:val="12"/>
                      </w:rPr>
                      <w:t>400.0</w:t>
                    </w:r>
                  </w:p>
                </w:txbxContent>
              </v:textbox>
            </v:rect>
            <v:rect id="Rectangle 104" o:spid="_x0000_s1539" style="position:absolute;left:29317;top:24498;width:1811;height:1943;visibility:visible" filled="f" stroked="f">
              <v:textbox inset="0,0,0,0">
                <w:txbxContent>
                  <w:p w:rsidR="00012D81" w:rsidRPr="002D7645" w:rsidRDefault="00012D81" w:rsidP="009D112F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2D7645">
                      <w:rPr>
                        <w:b/>
                        <w:bCs/>
                        <w:color w:val="000000"/>
                        <w:sz w:val="16"/>
                        <w:szCs w:val="16"/>
                      </w:rPr>
                      <w:t>cm</w:t>
                    </w:r>
                    <w:r w:rsidRPr="002D7645">
                      <w:rPr>
                        <w:b/>
                        <w:bCs/>
                        <w:color w:val="000000"/>
                        <w:sz w:val="16"/>
                        <w:szCs w:val="16"/>
                        <w:vertAlign w:val="superscript"/>
                      </w:rPr>
                      <w:t>-1</w:t>
                    </w:r>
                  </w:p>
                </w:txbxContent>
              </v:textbox>
            </v:rect>
            <v:rect id="Rectangle 105" o:spid="_x0000_s1540" style="position:absolute;left:519;top:12026;width:1512;height:1944;visibility:visible" filled="f" stroked="f">
              <v:textbox inset="0,0,0,0">
                <w:txbxContent>
                  <w:p w:rsidR="00012D81" w:rsidRPr="002D7645" w:rsidRDefault="00012D81" w:rsidP="009D112F">
                    <w:pPr>
                      <w:rPr>
                        <w:b/>
                        <w:bCs/>
                        <w:sz w:val="32"/>
                        <w:szCs w:val="32"/>
                      </w:rPr>
                    </w:pPr>
                    <w:r w:rsidRPr="002D7645">
                      <w:rPr>
                        <w:b/>
                        <w:bCs/>
                        <w:color w:val="000000"/>
                        <w:sz w:val="16"/>
                        <w:szCs w:val="16"/>
                      </w:rPr>
                      <w:t xml:space="preserve">%T </w:t>
                    </w:r>
                  </w:p>
                </w:txbxContent>
              </v:textbox>
            </v:rect>
            <v:shape id="Freeform 106" o:spid="_x0000_s1541" style="position:absolute;left:3621;top:487;width:52814;height:21494;visibility:visible;mso-wrap-style:square;v-text-anchor:top" coordsize="8137,4502" path="m,l,,,26,7,52r,17l14,94r,26l20,137r,25l20,188r7,25l27,230r7,26l34,281r,34l41,341r,17l48,383r,26l55,434r,26l55,485r7,26l62,545r7,26l69,605r6,34l75,673r,25l82,732r,34l89,800r,26l96,860r,34l96,928r7,34l103,996r7,26l110,1056r,34l117,1124r,34l123,1192r,34l130,1260r,34l130,1328r7,34l137,1396r7,34l144,1464r7,34l151,1532r,34l158,1600r,26l165,1660r,34l172,1728r,34l172,1796r6,34l178,1864r7,34l185,1932r,26l192,1992r,34l199,2060r,34l206,2119r,34l206,2187r7,26l213,2238r7,34l220,2298r6,34l226,2357r,34l233,2417r,34l240,2477r,25l240,2528r7,34l247,2587r7,17l254,2630r7,34l261,2689r,26l268,2732r,25l275,2783r,17l281,2825r,26l281,2868r7,26l288,2919r7,17l295,2962r7,17l302,2996r,25l309,3038r,9l316,3064r,25l316,3106r7,17l323,3149r6,17l329,3183r7,17l336,3217r,17l343,3251r,8l350,3276r,17l357,3310r,17l357,3336r7,17l364,3370r7,9l371,3396r7,17l378,3421r,9l384,3447r,17l391,3472r,9l391,3498r7,8l398,3523r7,9l405,3549r7,8l412,3566r,17l419,3591r,9l426,3608r,17l432,3634r,8l432,3651r7,17l439,3676r7,9l446,3702r,8l453,3710r,9l460,3727r,17l467,3753r,8l467,3770r7,8l474,3787r7,8l481,3804r6,9l487,3821r,9l494,3838r,9l501,3855r7,9l508,3872r,9l515,3889r,9l522,3906r,9l522,3923r7,l529,3932r6,8l535,3949r7,8l542,3966r7,8l549,3983r7,8l563,4000r,8l570,4017r,8l577,4025r,9l584,4034r,8l590,4051r7,8l597,4068r7,8l611,4085r7,8l618,4102r7,l625,4110r7,l632,4119r6,l638,4127r7,l645,4136r7,l652,4144r7,l659,4153r7,l666,4161r7,l673,4170r7,l687,4178r6,l693,4187r7,l700,4195r7,l714,4195r,9l721,4204r,8l728,4212r7,l735,4221r7,l748,4221r,8l755,4229r7,l769,4238r7,l783,4238r,8l790,4246r6,l803,4246r,9l810,4255r7,l824,4255r7,l831,4263r7,l845,4263r6,l858,4263r,9l865,4272r7,l879,4272r,9l886,4281r7,8l899,4289r7,l906,4298r7,l920,4298r7,8l934,4306r7,l948,4306r6,l961,4306r7,l975,4306r7,l989,4306r7,l1002,4315r7,l1016,4315r7,l1023,4323r7,l1037,4323r7,l1051,4323r,9l1057,4332r7,l1071,4332r7,l1078,4340r7,l1092,4340r7,l1105,4349r7,l1119,4349r,8l1126,4357r7,l1133,4366r7,l1147,4366r,8l1154,4374r6,l1160,4383r7,l1174,4391r7,l1181,4400r7,l1195,4400r,8l1202,4408r,9l1208,4417r7,l1215,4425r7,l1229,4434r7,l1236,4442r7,l1250,4442r,9l1257,4451r6,l1263,4459r7,l1277,4468r7,l1291,4468r,8l1298,4476r7,l1305,4485r6,l1318,4485r7,8l1332,4493r7,l1346,4493r,9l1353,4502r7,l1366,4502r7,l1380,4502r7,l1394,4502r7,l1408,4502r6,l1421,4502r,-9l1428,4493r7,l1442,4493r,-8l1449,4485r7,l1456,4476r7,l1469,4468r7,l1476,4459r7,l1490,4451r7,l1497,4442r7,l1511,4434r6,l1517,4425r7,l1524,4417r7,l1538,4417r,-9l1545,4408r7,-8l1559,4400r,-9l1566,4391r6,l1572,4383r7,l1586,4383r7,l1593,4374r7,l1607,4374r7,l1614,4366r6,l1627,4366r7,l1641,4357r7,l1655,4357r7,-8l1669,4349r6,l1675,4340r7,l1689,4340r7,l1696,4332r7,l1710,4332r7,-9l1724,4323r6,l1730,4315r7,l1744,4315r7,-9l1758,4306r7,l1772,4298r6,l1785,4298r7,l1792,4289r7,l1806,4289r7,l1820,4289r7,l1827,4281r6,l1840,4281r7,l1854,4281r7,l1868,4281r7,-9l1881,4272r7,l1895,4272r7,l1909,4272r7,l1916,4263r7,l1930,4263r6,l1943,4263r7,l1957,4263r,-8l1964,4255r7,l1978,4255r6,l1991,4255r7,l2005,4255r,-9l2012,4246r7,l2026,4246r7,l2039,4246r7,l2053,4246r7,l2067,4246r7,l2074,4255r7,l2087,4255r7,l2101,4255r7,l2108,4263r7,l2122,4263r,9l2129,4272r,9l2136,4281r6,l2149,4272r7,-9l2163,4255r7,l2170,4246r7,l2184,4246r6,-8l2197,4238r7,l2211,4238r7,l2225,4238r7,l2239,4238r6,l2252,4238r,-9l2259,4229r,-8l2266,4221r7,l2273,4212r7,l2287,4212r6,l2300,4212r,-8l2307,4204r7,l2321,4204r7,l2335,4204r7,l2348,4195r7,l2362,4195r7,l2376,4195r7,l2390,4195r6,l2396,4187r7,l2410,4187r7,l2424,4187r7,l2438,4187r7,l2451,4187r7,l2465,4178r7,l2479,4178r7,l2493,4178r6,l2506,4178r7,l2520,4178r7,l2527,4170r7,l2541,4170r7,l2554,4170r7,l2568,4170r7,l2582,4170r7,l2596,4170r6,-9l2609,4161r7,l2623,4161r7,l2637,4161r7,l2651,4161r6,l2664,4161r,-8l2671,4153r7,l2685,4153r7,l2699,4153r7,l2712,4153r7,l2726,4153r7,l2733,4144r7,l2747,4144r7,l2760,4144r7,l2774,4144r7,l2788,4144r7,-8l2802,4136r7,l2815,4136r7,l2829,4136r7,l2843,4136r7,l2850,4127r7,l2863,4127r7,l2877,4127r7,l2891,4127r7,l2905,4127r7,l2918,4127r,9l2918,4144r7,17l2925,4170r7,17l2932,4195r7,9l2939,4212r7,l2953,4204r,-9l2960,4187r,-17l2960,4161r6,-17l2966,4127r7,-8l2973,4153r7,25l2987,4153r,-9l2994,4144r,-8l3001,4136r,-9l3008,4119r7,l3015,4110r6,-8l3028,4110r,-8l3035,4102r7,l3049,4102r7,l3063,4102r6,l3076,4102r7,l3090,4102r7,l3104,4102r7,l3118,4102r6,l3124,4093r7,l3138,4093r7,l3152,4093r7,l3166,4093r6,l3179,4093r7,l3193,4093r7,l3200,4085r7,l3214,4085r7,l3227,4085r7,l3241,4085r7,l3255,4085r7,l3269,4085r6,l3275,4076r7,l3289,4076r7,l3303,4076r7,l3317,4076r7,l3330,4076r7,l3344,4076r7,l3358,4076r,-8l3365,4068r7,l3378,4068r7,l3392,4068r7,l3406,4068r7,l3420,4059r7,l3433,4059r7,l3447,4059r7,l3461,4059r7,-8l3475,4051r6,l3488,4051r7,l3502,4051r7,l3516,4051r7,l3530,4051r6,l3536,4042r7,l3550,4042r7,l3564,4042r7,l3578,4042r6,l3591,4042r7,l3605,4042r7,l3619,4042r7,l3633,4042r6,-8l3646,4034r7,l3660,4034r7,l3674,4034r7,l3688,4034r6,l3701,4034r7,l3715,4034r7,l3729,4034r7,l3742,4034r7,-9l3756,4025r7,l3770,4025r7,l3784,4025r7,l3797,4025r7,l3811,4025r7,l3825,4025r7,l3839,4025r6,l3852,4025r7,l3866,4025r7,l3880,4025r7,-8l3894,4017r6,l3907,4017r7,l3921,4017r7,l3935,4017r7,l3948,4017r7,l3962,4017r7,l3976,4017r7,l3990,4017r7,l4003,4017r7,l4017,4017r7,l4031,4017r7,l4045,4017r6,l4058,4017r7,-9l4072,4008r7,l4086,4008r7,l4100,4008r6,l4113,4008r7,l4127,4008r7,l4141,4008r7,l4154,4008r7,l4168,4017r7,l4182,4017r7,l4196,4017r7,l4209,4017r7,l4223,4017r7,l4237,4017r7,l4251,4017r6,l4264,4017r7,l4278,4017r7,8l4292,4025r7,l4306,4025r6,l4319,4025r7,l4333,4025r7,l4347,4025r7,l4360,4025r7,l4374,4025r7,l4388,4034r7,l4402,4034r7,l4415,4034r7,8l4429,4042r7,l4443,4042r7,l4457,4051r6,l4470,4051r7,8l4484,4059r7,l4498,4059r7,l4512,4059r6,9l4525,4068r7,l4539,4068r7,l4553,4059r7,l4566,4059r7,l4580,4059r7,-8l4594,4051r7,l4608,4042r7,l4621,4042r7,-8l4635,4034r7,l4649,4025r7,l4663,4025r7,-8l4676,4017r7,l4690,4008r7,l4704,4008r7,l4718,4008r6,-8l4731,4000r7,l4745,4000r7,l4759,4000r,-9l4766,3991r7,l4779,3991r7,l4793,3991r7,-8l4807,3983r7,l4821,3983r6,l4834,3983r,-9l4841,3974r7,l4855,3974r7,l4869,3974r7,l4882,3974r7,l4896,3974r7,l4910,3974r7,-8l4924,3966r6,l4937,3966r7,l4951,3966r7,l4965,3966r7,l4979,3966r6,l4992,3974r7,l5006,3974r7,l5020,3974r7,l5033,3974r7,l5047,3974r7,l5061,3974r7,l5075,3974r7,l5088,3974r7,l5102,3974r7,l5116,3974r7,l5130,3974r6,l5143,3974r7,l5157,3974r7,l5171,3974r7,-8l5185,3966r6,l5198,3966r7,l5212,3966r7,l5226,3966r7,-9l5239,3957r7,l5253,3957r7,l5267,3949r7,l5281,3949r7,l5294,3949r7,-9l5308,3940r7,l5322,3940r7,l5336,3932r6,l5349,3932r7,l5363,3923r7,l5377,3923r7,l5391,3923r6,l5404,3915r7,l5418,3915r7,l5432,3915r7,l5445,3906r7,l5459,3906r7,l5473,3906r7,l5487,3898r7,l5500,3898r7,l5514,3898r7,-9l5528,3889r7,l5542,3889r7,l5555,3889r7,-8l5569,3881r7,l5583,3881r7,l5597,3881r6,l5610,3881r7,l5624,3881r7,-9l5638,3872r7,l5652,3864r6,l5665,3864r7,l5679,3864r7,-9l5693,3855r7,l5706,3855r7,l5720,3847r7,l5734,3847r7,l5748,3847r7,l5761,3847r7,l5775,3855r7,l5789,3855r,9l5796,3864r7,8l5809,3881r7,8l5823,3898r7,8l5837,3915r7,8l5851,3932r7,8l5864,3949r,17l5871,3974r7,17l5885,4000r7,17l5899,4034r7,8l5906,4051r6,17l5919,4076r7,9l5933,4093r7,17l5940,4119r7,8l5954,4144r7,9l5967,4170r7,l5981,4178r,9l5988,4170r7,-9l6002,4161r7,-8l6015,4144r7,-8l6029,4136r7,-9l6043,4127r7,l6057,4127r7,l6070,4127r7,l6084,4127r7,-8l6098,4119r,-9l6105,4102r7,-9l6118,4085r7,-17l6132,4059r,-8l6139,4042r7,-8l6153,4025r7,-8l6167,4017r6,-9l6173,4000r7,-9l6187,3991r7,-8l6201,3983r7,-9l6215,3966r6,l6228,3966r7,l6242,3966r7,-9l6249,3949r7,l6263,3949r7,l6276,3940r7,l6290,3940r7,-8l6304,3932r7,l6318,3932r6,-9l6331,3923r7,-8l6345,3915r7,l6359,3906r7,l6373,3898r6,l6386,3898r7,l6400,3898r,8l6407,3906r7,-8l6421,3889r6,l6434,3881r7,l6441,3872r7,l6455,3864r7,l6469,3864r7,-9l6482,3847r7,l6496,3847r7,-9l6510,3838r7,l6517,3830r7,l6531,3830r6,-9l6544,3821r7,l6558,3813r7,l6572,3813r7,l6585,3813r7,-9l6599,3804r7,l6613,3795r7,l6627,3795r7,l6640,3795r7,l6654,3787r7,l6668,3787r7,l6682,3778r6,l6695,3778r7,l6709,3778r7,-8l6723,3770r7,8l6737,3778r6,-8l6743,3778r7,l6757,3770r7,l6771,3761r7,l6785,3761r,-8l6791,3753r7,l6805,3753r7,-9l6819,3744r7,l6833,3736r7,l6846,3736r7,l6860,3736r7,-9l6874,3727r7,l6888,3727r6,l6901,3719r7,l6915,3719r7,l6929,3719r7,l6936,3710r7,l6949,3710r7,l6963,3710r7,l6977,3710r7,l6991,3702r6,l7004,3702r7,l7018,3702r7,l7032,3702r7,-9l7046,3693r6,l7059,3693r7,l7073,3685r7,l7087,3685r7,l7100,3685r7,l7114,3676r7,l7128,3676r7,l7142,3676r7,l7155,3668r7,l7169,3668r7,l7183,3668r7,l7197,3659r6,l7210,3659r7,l7224,3659r7,l7238,3659r7,-8l7252,3651r6,l7265,3651r7,l7279,3651r7,l7293,3642r7,l7306,3642r7,l7320,3642r7,l7334,3642r7,l7348,3642r7,l7361,3642r7,l7375,3642r7,l7389,3642r7,9l7403,3651r6,8l7416,3659r7,l7430,3668r,8l7437,3676r7,9l7451,3693r7,9l7464,3702r7,l7471,3719r7,8l7485,3744r7,9l7499,3753r7,-9l7506,3736r7,l7519,3736r7,-17l7533,3710r7,-17l7547,3676r7,-8l7561,3659r6,-8l7574,3651r7,l7581,3642r7,l7595,3634r7,8l7609,3634r7,l7622,3634r,-9l7629,3625r7,-8l7643,3617r7,l7657,3617r7,-9l7670,3608r7,l7684,3608r7,l7698,3600r7,l7712,3600r7,l7725,3591r7,l7739,3591r7,-8l7753,3583r7,l7767,3583r6,l7773,3574r7,l7787,3574r7,l7801,3566r7,l7815,3566r7,-9l7828,3557r7,l7842,3549r7,l7856,3549r7,l7870,3540r6,l7883,3540r7,l7897,3540r7,l7911,3540r7,-8l7925,3532r6,l7938,3532r7,-9l7952,3523r7,l7966,3515r7,l7979,3506r7,l7993,3506r7,-8l8007,3498r,-9l8014,3489r7,l8028,3481r6,l8041,3472r,-8l8048,3464r7,-9l8062,3455r7,-8l8076,3438r6,l8082,3430r7,-9l8096,3421r7,-8l8110,3404r7,-8l8117,3387r7,-8l8131,3379r6,-9e" filled="f" strokeweight="19e-5mm">
              <v:path arrowok="t" o:connecttype="custom" o:connectlocs="37493953,182364234;74987258,424908602;115851162,634399659;153345116,768208994;193787776,849588987;231281730,907945771;271724390,940771343;309638939,962198941;350081599,969949735;387575553,979751619;428018213,983627016;465512167,991377333;506376071,1004826875;543869376,1020327507;584312036,1026254473;621805990,1016452588;662248651,1000951478;703112555,991377333;740606509,981575448;781049169,975876223;818542474,971773086;858985134,967898166;896900332,975876223;937342992,966074338;974836946,958324021;1015279606,954448624;1052772911,952397056;1093636815,950573227;1131130769,946698308;1171573429,944646262;1209067383,940771343;1249510044,944646262;1287424592,935072595;1327867252,933020549;1365361206,931197198;1405803867,929145629;1443719064,925270232;1501434023,921394836;1579369988,917519916;1657727846,915696087;1735664460,913644519;1814021669,917519916;1891958283,925270232;1972843605,915696087;2051201463,905894203;2129137428,905894203;2147483646,902018806;2147483646,892444661;2147483646,884694344;2147483646,880818948;2147483646,954448624;2147483646,913644519;2147483646,890393092;2147483646,871017063;2147483646,861214700;2147483646,847765636;2147483646,840014842;2147483646,832264526;2147483646,847765636;2147483646,822462641;2147483646,809013099;2147483646,793511989" o:connectangles="0,0,0,0,0,0,0,0,0,0,0,0,0,0,0,0,0,0,0,0,0,0,0,0,0,0,0,0,0,0,0,0,0,0,0,0,0,0,0,0,0,0,0,0,0,0,0,0,0,0,0,0,0,0,0,0,0,0,0,0,0,0"/>
            </v:shape>
            <v:line id="Line 107" o:spid="_x0000_s1542" style="position:absolute;flip:y;visibility:visible" from="22742,20597" to="22749,20759" o:connectortype="straight" strokecolor="red" strokeweight="19e-5mm"/>
            <v:rect id="Rectangle 108" o:spid="_x0000_s1543" style="position:absolute;left:41597;top:20845;width:2116;height:1776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0"/>
                        <w:szCs w:val="10"/>
                      </w:rPr>
                      <w:t>1140.25</w:t>
                    </w:r>
                  </w:p>
                </w:txbxContent>
              </v:textbox>
            </v:rect>
            <v:line id="Line 109" o:spid="_x0000_s1544" style="position:absolute;flip:y;visibility:visible" from="42441,20477" to="42448,20759" o:connectortype="straight" strokecolor="red" strokeweight="19e-5mm"/>
            <v:rect id="Rectangle 110" o:spid="_x0000_s1545" style="position:absolute;left:51534;top:18568;width:1792;height:1776;visibility:visible" filled="f" stroked="f">
              <v:textbox inset="0,0,0,0">
                <w:txbxContent>
                  <w:p w:rsidR="00012D81" w:rsidRDefault="00012D81" w:rsidP="009D112F">
                    <w:r>
                      <w:rPr>
                        <w:color w:val="000000"/>
                        <w:sz w:val="10"/>
                        <w:szCs w:val="10"/>
                      </w:rPr>
                      <w:t>621.40</w:t>
                    </w:r>
                  </w:p>
                </w:txbxContent>
              </v:textbox>
            </v:rect>
            <v:line id="Line 111" o:spid="_x0000_s1546" style="position:absolute;visibility:visible" from="8729,763" to="8736,773" o:connectortype="straight" strokecolor="red" strokeweight="19e-5mm"/>
            <w10:wrap anchorx="page"/>
            <w10:anchorlock/>
          </v:group>
        </w:pict>
      </w:r>
    </w:p>
    <w:p w:rsidR="00B2612F" w:rsidRPr="00012D81" w:rsidRDefault="00B2612F" w:rsidP="00012D81">
      <w:pPr>
        <w:autoSpaceDE w:val="0"/>
        <w:autoSpaceDN w:val="0"/>
        <w:bidi w:val="0"/>
        <w:adjustRightInd w:val="0"/>
        <w:spacing w:line="360" w:lineRule="auto"/>
        <w:jc w:val="center"/>
        <w:rPr>
          <w:bCs/>
          <w:iCs/>
        </w:rPr>
      </w:pPr>
      <w:r w:rsidRPr="00012D81">
        <w:t>Figure S8.</w:t>
      </w:r>
      <w:r w:rsidRPr="00012D81">
        <w:rPr>
          <w:b/>
          <w:bCs/>
        </w:rPr>
        <w:t xml:space="preserve"> </w:t>
      </w:r>
      <w:r w:rsidR="00CC1AEA" w:rsidRPr="00012D81">
        <w:t>The</w:t>
      </w:r>
      <w:r w:rsidR="00CC1AEA" w:rsidRPr="00012D81">
        <w:rPr>
          <w:b/>
          <w:bCs/>
        </w:rPr>
        <w:t xml:space="preserve"> </w:t>
      </w:r>
      <w:r w:rsidRPr="00012D81">
        <w:t>FT-IR spectrum of RuO</w:t>
      </w:r>
      <w:r w:rsidRPr="00012D81">
        <w:rPr>
          <w:vertAlign w:val="subscript"/>
        </w:rPr>
        <w:t>2</w:t>
      </w:r>
      <w:r w:rsidRPr="00012D81">
        <w:t>.</w:t>
      </w:r>
    </w:p>
    <w:sectPr w:rsidR="00B2612F" w:rsidRPr="00012D81" w:rsidSect="00A16ECB">
      <w:footerReference w:type="default" r:id="rId18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2D81" w:rsidRDefault="00012D81" w:rsidP="00EA776E">
      <w:r>
        <w:separator/>
      </w:r>
    </w:p>
  </w:endnote>
  <w:endnote w:type="continuationSeparator" w:id="0">
    <w:p w:rsidR="00012D81" w:rsidRDefault="00012D81" w:rsidP="00EA77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AdvPSMP13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2D81" w:rsidRDefault="00012D8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66646">
      <w:rPr>
        <w:noProof/>
      </w:rPr>
      <w:t>1</w:t>
    </w:r>
    <w:r>
      <w:fldChar w:fldCharType="end"/>
    </w:r>
  </w:p>
  <w:p w:rsidR="00012D81" w:rsidRDefault="00012D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2D81" w:rsidRDefault="00012D81" w:rsidP="00EA776E">
      <w:r>
        <w:separator/>
      </w:r>
    </w:p>
  </w:footnote>
  <w:footnote w:type="continuationSeparator" w:id="0">
    <w:p w:rsidR="00012D81" w:rsidRDefault="00012D81" w:rsidP="00EA77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doNotTrackMoves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I3NDK1NDI0NbA0NjRQ0lEKTi0uzszPAykwrQUA+WGSsCwAAAA="/>
  </w:docVars>
  <w:rsids>
    <w:rsidRoot w:val="00AA4CF3"/>
    <w:rsid w:val="00012D81"/>
    <w:rsid w:val="00051B7B"/>
    <w:rsid w:val="00057055"/>
    <w:rsid w:val="000610AB"/>
    <w:rsid w:val="000656A3"/>
    <w:rsid w:val="00091351"/>
    <w:rsid w:val="001057B0"/>
    <w:rsid w:val="00114EB2"/>
    <w:rsid w:val="001F2423"/>
    <w:rsid w:val="0022084C"/>
    <w:rsid w:val="00226BFA"/>
    <w:rsid w:val="00244AE3"/>
    <w:rsid w:val="0027640B"/>
    <w:rsid w:val="002D3C70"/>
    <w:rsid w:val="002D7645"/>
    <w:rsid w:val="003043A0"/>
    <w:rsid w:val="003510C8"/>
    <w:rsid w:val="0035236B"/>
    <w:rsid w:val="0038266A"/>
    <w:rsid w:val="00392756"/>
    <w:rsid w:val="00393AC0"/>
    <w:rsid w:val="003E09EA"/>
    <w:rsid w:val="003E475C"/>
    <w:rsid w:val="003E75D6"/>
    <w:rsid w:val="00402B8F"/>
    <w:rsid w:val="004037F4"/>
    <w:rsid w:val="00460B94"/>
    <w:rsid w:val="00465B1D"/>
    <w:rsid w:val="004B5B59"/>
    <w:rsid w:val="004C14F0"/>
    <w:rsid w:val="0050750D"/>
    <w:rsid w:val="005232ED"/>
    <w:rsid w:val="00631FAE"/>
    <w:rsid w:val="00681701"/>
    <w:rsid w:val="007A53B5"/>
    <w:rsid w:val="0082039D"/>
    <w:rsid w:val="00867E1A"/>
    <w:rsid w:val="00936D9F"/>
    <w:rsid w:val="009848BC"/>
    <w:rsid w:val="00994929"/>
    <w:rsid w:val="009C4AAD"/>
    <w:rsid w:val="009D112F"/>
    <w:rsid w:val="009D19ED"/>
    <w:rsid w:val="00A05A03"/>
    <w:rsid w:val="00A16ECB"/>
    <w:rsid w:val="00A40159"/>
    <w:rsid w:val="00A703FE"/>
    <w:rsid w:val="00A977EE"/>
    <w:rsid w:val="00AA4CF3"/>
    <w:rsid w:val="00B2612F"/>
    <w:rsid w:val="00B42F93"/>
    <w:rsid w:val="00B553E4"/>
    <w:rsid w:val="00B66646"/>
    <w:rsid w:val="00BF5F3A"/>
    <w:rsid w:val="00C34B42"/>
    <w:rsid w:val="00CC1AEA"/>
    <w:rsid w:val="00CC7102"/>
    <w:rsid w:val="00CF6FA0"/>
    <w:rsid w:val="00D17775"/>
    <w:rsid w:val="00DB20A9"/>
    <w:rsid w:val="00DE2072"/>
    <w:rsid w:val="00DF37D5"/>
    <w:rsid w:val="00EA2F44"/>
    <w:rsid w:val="00EA776E"/>
    <w:rsid w:val="00EE479B"/>
    <w:rsid w:val="00EE71A8"/>
    <w:rsid w:val="00F07C4B"/>
    <w:rsid w:val="00F17C62"/>
    <w:rsid w:val="00F271BE"/>
    <w:rsid w:val="00F36820"/>
    <w:rsid w:val="00F82CA1"/>
    <w:rsid w:val="00FE0B4F"/>
    <w:rsid w:val="00FE2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555"/>
    <o:shapelayout v:ext="edit">
      <o:idmap v:ext="edit" data="1"/>
    </o:shapelayout>
  </w:shapeDefaults>
  <w:decimalSymbol w:val="."/>
  <w:listSeparator w:val=","/>
  <w14:docId w14:val="248AA74F"/>
  <w14:defaultImageDpi w14:val="96"/>
  <w15:docId w15:val="{1A33A7DE-2785-4DD4-809B-4CDFCAF60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iPriority="0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4CF3"/>
    <w:pPr>
      <w:bidi/>
    </w:pPr>
    <w:rPr>
      <w:rFonts w:ascii="Times New Roman" w:eastAsia="MS Mincho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3043A0"/>
    <w:pPr>
      <w:keepNext/>
      <w:keepLines/>
      <w:bidi w:val="0"/>
      <w:spacing w:before="480" w:line="276" w:lineRule="auto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99"/>
    <w:qFormat/>
    <w:locked/>
    <w:rsid w:val="003043A0"/>
    <w:rPr>
      <w:i/>
    </w:rPr>
  </w:style>
  <w:style w:type="paragraph" w:styleId="BalloonText">
    <w:name w:val="Balloon Text"/>
    <w:basedOn w:val="Normal"/>
    <w:link w:val="BalloonTextChar"/>
    <w:uiPriority w:val="99"/>
    <w:semiHidden/>
    <w:rsid w:val="00AA4C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A4CF3"/>
    <w:rPr>
      <w:rFonts w:ascii="Tahoma" w:eastAsia="MS Mincho" w:hAnsi="Tahoma"/>
      <w:sz w:val="16"/>
    </w:rPr>
  </w:style>
  <w:style w:type="paragraph" w:styleId="Header">
    <w:name w:val="header"/>
    <w:basedOn w:val="Normal"/>
    <w:link w:val="HeaderChar"/>
    <w:uiPriority w:val="99"/>
    <w:rsid w:val="00EA776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EA776E"/>
    <w:rPr>
      <w:rFonts w:ascii="Times New Roman" w:eastAsia="MS Mincho" w:hAnsi="Times New Roman"/>
      <w:sz w:val="24"/>
    </w:rPr>
  </w:style>
  <w:style w:type="paragraph" w:styleId="Footer">
    <w:name w:val="footer"/>
    <w:basedOn w:val="Normal"/>
    <w:link w:val="FooterChar"/>
    <w:uiPriority w:val="99"/>
    <w:rsid w:val="00EA776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EA776E"/>
    <w:rPr>
      <w:rFonts w:ascii="Times New Roman" w:eastAsia="MS Mincho" w:hAnsi="Times New Roman"/>
      <w:sz w:val="24"/>
    </w:rPr>
  </w:style>
  <w:style w:type="character" w:customStyle="1" w:styleId="Heading1Char">
    <w:name w:val="Heading 1 Char"/>
    <w:link w:val="Heading1"/>
    <w:uiPriority w:val="99"/>
    <w:locked/>
    <w:rsid w:val="003043A0"/>
    <w:rPr>
      <w:rFonts w:ascii="Cambria" w:hAnsi="Cambria"/>
      <w:b/>
      <w:color w:val="365F91"/>
      <w:sz w:val="28"/>
      <w:lang w:val="en-US" w:eastAsia="en-US"/>
    </w:rPr>
  </w:style>
  <w:style w:type="character" w:styleId="Strong">
    <w:name w:val="Strong"/>
    <w:uiPriority w:val="99"/>
    <w:qFormat/>
    <w:locked/>
    <w:rsid w:val="003043A0"/>
    <w:rPr>
      <w:b/>
    </w:rPr>
  </w:style>
  <w:style w:type="character" w:styleId="FootnoteReference">
    <w:name w:val="footnote reference"/>
    <w:semiHidden/>
    <w:unhideWhenUsed/>
    <w:locked/>
    <w:rsid w:val="00012D8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9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5" Type="http://schemas.openxmlformats.org/officeDocument/2006/relationships/endnotes" Target="endnotes.xml"/><Relationship Id="rId15" Type="http://schemas.openxmlformats.org/officeDocument/2006/relationships/oleObject" Target="embeddings/oleObject5.bin"/><Relationship Id="rId10" Type="http://schemas.openxmlformats.org/officeDocument/2006/relationships/image" Target="media/image3.wmf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9</Pages>
  <Words>874</Words>
  <Characters>498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aff, Barbara</cp:lastModifiedBy>
  <cp:revision>16</cp:revision>
  <dcterms:created xsi:type="dcterms:W3CDTF">2019-01-23T10:23:00Z</dcterms:created>
  <dcterms:modified xsi:type="dcterms:W3CDTF">2019-07-18T19:12:00Z</dcterms:modified>
</cp:coreProperties>
</file>